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8E709D" w14:textId="77777777" w:rsidR="005D73BF" w:rsidRDefault="005D73BF" w:rsidP="00B71467">
      <w:pPr>
        <w:pStyle w:val="HeadingSection"/>
        <w:suppressLineNumbers/>
        <w:tabs>
          <w:tab w:val="center" w:pos="4680"/>
          <w:tab w:val="right" w:pos="9360"/>
        </w:tabs>
        <w:spacing w:after="0" w:line="240" w:lineRule="auto"/>
        <w:jc w:val="left"/>
      </w:pPr>
      <w:bookmarkStart w:id="0" w:name="_Toc301773537"/>
      <w:bookmarkStart w:id="1" w:name="_Toc301773708"/>
      <w:bookmarkStart w:id="2" w:name="_Toc301773938"/>
      <w:bookmarkStart w:id="3" w:name="_Toc301774070"/>
      <w:bookmarkStart w:id="4" w:name="_Hlk65077192"/>
    </w:p>
    <w:p w14:paraId="4C86288C" w14:textId="77777777" w:rsidR="00EB1DAA" w:rsidRDefault="00EB1DAA" w:rsidP="00EB1DAA">
      <w:pPr>
        <w:pStyle w:val="Title"/>
        <w:suppressLineNumbers/>
        <w:jc w:val="left"/>
        <w:rPr>
          <w:bCs w:val="0"/>
          <w:sz w:val="24"/>
        </w:rPr>
      </w:pPr>
      <w:bookmarkStart w:id="5" w:name="_Hlk515359109"/>
      <w:r>
        <w:rPr>
          <w:bCs w:val="0"/>
          <w:sz w:val="24"/>
        </w:rPr>
        <w:t>Instructions for Completing the Report</w:t>
      </w:r>
    </w:p>
    <w:p w14:paraId="51CE695C" w14:textId="77777777" w:rsidR="00EB1DAA" w:rsidRDefault="00EB1DAA" w:rsidP="00EB1DAA">
      <w:pPr>
        <w:pStyle w:val="Title"/>
        <w:suppressLineNumbers/>
        <w:jc w:val="left"/>
        <w:rPr>
          <w:bCs w:val="0"/>
          <w:sz w:val="24"/>
        </w:rPr>
      </w:pPr>
    </w:p>
    <w:p w14:paraId="76ACDAD7" w14:textId="77777777" w:rsidR="00EB1DAA" w:rsidRPr="003B61F5" w:rsidRDefault="00EB1DAA" w:rsidP="00EB1DAA">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605463F0" w14:textId="77777777" w:rsidR="00EB1DAA" w:rsidRPr="003B61F5" w:rsidRDefault="00EB1DAA" w:rsidP="00EB1DAA">
      <w:pPr>
        <w:numPr>
          <w:ilvl w:val="0"/>
          <w:numId w:val="73"/>
        </w:numPr>
        <w:suppressLineNumbers/>
        <w:spacing w:after="0"/>
        <w:ind w:left="1080"/>
        <w:contextualSpacing/>
        <w:rPr>
          <w:rFonts w:eastAsia="Times New Roman"/>
          <w:szCs w:val="24"/>
        </w:rPr>
      </w:pPr>
      <w:r w:rsidRPr="003B61F5">
        <w:rPr>
          <w:rFonts w:eastAsia="Times New Roman"/>
          <w:szCs w:val="24"/>
        </w:rPr>
        <w:t>Express regional support as written</w:t>
      </w:r>
    </w:p>
    <w:p w14:paraId="208AD584" w14:textId="77777777" w:rsidR="00EB1DAA" w:rsidRPr="003B61F5" w:rsidRDefault="00EB1DAA" w:rsidP="00EB1DAA">
      <w:pPr>
        <w:numPr>
          <w:ilvl w:val="0"/>
          <w:numId w:val="73"/>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092DEEF1" w14:textId="77777777" w:rsidR="00EB1DAA" w:rsidRPr="003B61F5" w:rsidRDefault="00EB1DAA" w:rsidP="00EB1DAA">
      <w:pPr>
        <w:numPr>
          <w:ilvl w:val="0"/>
          <w:numId w:val="73"/>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423439B1" w14:textId="77777777" w:rsidR="00EB1DAA" w:rsidRPr="003B61F5" w:rsidRDefault="00EB1DAA" w:rsidP="00EB1DAA">
      <w:pPr>
        <w:numPr>
          <w:ilvl w:val="0"/>
          <w:numId w:val="73"/>
        </w:numPr>
        <w:suppressLineNumbers/>
        <w:spacing w:after="0"/>
        <w:ind w:left="1080"/>
        <w:contextualSpacing/>
        <w:rPr>
          <w:rFonts w:eastAsia="Times New Roman"/>
          <w:szCs w:val="24"/>
        </w:rPr>
      </w:pPr>
      <w:r w:rsidRPr="003B61F5">
        <w:rPr>
          <w:rFonts w:eastAsia="Times New Roman"/>
          <w:szCs w:val="24"/>
        </w:rPr>
        <w:t>Take no regional position on the item.</w:t>
      </w:r>
    </w:p>
    <w:p w14:paraId="6896003C" w14:textId="77777777" w:rsidR="00EB1DAA" w:rsidRPr="003B61F5" w:rsidRDefault="00EB1DAA" w:rsidP="00EB1DAA">
      <w:pPr>
        <w:suppressLineNumbers/>
        <w:spacing w:after="0"/>
        <w:rPr>
          <w:rFonts w:eastAsia="Times New Roman"/>
          <w:szCs w:val="24"/>
        </w:rPr>
      </w:pPr>
    </w:p>
    <w:p w14:paraId="5D93DBD5" w14:textId="77777777" w:rsidR="00EB1DAA" w:rsidRPr="003B61F5" w:rsidRDefault="00EB1DAA" w:rsidP="00EB1DAA">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0C6552A6" w14:textId="77777777" w:rsidR="00EB1DAA" w:rsidRPr="003B61F5" w:rsidRDefault="00EB1DAA" w:rsidP="00EB1DAA">
      <w:pPr>
        <w:numPr>
          <w:ilvl w:val="0"/>
          <w:numId w:val="74"/>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26205CBC" w14:textId="77777777" w:rsidR="00EB1DAA" w:rsidRPr="003B61F5" w:rsidRDefault="00EB1DAA" w:rsidP="00EB1DAA">
      <w:pPr>
        <w:numPr>
          <w:ilvl w:val="0"/>
          <w:numId w:val="74"/>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42925524" w14:textId="77777777" w:rsidR="00EB1DAA" w:rsidRPr="003B61F5" w:rsidRDefault="00EB1DAA" w:rsidP="00EB1DAA">
      <w:pPr>
        <w:numPr>
          <w:ilvl w:val="0"/>
          <w:numId w:val="74"/>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02D90C71" w14:textId="77777777" w:rsidR="00EB1DAA" w:rsidRPr="003B61F5" w:rsidRDefault="00EB1DAA" w:rsidP="00EB1DAA">
      <w:pPr>
        <w:suppressLineNumbers/>
        <w:spacing w:after="0"/>
        <w:rPr>
          <w:rFonts w:eastAsia="Times New Roman"/>
          <w:szCs w:val="24"/>
        </w:rPr>
      </w:pPr>
    </w:p>
    <w:p w14:paraId="5BBEEDAB" w14:textId="77777777" w:rsidR="00EB1DAA" w:rsidRPr="003B61F5" w:rsidRDefault="00EB1DAA" w:rsidP="00EB1DAA">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46B08FD1" w14:textId="77777777" w:rsidR="00EB1DAA" w:rsidRPr="003B61F5" w:rsidRDefault="00EB1DAA" w:rsidP="00EB1DAA">
      <w:pPr>
        <w:numPr>
          <w:ilvl w:val="0"/>
          <w:numId w:val="75"/>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7E8A1578" w14:textId="77777777" w:rsidR="00EB1DAA" w:rsidRPr="003B61F5" w:rsidRDefault="00EB1DAA" w:rsidP="00EB1DAA">
      <w:pPr>
        <w:numPr>
          <w:ilvl w:val="0"/>
          <w:numId w:val="75"/>
        </w:numPr>
        <w:suppressLineNumbers/>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1266A6EA" w14:textId="77777777" w:rsidR="00EB1DAA" w:rsidRPr="003B61F5" w:rsidRDefault="00EB1DAA" w:rsidP="00EB1DAA">
      <w:pPr>
        <w:numPr>
          <w:ilvl w:val="0"/>
          <w:numId w:val="75"/>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71E1E7A" w14:textId="77777777" w:rsidR="00EB1DAA" w:rsidRDefault="00EB1DAA" w:rsidP="00EB1DAA">
      <w:pPr>
        <w:pStyle w:val="Title"/>
        <w:suppressLineNumbers/>
        <w:jc w:val="left"/>
        <w:rPr>
          <w:bCs w:val="0"/>
          <w:sz w:val="24"/>
        </w:rPr>
      </w:pPr>
    </w:p>
    <w:p w14:paraId="2983DC07" w14:textId="77777777" w:rsidR="00EB1DAA" w:rsidRDefault="00EB1DAA" w:rsidP="00EB1DAA">
      <w:pPr>
        <w:pStyle w:val="NoSpacing"/>
        <w:suppressLineNumbers/>
      </w:pPr>
    </w:p>
    <w:p w14:paraId="429CCABD"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Provide the recommendation to NCWM for each item along with comments to appear in NCWM Publication 15.</w:t>
      </w:r>
    </w:p>
    <w:p w14:paraId="141A9878"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If your region receives any additional new items after this agenda was distributed, copy an item template and paste as needed at the end of this report to record them.</w:t>
      </w:r>
    </w:p>
    <w:p w14:paraId="5B57E4F8"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You may update the Table of Contents:</w:t>
      </w:r>
    </w:p>
    <w:p w14:paraId="55F7F2D5" w14:textId="77777777" w:rsidR="00EB1DAA" w:rsidRPr="00B4106C" w:rsidRDefault="00EB1DAA" w:rsidP="00EB1DAA">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Right-click inside the Table of Contents</w:t>
      </w:r>
    </w:p>
    <w:p w14:paraId="242BAF12" w14:textId="77777777" w:rsidR="00EB1DAA" w:rsidRPr="00B4106C" w:rsidRDefault="00EB1DAA" w:rsidP="00EB1DAA">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Select “Update Field”</w:t>
      </w:r>
    </w:p>
    <w:p w14:paraId="3AE80946" w14:textId="77777777" w:rsidR="00EB1DAA" w:rsidRPr="00B4106C" w:rsidRDefault="00EB1DAA" w:rsidP="00EB1DAA">
      <w:pPr>
        <w:pStyle w:val="NoSpacing"/>
        <w:numPr>
          <w:ilvl w:val="1"/>
          <w:numId w:val="72"/>
        </w:numPr>
        <w:suppressLineNumbers/>
        <w:spacing w:after="240"/>
        <w:rPr>
          <w:rFonts w:ascii="Times New Roman" w:hAnsi="Times New Roman"/>
          <w:sz w:val="20"/>
          <w:szCs w:val="20"/>
        </w:rPr>
      </w:pPr>
      <w:r w:rsidRPr="00B4106C">
        <w:rPr>
          <w:rFonts w:ascii="Times New Roman" w:hAnsi="Times New Roman"/>
          <w:sz w:val="20"/>
          <w:szCs w:val="20"/>
        </w:rPr>
        <w:t>If prompted, select “Update entire table”</w:t>
      </w:r>
    </w:p>
    <w:p w14:paraId="72B8A40F"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To indicate recommended item status:</w:t>
      </w:r>
    </w:p>
    <w:p w14:paraId="307AC74A" w14:textId="77777777" w:rsidR="00EB1DAA" w:rsidRPr="00B4106C" w:rsidRDefault="00EB1DAA" w:rsidP="00EB1DAA">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Double-click square next to desired status</w:t>
      </w:r>
    </w:p>
    <w:p w14:paraId="713C34D3" w14:textId="77777777" w:rsidR="00EB1DAA" w:rsidRPr="00B4106C" w:rsidRDefault="00EB1DAA" w:rsidP="00EB1DAA">
      <w:pPr>
        <w:pStyle w:val="NoSpacing"/>
        <w:numPr>
          <w:ilvl w:val="1"/>
          <w:numId w:val="72"/>
        </w:numPr>
        <w:suppressLineNumbers/>
        <w:rPr>
          <w:rFonts w:ascii="Times New Roman" w:hAnsi="Times New Roman"/>
          <w:sz w:val="20"/>
          <w:szCs w:val="20"/>
        </w:rPr>
      </w:pPr>
      <w:r w:rsidRPr="00B4106C">
        <w:rPr>
          <w:rFonts w:ascii="Times New Roman" w:hAnsi="Times New Roman"/>
          <w:sz w:val="20"/>
          <w:szCs w:val="20"/>
        </w:rPr>
        <w:t>Under “Default value” select Checked</w:t>
      </w:r>
    </w:p>
    <w:p w14:paraId="2DC385C7" w14:textId="77777777" w:rsidR="00EB1DAA" w:rsidRPr="00B4106C" w:rsidRDefault="00EB1DAA" w:rsidP="00EB1DAA">
      <w:pPr>
        <w:pStyle w:val="NoSpacing"/>
        <w:numPr>
          <w:ilvl w:val="1"/>
          <w:numId w:val="72"/>
        </w:numPr>
        <w:suppressLineNumbers/>
        <w:spacing w:after="240"/>
        <w:rPr>
          <w:rFonts w:ascii="Times New Roman" w:hAnsi="Times New Roman"/>
          <w:sz w:val="20"/>
          <w:szCs w:val="20"/>
        </w:rPr>
      </w:pPr>
      <w:r w:rsidRPr="00B4106C">
        <w:rPr>
          <w:rFonts w:ascii="Times New Roman" w:hAnsi="Times New Roman"/>
          <w:sz w:val="20"/>
          <w:szCs w:val="20"/>
        </w:rPr>
        <w:t>Select OK</w:t>
      </w:r>
    </w:p>
    <w:p w14:paraId="40EFF856"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 xml:space="preserve">Make any corrections to the committee chair (on the first page) and the committee members (listed at the end of the report). </w:t>
      </w:r>
    </w:p>
    <w:p w14:paraId="5116DB4D" w14:textId="77777777" w:rsidR="00EB1DAA" w:rsidRPr="00B4106C" w:rsidRDefault="00EB1DAA" w:rsidP="00EB1DAA">
      <w:pPr>
        <w:pStyle w:val="NoSpacing"/>
        <w:numPr>
          <w:ilvl w:val="0"/>
          <w:numId w:val="72"/>
        </w:numPr>
        <w:suppressLineNumbers/>
        <w:spacing w:after="240"/>
        <w:rPr>
          <w:rFonts w:ascii="Times New Roman" w:hAnsi="Times New Roman"/>
          <w:sz w:val="20"/>
          <w:szCs w:val="20"/>
        </w:rPr>
      </w:pPr>
      <w:r w:rsidRPr="00B4106C">
        <w:rPr>
          <w:rFonts w:ascii="Times New Roman" w:hAnsi="Times New Roman"/>
          <w:sz w:val="20"/>
          <w:szCs w:val="20"/>
        </w:rPr>
        <w:t xml:space="preserve">If you find any errors in the document, please submit a separate copy to </w:t>
      </w:r>
      <w:r w:rsidRPr="0007704D">
        <w:rPr>
          <w:rFonts w:ascii="Times New Roman" w:hAnsi="Times New Roman"/>
          <w:color w:val="0000FF"/>
          <w:sz w:val="20"/>
          <w:szCs w:val="20"/>
          <w:u w:val="single"/>
        </w:rPr>
        <w:t>don.onwiler@ncwm.</w:t>
      </w:r>
      <w:r>
        <w:rPr>
          <w:rFonts w:ascii="Times New Roman" w:hAnsi="Times New Roman"/>
          <w:color w:val="0000FF"/>
          <w:sz w:val="20"/>
          <w:szCs w:val="20"/>
          <w:u w:val="single"/>
        </w:rPr>
        <w:t>com</w:t>
      </w:r>
      <w:r w:rsidRPr="0007704D">
        <w:rPr>
          <w:rFonts w:ascii="Times New Roman" w:hAnsi="Times New Roman"/>
          <w:color w:val="0000FF"/>
          <w:sz w:val="20"/>
          <w:szCs w:val="20"/>
        </w:rPr>
        <w:t xml:space="preserve"> </w:t>
      </w:r>
      <w:r w:rsidRPr="00B4106C">
        <w:rPr>
          <w:rFonts w:ascii="Times New Roman" w:hAnsi="Times New Roman"/>
          <w:sz w:val="20"/>
          <w:szCs w:val="20"/>
        </w:rPr>
        <w:t>with track changes.</w:t>
      </w:r>
    </w:p>
    <w:p w14:paraId="4648CB4E" w14:textId="74E7ED90" w:rsidR="005D73BF" w:rsidRDefault="00EB1DAA" w:rsidP="00EB1DAA">
      <w:pPr>
        <w:spacing w:after="0"/>
        <w:jc w:val="left"/>
        <w:rPr>
          <w:b/>
          <w:sz w:val="28"/>
        </w:rPr>
      </w:pPr>
      <w:r w:rsidRPr="00B4106C">
        <w:rPr>
          <w:szCs w:val="20"/>
        </w:rPr>
        <w:t xml:space="preserve">Return final reports as soon as possible to </w:t>
      </w:r>
      <w:r w:rsidRPr="0007704D">
        <w:rPr>
          <w:color w:val="0000FF"/>
          <w:szCs w:val="20"/>
          <w:u w:val="single"/>
        </w:rPr>
        <w:t>don.onwiler@ncwm.com</w:t>
      </w:r>
      <w:r w:rsidRPr="00B4106C">
        <w:rPr>
          <w:szCs w:val="20"/>
        </w:rPr>
        <w:t>.  Your reports will be posted on the regional website.</w:t>
      </w:r>
      <w:bookmarkEnd w:id="5"/>
      <w:r w:rsidR="005D73BF">
        <w:br w:type="page"/>
      </w:r>
    </w:p>
    <w:p w14:paraId="55893FAF" w14:textId="2703F218" w:rsidR="008D124F" w:rsidRDefault="00B71467" w:rsidP="00B71467">
      <w:pPr>
        <w:pStyle w:val="HeadingSection"/>
        <w:suppressLineNumbers/>
        <w:tabs>
          <w:tab w:val="center" w:pos="4680"/>
          <w:tab w:val="right" w:pos="9360"/>
        </w:tabs>
        <w:spacing w:after="0" w:line="240" w:lineRule="auto"/>
        <w:jc w:val="left"/>
      </w:pPr>
      <w:r>
        <w:lastRenderedPageBreak/>
        <w:tab/>
      </w:r>
      <w:r w:rsidR="00E41347">
        <w:t xml:space="preserve"> </w:t>
      </w:r>
      <w:r w:rsidR="00EB1DAA">
        <w:t xml:space="preserve">CWMA </w:t>
      </w:r>
      <w:r w:rsidR="008D124F">
        <w:t>Laws and Regulations (L&amp;R) Committee</w:t>
      </w:r>
      <w:r>
        <w:tab/>
      </w:r>
    </w:p>
    <w:p w14:paraId="0D5CFCA3" w14:textId="26A35027" w:rsidR="008D124F" w:rsidRDefault="00A97176" w:rsidP="00875C70">
      <w:pPr>
        <w:pStyle w:val="HeadingSection"/>
        <w:suppressLineNumbers/>
        <w:spacing w:after="240" w:line="240" w:lineRule="auto"/>
      </w:pPr>
      <w:r>
        <w:t>202</w:t>
      </w:r>
      <w:r w:rsidR="00D21074">
        <w:t>4</w:t>
      </w:r>
      <w:r w:rsidR="008D124F">
        <w:t xml:space="preserve"> </w:t>
      </w:r>
      <w:r w:rsidR="00EB1DAA">
        <w:t>Annual</w:t>
      </w:r>
      <w:r w:rsidR="008D124F">
        <w:t xml:space="preserve"> Meeting </w:t>
      </w:r>
      <w:r w:rsidR="00AF6F98">
        <w:t>Report</w:t>
      </w:r>
      <w:r w:rsidR="00EB1DAA">
        <w:t xml:space="preserve"> Template </w:t>
      </w:r>
    </w:p>
    <w:bookmarkEnd w:id="0"/>
    <w:bookmarkEnd w:id="1"/>
    <w:bookmarkEnd w:id="2"/>
    <w:bookmarkEnd w:id="3"/>
    <w:p w14:paraId="47910DD3" w14:textId="6A6F27C4" w:rsidR="00136009" w:rsidRPr="00136009" w:rsidRDefault="00D21074" w:rsidP="00121994">
      <w:pPr>
        <w:suppressLineNumbers/>
        <w:spacing w:after="0"/>
        <w:jc w:val="center"/>
      </w:pPr>
      <w:r>
        <w:t>Mr</w:t>
      </w:r>
      <w:r w:rsidR="00EC362C">
        <w:t>s. Sandy Wyss</w:t>
      </w:r>
      <w:r w:rsidR="00136009" w:rsidRPr="00136009">
        <w:t xml:space="preserve">, </w:t>
      </w:r>
      <w:r w:rsidR="002920C8">
        <w:t xml:space="preserve">Committee </w:t>
      </w:r>
      <w:r w:rsidR="00136009" w:rsidRPr="00136009">
        <w:t>Chair</w:t>
      </w:r>
    </w:p>
    <w:p w14:paraId="08C3F4DE" w14:textId="2EA27D23" w:rsidR="00BB4FDB" w:rsidRPr="00136009" w:rsidRDefault="00EC362C" w:rsidP="00375815">
      <w:pPr>
        <w:suppressLineNumbers/>
        <w:jc w:val="center"/>
      </w:pPr>
      <w:r>
        <w:t>Missouri</w:t>
      </w:r>
    </w:p>
    <w:p w14:paraId="283E880C" w14:textId="3CD18006" w:rsidR="000340AC" w:rsidRDefault="74F2D65F" w:rsidP="000340AC">
      <w:pPr>
        <w:suppressLineNumbers/>
        <w:rPr>
          <w:b/>
          <w:sz w:val="24"/>
          <w:szCs w:val="24"/>
        </w:rPr>
      </w:pPr>
      <w:bookmarkStart w:id="6" w:name="_Hlk65077087"/>
      <w:r w:rsidRPr="74F2D65F">
        <w:rPr>
          <w:b/>
          <w:bCs/>
          <w:sz w:val="24"/>
          <w:szCs w:val="24"/>
        </w:rPr>
        <w:t>INTRODUCTIO</w:t>
      </w:r>
      <w:r w:rsidR="00587015">
        <w:rPr>
          <w:b/>
          <w:bCs/>
          <w:sz w:val="24"/>
          <w:szCs w:val="24"/>
        </w:rPr>
        <w:t>N</w:t>
      </w:r>
    </w:p>
    <w:p w14:paraId="5624E0AD" w14:textId="56E47EAC" w:rsidR="00E53F5B" w:rsidRPr="00D81E1A" w:rsidRDefault="00E53F5B" w:rsidP="005B2CF3">
      <w:pPr>
        <w:suppressLineNumbers/>
      </w:pPr>
      <w:r w:rsidRPr="00D81E1A">
        <w:t xml:space="preserve">The L&amp;R Committee (hereinafter referred to as the “Committee”) submits this Committee Interim Report for consideration by </w:t>
      </w:r>
      <w:r w:rsidR="004A10E3" w:rsidRPr="00D81E1A">
        <w:t>the National</w:t>
      </w:r>
      <w:r w:rsidRPr="00D81E1A">
        <w:t xml:space="preserve"> Conference on Weights and Measures (NCWM).  This report contains the items discussed and actions proposed by the Committee during </w:t>
      </w:r>
      <w:r>
        <w:t>the January I</w:t>
      </w:r>
      <w:r w:rsidRPr="00D81E1A">
        <w:t xml:space="preserve">nterim Meeting.  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headings and subjects apply to NIST Handbook 130, “Uniform Laws and Regulations in the Areas of Legal Metrology an Engine Fuel Quality,” and NIST Handbook 133, “Checking the Net Contents of Packaged Goods.”  The first </w:t>
      </w:r>
      <w:r>
        <w:t>three</w:t>
      </w:r>
      <w:r w:rsidRPr="00D81E1A">
        <w:t xml:space="preserve"> </w:t>
      </w:r>
      <w:r>
        <w:t>letters</w:t>
      </w:r>
      <w:r w:rsidRPr="00D81E1A">
        <w:t xml:space="preserve"> of an item’s reference key are assigned from the Subject Series List.  The status of each item contained in the report is designated as one of the following: </w:t>
      </w:r>
      <w:r w:rsidRPr="00D81E1A">
        <w:rPr>
          <w:b/>
        </w:rPr>
        <w:t>(D) Developing Item:</w:t>
      </w:r>
      <w:r w:rsidRPr="00D81E1A">
        <w:t xml:space="preserve"> the Committee determined the item has merit; however, the item was returned to the submitt</w:t>
      </w:r>
      <w:r>
        <w:t>er or other des</w:t>
      </w:r>
      <w:r w:rsidRPr="00D81E1A">
        <w:t xml:space="preserve">ignated party for further development before any action can be taken at the national level; </w:t>
      </w:r>
      <w:r w:rsidRPr="004866EA">
        <w:rPr>
          <w:b/>
        </w:rPr>
        <w:t>(A) Assigned Item:</w:t>
      </w:r>
      <w:r>
        <w:t xml:space="preserve"> </w:t>
      </w:r>
      <w:r>
        <w:rPr>
          <w:szCs w:val="20"/>
        </w:rPr>
        <w:t xml:space="preserve">the committee has assigned development of the item to a recognized subcommittee or task group within NCWM. </w:t>
      </w:r>
      <w:r>
        <w:t xml:space="preserve"> </w:t>
      </w:r>
      <w:r w:rsidRPr="00D81E1A">
        <w:rPr>
          <w:b/>
        </w:rPr>
        <w:t>(I)</w:t>
      </w:r>
      <w:r w:rsidRPr="00D81E1A">
        <w:t xml:space="preserve"> </w:t>
      </w:r>
      <w:r w:rsidRPr="00D81E1A">
        <w:rPr>
          <w:b/>
        </w:rPr>
        <w:t>Informational Item:</w:t>
      </w:r>
      <w:r w:rsidRPr="00D81E1A">
        <w:t xml:space="preserve"> the item is under consideration by the Committee but not proposed for Voting; </w:t>
      </w:r>
      <w:r w:rsidRPr="00D81E1A">
        <w:rPr>
          <w:b/>
        </w:rPr>
        <w:t>(V)</w:t>
      </w:r>
      <w:r w:rsidRPr="00D81E1A">
        <w:t xml:space="preserve"> </w:t>
      </w:r>
      <w:r w:rsidRPr="00D81E1A">
        <w:rPr>
          <w:b/>
        </w:rPr>
        <w:t>Voting Item</w:t>
      </w:r>
      <w:r w:rsidRPr="004866EA">
        <w:rPr>
          <w:b/>
        </w:rPr>
        <w:t>:</w:t>
      </w:r>
      <w:r>
        <w:t xml:space="preserve"> the committee </w:t>
      </w:r>
      <w:r w:rsidRPr="00D81E1A">
        <w:t xml:space="preserve">is making recommendations requiring a vote by the active members of NCWM; </w:t>
      </w:r>
      <w:r w:rsidRPr="00D81E1A">
        <w:rPr>
          <w:b/>
        </w:rPr>
        <w:t>(W)</w:t>
      </w:r>
      <w:r w:rsidRPr="00D81E1A">
        <w:t xml:space="preserve"> </w:t>
      </w:r>
      <w:r w:rsidRPr="00D81E1A">
        <w:rPr>
          <w:b/>
        </w:rPr>
        <w:t>Withdrawn Item:</w:t>
      </w:r>
      <w:r w:rsidRPr="00D81E1A">
        <w:t xml:space="preserve"> the item has been removed from consideration by the Committee.</w:t>
      </w:r>
    </w:p>
    <w:p w14:paraId="5FCC4016" w14:textId="77777777" w:rsidR="00E53F5B" w:rsidRPr="00D81E1A" w:rsidRDefault="00E53F5B" w:rsidP="005B2CF3">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39C373C5" w14:textId="5B8BA799" w:rsidR="00E53F5B" w:rsidRPr="00D81E1A" w:rsidRDefault="00E53F5B" w:rsidP="005B2CF3">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w:t>
      </w:r>
      <w:r w:rsidR="004521A2" w:rsidRPr="00D81E1A">
        <w:t>those items</w:t>
      </w:r>
      <w:r w:rsidRPr="00D81E1A">
        <w:t xml:space="preserve">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1A3D1600" w14:textId="3B92E9AC" w:rsidR="00E53F5B" w:rsidRPr="00D81E1A" w:rsidRDefault="00E53F5B" w:rsidP="005B2CF3">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55637C">
        <w:t xml:space="preserve">Additional letters, presentation and data may have been submitted for consideration with this item. Please refer to </w:t>
      </w:r>
      <w:r w:rsidRPr="008B3EE0">
        <w:rPr>
          <w:color w:val="0000FF"/>
          <w:u w:val="single"/>
        </w:rPr>
        <w:t>https://www.ncwm.com/publication-16</w:t>
      </w:r>
      <w:r w:rsidRPr="0055637C">
        <w:t xml:space="preserve"> to review these documents</w:t>
      </w:r>
      <w:r w:rsidRPr="00D81E1A">
        <w:t xml:space="preserve">. </w:t>
      </w:r>
    </w:p>
    <w:p w14:paraId="3481B1C7" w14:textId="77777777" w:rsidR="00E53F5B" w:rsidRDefault="00E53F5B" w:rsidP="005B2CF3">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3FDCC1B2" w14:textId="2767AA9C" w:rsidR="003F0708" w:rsidRPr="00AC643A" w:rsidRDefault="00E53F5B" w:rsidP="00E53F5B">
      <w:pPr>
        <w:suppressLineNumbers/>
        <w:spacing w:after="200"/>
        <w:rPr>
          <w:i/>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332E31">
        <w:rPr>
          <w:iCs/>
        </w:rPr>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6"/>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7"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403E9B3B" w14:textId="16EA2A08" w:rsidR="007D304D" w:rsidRPr="00281428" w:rsidRDefault="007D304D" w:rsidP="000803DF">
      <w:pPr>
        <w:pStyle w:val="SubjectSeriesLevel3"/>
        <w:keepNext/>
        <w:suppressLineNumbers/>
        <w:ind w:left="972"/>
      </w:pPr>
      <w:r>
        <w:t>Uniform E-commerce Regulation</w:t>
      </w:r>
      <w:r>
        <w:tab/>
        <w:t>ECM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7"/>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49C74927" w14:textId="744CC630" w:rsidR="00EE1E9C" w:rsidRDefault="00214C3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64343887" w:history="1">
        <w:r w:rsidR="00EE1E9C" w:rsidRPr="00725A76">
          <w:rPr>
            <w:rStyle w:val="Hyperlink"/>
          </w:rPr>
          <w:t>PAL – Uniform Packaging and Labeling Regulation</w:t>
        </w:r>
        <w:r w:rsidR="00EE1E9C">
          <w:rPr>
            <w:noProof/>
            <w:webHidden/>
          </w:rPr>
          <w:tab/>
        </w:r>
        <w:r w:rsidR="00EE1E9C">
          <w:rPr>
            <w:noProof/>
            <w:webHidden/>
          </w:rPr>
          <w:fldChar w:fldCharType="begin"/>
        </w:r>
        <w:r w:rsidR="00EE1E9C">
          <w:rPr>
            <w:noProof/>
            <w:webHidden/>
          </w:rPr>
          <w:instrText xml:space="preserve"> PAGEREF _Toc164343887 \h </w:instrText>
        </w:r>
        <w:r w:rsidR="00EE1E9C">
          <w:rPr>
            <w:noProof/>
            <w:webHidden/>
          </w:rPr>
        </w:r>
        <w:r w:rsidR="00EE1E9C">
          <w:rPr>
            <w:noProof/>
            <w:webHidden/>
          </w:rPr>
          <w:fldChar w:fldCharType="separate"/>
        </w:r>
        <w:r w:rsidR="00EE1E9C">
          <w:rPr>
            <w:noProof/>
            <w:webHidden/>
          </w:rPr>
          <w:t>96</w:t>
        </w:r>
        <w:r w:rsidR="00EE1E9C">
          <w:rPr>
            <w:noProof/>
            <w:webHidden/>
          </w:rPr>
          <w:fldChar w:fldCharType="end"/>
        </w:r>
      </w:hyperlink>
    </w:p>
    <w:p w14:paraId="7D4E2791" w14:textId="0F58105C"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88" w:history="1">
        <w:r w:rsidR="00EE1E9C" w:rsidRPr="00725A76">
          <w:rPr>
            <w:rStyle w:val="Hyperlink"/>
          </w:rPr>
          <w:t>PAL-24.1</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 xml:space="preserve">W 10.11. </w:t>
        </w:r>
        <w:r w:rsidR="00EE1E9C" w:rsidRPr="00725A76">
          <w:rPr>
            <w:rStyle w:val="Hyperlink"/>
            <w:i/>
          </w:rPr>
          <w:t xml:space="preserve">Cannabis </w:t>
        </w:r>
        <w:r w:rsidR="00EE1E9C" w:rsidRPr="00725A76">
          <w:rPr>
            <w:rStyle w:val="Hyperlink"/>
          </w:rPr>
          <w:t>and</w:t>
        </w:r>
        <w:r w:rsidR="00EE1E9C" w:rsidRPr="00725A76">
          <w:rPr>
            <w:rStyle w:val="Hyperlink"/>
            <w:i/>
          </w:rPr>
          <w:t xml:space="preserve"> Cannabis</w:t>
        </w:r>
        <w:r w:rsidR="00EE1E9C" w:rsidRPr="00725A76">
          <w:rPr>
            <w:rStyle w:val="Hyperlink"/>
          </w:rPr>
          <w:t>-Containing Products.</w:t>
        </w:r>
        <w:r w:rsidR="00EE1E9C">
          <w:rPr>
            <w:noProof/>
            <w:webHidden/>
          </w:rPr>
          <w:tab/>
        </w:r>
        <w:r w:rsidR="00EE1E9C">
          <w:rPr>
            <w:noProof/>
            <w:webHidden/>
          </w:rPr>
          <w:fldChar w:fldCharType="begin"/>
        </w:r>
        <w:r w:rsidR="00EE1E9C">
          <w:rPr>
            <w:noProof/>
            <w:webHidden/>
          </w:rPr>
          <w:instrText xml:space="preserve"> PAGEREF _Toc164343888 \h </w:instrText>
        </w:r>
        <w:r w:rsidR="00EE1E9C">
          <w:rPr>
            <w:noProof/>
            <w:webHidden/>
          </w:rPr>
        </w:r>
        <w:r w:rsidR="00EE1E9C">
          <w:rPr>
            <w:noProof/>
            <w:webHidden/>
          </w:rPr>
          <w:fldChar w:fldCharType="separate"/>
        </w:r>
        <w:r w:rsidR="00EE1E9C">
          <w:rPr>
            <w:noProof/>
            <w:webHidden/>
          </w:rPr>
          <w:t>96</w:t>
        </w:r>
        <w:r w:rsidR="00EE1E9C">
          <w:rPr>
            <w:noProof/>
            <w:webHidden/>
          </w:rPr>
          <w:fldChar w:fldCharType="end"/>
        </w:r>
      </w:hyperlink>
    </w:p>
    <w:p w14:paraId="3A50F40A" w14:textId="052875A7" w:rsidR="00EE1E9C"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89" w:history="1">
        <w:r w:rsidR="00EE1E9C" w:rsidRPr="00725A76">
          <w:rPr>
            <w:rStyle w:val="Hyperlink"/>
          </w:rPr>
          <w:t>MOS – uniform regulation for the Method of Sale of commodities</w:t>
        </w:r>
        <w:r w:rsidR="00EE1E9C">
          <w:rPr>
            <w:noProof/>
            <w:webHidden/>
          </w:rPr>
          <w:tab/>
        </w:r>
        <w:r w:rsidR="00EE1E9C">
          <w:rPr>
            <w:noProof/>
            <w:webHidden/>
          </w:rPr>
          <w:fldChar w:fldCharType="begin"/>
        </w:r>
        <w:r w:rsidR="00EE1E9C">
          <w:rPr>
            <w:noProof/>
            <w:webHidden/>
          </w:rPr>
          <w:instrText xml:space="preserve"> PAGEREF _Toc164343889 \h </w:instrText>
        </w:r>
        <w:r w:rsidR="00EE1E9C">
          <w:rPr>
            <w:noProof/>
            <w:webHidden/>
          </w:rPr>
        </w:r>
        <w:r w:rsidR="00EE1E9C">
          <w:rPr>
            <w:noProof/>
            <w:webHidden/>
          </w:rPr>
          <w:fldChar w:fldCharType="separate"/>
        </w:r>
        <w:r w:rsidR="00EE1E9C">
          <w:rPr>
            <w:noProof/>
            <w:webHidden/>
          </w:rPr>
          <w:t>96</w:t>
        </w:r>
        <w:r w:rsidR="00EE1E9C">
          <w:rPr>
            <w:noProof/>
            <w:webHidden/>
          </w:rPr>
          <w:fldChar w:fldCharType="end"/>
        </w:r>
      </w:hyperlink>
    </w:p>
    <w:p w14:paraId="4EAF01F8" w14:textId="678AD3E1"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0" w:history="1">
        <w:r w:rsidR="00EE1E9C" w:rsidRPr="00725A76">
          <w:rPr>
            <w:rStyle w:val="Hyperlink"/>
          </w:rPr>
          <w:t xml:space="preserve">MOS-24.2 </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I 2.16.3.1. Tare Weights, Part (c) Allowable difference.</w:t>
        </w:r>
        <w:r w:rsidR="00EE1E9C">
          <w:rPr>
            <w:noProof/>
            <w:webHidden/>
          </w:rPr>
          <w:tab/>
        </w:r>
        <w:r w:rsidR="00EE1E9C">
          <w:rPr>
            <w:noProof/>
            <w:webHidden/>
          </w:rPr>
          <w:fldChar w:fldCharType="begin"/>
        </w:r>
        <w:r w:rsidR="00EE1E9C">
          <w:rPr>
            <w:noProof/>
            <w:webHidden/>
          </w:rPr>
          <w:instrText xml:space="preserve"> PAGEREF _Toc164343890 \h </w:instrText>
        </w:r>
        <w:r w:rsidR="00EE1E9C">
          <w:rPr>
            <w:noProof/>
            <w:webHidden/>
          </w:rPr>
        </w:r>
        <w:r w:rsidR="00EE1E9C">
          <w:rPr>
            <w:noProof/>
            <w:webHidden/>
          </w:rPr>
          <w:fldChar w:fldCharType="separate"/>
        </w:r>
        <w:r w:rsidR="00EE1E9C">
          <w:rPr>
            <w:noProof/>
            <w:webHidden/>
          </w:rPr>
          <w:t>96</w:t>
        </w:r>
        <w:r w:rsidR="00EE1E9C">
          <w:rPr>
            <w:noProof/>
            <w:webHidden/>
          </w:rPr>
          <w:fldChar w:fldCharType="end"/>
        </w:r>
      </w:hyperlink>
    </w:p>
    <w:p w14:paraId="2AEB54DF" w14:textId="2C958D52" w:rsidR="00EE1E9C"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91" w:history="1">
        <w:r w:rsidR="00EE1E9C" w:rsidRPr="00725A76">
          <w:rPr>
            <w:rStyle w:val="Hyperlink"/>
          </w:rPr>
          <w:t>RSA – Uniform Regulation for the voluntary Registration of Service Persons and Service Agencies for Commercial Weighing and Measuring Devices</w:t>
        </w:r>
        <w:r w:rsidR="00EE1E9C">
          <w:rPr>
            <w:noProof/>
            <w:webHidden/>
          </w:rPr>
          <w:tab/>
        </w:r>
        <w:r w:rsidR="00EE1E9C">
          <w:rPr>
            <w:noProof/>
            <w:webHidden/>
          </w:rPr>
          <w:fldChar w:fldCharType="begin"/>
        </w:r>
        <w:r w:rsidR="00EE1E9C">
          <w:rPr>
            <w:noProof/>
            <w:webHidden/>
          </w:rPr>
          <w:instrText xml:space="preserve"> PAGEREF _Toc164343891 \h </w:instrText>
        </w:r>
        <w:r w:rsidR="00EE1E9C">
          <w:rPr>
            <w:noProof/>
            <w:webHidden/>
          </w:rPr>
        </w:r>
        <w:r w:rsidR="00EE1E9C">
          <w:rPr>
            <w:noProof/>
            <w:webHidden/>
          </w:rPr>
          <w:fldChar w:fldCharType="separate"/>
        </w:r>
        <w:r w:rsidR="00EE1E9C">
          <w:rPr>
            <w:noProof/>
            <w:webHidden/>
          </w:rPr>
          <w:t>97</w:t>
        </w:r>
        <w:r w:rsidR="00EE1E9C">
          <w:rPr>
            <w:noProof/>
            <w:webHidden/>
          </w:rPr>
          <w:fldChar w:fldCharType="end"/>
        </w:r>
      </w:hyperlink>
    </w:p>
    <w:p w14:paraId="2123B752" w14:textId="0F760868"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2" w:history="1">
        <w:r w:rsidR="00EE1E9C" w:rsidRPr="00725A76">
          <w:rPr>
            <w:rStyle w:val="Hyperlink"/>
          </w:rPr>
          <w:t>RSA-24.1</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V Section 4. Voluntary Registration</w:t>
        </w:r>
        <w:r w:rsidR="00EE1E9C">
          <w:rPr>
            <w:noProof/>
            <w:webHidden/>
          </w:rPr>
          <w:tab/>
        </w:r>
        <w:r w:rsidR="00EE1E9C">
          <w:rPr>
            <w:noProof/>
            <w:webHidden/>
          </w:rPr>
          <w:fldChar w:fldCharType="begin"/>
        </w:r>
        <w:r w:rsidR="00EE1E9C">
          <w:rPr>
            <w:noProof/>
            <w:webHidden/>
          </w:rPr>
          <w:instrText xml:space="preserve"> PAGEREF _Toc164343892 \h </w:instrText>
        </w:r>
        <w:r w:rsidR="00EE1E9C">
          <w:rPr>
            <w:noProof/>
            <w:webHidden/>
          </w:rPr>
        </w:r>
        <w:r w:rsidR="00EE1E9C">
          <w:rPr>
            <w:noProof/>
            <w:webHidden/>
          </w:rPr>
          <w:fldChar w:fldCharType="separate"/>
        </w:r>
        <w:r w:rsidR="00EE1E9C">
          <w:rPr>
            <w:noProof/>
            <w:webHidden/>
          </w:rPr>
          <w:t>97</w:t>
        </w:r>
        <w:r w:rsidR="00EE1E9C">
          <w:rPr>
            <w:noProof/>
            <w:webHidden/>
          </w:rPr>
          <w:fldChar w:fldCharType="end"/>
        </w:r>
      </w:hyperlink>
    </w:p>
    <w:p w14:paraId="723C8320" w14:textId="4BB44647" w:rsidR="00EE1E9C"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93" w:history="1">
        <w:r w:rsidR="00EE1E9C" w:rsidRPr="00725A76">
          <w:rPr>
            <w:rStyle w:val="Hyperlink"/>
          </w:rPr>
          <w:t>FLR – uniform fuels and automotive lubricants regulation</w:t>
        </w:r>
        <w:r w:rsidR="00EE1E9C">
          <w:rPr>
            <w:noProof/>
            <w:webHidden/>
          </w:rPr>
          <w:tab/>
        </w:r>
        <w:r w:rsidR="00EE1E9C">
          <w:rPr>
            <w:noProof/>
            <w:webHidden/>
          </w:rPr>
          <w:fldChar w:fldCharType="begin"/>
        </w:r>
        <w:r w:rsidR="00EE1E9C">
          <w:rPr>
            <w:noProof/>
            <w:webHidden/>
          </w:rPr>
          <w:instrText xml:space="preserve"> PAGEREF _Toc164343893 \h </w:instrText>
        </w:r>
        <w:r w:rsidR="00EE1E9C">
          <w:rPr>
            <w:noProof/>
            <w:webHidden/>
          </w:rPr>
        </w:r>
        <w:r w:rsidR="00EE1E9C">
          <w:rPr>
            <w:noProof/>
            <w:webHidden/>
          </w:rPr>
          <w:fldChar w:fldCharType="separate"/>
        </w:r>
        <w:r w:rsidR="00EE1E9C">
          <w:rPr>
            <w:noProof/>
            <w:webHidden/>
          </w:rPr>
          <w:t>97</w:t>
        </w:r>
        <w:r w:rsidR="00EE1E9C">
          <w:rPr>
            <w:noProof/>
            <w:webHidden/>
          </w:rPr>
          <w:fldChar w:fldCharType="end"/>
        </w:r>
      </w:hyperlink>
    </w:p>
    <w:p w14:paraId="167F67A0" w14:textId="3A8DE0EA"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4" w:history="1">
        <w:r w:rsidR="00EE1E9C" w:rsidRPr="00725A76">
          <w:rPr>
            <w:rStyle w:val="Hyperlink"/>
          </w:rPr>
          <w:t xml:space="preserve">FLR-23.3 </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W Section 2.20. Hydrogen Fuel.</w:t>
        </w:r>
        <w:r w:rsidR="00EE1E9C">
          <w:rPr>
            <w:noProof/>
            <w:webHidden/>
          </w:rPr>
          <w:tab/>
        </w:r>
        <w:r w:rsidR="00EE1E9C">
          <w:rPr>
            <w:noProof/>
            <w:webHidden/>
          </w:rPr>
          <w:fldChar w:fldCharType="begin"/>
        </w:r>
        <w:r w:rsidR="00EE1E9C">
          <w:rPr>
            <w:noProof/>
            <w:webHidden/>
          </w:rPr>
          <w:instrText xml:space="preserve"> PAGEREF _Toc164343894 \h </w:instrText>
        </w:r>
        <w:r w:rsidR="00EE1E9C">
          <w:rPr>
            <w:noProof/>
            <w:webHidden/>
          </w:rPr>
        </w:r>
        <w:r w:rsidR="00EE1E9C">
          <w:rPr>
            <w:noProof/>
            <w:webHidden/>
          </w:rPr>
          <w:fldChar w:fldCharType="separate"/>
        </w:r>
        <w:r w:rsidR="00EE1E9C">
          <w:rPr>
            <w:noProof/>
            <w:webHidden/>
          </w:rPr>
          <w:t>97</w:t>
        </w:r>
        <w:r w:rsidR="00EE1E9C">
          <w:rPr>
            <w:noProof/>
            <w:webHidden/>
          </w:rPr>
          <w:fldChar w:fldCharType="end"/>
        </w:r>
      </w:hyperlink>
    </w:p>
    <w:p w14:paraId="30B7287D" w14:textId="33230081" w:rsidR="00EE1E9C"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95" w:history="1">
        <w:r w:rsidR="00EE1E9C" w:rsidRPr="00725A76">
          <w:rPr>
            <w:rStyle w:val="Hyperlink"/>
          </w:rPr>
          <w:t>NET – Handbook 133: Checking the Net Content of Packaged Goods</w:t>
        </w:r>
        <w:r w:rsidR="00EE1E9C">
          <w:rPr>
            <w:noProof/>
            <w:webHidden/>
          </w:rPr>
          <w:tab/>
        </w:r>
        <w:r w:rsidR="00EE1E9C">
          <w:rPr>
            <w:noProof/>
            <w:webHidden/>
          </w:rPr>
          <w:fldChar w:fldCharType="begin"/>
        </w:r>
        <w:r w:rsidR="00EE1E9C">
          <w:rPr>
            <w:noProof/>
            <w:webHidden/>
          </w:rPr>
          <w:instrText xml:space="preserve"> PAGEREF _Toc164343895 \h </w:instrText>
        </w:r>
        <w:r w:rsidR="00EE1E9C">
          <w:rPr>
            <w:noProof/>
            <w:webHidden/>
          </w:rPr>
        </w:r>
        <w:r w:rsidR="00EE1E9C">
          <w:rPr>
            <w:noProof/>
            <w:webHidden/>
          </w:rPr>
          <w:fldChar w:fldCharType="separate"/>
        </w:r>
        <w:r w:rsidR="00EE1E9C">
          <w:rPr>
            <w:noProof/>
            <w:webHidden/>
          </w:rPr>
          <w:t>98</w:t>
        </w:r>
        <w:r w:rsidR="00EE1E9C">
          <w:rPr>
            <w:noProof/>
            <w:webHidden/>
          </w:rPr>
          <w:fldChar w:fldCharType="end"/>
        </w:r>
      </w:hyperlink>
    </w:p>
    <w:p w14:paraId="7D990232" w14:textId="27167BB8"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6" w:history="1">
        <w:r w:rsidR="00EE1E9C" w:rsidRPr="00725A76">
          <w:rPr>
            <w:rStyle w:val="Hyperlink"/>
          </w:rPr>
          <w:t>NET-22.1</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V HB133, Section 1.2.6. Deviations Caused by Moisture Loss or Gain and Section 2.3.8. Table 2-3 Moisture Allowances.</w:t>
        </w:r>
        <w:r w:rsidR="00EE1E9C">
          <w:rPr>
            <w:noProof/>
            <w:webHidden/>
          </w:rPr>
          <w:tab/>
        </w:r>
        <w:r w:rsidR="00EE1E9C">
          <w:rPr>
            <w:noProof/>
            <w:webHidden/>
          </w:rPr>
          <w:fldChar w:fldCharType="begin"/>
        </w:r>
        <w:r w:rsidR="00EE1E9C">
          <w:rPr>
            <w:noProof/>
            <w:webHidden/>
          </w:rPr>
          <w:instrText xml:space="preserve"> PAGEREF _Toc164343896 \h </w:instrText>
        </w:r>
        <w:r w:rsidR="00EE1E9C">
          <w:rPr>
            <w:noProof/>
            <w:webHidden/>
          </w:rPr>
        </w:r>
        <w:r w:rsidR="00EE1E9C">
          <w:rPr>
            <w:noProof/>
            <w:webHidden/>
          </w:rPr>
          <w:fldChar w:fldCharType="separate"/>
        </w:r>
        <w:r w:rsidR="00EE1E9C">
          <w:rPr>
            <w:noProof/>
            <w:webHidden/>
          </w:rPr>
          <w:t>98</w:t>
        </w:r>
        <w:r w:rsidR="00EE1E9C">
          <w:rPr>
            <w:noProof/>
            <w:webHidden/>
          </w:rPr>
          <w:fldChar w:fldCharType="end"/>
        </w:r>
      </w:hyperlink>
    </w:p>
    <w:p w14:paraId="71F6409B" w14:textId="6E3A5CE1"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7" w:history="1">
        <w:r w:rsidR="00EE1E9C" w:rsidRPr="00725A76">
          <w:rPr>
            <w:rStyle w:val="Hyperlink"/>
          </w:rPr>
          <w:t>NET-24.2</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V Section 4.9. Procedure for Checking the Contents of Specific Agriculture Seed Packages Labeled by Count., and Appendix D. AOSA Rules for Testing Seeds.</w:t>
        </w:r>
        <w:r w:rsidR="00EE1E9C">
          <w:rPr>
            <w:noProof/>
            <w:webHidden/>
          </w:rPr>
          <w:tab/>
        </w:r>
        <w:r w:rsidR="00EE1E9C">
          <w:rPr>
            <w:noProof/>
            <w:webHidden/>
          </w:rPr>
          <w:fldChar w:fldCharType="begin"/>
        </w:r>
        <w:r w:rsidR="00EE1E9C">
          <w:rPr>
            <w:noProof/>
            <w:webHidden/>
          </w:rPr>
          <w:instrText xml:space="preserve"> PAGEREF _Toc164343897 \h </w:instrText>
        </w:r>
        <w:r w:rsidR="00EE1E9C">
          <w:rPr>
            <w:noProof/>
            <w:webHidden/>
          </w:rPr>
        </w:r>
        <w:r w:rsidR="00EE1E9C">
          <w:rPr>
            <w:noProof/>
            <w:webHidden/>
          </w:rPr>
          <w:fldChar w:fldCharType="separate"/>
        </w:r>
        <w:r w:rsidR="00EE1E9C">
          <w:rPr>
            <w:noProof/>
            <w:webHidden/>
          </w:rPr>
          <w:t>98</w:t>
        </w:r>
        <w:r w:rsidR="00EE1E9C">
          <w:rPr>
            <w:noProof/>
            <w:webHidden/>
          </w:rPr>
          <w:fldChar w:fldCharType="end"/>
        </w:r>
      </w:hyperlink>
    </w:p>
    <w:p w14:paraId="0F1971AC" w14:textId="0CF09FF7" w:rsidR="00EE1E9C"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898" w:history="1">
        <w:r w:rsidR="00EE1E9C" w:rsidRPr="00725A76">
          <w:rPr>
            <w:rStyle w:val="Hyperlink"/>
          </w:rPr>
          <w:t>OTH – OTHER ITEMS</w:t>
        </w:r>
        <w:r w:rsidR="00EE1E9C">
          <w:rPr>
            <w:noProof/>
            <w:webHidden/>
          </w:rPr>
          <w:tab/>
        </w:r>
        <w:r w:rsidR="00EE1E9C">
          <w:rPr>
            <w:noProof/>
            <w:webHidden/>
          </w:rPr>
          <w:fldChar w:fldCharType="begin"/>
        </w:r>
        <w:r w:rsidR="00EE1E9C">
          <w:rPr>
            <w:noProof/>
            <w:webHidden/>
          </w:rPr>
          <w:instrText xml:space="preserve"> PAGEREF _Toc164343898 \h </w:instrText>
        </w:r>
        <w:r w:rsidR="00EE1E9C">
          <w:rPr>
            <w:noProof/>
            <w:webHidden/>
          </w:rPr>
        </w:r>
        <w:r w:rsidR="00EE1E9C">
          <w:rPr>
            <w:noProof/>
            <w:webHidden/>
          </w:rPr>
          <w:fldChar w:fldCharType="separate"/>
        </w:r>
        <w:r w:rsidR="00EE1E9C">
          <w:rPr>
            <w:noProof/>
            <w:webHidden/>
          </w:rPr>
          <w:t>99</w:t>
        </w:r>
        <w:r w:rsidR="00EE1E9C">
          <w:rPr>
            <w:noProof/>
            <w:webHidden/>
          </w:rPr>
          <w:fldChar w:fldCharType="end"/>
        </w:r>
      </w:hyperlink>
    </w:p>
    <w:p w14:paraId="5E2A9498" w14:textId="5B719A76"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899" w:history="1">
        <w:r w:rsidR="00EE1E9C" w:rsidRPr="00725A76">
          <w:rPr>
            <w:rStyle w:val="Hyperlink"/>
          </w:rPr>
          <w:t>OTH-24.1</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A X. Uniform Shipping Law</w:t>
        </w:r>
        <w:r w:rsidR="00EE1E9C">
          <w:rPr>
            <w:noProof/>
            <w:webHidden/>
          </w:rPr>
          <w:tab/>
        </w:r>
        <w:r w:rsidR="00EE1E9C">
          <w:rPr>
            <w:noProof/>
            <w:webHidden/>
          </w:rPr>
          <w:fldChar w:fldCharType="begin"/>
        </w:r>
        <w:r w:rsidR="00EE1E9C">
          <w:rPr>
            <w:noProof/>
            <w:webHidden/>
          </w:rPr>
          <w:instrText xml:space="preserve"> PAGEREF _Toc164343899 \h </w:instrText>
        </w:r>
        <w:r w:rsidR="00EE1E9C">
          <w:rPr>
            <w:noProof/>
            <w:webHidden/>
          </w:rPr>
        </w:r>
        <w:r w:rsidR="00EE1E9C">
          <w:rPr>
            <w:noProof/>
            <w:webHidden/>
          </w:rPr>
          <w:fldChar w:fldCharType="separate"/>
        </w:r>
        <w:r w:rsidR="00EE1E9C">
          <w:rPr>
            <w:noProof/>
            <w:webHidden/>
          </w:rPr>
          <w:t>99</w:t>
        </w:r>
        <w:r w:rsidR="00EE1E9C">
          <w:rPr>
            <w:noProof/>
            <w:webHidden/>
          </w:rPr>
          <w:fldChar w:fldCharType="end"/>
        </w:r>
      </w:hyperlink>
    </w:p>
    <w:p w14:paraId="22938581" w14:textId="1D247DCB"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0" w:history="1">
        <w:r w:rsidR="00EE1E9C" w:rsidRPr="00725A76">
          <w:rPr>
            <w:rStyle w:val="Hyperlink"/>
          </w:rPr>
          <w:t>OTH-07.1</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D Fuels and Lubricants Subcommittee</w:t>
        </w:r>
        <w:r w:rsidR="00EE1E9C">
          <w:rPr>
            <w:noProof/>
            <w:webHidden/>
          </w:rPr>
          <w:tab/>
        </w:r>
        <w:r w:rsidR="00EE1E9C">
          <w:rPr>
            <w:noProof/>
            <w:webHidden/>
          </w:rPr>
          <w:fldChar w:fldCharType="begin"/>
        </w:r>
        <w:r w:rsidR="00EE1E9C">
          <w:rPr>
            <w:noProof/>
            <w:webHidden/>
          </w:rPr>
          <w:instrText xml:space="preserve"> PAGEREF _Toc164343900 \h </w:instrText>
        </w:r>
        <w:r w:rsidR="00EE1E9C">
          <w:rPr>
            <w:noProof/>
            <w:webHidden/>
          </w:rPr>
        </w:r>
        <w:r w:rsidR="00EE1E9C">
          <w:rPr>
            <w:noProof/>
            <w:webHidden/>
          </w:rPr>
          <w:fldChar w:fldCharType="separate"/>
        </w:r>
        <w:r w:rsidR="00EE1E9C">
          <w:rPr>
            <w:noProof/>
            <w:webHidden/>
          </w:rPr>
          <w:t>99</w:t>
        </w:r>
        <w:r w:rsidR="00EE1E9C">
          <w:rPr>
            <w:noProof/>
            <w:webHidden/>
          </w:rPr>
          <w:fldChar w:fldCharType="end"/>
        </w:r>
      </w:hyperlink>
    </w:p>
    <w:p w14:paraId="10756A20" w14:textId="6B5A8894"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1" w:history="1">
        <w:r w:rsidR="00EE1E9C" w:rsidRPr="00725A76">
          <w:rPr>
            <w:rStyle w:val="Hyperlink"/>
          </w:rPr>
          <w:t>OTH-11.1</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D Packaging and Labeling Subcommittee</w:t>
        </w:r>
        <w:r w:rsidR="00EE1E9C">
          <w:rPr>
            <w:noProof/>
            <w:webHidden/>
          </w:rPr>
          <w:tab/>
        </w:r>
        <w:r w:rsidR="00EE1E9C">
          <w:rPr>
            <w:noProof/>
            <w:webHidden/>
          </w:rPr>
          <w:fldChar w:fldCharType="begin"/>
        </w:r>
        <w:r w:rsidR="00EE1E9C">
          <w:rPr>
            <w:noProof/>
            <w:webHidden/>
          </w:rPr>
          <w:instrText xml:space="preserve"> PAGEREF _Toc164343901 \h </w:instrText>
        </w:r>
        <w:r w:rsidR="00EE1E9C">
          <w:rPr>
            <w:noProof/>
            <w:webHidden/>
          </w:rPr>
        </w:r>
        <w:r w:rsidR="00EE1E9C">
          <w:rPr>
            <w:noProof/>
            <w:webHidden/>
          </w:rPr>
          <w:fldChar w:fldCharType="separate"/>
        </w:r>
        <w:r w:rsidR="00EE1E9C">
          <w:rPr>
            <w:noProof/>
            <w:webHidden/>
          </w:rPr>
          <w:t>100</w:t>
        </w:r>
        <w:r w:rsidR="00EE1E9C">
          <w:rPr>
            <w:noProof/>
            <w:webHidden/>
          </w:rPr>
          <w:fldChar w:fldCharType="end"/>
        </w:r>
      </w:hyperlink>
    </w:p>
    <w:p w14:paraId="03751350" w14:textId="29602AFB" w:rsidR="00EE1E9C" w:rsidRDefault="00000000">
      <w:pPr>
        <w:pStyle w:val="TOC1"/>
        <w:tabs>
          <w:tab w:val="left" w:pos="2507"/>
        </w:tabs>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902" w:history="1">
        <w:r w:rsidR="00EE1E9C" w:rsidRPr="00725A76">
          <w:rPr>
            <w:rStyle w:val="Hyperlink"/>
          </w:rPr>
          <w:t>item block 1 (b1)     V</w:t>
        </w:r>
        <w:r w:rsidR="00EE1E9C">
          <w:rPr>
            <w:rFonts w:asciiTheme="minorHAnsi" w:eastAsiaTheme="minorEastAsia" w:hAnsiTheme="minorHAnsi" w:cstheme="minorBidi"/>
            <w:b w:val="0"/>
            <w:caps w:val="0"/>
            <w:noProof/>
            <w:color w:val="auto"/>
            <w:kern w:val="2"/>
            <w:sz w:val="24"/>
            <w:szCs w:val="24"/>
            <w:lang w:eastAsia="en-US"/>
            <w14:ligatures w14:val="standardContextual"/>
          </w:rPr>
          <w:tab/>
        </w:r>
        <w:r w:rsidR="00EE1E9C" w:rsidRPr="00725A76">
          <w:rPr>
            <w:rStyle w:val="Hyperlink"/>
          </w:rPr>
          <w:t xml:space="preserve"> renewable diesel and diesel</w:t>
        </w:r>
        <w:r w:rsidR="00EE1E9C">
          <w:rPr>
            <w:noProof/>
            <w:webHidden/>
          </w:rPr>
          <w:tab/>
        </w:r>
        <w:r w:rsidR="00EE1E9C">
          <w:rPr>
            <w:noProof/>
            <w:webHidden/>
          </w:rPr>
          <w:fldChar w:fldCharType="begin"/>
        </w:r>
        <w:r w:rsidR="00EE1E9C">
          <w:rPr>
            <w:noProof/>
            <w:webHidden/>
          </w:rPr>
          <w:instrText xml:space="preserve"> PAGEREF _Toc164343902 \h </w:instrText>
        </w:r>
        <w:r w:rsidR="00EE1E9C">
          <w:rPr>
            <w:noProof/>
            <w:webHidden/>
          </w:rPr>
        </w:r>
        <w:r w:rsidR="00EE1E9C">
          <w:rPr>
            <w:noProof/>
            <w:webHidden/>
          </w:rPr>
          <w:fldChar w:fldCharType="separate"/>
        </w:r>
        <w:r w:rsidR="00EE1E9C">
          <w:rPr>
            <w:noProof/>
            <w:webHidden/>
          </w:rPr>
          <w:t>100</w:t>
        </w:r>
        <w:r w:rsidR="00EE1E9C">
          <w:rPr>
            <w:noProof/>
            <w:webHidden/>
          </w:rPr>
          <w:fldChar w:fldCharType="end"/>
        </w:r>
      </w:hyperlink>
    </w:p>
    <w:p w14:paraId="3D7294B1" w14:textId="19AB0432"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3" w:history="1">
        <w:r w:rsidR="00EE1E9C" w:rsidRPr="00725A76">
          <w:rPr>
            <w:rStyle w:val="Hyperlink"/>
          </w:rPr>
          <w:t xml:space="preserve">B1: MOS-23.1 </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 xml:space="preserve">V Sections 2.31. </w:t>
        </w:r>
        <w:r w:rsidR="00EE1E9C" w:rsidRPr="00725A76">
          <w:rPr>
            <w:rStyle w:val="Hyperlink"/>
            <w:strike/>
          </w:rPr>
          <w:t xml:space="preserve">Biodiesel and Biodiesel Blends </w:t>
        </w:r>
        <w:r w:rsidR="00EE1E9C" w:rsidRPr="00725A76">
          <w:rPr>
            <w:rStyle w:val="Hyperlink"/>
          </w:rPr>
          <w:t>and 2.40. Diesel Fuel.</w:t>
        </w:r>
        <w:r w:rsidR="00EE1E9C">
          <w:rPr>
            <w:noProof/>
            <w:webHidden/>
          </w:rPr>
          <w:tab/>
        </w:r>
        <w:r w:rsidR="00EE1E9C">
          <w:rPr>
            <w:noProof/>
            <w:webHidden/>
          </w:rPr>
          <w:fldChar w:fldCharType="begin"/>
        </w:r>
        <w:r w:rsidR="00EE1E9C">
          <w:rPr>
            <w:noProof/>
            <w:webHidden/>
          </w:rPr>
          <w:instrText xml:space="preserve"> PAGEREF _Toc164343903 \h </w:instrText>
        </w:r>
        <w:r w:rsidR="00EE1E9C">
          <w:rPr>
            <w:noProof/>
            <w:webHidden/>
          </w:rPr>
        </w:r>
        <w:r w:rsidR="00EE1E9C">
          <w:rPr>
            <w:noProof/>
            <w:webHidden/>
          </w:rPr>
          <w:fldChar w:fldCharType="separate"/>
        </w:r>
        <w:r w:rsidR="00EE1E9C">
          <w:rPr>
            <w:noProof/>
            <w:webHidden/>
          </w:rPr>
          <w:t>100</w:t>
        </w:r>
        <w:r w:rsidR="00EE1E9C">
          <w:rPr>
            <w:noProof/>
            <w:webHidden/>
          </w:rPr>
          <w:fldChar w:fldCharType="end"/>
        </w:r>
      </w:hyperlink>
    </w:p>
    <w:p w14:paraId="6FBF1FB7" w14:textId="08894BB9"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4" w:history="1">
        <w:r w:rsidR="00EE1E9C" w:rsidRPr="00725A76">
          <w:rPr>
            <w:rStyle w:val="Hyperlink"/>
          </w:rPr>
          <w:t>B1: FLR-23.1</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V Sections 1.9. Biodiesel Blend., 1.15. Diesel Fuel., 1.27. Fuel Oil., 2.2. Diesel Fuel., 3.3. Diesel Fuel., and 3.15. Biodiesel and Biodiesel Blends.</w:t>
        </w:r>
        <w:r w:rsidR="00EE1E9C">
          <w:rPr>
            <w:noProof/>
            <w:webHidden/>
          </w:rPr>
          <w:tab/>
        </w:r>
        <w:r w:rsidR="00EE1E9C">
          <w:rPr>
            <w:noProof/>
            <w:webHidden/>
          </w:rPr>
          <w:fldChar w:fldCharType="begin"/>
        </w:r>
        <w:r w:rsidR="00EE1E9C">
          <w:rPr>
            <w:noProof/>
            <w:webHidden/>
          </w:rPr>
          <w:instrText xml:space="preserve"> PAGEREF _Toc164343904 \h </w:instrText>
        </w:r>
        <w:r w:rsidR="00EE1E9C">
          <w:rPr>
            <w:noProof/>
            <w:webHidden/>
          </w:rPr>
        </w:r>
        <w:r w:rsidR="00EE1E9C">
          <w:rPr>
            <w:noProof/>
            <w:webHidden/>
          </w:rPr>
          <w:fldChar w:fldCharType="separate"/>
        </w:r>
        <w:r w:rsidR="00EE1E9C">
          <w:rPr>
            <w:noProof/>
            <w:webHidden/>
          </w:rPr>
          <w:t>101</w:t>
        </w:r>
        <w:r w:rsidR="00EE1E9C">
          <w:rPr>
            <w:noProof/>
            <w:webHidden/>
          </w:rPr>
          <w:fldChar w:fldCharType="end"/>
        </w:r>
      </w:hyperlink>
    </w:p>
    <w:p w14:paraId="1230B262" w14:textId="67E7809F" w:rsidR="00EE1E9C"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905" w:history="1">
        <w:r w:rsidR="00EE1E9C" w:rsidRPr="00725A76">
          <w:rPr>
            <w:rStyle w:val="Hyperlink"/>
          </w:rPr>
          <w:t xml:space="preserve">item block 2 (b2) </w:t>
        </w:r>
        <w:r w:rsidR="00EE1E9C">
          <w:rPr>
            <w:rFonts w:asciiTheme="minorHAnsi" w:eastAsiaTheme="minorEastAsia" w:hAnsiTheme="minorHAnsi" w:cstheme="minorBidi"/>
            <w:b w:val="0"/>
            <w:caps w:val="0"/>
            <w:noProof/>
            <w:color w:val="auto"/>
            <w:kern w:val="2"/>
            <w:sz w:val="24"/>
            <w:szCs w:val="24"/>
            <w:lang w:eastAsia="en-US"/>
            <w14:ligatures w14:val="standardContextual"/>
          </w:rPr>
          <w:tab/>
        </w:r>
        <w:r w:rsidR="00EE1E9C" w:rsidRPr="00725A76">
          <w:rPr>
            <w:rStyle w:val="Hyperlink"/>
          </w:rPr>
          <w:t>Reference ASTM Standards D8080 and D8487</w:t>
        </w:r>
        <w:r w:rsidR="00EE1E9C">
          <w:rPr>
            <w:noProof/>
            <w:webHidden/>
          </w:rPr>
          <w:tab/>
        </w:r>
        <w:r w:rsidR="00EE1E9C">
          <w:rPr>
            <w:noProof/>
            <w:webHidden/>
          </w:rPr>
          <w:fldChar w:fldCharType="begin"/>
        </w:r>
        <w:r w:rsidR="00EE1E9C">
          <w:rPr>
            <w:noProof/>
            <w:webHidden/>
          </w:rPr>
          <w:instrText xml:space="preserve"> PAGEREF _Toc164343905 \h </w:instrText>
        </w:r>
        <w:r w:rsidR="00EE1E9C">
          <w:rPr>
            <w:noProof/>
            <w:webHidden/>
          </w:rPr>
        </w:r>
        <w:r w:rsidR="00EE1E9C">
          <w:rPr>
            <w:noProof/>
            <w:webHidden/>
          </w:rPr>
          <w:fldChar w:fldCharType="separate"/>
        </w:r>
        <w:r w:rsidR="00EE1E9C">
          <w:rPr>
            <w:noProof/>
            <w:webHidden/>
          </w:rPr>
          <w:t>101</w:t>
        </w:r>
        <w:r w:rsidR="00EE1E9C">
          <w:rPr>
            <w:noProof/>
            <w:webHidden/>
          </w:rPr>
          <w:fldChar w:fldCharType="end"/>
        </w:r>
      </w:hyperlink>
    </w:p>
    <w:p w14:paraId="713819AA" w14:textId="13201F5C"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6" w:history="1">
        <w:r w:rsidR="00EE1E9C" w:rsidRPr="00725A76">
          <w:rPr>
            <w:rStyle w:val="Hyperlink"/>
          </w:rPr>
          <w:t xml:space="preserve">B2: FLR-24.2 </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V 2.9. Liquefied Natural Gas (LNG) Vehicle Fuel., 2.10. Compressed Natural Gas (CNG)., and 2.XX. Compressed Natural Gas (CNG) Blended with Hydrogen</w:t>
        </w:r>
        <w:r w:rsidR="00EE1E9C">
          <w:rPr>
            <w:noProof/>
            <w:webHidden/>
          </w:rPr>
          <w:tab/>
        </w:r>
        <w:r w:rsidR="00EE1E9C">
          <w:rPr>
            <w:noProof/>
            <w:webHidden/>
          </w:rPr>
          <w:fldChar w:fldCharType="begin"/>
        </w:r>
        <w:r w:rsidR="00EE1E9C">
          <w:rPr>
            <w:noProof/>
            <w:webHidden/>
          </w:rPr>
          <w:instrText xml:space="preserve"> PAGEREF _Toc164343906 \h </w:instrText>
        </w:r>
        <w:r w:rsidR="00EE1E9C">
          <w:rPr>
            <w:noProof/>
            <w:webHidden/>
          </w:rPr>
        </w:r>
        <w:r w:rsidR="00EE1E9C">
          <w:rPr>
            <w:noProof/>
            <w:webHidden/>
          </w:rPr>
          <w:fldChar w:fldCharType="separate"/>
        </w:r>
        <w:r w:rsidR="00EE1E9C">
          <w:rPr>
            <w:noProof/>
            <w:webHidden/>
          </w:rPr>
          <w:t>101</w:t>
        </w:r>
        <w:r w:rsidR="00EE1E9C">
          <w:rPr>
            <w:noProof/>
            <w:webHidden/>
          </w:rPr>
          <w:fldChar w:fldCharType="end"/>
        </w:r>
      </w:hyperlink>
    </w:p>
    <w:p w14:paraId="103D7437" w14:textId="32607E3D"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7" w:history="1">
        <w:r w:rsidR="00EE1E9C" w:rsidRPr="00725A76">
          <w:rPr>
            <w:rStyle w:val="Hyperlink"/>
          </w:rPr>
          <w:t xml:space="preserve">B2: FLR-24.1 </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 xml:space="preserve">V </w:t>
        </w:r>
        <w:r w:rsidR="00EE1E9C" w:rsidRPr="00725A76">
          <w:rPr>
            <w:rStyle w:val="Hyperlink"/>
            <w:rFonts w:eastAsiaTheme="minorHAnsi"/>
          </w:rPr>
          <w:t>3.11.2.1.X. Identification of Grade. and 3.12.2.X. Identification of Grade.</w:t>
        </w:r>
        <w:r w:rsidR="00EE1E9C">
          <w:rPr>
            <w:noProof/>
            <w:webHidden/>
          </w:rPr>
          <w:tab/>
        </w:r>
        <w:r w:rsidR="00EE1E9C">
          <w:rPr>
            <w:noProof/>
            <w:webHidden/>
          </w:rPr>
          <w:fldChar w:fldCharType="begin"/>
        </w:r>
        <w:r w:rsidR="00EE1E9C">
          <w:rPr>
            <w:noProof/>
            <w:webHidden/>
          </w:rPr>
          <w:instrText xml:space="preserve"> PAGEREF _Toc164343907 \h </w:instrText>
        </w:r>
        <w:r w:rsidR="00EE1E9C">
          <w:rPr>
            <w:noProof/>
            <w:webHidden/>
          </w:rPr>
        </w:r>
        <w:r w:rsidR="00EE1E9C">
          <w:rPr>
            <w:noProof/>
            <w:webHidden/>
          </w:rPr>
          <w:fldChar w:fldCharType="separate"/>
        </w:r>
        <w:r w:rsidR="00EE1E9C">
          <w:rPr>
            <w:noProof/>
            <w:webHidden/>
          </w:rPr>
          <w:t>102</w:t>
        </w:r>
        <w:r w:rsidR="00EE1E9C">
          <w:rPr>
            <w:noProof/>
            <w:webHidden/>
          </w:rPr>
          <w:fldChar w:fldCharType="end"/>
        </w:r>
      </w:hyperlink>
    </w:p>
    <w:p w14:paraId="20A0135C" w14:textId="4A4952A6" w:rsidR="00EE1E9C"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4343908" w:history="1">
        <w:r w:rsidR="00EE1E9C" w:rsidRPr="00725A76">
          <w:rPr>
            <w:rStyle w:val="Hyperlink"/>
          </w:rPr>
          <w:t xml:space="preserve">item block 3 (b3) </w:t>
        </w:r>
        <w:r w:rsidR="00EE1E9C">
          <w:rPr>
            <w:rFonts w:asciiTheme="minorHAnsi" w:eastAsiaTheme="minorEastAsia" w:hAnsiTheme="minorHAnsi" w:cstheme="minorBidi"/>
            <w:b w:val="0"/>
            <w:caps w:val="0"/>
            <w:noProof/>
            <w:color w:val="auto"/>
            <w:kern w:val="2"/>
            <w:sz w:val="24"/>
            <w:szCs w:val="24"/>
            <w:lang w:eastAsia="en-US"/>
            <w14:ligatures w14:val="standardContextual"/>
          </w:rPr>
          <w:tab/>
        </w:r>
        <w:r w:rsidR="00EE1E9C" w:rsidRPr="00725A76">
          <w:rPr>
            <w:rStyle w:val="Hyperlink"/>
          </w:rPr>
          <w:t>Ice cream</w:t>
        </w:r>
        <w:r w:rsidR="00EE1E9C">
          <w:rPr>
            <w:noProof/>
            <w:webHidden/>
          </w:rPr>
          <w:tab/>
        </w:r>
        <w:r w:rsidR="00EE1E9C">
          <w:rPr>
            <w:noProof/>
            <w:webHidden/>
          </w:rPr>
          <w:fldChar w:fldCharType="begin"/>
        </w:r>
        <w:r w:rsidR="00EE1E9C">
          <w:rPr>
            <w:noProof/>
            <w:webHidden/>
          </w:rPr>
          <w:instrText xml:space="preserve"> PAGEREF _Toc164343908 \h </w:instrText>
        </w:r>
        <w:r w:rsidR="00EE1E9C">
          <w:rPr>
            <w:noProof/>
            <w:webHidden/>
          </w:rPr>
        </w:r>
        <w:r w:rsidR="00EE1E9C">
          <w:rPr>
            <w:noProof/>
            <w:webHidden/>
          </w:rPr>
          <w:fldChar w:fldCharType="separate"/>
        </w:r>
        <w:r w:rsidR="00EE1E9C">
          <w:rPr>
            <w:noProof/>
            <w:webHidden/>
          </w:rPr>
          <w:t>102</w:t>
        </w:r>
        <w:r w:rsidR="00EE1E9C">
          <w:rPr>
            <w:noProof/>
            <w:webHidden/>
          </w:rPr>
          <w:fldChar w:fldCharType="end"/>
        </w:r>
      </w:hyperlink>
    </w:p>
    <w:p w14:paraId="38137ECC" w14:textId="626F4728"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09" w:history="1">
        <w:r w:rsidR="00EE1E9C" w:rsidRPr="00725A76">
          <w:rPr>
            <w:rStyle w:val="Hyperlink"/>
          </w:rPr>
          <w:t xml:space="preserve">B3: NET-24.1 </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V Ice Cream Novelties</w:t>
        </w:r>
        <w:r w:rsidR="00EE1E9C">
          <w:rPr>
            <w:noProof/>
            <w:webHidden/>
          </w:rPr>
          <w:tab/>
        </w:r>
        <w:r w:rsidR="00EE1E9C">
          <w:rPr>
            <w:noProof/>
            <w:webHidden/>
          </w:rPr>
          <w:fldChar w:fldCharType="begin"/>
        </w:r>
        <w:r w:rsidR="00EE1E9C">
          <w:rPr>
            <w:noProof/>
            <w:webHidden/>
          </w:rPr>
          <w:instrText xml:space="preserve"> PAGEREF _Toc164343909 \h </w:instrText>
        </w:r>
        <w:r w:rsidR="00EE1E9C">
          <w:rPr>
            <w:noProof/>
            <w:webHidden/>
          </w:rPr>
        </w:r>
        <w:r w:rsidR="00EE1E9C">
          <w:rPr>
            <w:noProof/>
            <w:webHidden/>
          </w:rPr>
          <w:fldChar w:fldCharType="separate"/>
        </w:r>
        <w:r w:rsidR="00EE1E9C">
          <w:rPr>
            <w:noProof/>
            <w:webHidden/>
          </w:rPr>
          <w:t>102</w:t>
        </w:r>
        <w:r w:rsidR="00EE1E9C">
          <w:rPr>
            <w:noProof/>
            <w:webHidden/>
          </w:rPr>
          <w:fldChar w:fldCharType="end"/>
        </w:r>
      </w:hyperlink>
    </w:p>
    <w:p w14:paraId="5EF431CC" w14:textId="201D45C3" w:rsidR="00EE1E9C"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4343910" w:history="1">
        <w:r w:rsidR="00EE1E9C" w:rsidRPr="00725A76">
          <w:rPr>
            <w:rStyle w:val="Hyperlink"/>
          </w:rPr>
          <w:t xml:space="preserve">B3: MOS-24.5 </w:t>
        </w:r>
        <w:r w:rsidR="00EE1E9C">
          <w:rPr>
            <w:rFonts w:asciiTheme="minorHAnsi" w:eastAsiaTheme="minorEastAsia" w:hAnsiTheme="minorHAnsi" w:cstheme="minorBidi"/>
            <w:noProof/>
            <w:color w:val="auto"/>
            <w:kern w:val="2"/>
            <w:sz w:val="24"/>
            <w:szCs w:val="24"/>
            <w:lang w:eastAsia="en-US"/>
            <w14:ligatures w14:val="standardContextual"/>
          </w:rPr>
          <w:tab/>
        </w:r>
        <w:r w:rsidR="00EE1E9C" w:rsidRPr="00725A76">
          <w:rPr>
            <w:rStyle w:val="Hyperlink"/>
          </w:rPr>
          <w:t>I Section 1.7.1. Factory Packaged Ice Cream and Similar Frozen Products</w:t>
        </w:r>
        <w:r w:rsidR="00EE1E9C">
          <w:rPr>
            <w:noProof/>
            <w:webHidden/>
          </w:rPr>
          <w:tab/>
        </w:r>
        <w:r w:rsidR="00EE1E9C">
          <w:rPr>
            <w:noProof/>
            <w:webHidden/>
          </w:rPr>
          <w:fldChar w:fldCharType="begin"/>
        </w:r>
        <w:r w:rsidR="00EE1E9C">
          <w:rPr>
            <w:noProof/>
            <w:webHidden/>
          </w:rPr>
          <w:instrText xml:space="preserve"> PAGEREF _Toc164343910 \h </w:instrText>
        </w:r>
        <w:r w:rsidR="00EE1E9C">
          <w:rPr>
            <w:noProof/>
            <w:webHidden/>
          </w:rPr>
        </w:r>
        <w:r w:rsidR="00EE1E9C">
          <w:rPr>
            <w:noProof/>
            <w:webHidden/>
          </w:rPr>
          <w:fldChar w:fldCharType="separate"/>
        </w:r>
        <w:r w:rsidR="00EE1E9C">
          <w:rPr>
            <w:noProof/>
            <w:webHidden/>
          </w:rPr>
          <w:t>103</w:t>
        </w:r>
        <w:r w:rsidR="00EE1E9C">
          <w:rPr>
            <w:noProof/>
            <w:webHidden/>
          </w:rPr>
          <w:fldChar w:fldCharType="end"/>
        </w:r>
      </w:hyperlink>
    </w:p>
    <w:p w14:paraId="55EB0820" w14:textId="59274935"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8"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8"/>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9"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9"/>
    </w:tbl>
    <w:p w14:paraId="7EA786A0" w14:textId="77777777" w:rsidR="00CF4023" w:rsidRDefault="00CF4023" w:rsidP="000340AC">
      <w:pPr>
        <w:suppressLineNumbers/>
        <w:spacing w:after="0"/>
        <w:ind w:left="252"/>
        <w:rPr>
          <w:lang w:eastAsia="ja-JP"/>
        </w:rPr>
      </w:pPr>
    </w:p>
    <w:p w14:paraId="43E46AB2" w14:textId="77777777" w:rsidR="00CF4023" w:rsidRDefault="00CF4023" w:rsidP="000340AC">
      <w:pPr>
        <w:suppressLineNumbers/>
        <w:spacing w:after="0"/>
        <w:ind w:left="252"/>
        <w:rPr>
          <w:lang w:eastAsia="ja-JP"/>
        </w:rPr>
      </w:pPr>
    </w:p>
    <w:p w14:paraId="2B1504A5" w14:textId="2275B77E" w:rsidR="00B00C2D" w:rsidRDefault="00B00C2D">
      <w:pPr>
        <w:spacing w:after="0"/>
        <w:jc w:val="left"/>
        <w:rPr>
          <w:lang w:eastAsia="ja-JP"/>
        </w:rPr>
      </w:pPr>
      <w:r>
        <w:rPr>
          <w:lang w:eastAsia="ja-JP"/>
        </w:rPr>
        <w:br w:type="page"/>
      </w:r>
    </w:p>
    <w:p w14:paraId="190D0E9A" w14:textId="77777777"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10" w:name="_Toc164343887"/>
      <w:bookmarkStart w:id="11" w:name="_Hlk497996425"/>
      <w:bookmarkStart w:id="12" w:name="_Hlk61505009"/>
      <w:bookmarkStart w:id="13" w:name="_Toc302379796"/>
      <w:bookmarkStart w:id="14" w:name="_Toc302381449"/>
      <w:bookmarkStart w:id="15" w:name="_Toc302382310"/>
      <w:bookmarkStart w:id="16" w:name="_Toc302382374"/>
      <w:bookmarkStart w:id="17" w:name="_Toc302382670"/>
      <w:bookmarkStart w:id="18" w:name="_Toc302383030"/>
      <w:bookmarkStart w:id="19" w:name="_Toc302383261"/>
      <w:bookmarkStart w:id="20" w:name="_Toc302383542"/>
      <w:r>
        <w:t>PAL – Uniform Packaging and Labeling Regulation</w:t>
      </w:r>
      <w:bookmarkEnd w:id="10"/>
    </w:p>
    <w:p w14:paraId="03983158" w14:textId="52CD0EBE" w:rsidR="00B50CBD" w:rsidRPr="00CA3BB5" w:rsidRDefault="00CA3BB5" w:rsidP="00E4465B">
      <w:pPr>
        <w:pStyle w:val="ItemHeading"/>
      </w:pPr>
      <w:bookmarkStart w:id="21" w:name="_Toc164343888"/>
      <w:r>
        <w:t>PAL-24.1</w:t>
      </w:r>
      <w:r w:rsidR="00B50CBD" w:rsidRPr="003C355F">
        <w:tab/>
      </w:r>
      <w:r w:rsidR="00226472">
        <w:t>W</w:t>
      </w:r>
      <w:r w:rsidR="00B50CBD" w:rsidRPr="003C355F">
        <w:tab/>
      </w:r>
      <w:r>
        <w:t xml:space="preserve">10.11. </w:t>
      </w:r>
      <w:r>
        <w:rPr>
          <w:i/>
          <w:iCs w:val="0"/>
        </w:rPr>
        <w:t xml:space="preserve">Cannabis </w:t>
      </w:r>
      <w:r>
        <w:t>and</w:t>
      </w:r>
      <w:r>
        <w:rPr>
          <w:i/>
          <w:iCs w:val="0"/>
        </w:rPr>
        <w:t xml:space="preserve"> Cannabis</w:t>
      </w:r>
      <w:r>
        <w:t>-Containing Products.</w:t>
      </w:r>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1EC867F7"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1DD2104F" w14:textId="41941A77" w:rsidR="00050220" w:rsidRPr="005840E6" w:rsidRDefault="00B00C2D" w:rsidP="004F5A7C">
            <w:pPr>
              <w:spacing w:after="120"/>
              <w:jc w:val="center"/>
              <w:rPr>
                <w:rFonts w:eastAsia="Times New Roman"/>
                <w:b/>
                <w:bCs/>
                <w:szCs w:val="24"/>
              </w:rPr>
            </w:pPr>
            <w:r>
              <w:rPr>
                <w:b/>
                <w:bCs/>
              </w:rPr>
              <w:t>PAL-24.1</w:t>
            </w:r>
          </w:p>
        </w:tc>
      </w:tr>
      <w:tr w:rsidR="00050220" w:rsidRPr="00435B92" w14:paraId="4D7389CB" w14:textId="77777777" w:rsidTr="004F5A7C">
        <w:tc>
          <w:tcPr>
            <w:tcW w:w="9350" w:type="dxa"/>
            <w:tcBorders>
              <w:top w:val="single" w:sz="24" w:space="0" w:color="auto"/>
              <w:left w:val="single" w:sz="4" w:space="0" w:color="auto"/>
              <w:bottom w:val="single" w:sz="4" w:space="0" w:color="auto"/>
              <w:right w:val="single" w:sz="4" w:space="0" w:color="auto"/>
            </w:tcBorders>
          </w:tcPr>
          <w:p w14:paraId="09492A3A"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56E5AF16" w14:textId="77777777" w:rsidR="00050220" w:rsidRPr="002C6D2F" w:rsidRDefault="00050220" w:rsidP="004F5A7C">
            <w:pPr>
              <w:spacing w:after="0"/>
              <w:rPr>
                <w:rFonts w:eastAsia="Times New Roman"/>
                <w:szCs w:val="24"/>
              </w:rPr>
            </w:pPr>
          </w:p>
          <w:p w14:paraId="447ACBCA"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5E8D455"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0269373"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22F38310"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72F7BFF2"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58B9D87"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78270C32"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D0BD74C"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1A4F3F46"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D3B30E6"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2CFEAE8" w14:textId="77777777" w:rsidR="00050220" w:rsidRPr="00435B92" w:rsidRDefault="00050220" w:rsidP="004F5A7C">
            <w:pPr>
              <w:spacing w:after="0"/>
              <w:ind w:left="360"/>
              <w:rPr>
                <w:rFonts w:eastAsia="Times New Roman"/>
                <w:szCs w:val="24"/>
              </w:rPr>
            </w:pPr>
          </w:p>
        </w:tc>
      </w:tr>
      <w:tr w:rsidR="00050220" w:rsidRPr="00435B92" w14:paraId="36FDE4CC"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6479FD79"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4C2A2D3F" w14:textId="77777777" w:rsidTr="004F5A7C">
        <w:tc>
          <w:tcPr>
            <w:tcW w:w="9350" w:type="dxa"/>
            <w:tcBorders>
              <w:top w:val="single" w:sz="4" w:space="0" w:color="auto"/>
              <w:left w:val="single" w:sz="4" w:space="0" w:color="auto"/>
              <w:bottom w:val="single" w:sz="4" w:space="0" w:color="auto"/>
              <w:right w:val="single" w:sz="4" w:space="0" w:color="auto"/>
            </w:tcBorders>
          </w:tcPr>
          <w:p w14:paraId="453F37C8" w14:textId="77777777" w:rsidR="00050220" w:rsidRDefault="00050220" w:rsidP="004F5A7C">
            <w:pPr>
              <w:spacing w:after="0"/>
              <w:rPr>
                <w:rFonts w:eastAsia="Times New Roman"/>
                <w:szCs w:val="24"/>
              </w:rPr>
            </w:pPr>
          </w:p>
          <w:p w14:paraId="254BCD0C" w14:textId="77777777" w:rsidR="00050220" w:rsidRDefault="00050220" w:rsidP="004F5A7C">
            <w:pPr>
              <w:spacing w:after="0"/>
              <w:rPr>
                <w:rFonts w:eastAsia="Times New Roman"/>
                <w:szCs w:val="24"/>
              </w:rPr>
            </w:pPr>
          </w:p>
          <w:p w14:paraId="68061395" w14:textId="77777777" w:rsidR="00050220" w:rsidRPr="00435B92" w:rsidRDefault="00050220" w:rsidP="004F5A7C">
            <w:pPr>
              <w:spacing w:after="0"/>
              <w:rPr>
                <w:rFonts w:eastAsia="Times New Roman"/>
                <w:szCs w:val="24"/>
              </w:rPr>
            </w:pPr>
          </w:p>
        </w:tc>
      </w:tr>
    </w:tbl>
    <w:p w14:paraId="00A9B026" w14:textId="77777777" w:rsidR="00B50CBD" w:rsidRDefault="00B50CBD" w:rsidP="00E4465B">
      <w:pPr>
        <w:keepNext/>
        <w:keepLines/>
        <w:spacing w:after="0"/>
      </w:pPr>
    </w:p>
    <w:p w14:paraId="50692108" w14:textId="179A6FBE" w:rsidR="002F4E07" w:rsidRDefault="002F4E07" w:rsidP="002F4E07">
      <w:pPr>
        <w:pStyle w:val="Heading1"/>
      </w:pPr>
      <w:bookmarkStart w:id="22" w:name="_Toc164343889"/>
      <w:r>
        <w:t>MOS – uniform regulation for the Method of Sale of commodities</w:t>
      </w:r>
      <w:bookmarkEnd w:id="22"/>
    </w:p>
    <w:p w14:paraId="70FA06F8" w14:textId="74041F32" w:rsidR="002F4E07" w:rsidRDefault="002F4E07" w:rsidP="002F4E07">
      <w:pPr>
        <w:pStyle w:val="ItemHeading"/>
      </w:pPr>
      <w:bookmarkStart w:id="23" w:name="_Toc164343890"/>
      <w:r>
        <w:t>MOS-24.2</w:t>
      </w:r>
      <w:r w:rsidRPr="003C355F">
        <w:t xml:space="preserve"> </w:t>
      </w:r>
      <w:r w:rsidRPr="003C355F">
        <w:tab/>
      </w:r>
      <w:r w:rsidR="00785603">
        <w:t>I</w:t>
      </w:r>
      <w:r w:rsidRPr="003C355F">
        <w:tab/>
      </w:r>
      <w:r>
        <w:t>2.16.3.1. Tare Weights</w:t>
      </w:r>
      <w:r w:rsidR="000E02AA">
        <w:t>, Part</w:t>
      </w:r>
      <w:r>
        <w:t xml:space="preserve"> (c) Allowable difference.</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71350A65"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67D854AB" w14:textId="56205EA2" w:rsidR="00050220" w:rsidRPr="005840E6" w:rsidRDefault="00B00C2D" w:rsidP="004F5A7C">
            <w:pPr>
              <w:spacing w:after="120"/>
              <w:jc w:val="center"/>
              <w:rPr>
                <w:rFonts w:eastAsia="Times New Roman"/>
                <w:b/>
                <w:bCs/>
                <w:szCs w:val="24"/>
              </w:rPr>
            </w:pPr>
            <w:r>
              <w:rPr>
                <w:b/>
                <w:bCs/>
              </w:rPr>
              <w:t>MOS-24.2</w:t>
            </w:r>
          </w:p>
        </w:tc>
      </w:tr>
      <w:tr w:rsidR="00050220" w:rsidRPr="00435B92" w14:paraId="12E7B484" w14:textId="77777777" w:rsidTr="004F5A7C">
        <w:tc>
          <w:tcPr>
            <w:tcW w:w="9350" w:type="dxa"/>
            <w:tcBorders>
              <w:top w:val="single" w:sz="24" w:space="0" w:color="auto"/>
              <w:left w:val="single" w:sz="4" w:space="0" w:color="auto"/>
              <w:bottom w:val="single" w:sz="4" w:space="0" w:color="auto"/>
              <w:right w:val="single" w:sz="4" w:space="0" w:color="auto"/>
            </w:tcBorders>
          </w:tcPr>
          <w:p w14:paraId="1ADCC293"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22213AE0" w14:textId="77777777" w:rsidR="00050220" w:rsidRPr="002C6D2F" w:rsidRDefault="00050220" w:rsidP="004F5A7C">
            <w:pPr>
              <w:spacing w:after="0"/>
              <w:rPr>
                <w:rFonts w:eastAsia="Times New Roman"/>
                <w:szCs w:val="24"/>
              </w:rPr>
            </w:pPr>
          </w:p>
          <w:p w14:paraId="6FDC6310"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4D145C9"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B6F1C4B"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09D2EDC"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791B5794"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8FBC8AC"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5E4E245B"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6D5A7E6"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7D971185"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7881BF8"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BA5CE4A" w14:textId="77777777" w:rsidR="00050220" w:rsidRPr="00435B92" w:rsidRDefault="00050220" w:rsidP="004F5A7C">
            <w:pPr>
              <w:spacing w:after="0"/>
              <w:ind w:left="360"/>
              <w:rPr>
                <w:rFonts w:eastAsia="Times New Roman"/>
                <w:szCs w:val="24"/>
              </w:rPr>
            </w:pPr>
          </w:p>
        </w:tc>
      </w:tr>
      <w:tr w:rsidR="00050220" w:rsidRPr="00435B92" w14:paraId="7FB6A5B1"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5E04F84E"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199CC4AC" w14:textId="77777777" w:rsidTr="004F5A7C">
        <w:tc>
          <w:tcPr>
            <w:tcW w:w="9350" w:type="dxa"/>
            <w:tcBorders>
              <w:top w:val="single" w:sz="4" w:space="0" w:color="auto"/>
              <w:left w:val="single" w:sz="4" w:space="0" w:color="auto"/>
              <w:bottom w:val="single" w:sz="4" w:space="0" w:color="auto"/>
              <w:right w:val="single" w:sz="4" w:space="0" w:color="auto"/>
            </w:tcBorders>
          </w:tcPr>
          <w:p w14:paraId="1CFF83F2" w14:textId="77777777" w:rsidR="00050220" w:rsidRDefault="00050220" w:rsidP="004F5A7C">
            <w:pPr>
              <w:spacing w:after="0"/>
              <w:rPr>
                <w:rFonts w:eastAsia="Times New Roman"/>
                <w:szCs w:val="24"/>
              </w:rPr>
            </w:pPr>
          </w:p>
          <w:p w14:paraId="11758C25" w14:textId="77777777" w:rsidR="00050220" w:rsidRDefault="00050220" w:rsidP="004F5A7C">
            <w:pPr>
              <w:spacing w:after="0"/>
              <w:rPr>
                <w:rFonts w:eastAsia="Times New Roman"/>
                <w:szCs w:val="24"/>
              </w:rPr>
            </w:pPr>
          </w:p>
          <w:p w14:paraId="658E27E1" w14:textId="77777777" w:rsidR="00050220" w:rsidRPr="00435B92" w:rsidRDefault="00050220" w:rsidP="004F5A7C">
            <w:pPr>
              <w:spacing w:after="0"/>
              <w:rPr>
                <w:rFonts w:eastAsia="Times New Roman"/>
                <w:szCs w:val="24"/>
              </w:rPr>
            </w:pPr>
          </w:p>
        </w:tc>
      </w:tr>
    </w:tbl>
    <w:p w14:paraId="79878205" w14:textId="2ABDCFEE" w:rsidR="00CF4023" w:rsidRDefault="00CF4023" w:rsidP="000B0507">
      <w:pPr>
        <w:pStyle w:val="Heading1"/>
      </w:pPr>
      <w:bookmarkStart w:id="24" w:name="_Toc164343891"/>
      <w:r>
        <w:lastRenderedPageBreak/>
        <w:t>RSA – Uniform Regulation for the voluntary Registration of Service Persons and Service Agencies for Commercial Weighing and Measuring Devices</w:t>
      </w:r>
      <w:bookmarkEnd w:id="24"/>
    </w:p>
    <w:p w14:paraId="630D4B8E" w14:textId="490385B4" w:rsidR="00CF4023" w:rsidRDefault="00CF4023" w:rsidP="00CF4023">
      <w:pPr>
        <w:pStyle w:val="ItemHeading"/>
      </w:pPr>
      <w:bookmarkStart w:id="25" w:name="_Toc164343892"/>
      <w:r>
        <w:t>RSA-24.1</w:t>
      </w:r>
      <w:r w:rsidRPr="003C355F">
        <w:tab/>
      </w:r>
      <w:r w:rsidR="00561AFE">
        <w:t>V</w:t>
      </w:r>
      <w:r w:rsidRPr="003C355F">
        <w:tab/>
      </w:r>
      <w:r>
        <w:t>Section 4. Voluntary Registration</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4F9E6350"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7FC55016" w14:textId="76946697" w:rsidR="00050220" w:rsidRPr="005840E6" w:rsidRDefault="00B00C2D" w:rsidP="004F5A7C">
            <w:pPr>
              <w:spacing w:after="120"/>
              <w:jc w:val="center"/>
              <w:rPr>
                <w:rFonts w:eastAsia="Times New Roman"/>
                <w:b/>
                <w:bCs/>
                <w:szCs w:val="24"/>
              </w:rPr>
            </w:pPr>
            <w:r>
              <w:rPr>
                <w:b/>
                <w:bCs/>
              </w:rPr>
              <w:t>RSA-24.1</w:t>
            </w:r>
          </w:p>
        </w:tc>
      </w:tr>
      <w:tr w:rsidR="00050220" w:rsidRPr="00435B92" w14:paraId="251F05BD" w14:textId="77777777" w:rsidTr="004F5A7C">
        <w:tc>
          <w:tcPr>
            <w:tcW w:w="9350" w:type="dxa"/>
            <w:tcBorders>
              <w:top w:val="single" w:sz="24" w:space="0" w:color="auto"/>
              <w:left w:val="single" w:sz="4" w:space="0" w:color="auto"/>
              <w:bottom w:val="single" w:sz="4" w:space="0" w:color="auto"/>
              <w:right w:val="single" w:sz="4" w:space="0" w:color="auto"/>
            </w:tcBorders>
          </w:tcPr>
          <w:p w14:paraId="0A54CFB4"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72B0E57C" w14:textId="77777777" w:rsidR="00050220" w:rsidRPr="002C6D2F" w:rsidRDefault="00050220" w:rsidP="004F5A7C">
            <w:pPr>
              <w:spacing w:after="0"/>
              <w:rPr>
                <w:rFonts w:eastAsia="Times New Roman"/>
                <w:szCs w:val="24"/>
              </w:rPr>
            </w:pPr>
          </w:p>
          <w:p w14:paraId="0760AFA0"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33E3E0E"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5DF6A04"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6F2E782"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2FA827B7"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10867E0"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1A85F8C2"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0A4F209"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72E608A6"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DE6D025"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ACC27C9" w14:textId="77777777" w:rsidR="00050220" w:rsidRPr="00435B92" w:rsidRDefault="00050220" w:rsidP="004F5A7C">
            <w:pPr>
              <w:spacing w:after="0"/>
              <w:ind w:left="360"/>
              <w:rPr>
                <w:rFonts w:eastAsia="Times New Roman"/>
                <w:szCs w:val="24"/>
              </w:rPr>
            </w:pPr>
          </w:p>
        </w:tc>
      </w:tr>
      <w:tr w:rsidR="00050220" w:rsidRPr="00435B92" w14:paraId="5B52D88F"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322BF495"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43B68AA3" w14:textId="77777777" w:rsidTr="004F5A7C">
        <w:tc>
          <w:tcPr>
            <w:tcW w:w="9350" w:type="dxa"/>
            <w:tcBorders>
              <w:top w:val="single" w:sz="4" w:space="0" w:color="auto"/>
              <w:left w:val="single" w:sz="4" w:space="0" w:color="auto"/>
              <w:bottom w:val="single" w:sz="4" w:space="0" w:color="auto"/>
              <w:right w:val="single" w:sz="4" w:space="0" w:color="auto"/>
            </w:tcBorders>
          </w:tcPr>
          <w:p w14:paraId="144ADD63" w14:textId="77777777" w:rsidR="00050220" w:rsidRDefault="00050220" w:rsidP="004F5A7C">
            <w:pPr>
              <w:spacing w:after="0"/>
              <w:rPr>
                <w:rFonts w:eastAsia="Times New Roman"/>
                <w:szCs w:val="24"/>
              </w:rPr>
            </w:pPr>
          </w:p>
          <w:p w14:paraId="171BE6F9" w14:textId="77777777" w:rsidR="00050220" w:rsidRDefault="00050220" w:rsidP="004F5A7C">
            <w:pPr>
              <w:spacing w:after="0"/>
              <w:rPr>
                <w:rFonts w:eastAsia="Times New Roman"/>
                <w:szCs w:val="24"/>
              </w:rPr>
            </w:pPr>
          </w:p>
          <w:p w14:paraId="2478A74A" w14:textId="77777777" w:rsidR="00050220" w:rsidRPr="00435B92" w:rsidRDefault="00050220" w:rsidP="004F5A7C">
            <w:pPr>
              <w:spacing w:after="0"/>
              <w:rPr>
                <w:rFonts w:eastAsia="Times New Roman"/>
                <w:szCs w:val="24"/>
              </w:rPr>
            </w:pPr>
          </w:p>
        </w:tc>
      </w:tr>
    </w:tbl>
    <w:p w14:paraId="55A2CD4B" w14:textId="734D5A20" w:rsidR="000B0507" w:rsidRDefault="000B0507" w:rsidP="000B0507">
      <w:pPr>
        <w:pStyle w:val="Heading1"/>
      </w:pPr>
      <w:bookmarkStart w:id="26" w:name="_Toc164343893"/>
      <w:r>
        <w:t>FLR – uniform fuels and automotive lubricants regulation</w:t>
      </w:r>
      <w:bookmarkEnd w:id="26"/>
    </w:p>
    <w:p w14:paraId="143DBA3F" w14:textId="3DBAC1CE" w:rsidR="007204B5" w:rsidRDefault="007204B5" w:rsidP="008A1AB1">
      <w:pPr>
        <w:pStyle w:val="ItemHeading"/>
      </w:pPr>
      <w:bookmarkStart w:id="27" w:name="_Toc164343894"/>
      <w:r w:rsidRPr="00AF6F98">
        <w:t xml:space="preserve">FLR-23.3 </w:t>
      </w:r>
      <w:r w:rsidRPr="00AF6F98">
        <w:tab/>
      </w:r>
      <w:r w:rsidR="002667F4" w:rsidRPr="00AF6F98">
        <w:t>W</w:t>
      </w:r>
      <w:r w:rsidRPr="00AF6F98">
        <w:tab/>
        <w:t>Section 2.20. Hydrogen Fuel.</w:t>
      </w:r>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318BFAF9"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56E886E6" w14:textId="3BB48B8C" w:rsidR="00050220" w:rsidRPr="005840E6" w:rsidRDefault="00B00C2D" w:rsidP="004F5A7C">
            <w:pPr>
              <w:spacing w:after="120"/>
              <w:jc w:val="center"/>
              <w:rPr>
                <w:rFonts w:eastAsia="Times New Roman"/>
                <w:b/>
                <w:bCs/>
                <w:szCs w:val="24"/>
              </w:rPr>
            </w:pPr>
            <w:r>
              <w:rPr>
                <w:b/>
                <w:bCs/>
              </w:rPr>
              <w:t>FLR-23.3</w:t>
            </w:r>
          </w:p>
        </w:tc>
      </w:tr>
      <w:tr w:rsidR="00050220" w:rsidRPr="00435B92" w14:paraId="29ADFCE8" w14:textId="77777777" w:rsidTr="004F5A7C">
        <w:tc>
          <w:tcPr>
            <w:tcW w:w="9350" w:type="dxa"/>
            <w:tcBorders>
              <w:top w:val="single" w:sz="24" w:space="0" w:color="auto"/>
              <w:left w:val="single" w:sz="4" w:space="0" w:color="auto"/>
              <w:bottom w:val="single" w:sz="4" w:space="0" w:color="auto"/>
              <w:right w:val="single" w:sz="4" w:space="0" w:color="auto"/>
            </w:tcBorders>
          </w:tcPr>
          <w:p w14:paraId="6227FEFE"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336E3CA0" w14:textId="77777777" w:rsidR="00050220" w:rsidRPr="002C6D2F" w:rsidRDefault="00050220" w:rsidP="004F5A7C">
            <w:pPr>
              <w:spacing w:after="0"/>
              <w:rPr>
                <w:rFonts w:eastAsia="Times New Roman"/>
                <w:szCs w:val="24"/>
              </w:rPr>
            </w:pPr>
          </w:p>
          <w:p w14:paraId="2718A49D"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76FD062"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79A2608"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FB1C013"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3122511A"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C8E0EC4"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40D93125"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73F3E44"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0044B124"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64C5DE9"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ABB9774" w14:textId="77777777" w:rsidR="00050220" w:rsidRPr="00435B92" w:rsidRDefault="00050220" w:rsidP="004F5A7C">
            <w:pPr>
              <w:spacing w:after="0"/>
              <w:ind w:left="360"/>
              <w:rPr>
                <w:rFonts w:eastAsia="Times New Roman"/>
                <w:szCs w:val="24"/>
              </w:rPr>
            </w:pPr>
          </w:p>
        </w:tc>
      </w:tr>
      <w:tr w:rsidR="00050220" w:rsidRPr="00435B92" w14:paraId="3B08F4FF"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12CC19DD"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54B10101" w14:textId="77777777" w:rsidTr="004F5A7C">
        <w:tc>
          <w:tcPr>
            <w:tcW w:w="9350" w:type="dxa"/>
            <w:tcBorders>
              <w:top w:val="single" w:sz="4" w:space="0" w:color="auto"/>
              <w:left w:val="single" w:sz="4" w:space="0" w:color="auto"/>
              <w:bottom w:val="single" w:sz="4" w:space="0" w:color="auto"/>
              <w:right w:val="single" w:sz="4" w:space="0" w:color="auto"/>
            </w:tcBorders>
          </w:tcPr>
          <w:p w14:paraId="61ABBFF0" w14:textId="77777777" w:rsidR="00050220" w:rsidRDefault="00050220" w:rsidP="004F5A7C">
            <w:pPr>
              <w:spacing w:after="0"/>
              <w:rPr>
                <w:rFonts w:eastAsia="Times New Roman"/>
                <w:szCs w:val="24"/>
              </w:rPr>
            </w:pPr>
          </w:p>
          <w:p w14:paraId="14EF4A35" w14:textId="77777777" w:rsidR="00050220" w:rsidRDefault="00050220" w:rsidP="004F5A7C">
            <w:pPr>
              <w:spacing w:after="0"/>
              <w:rPr>
                <w:rFonts w:eastAsia="Times New Roman"/>
                <w:szCs w:val="24"/>
              </w:rPr>
            </w:pPr>
          </w:p>
          <w:p w14:paraId="3AFE9BEF" w14:textId="77777777" w:rsidR="00050220" w:rsidRPr="00435B92" w:rsidRDefault="00050220" w:rsidP="004F5A7C">
            <w:pPr>
              <w:spacing w:after="0"/>
              <w:rPr>
                <w:rFonts w:eastAsia="Times New Roman"/>
                <w:szCs w:val="24"/>
              </w:rPr>
            </w:pPr>
          </w:p>
        </w:tc>
      </w:tr>
    </w:tbl>
    <w:p w14:paraId="29FA5595" w14:textId="7C43C0D0" w:rsidR="006C1459" w:rsidRDefault="006C1459" w:rsidP="00B00C2D">
      <w:pPr>
        <w:pStyle w:val="Heading1"/>
        <w:ind w:left="0" w:firstLine="0"/>
      </w:pPr>
      <w:bookmarkStart w:id="28" w:name="_Toc164343895"/>
      <w:r>
        <w:lastRenderedPageBreak/>
        <w:t>NET – Handbook 133: Checking the Net Content of Packaged Goods</w:t>
      </w:r>
      <w:bookmarkEnd w:id="28"/>
    </w:p>
    <w:p w14:paraId="7EF3B40A" w14:textId="04EF389A" w:rsidR="00A67C77" w:rsidRDefault="00A67C77" w:rsidP="00B00C2D">
      <w:pPr>
        <w:pStyle w:val="ItemHeading"/>
        <w:tabs>
          <w:tab w:val="left" w:pos="1710"/>
        </w:tabs>
      </w:pPr>
      <w:bookmarkStart w:id="29" w:name="_Toc164343896"/>
      <w:r>
        <w:t>NET</w:t>
      </w:r>
      <w:r w:rsidRPr="00281428">
        <w:t>-2</w:t>
      </w:r>
      <w:r>
        <w:t>2.1</w:t>
      </w:r>
      <w:r w:rsidRPr="00281428">
        <w:tab/>
      </w:r>
      <w:r w:rsidR="00E17938">
        <w:t>V</w:t>
      </w:r>
      <w:r>
        <w:tab/>
        <w:t>HB133, Section 1.2.6. Deviations Caused by Moisture Loss or Gain and Section 2.3.8. Table 2-3 Moisture Allowances.</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14A39600"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50241E19" w14:textId="618A7FF3" w:rsidR="00050220" w:rsidRPr="005840E6" w:rsidRDefault="00B00C2D" w:rsidP="004F5A7C">
            <w:pPr>
              <w:spacing w:after="120"/>
              <w:jc w:val="center"/>
              <w:rPr>
                <w:rFonts w:eastAsia="Times New Roman"/>
                <w:b/>
                <w:bCs/>
                <w:szCs w:val="24"/>
              </w:rPr>
            </w:pPr>
            <w:r>
              <w:rPr>
                <w:b/>
                <w:bCs/>
              </w:rPr>
              <w:t>NET-22.1</w:t>
            </w:r>
          </w:p>
        </w:tc>
      </w:tr>
      <w:tr w:rsidR="00050220" w:rsidRPr="00435B92" w14:paraId="4F3C2993" w14:textId="77777777" w:rsidTr="004F5A7C">
        <w:tc>
          <w:tcPr>
            <w:tcW w:w="9350" w:type="dxa"/>
            <w:tcBorders>
              <w:top w:val="single" w:sz="24" w:space="0" w:color="auto"/>
              <w:left w:val="single" w:sz="4" w:space="0" w:color="auto"/>
              <w:bottom w:val="single" w:sz="4" w:space="0" w:color="auto"/>
              <w:right w:val="single" w:sz="4" w:space="0" w:color="auto"/>
            </w:tcBorders>
          </w:tcPr>
          <w:p w14:paraId="62BE4D92"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39B2D67F" w14:textId="77777777" w:rsidR="00050220" w:rsidRPr="002C6D2F" w:rsidRDefault="00050220" w:rsidP="004F5A7C">
            <w:pPr>
              <w:spacing w:after="0"/>
              <w:rPr>
                <w:rFonts w:eastAsia="Times New Roman"/>
                <w:szCs w:val="24"/>
              </w:rPr>
            </w:pPr>
          </w:p>
          <w:p w14:paraId="1CDB94AA"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EE2FF06"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55E44AC"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C7D5CDE"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10607716"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FC53093"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2AE57057"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F137387"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6843C52D"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AF045F6"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EB8B673" w14:textId="77777777" w:rsidR="00050220" w:rsidRPr="00435B92" w:rsidRDefault="00050220" w:rsidP="004F5A7C">
            <w:pPr>
              <w:spacing w:after="0"/>
              <w:ind w:left="360"/>
              <w:rPr>
                <w:rFonts w:eastAsia="Times New Roman"/>
                <w:szCs w:val="24"/>
              </w:rPr>
            </w:pPr>
          </w:p>
        </w:tc>
      </w:tr>
      <w:tr w:rsidR="00050220" w:rsidRPr="00435B92" w14:paraId="5E3B4C94"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5213D766"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1EDDDDFB" w14:textId="77777777" w:rsidTr="004F5A7C">
        <w:tc>
          <w:tcPr>
            <w:tcW w:w="9350" w:type="dxa"/>
            <w:tcBorders>
              <w:top w:val="single" w:sz="4" w:space="0" w:color="auto"/>
              <w:left w:val="single" w:sz="4" w:space="0" w:color="auto"/>
              <w:bottom w:val="single" w:sz="4" w:space="0" w:color="auto"/>
              <w:right w:val="single" w:sz="4" w:space="0" w:color="auto"/>
            </w:tcBorders>
          </w:tcPr>
          <w:p w14:paraId="23F5B284" w14:textId="77777777" w:rsidR="00050220" w:rsidRDefault="00050220" w:rsidP="004F5A7C">
            <w:pPr>
              <w:spacing w:after="0"/>
              <w:rPr>
                <w:rFonts w:eastAsia="Times New Roman"/>
                <w:szCs w:val="24"/>
              </w:rPr>
            </w:pPr>
          </w:p>
          <w:p w14:paraId="23CE493F" w14:textId="77777777" w:rsidR="00050220" w:rsidRDefault="00050220" w:rsidP="004F5A7C">
            <w:pPr>
              <w:spacing w:after="0"/>
              <w:rPr>
                <w:rFonts w:eastAsia="Times New Roman"/>
                <w:szCs w:val="24"/>
              </w:rPr>
            </w:pPr>
          </w:p>
          <w:p w14:paraId="3BDCC0D1" w14:textId="77777777" w:rsidR="00050220" w:rsidRPr="00435B92" w:rsidRDefault="00050220" w:rsidP="004F5A7C">
            <w:pPr>
              <w:spacing w:after="0"/>
              <w:rPr>
                <w:rFonts w:eastAsia="Times New Roman"/>
                <w:szCs w:val="24"/>
              </w:rPr>
            </w:pPr>
          </w:p>
        </w:tc>
      </w:tr>
    </w:tbl>
    <w:p w14:paraId="637E02F5" w14:textId="443A98E0" w:rsidR="00D32D7A" w:rsidRDefault="00D32D7A" w:rsidP="00C73E14">
      <w:pPr>
        <w:pStyle w:val="ItemHeading"/>
        <w:tabs>
          <w:tab w:val="left" w:pos="1710"/>
        </w:tabs>
      </w:pPr>
      <w:bookmarkStart w:id="30" w:name="_Toc164343897"/>
      <w:r>
        <w:t>NET</w:t>
      </w:r>
      <w:r w:rsidRPr="00281428">
        <w:t>-2</w:t>
      </w:r>
      <w:r>
        <w:t>4.2</w:t>
      </w:r>
      <w:r w:rsidRPr="00281428">
        <w:tab/>
      </w:r>
      <w:r w:rsidR="0005121F">
        <w:t>V</w:t>
      </w:r>
      <w:r>
        <w:tab/>
        <w:t>Section 4.9. Procedure for Checking the Contents of Specific Agriculture Seed Packages Labeled by Count., and Appendix D. AOSA Rules for Testing Seeds.</w:t>
      </w:r>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73DDF" w:rsidRPr="00435B92" w14:paraId="43CDFA93"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A1A08BD" w14:textId="61037A6B" w:rsidR="00F73DDF" w:rsidRPr="005840E6" w:rsidRDefault="00F73DDF" w:rsidP="004F5A7C">
            <w:pPr>
              <w:spacing w:after="120"/>
              <w:jc w:val="center"/>
              <w:rPr>
                <w:rFonts w:eastAsia="Times New Roman"/>
                <w:b/>
                <w:bCs/>
                <w:szCs w:val="24"/>
              </w:rPr>
            </w:pPr>
            <w:r>
              <w:rPr>
                <w:b/>
                <w:bCs/>
              </w:rPr>
              <w:t>NET-24.2</w:t>
            </w:r>
          </w:p>
        </w:tc>
      </w:tr>
      <w:tr w:rsidR="00F73DDF" w:rsidRPr="00435B92" w14:paraId="632BD644" w14:textId="77777777" w:rsidTr="004F5A7C">
        <w:tc>
          <w:tcPr>
            <w:tcW w:w="9350" w:type="dxa"/>
            <w:tcBorders>
              <w:top w:val="single" w:sz="24" w:space="0" w:color="auto"/>
              <w:left w:val="single" w:sz="4" w:space="0" w:color="auto"/>
              <w:bottom w:val="single" w:sz="4" w:space="0" w:color="auto"/>
              <w:right w:val="single" w:sz="4" w:space="0" w:color="auto"/>
            </w:tcBorders>
          </w:tcPr>
          <w:p w14:paraId="5012B0EB" w14:textId="77777777" w:rsidR="00F73DDF" w:rsidRPr="002C6D2F" w:rsidRDefault="00F73DDF" w:rsidP="004F5A7C">
            <w:pPr>
              <w:spacing w:after="0"/>
              <w:rPr>
                <w:rFonts w:eastAsia="Times New Roman"/>
                <w:b/>
                <w:szCs w:val="24"/>
              </w:rPr>
            </w:pPr>
            <w:r w:rsidRPr="002C6D2F">
              <w:rPr>
                <w:rFonts w:eastAsia="Times New Roman"/>
                <w:b/>
                <w:szCs w:val="24"/>
              </w:rPr>
              <w:t>Regional recommendation to NCWM on item status:</w:t>
            </w:r>
          </w:p>
          <w:p w14:paraId="781A0734" w14:textId="77777777" w:rsidR="00F73DDF" w:rsidRPr="002C6D2F" w:rsidRDefault="00F73DDF" w:rsidP="004F5A7C">
            <w:pPr>
              <w:spacing w:after="0"/>
              <w:rPr>
                <w:rFonts w:eastAsia="Times New Roman"/>
                <w:szCs w:val="24"/>
              </w:rPr>
            </w:pPr>
          </w:p>
          <w:p w14:paraId="19933BF2" w14:textId="77777777" w:rsidR="00F73DDF" w:rsidRPr="002C6D2F" w:rsidRDefault="00F73DDF"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06F75AD" w14:textId="77777777" w:rsidR="00F73DDF" w:rsidRPr="002C6D2F" w:rsidRDefault="00F73DDF"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F02419F" w14:textId="77777777" w:rsidR="00F73DDF" w:rsidRPr="002C6D2F" w:rsidRDefault="00F73DDF"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9C2715" w14:textId="77777777" w:rsidR="00F73DDF" w:rsidRPr="002C6D2F" w:rsidRDefault="00F73DDF" w:rsidP="004F5A7C">
            <w:pPr>
              <w:spacing w:after="0"/>
              <w:ind w:left="720"/>
              <w:rPr>
                <w:rFonts w:eastAsia="Times New Roman"/>
                <w:szCs w:val="24"/>
              </w:rPr>
            </w:pPr>
            <w:r w:rsidRPr="002C6D2F">
              <w:rPr>
                <w:rFonts w:eastAsia="Times New Roman"/>
                <w:i/>
                <w:szCs w:val="24"/>
              </w:rPr>
              <w:t>(To be developed by an NCWM Task Group or Subcommittee)</w:t>
            </w:r>
          </w:p>
          <w:p w14:paraId="559444EB" w14:textId="77777777" w:rsidR="00F73DDF" w:rsidRPr="002C6D2F" w:rsidRDefault="00F73DDF"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424C19D" w14:textId="77777777" w:rsidR="00F73DDF" w:rsidRPr="002C6D2F" w:rsidRDefault="00F73DDF" w:rsidP="004F5A7C">
            <w:pPr>
              <w:spacing w:after="0"/>
              <w:ind w:left="720"/>
              <w:rPr>
                <w:rFonts w:eastAsia="Times New Roman"/>
                <w:szCs w:val="24"/>
              </w:rPr>
            </w:pPr>
            <w:r w:rsidRPr="002C6D2F">
              <w:rPr>
                <w:rFonts w:eastAsia="Times New Roman"/>
                <w:i/>
                <w:szCs w:val="24"/>
              </w:rPr>
              <w:t xml:space="preserve">(To be developed by source of the proposal) </w:t>
            </w:r>
          </w:p>
          <w:p w14:paraId="01248080" w14:textId="77777777" w:rsidR="00F73DDF" w:rsidRPr="002C6D2F" w:rsidRDefault="00F73DDF"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0626785" w14:textId="77777777" w:rsidR="00F73DDF" w:rsidRPr="006A6B31" w:rsidRDefault="00F73DDF"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0A2A3BED" w14:textId="77777777" w:rsidR="00F73DDF" w:rsidRDefault="00F73DDF"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149B39D" w14:textId="77777777" w:rsidR="00F73DDF" w:rsidRPr="00435B92" w:rsidRDefault="00F73DDF"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37C5092" w14:textId="77777777" w:rsidR="00F73DDF" w:rsidRPr="00435B92" w:rsidRDefault="00F73DDF" w:rsidP="004F5A7C">
            <w:pPr>
              <w:spacing w:after="0"/>
              <w:ind w:left="360"/>
              <w:rPr>
                <w:rFonts w:eastAsia="Times New Roman"/>
                <w:szCs w:val="24"/>
              </w:rPr>
            </w:pPr>
          </w:p>
        </w:tc>
      </w:tr>
      <w:tr w:rsidR="00F73DDF" w:rsidRPr="00435B92" w14:paraId="44ACD3EA"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23C7D7C1" w14:textId="77777777" w:rsidR="00F73DDF" w:rsidRPr="00435B92" w:rsidRDefault="00F73DDF"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F73DDF" w:rsidRPr="00435B92" w14:paraId="3727BFB2" w14:textId="77777777" w:rsidTr="004F5A7C">
        <w:tc>
          <w:tcPr>
            <w:tcW w:w="9350" w:type="dxa"/>
            <w:tcBorders>
              <w:top w:val="single" w:sz="4" w:space="0" w:color="auto"/>
              <w:left w:val="single" w:sz="4" w:space="0" w:color="auto"/>
              <w:bottom w:val="single" w:sz="4" w:space="0" w:color="auto"/>
              <w:right w:val="single" w:sz="4" w:space="0" w:color="auto"/>
            </w:tcBorders>
          </w:tcPr>
          <w:p w14:paraId="354A98D1" w14:textId="77777777" w:rsidR="00F73DDF" w:rsidRDefault="00F73DDF" w:rsidP="004F5A7C">
            <w:pPr>
              <w:spacing w:after="0"/>
              <w:rPr>
                <w:rFonts w:eastAsia="Times New Roman"/>
                <w:szCs w:val="24"/>
              </w:rPr>
            </w:pPr>
          </w:p>
          <w:p w14:paraId="09D5577B" w14:textId="77777777" w:rsidR="00F73DDF" w:rsidRDefault="00F73DDF" w:rsidP="004F5A7C">
            <w:pPr>
              <w:spacing w:after="0"/>
              <w:rPr>
                <w:rFonts w:eastAsia="Times New Roman"/>
                <w:szCs w:val="24"/>
              </w:rPr>
            </w:pPr>
          </w:p>
          <w:p w14:paraId="5889BD15" w14:textId="77777777" w:rsidR="00F73DDF" w:rsidRPr="00435B92" w:rsidRDefault="00F73DDF" w:rsidP="004F5A7C">
            <w:pPr>
              <w:spacing w:after="0"/>
              <w:rPr>
                <w:rFonts w:eastAsia="Times New Roman"/>
                <w:szCs w:val="24"/>
              </w:rPr>
            </w:pPr>
          </w:p>
        </w:tc>
      </w:tr>
    </w:tbl>
    <w:p w14:paraId="597ED629" w14:textId="77777777" w:rsidR="00C039A0" w:rsidRDefault="00C039A0" w:rsidP="00CC6B4E">
      <w:pPr>
        <w:pStyle w:val="Heading1"/>
      </w:pPr>
      <w:bookmarkStart w:id="31" w:name="_Toc464054896"/>
      <w:bookmarkStart w:id="32" w:name="_Toc464055294"/>
      <w:bookmarkStart w:id="33" w:name="_Toc464055905"/>
      <w:bookmarkStart w:id="34" w:name="_Toc464056153"/>
      <w:bookmarkStart w:id="35" w:name="_Toc464056398"/>
      <w:bookmarkStart w:id="36" w:name="_Toc464056648"/>
      <w:bookmarkStart w:id="37" w:name="_Toc464108963"/>
      <w:bookmarkStart w:id="38" w:name="_Toc464109311"/>
      <w:bookmarkStart w:id="39" w:name="_Toc464109788"/>
      <w:bookmarkStart w:id="40" w:name="_Toc464123864"/>
      <w:bookmarkStart w:id="41" w:name="_Toc464124106"/>
      <w:bookmarkStart w:id="42" w:name="_Toc464124590"/>
      <w:bookmarkStart w:id="43" w:name="_Toc487504885"/>
      <w:bookmarkStart w:id="44" w:name="_Toc487504888"/>
      <w:bookmarkStart w:id="45" w:name="_Toc464482691"/>
      <w:bookmarkStart w:id="46" w:name="_Toc464482957"/>
      <w:bookmarkStart w:id="47" w:name="_Toc464483217"/>
      <w:bookmarkStart w:id="48" w:name="_Toc464483483"/>
      <w:bookmarkStart w:id="49" w:name="_Toc464483755"/>
      <w:bookmarkStart w:id="50" w:name="_Toc464484021"/>
      <w:bookmarkStart w:id="51" w:name="_Toc464484460"/>
      <w:bookmarkStart w:id="52" w:name="_Toc464484741"/>
      <w:bookmarkStart w:id="53" w:name="_Toc464488193"/>
      <w:bookmarkStart w:id="54" w:name="_Toc464743065"/>
      <w:bookmarkStart w:id="55" w:name="_Toc464743697"/>
      <w:bookmarkStart w:id="56" w:name="_Toc464744927"/>
      <w:bookmarkStart w:id="57" w:name="_Toc464745476"/>
      <w:bookmarkStart w:id="58" w:name="_Toc464745985"/>
      <w:bookmarkStart w:id="59" w:name="_Toc464747011"/>
      <w:bookmarkStart w:id="60" w:name="_Toc464747289"/>
      <w:bookmarkStart w:id="61" w:name="_Toc464747573"/>
      <w:bookmarkStart w:id="62" w:name="_Toc464747845"/>
      <w:bookmarkStart w:id="63" w:name="_Toc464748596"/>
      <w:bookmarkStart w:id="64" w:name="_Toc464749328"/>
      <w:bookmarkStart w:id="65" w:name="_Toc465148910"/>
      <w:bookmarkStart w:id="66" w:name="_Toc465167911"/>
      <w:bookmarkStart w:id="67" w:name="_Toc489943192"/>
      <w:bookmarkStart w:id="68" w:name="_Toc489943482"/>
      <w:bookmarkStart w:id="69" w:name="_Toc489943772"/>
      <w:bookmarkStart w:id="70" w:name="_Toc491156257"/>
      <w:bookmarkStart w:id="71" w:name="_Toc491157107"/>
      <w:bookmarkStart w:id="72" w:name="_Toc491157402"/>
      <w:bookmarkStart w:id="73" w:name="_Toc491157696"/>
      <w:bookmarkStart w:id="74" w:name="_Toc491157988"/>
      <w:bookmarkStart w:id="75" w:name="_Toc491178429"/>
      <w:bookmarkStart w:id="76" w:name="_Toc491180101"/>
      <w:bookmarkStart w:id="77" w:name="_Toc491180395"/>
      <w:bookmarkStart w:id="78" w:name="_Toc491180771"/>
      <w:bookmarkStart w:id="79" w:name="_Toc491181491"/>
      <w:bookmarkStart w:id="80" w:name="_Toc491183100"/>
      <w:bookmarkStart w:id="81" w:name="_Toc491183384"/>
      <w:bookmarkStart w:id="82" w:name="_Toc491184622"/>
      <w:bookmarkStart w:id="83" w:name="_Toc491184907"/>
      <w:bookmarkStart w:id="84" w:name="_Toc491185187"/>
      <w:bookmarkStart w:id="85" w:name="_Toc491185463"/>
      <w:bookmarkStart w:id="86" w:name="_Toc491250077"/>
      <w:bookmarkStart w:id="87" w:name="_Toc491261934"/>
      <w:bookmarkStart w:id="88" w:name="_Toc491263439"/>
      <w:bookmarkStart w:id="89" w:name="_Toc491265474"/>
      <w:bookmarkStart w:id="90" w:name="_Toc491265768"/>
      <w:bookmarkStart w:id="91" w:name="_Toc491266062"/>
      <w:bookmarkStart w:id="92" w:name="_Toc491267221"/>
      <w:bookmarkStart w:id="93" w:name="_Toc491268006"/>
      <w:bookmarkStart w:id="94" w:name="_Toc491268515"/>
      <w:bookmarkStart w:id="95" w:name="_Toc491324843"/>
      <w:bookmarkStart w:id="96" w:name="_Toc491325261"/>
      <w:bookmarkStart w:id="97" w:name="_Toc491325532"/>
      <w:bookmarkStart w:id="98" w:name="_Toc491325804"/>
      <w:bookmarkStart w:id="99" w:name="_Toc491326227"/>
      <w:bookmarkStart w:id="100" w:name="_Toc491326640"/>
      <w:bookmarkStart w:id="101" w:name="_Toc491326910"/>
      <w:bookmarkStart w:id="102" w:name="_Toc491327182"/>
      <w:bookmarkStart w:id="103" w:name="_Toc491775752"/>
      <w:bookmarkStart w:id="104" w:name="_Toc491776420"/>
      <w:bookmarkStart w:id="105" w:name="_Toc491776878"/>
      <w:bookmarkStart w:id="106" w:name="_Toc491777680"/>
      <w:bookmarkStart w:id="107" w:name="_Toc491777972"/>
      <w:bookmarkStart w:id="108" w:name="_Toc491778263"/>
      <w:bookmarkStart w:id="109" w:name="_Toc491843075"/>
      <w:bookmarkStart w:id="110" w:name="_Toc492389563"/>
      <w:bookmarkStart w:id="111" w:name="_Toc492568412"/>
      <w:bookmarkStart w:id="112" w:name="_Toc492982164"/>
      <w:bookmarkStart w:id="113" w:name="_Toc492982462"/>
      <w:bookmarkStart w:id="114" w:name="_Toc492983024"/>
      <w:bookmarkStart w:id="115" w:name="_Toc492983542"/>
      <w:bookmarkStart w:id="116" w:name="_Toc492984211"/>
      <w:bookmarkStart w:id="117" w:name="_Toc492984510"/>
      <w:bookmarkStart w:id="118" w:name="_Toc492984809"/>
      <w:bookmarkStart w:id="119" w:name="_Toc493079154"/>
      <w:bookmarkStart w:id="120" w:name="_Toc493079452"/>
      <w:bookmarkStart w:id="121" w:name="_Toc493079751"/>
      <w:bookmarkStart w:id="122" w:name="_Toc493162476"/>
      <w:bookmarkStart w:id="123" w:name="_Toc493162779"/>
      <w:bookmarkStart w:id="124" w:name="_Toc494097139"/>
      <w:bookmarkStart w:id="125" w:name="_Toc494103102"/>
      <w:bookmarkStart w:id="126" w:name="_Toc494109344"/>
      <w:bookmarkStart w:id="127" w:name="_Toc494109642"/>
      <w:bookmarkStart w:id="128" w:name="_Toc494110619"/>
      <w:bookmarkStart w:id="129" w:name="_Toc494113407"/>
      <w:bookmarkStart w:id="130" w:name="_Toc494113705"/>
      <w:bookmarkStart w:id="131" w:name="_Toc494114300"/>
      <w:bookmarkStart w:id="132" w:name="_Toc494114598"/>
      <w:bookmarkStart w:id="133" w:name="_Toc494114896"/>
      <w:bookmarkStart w:id="134" w:name="_Toc494352337"/>
      <w:bookmarkStart w:id="135" w:name="_Toc495584478"/>
      <w:bookmarkStart w:id="136" w:name="_Toc496090006"/>
      <w:bookmarkStart w:id="137" w:name="_Toc496090355"/>
      <w:bookmarkStart w:id="138" w:name="_Toc496091119"/>
      <w:bookmarkStart w:id="139" w:name="_Toc496091415"/>
      <w:bookmarkStart w:id="140" w:name="_Toc496108538"/>
      <w:bookmarkStart w:id="141" w:name="_Toc487504903"/>
      <w:bookmarkStart w:id="142" w:name="_Toc464054902"/>
      <w:bookmarkStart w:id="143" w:name="_Toc464055300"/>
      <w:bookmarkStart w:id="144" w:name="_Toc464055911"/>
      <w:bookmarkStart w:id="145" w:name="_Toc464056159"/>
      <w:bookmarkStart w:id="146" w:name="_Toc464056404"/>
      <w:bookmarkStart w:id="147" w:name="_Toc464056654"/>
      <w:bookmarkStart w:id="148" w:name="_Toc464108969"/>
      <w:bookmarkStart w:id="149" w:name="_Toc464109317"/>
      <w:bookmarkStart w:id="150" w:name="_Toc464109794"/>
      <w:bookmarkStart w:id="151" w:name="_Toc464123870"/>
      <w:bookmarkStart w:id="152" w:name="_Toc464124112"/>
      <w:bookmarkStart w:id="153" w:name="_Toc464124596"/>
      <w:bookmarkStart w:id="154" w:name="_Toc487504912"/>
      <w:bookmarkStart w:id="155" w:name="_Toc164343898"/>
      <w:bookmarkStart w:id="156" w:name="_Toc459620581"/>
      <w:bookmarkEnd w:id="11"/>
      <w:bookmarkEnd w:id="12"/>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sidRPr="00281428">
        <w:lastRenderedPageBreak/>
        <w:t>OTH – OTHER ITEMS</w:t>
      </w:r>
      <w:bookmarkEnd w:id="155"/>
      <w:r w:rsidRPr="00281428">
        <w:t xml:space="preserve"> </w:t>
      </w:r>
    </w:p>
    <w:p w14:paraId="334C3C5A" w14:textId="7874E8B2" w:rsidR="00BA2D06" w:rsidRDefault="00BA2D06" w:rsidP="00BA2D06">
      <w:pPr>
        <w:pStyle w:val="ItemHeading"/>
        <w:rPr>
          <w:u w:val="single"/>
        </w:rPr>
      </w:pPr>
      <w:bookmarkStart w:id="157" w:name="_Toc164343899"/>
      <w:r>
        <w:t>OTH-24.1</w:t>
      </w:r>
      <w:r w:rsidRPr="003C355F">
        <w:tab/>
      </w:r>
      <w:r w:rsidR="0094470B">
        <w:t>A</w:t>
      </w:r>
      <w:r w:rsidRPr="003C355F">
        <w:tab/>
      </w:r>
      <w:r w:rsidRPr="00BA2D06">
        <w:rPr>
          <w:u w:val="single"/>
        </w:rPr>
        <w:t>X. Uniform Shipping Law</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5455AEA5"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306BB8C" w14:textId="141A895A" w:rsidR="00050220" w:rsidRPr="005840E6" w:rsidRDefault="00F73DDF" w:rsidP="004F5A7C">
            <w:pPr>
              <w:spacing w:after="120"/>
              <w:jc w:val="center"/>
              <w:rPr>
                <w:rFonts w:eastAsia="Times New Roman"/>
                <w:b/>
                <w:bCs/>
                <w:szCs w:val="24"/>
              </w:rPr>
            </w:pPr>
            <w:r>
              <w:rPr>
                <w:b/>
                <w:bCs/>
              </w:rPr>
              <w:t>OTH-24.1</w:t>
            </w:r>
          </w:p>
        </w:tc>
      </w:tr>
      <w:tr w:rsidR="00050220" w:rsidRPr="00435B92" w14:paraId="7BE89697" w14:textId="77777777" w:rsidTr="004F5A7C">
        <w:tc>
          <w:tcPr>
            <w:tcW w:w="9350" w:type="dxa"/>
            <w:tcBorders>
              <w:top w:val="single" w:sz="24" w:space="0" w:color="auto"/>
              <w:left w:val="single" w:sz="4" w:space="0" w:color="auto"/>
              <w:bottom w:val="single" w:sz="4" w:space="0" w:color="auto"/>
              <w:right w:val="single" w:sz="4" w:space="0" w:color="auto"/>
            </w:tcBorders>
          </w:tcPr>
          <w:p w14:paraId="7619C009"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54E92024" w14:textId="77777777" w:rsidR="00050220" w:rsidRPr="002C6D2F" w:rsidRDefault="00050220" w:rsidP="004F5A7C">
            <w:pPr>
              <w:spacing w:after="0"/>
              <w:rPr>
                <w:rFonts w:eastAsia="Times New Roman"/>
                <w:szCs w:val="24"/>
              </w:rPr>
            </w:pPr>
          </w:p>
          <w:p w14:paraId="0E82DD1F"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D69B225"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AE42502"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D6CA953"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5CA8A8B2"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D5CA2CF"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75DEB97C"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C7EC586"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266CB312"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31E8A17"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5A451F3" w14:textId="77777777" w:rsidR="00050220" w:rsidRPr="00435B92" w:rsidRDefault="00050220" w:rsidP="004F5A7C">
            <w:pPr>
              <w:spacing w:after="0"/>
              <w:ind w:left="360"/>
              <w:rPr>
                <w:rFonts w:eastAsia="Times New Roman"/>
                <w:szCs w:val="24"/>
              </w:rPr>
            </w:pPr>
          </w:p>
        </w:tc>
      </w:tr>
      <w:tr w:rsidR="00050220" w:rsidRPr="00435B92" w14:paraId="284E5623"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24E60B5B"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0F58FD80" w14:textId="77777777" w:rsidTr="004F5A7C">
        <w:tc>
          <w:tcPr>
            <w:tcW w:w="9350" w:type="dxa"/>
            <w:tcBorders>
              <w:top w:val="single" w:sz="4" w:space="0" w:color="auto"/>
              <w:left w:val="single" w:sz="4" w:space="0" w:color="auto"/>
              <w:bottom w:val="single" w:sz="4" w:space="0" w:color="auto"/>
              <w:right w:val="single" w:sz="4" w:space="0" w:color="auto"/>
            </w:tcBorders>
          </w:tcPr>
          <w:p w14:paraId="604B3968" w14:textId="77777777" w:rsidR="00050220" w:rsidRDefault="00050220" w:rsidP="004F5A7C">
            <w:pPr>
              <w:spacing w:after="0"/>
              <w:rPr>
                <w:rFonts w:eastAsia="Times New Roman"/>
                <w:szCs w:val="24"/>
              </w:rPr>
            </w:pPr>
          </w:p>
          <w:p w14:paraId="40E62991" w14:textId="77777777" w:rsidR="00050220" w:rsidRDefault="00050220" w:rsidP="004F5A7C">
            <w:pPr>
              <w:spacing w:after="0"/>
              <w:rPr>
                <w:rFonts w:eastAsia="Times New Roman"/>
                <w:szCs w:val="24"/>
              </w:rPr>
            </w:pPr>
          </w:p>
          <w:p w14:paraId="58D570E6" w14:textId="77777777" w:rsidR="00050220" w:rsidRPr="00435B92" w:rsidRDefault="00050220" w:rsidP="004F5A7C">
            <w:pPr>
              <w:spacing w:after="0"/>
              <w:rPr>
                <w:rFonts w:eastAsia="Times New Roman"/>
                <w:szCs w:val="24"/>
              </w:rPr>
            </w:pPr>
          </w:p>
        </w:tc>
      </w:tr>
    </w:tbl>
    <w:p w14:paraId="71EABED4" w14:textId="59B3686C" w:rsidR="00AE3A51" w:rsidRDefault="00AE3A51" w:rsidP="00CC6B4E">
      <w:pPr>
        <w:pStyle w:val="ItemHeading"/>
        <w:tabs>
          <w:tab w:val="left" w:pos="1710"/>
        </w:tabs>
      </w:pPr>
      <w:bookmarkStart w:id="158" w:name="_Toc164343900"/>
      <w:r w:rsidRPr="00281428">
        <w:t>OTH-</w:t>
      </w:r>
      <w:r w:rsidR="00B841BE" w:rsidRPr="00281428">
        <w:t>07.</w:t>
      </w:r>
      <w:r w:rsidRPr="00281428">
        <w:t>1</w:t>
      </w:r>
      <w:r w:rsidRPr="00281428">
        <w:tab/>
      </w:r>
      <w:r w:rsidR="005E3620">
        <w:t>D</w:t>
      </w:r>
      <w:r w:rsidRPr="00281428">
        <w:tab/>
        <w:t>Fuels and Lubricants Subcommittee</w:t>
      </w:r>
      <w:bookmarkEnd w:id="1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6F800EFF"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412625AC" w14:textId="2DAD2412" w:rsidR="00050220" w:rsidRPr="005840E6" w:rsidRDefault="00F73DDF" w:rsidP="004F5A7C">
            <w:pPr>
              <w:spacing w:after="120"/>
              <w:jc w:val="center"/>
              <w:rPr>
                <w:rFonts w:eastAsia="Times New Roman"/>
                <w:b/>
                <w:bCs/>
                <w:szCs w:val="24"/>
              </w:rPr>
            </w:pPr>
            <w:r>
              <w:rPr>
                <w:b/>
                <w:bCs/>
              </w:rPr>
              <w:t>OTH-07.1</w:t>
            </w:r>
          </w:p>
        </w:tc>
      </w:tr>
      <w:tr w:rsidR="00050220" w:rsidRPr="00435B92" w14:paraId="4BF48EF6" w14:textId="77777777" w:rsidTr="004F5A7C">
        <w:tc>
          <w:tcPr>
            <w:tcW w:w="9350" w:type="dxa"/>
            <w:tcBorders>
              <w:top w:val="single" w:sz="24" w:space="0" w:color="auto"/>
              <w:left w:val="single" w:sz="4" w:space="0" w:color="auto"/>
              <w:bottom w:val="single" w:sz="4" w:space="0" w:color="auto"/>
              <w:right w:val="single" w:sz="4" w:space="0" w:color="auto"/>
            </w:tcBorders>
          </w:tcPr>
          <w:p w14:paraId="1ECC52D6"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1F929B82" w14:textId="77777777" w:rsidR="00050220" w:rsidRPr="002C6D2F" w:rsidRDefault="00050220" w:rsidP="004F5A7C">
            <w:pPr>
              <w:spacing w:after="0"/>
              <w:rPr>
                <w:rFonts w:eastAsia="Times New Roman"/>
                <w:szCs w:val="24"/>
              </w:rPr>
            </w:pPr>
          </w:p>
          <w:p w14:paraId="566493CE"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B872DE9"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BF928F3"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0A4BBEE"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2ACA8882"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6E39E0C"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5532FC63"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0094D7D"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1FEE80FD"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D735D1"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A38467A" w14:textId="77777777" w:rsidR="00050220" w:rsidRPr="00435B92" w:rsidRDefault="00050220" w:rsidP="004F5A7C">
            <w:pPr>
              <w:spacing w:after="0"/>
              <w:ind w:left="360"/>
              <w:rPr>
                <w:rFonts w:eastAsia="Times New Roman"/>
                <w:szCs w:val="24"/>
              </w:rPr>
            </w:pPr>
          </w:p>
        </w:tc>
      </w:tr>
      <w:tr w:rsidR="00050220" w:rsidRPr="00435B92" w14:paraId="7E7863D0"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001D48A4"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60A9B4A8" w14:textId="77777777" w:rsidTr="004F5A7C">
        <w:tc>
          <w:tcPr>
            <w:tcW w:w="9350" w:type="dxa"/>
            <w:tcBorders>
              <w:top w:val="single" w:sz="4" w:space="0" w:color="auto"/>
              <w:left w:val="single" w:sz="4" w:space="0" w:color="auto"/>
              <w:bottom w:val="single" w:sz="4" w:space="0" w:color="auto"/>
              <w:right w:val="single" w:sz="4" w:space="0" w:color="auto"/>
            </w:tcBorders>
          </w:tcPr>
          <w:p w14:paraId="6B9A1128" w14:textId="77777777" w:rsidR="00050220" w:rsidRDefault="00050220" w:rsidP="004F5A7C">
            <w:pPr>
              <w:spacing w:after="0"/>
              <w:rPr>
                <w:rFonts w:eastAsia="Times New Roman"/>
                <w:szCs w:val="24"/>
              </w:rPr>
            </w:pPr>
          </w:p>
          <w:p w14:paraId="109117A8" w14:textId="77777777" w:rsidR="00050220" w:rsidRDefault="00050220" w:rsidP="004F5A7C">
            <w:pPr>
              <w:spacing w:after="0"/>
              <w:rPr>
                <w:rFonts w:eastAsia="Times New Roman"/>
                <w:szCs w:val="24"/>
              </w:rPr>
            </w:pPr>
          </w:p>
          <w:p w14:paraId="29453FB4" w14:textId="77777777" w:rsidR="00050220" w:rsidRPr="00435B92" w:rsidRDefault="00050220" w:rsidP="004F5A7C">
            <w:pPr>
              <w:spacing w:after="0"/>
              <w:rPr>
                <w:rFonts w:eastAsia="Times New Roman"/>
                <w:szCs w:val="24"/>
              </w:rPr>
            </w:pPr>
          </w:p>
        </w:tc>
      </w:tr>
    </w:tbl>
    <w:p w14:paraId="3509D3A2" w14:textId="37119D4C" w:rsidR="00C039A0" w:rsidRDefault="00C039A0" w:rsidP="00F73DDF">
      <w:pPr>
        <w:pStyle w:val="ItemHeading"/>
        <w:tabs>
          <w:tab w:val="left" w:pos="2160"/>
        </w:tabs>
        <w:ind w:left="1710" w:hanging="1710"/>
      </w:pPr>
      <w:bookmarkStart w:id="159" w:name="_Toc164343901"/>
      <w:bookmarkStart w:id="160" w:name="_Hlk79567666"/>
      <w:bookmarkStart w:id="161" w:name="_Hlk61552411"/>
      <w:r w:rsidRPr="00281428">
        <w:lastRenderedPageBreak/>
        <w:t>OTH-</w:t>
      </w:r>
      <w:r w:rsidR="00B841BE" w:rsidRPr="00281428">
        <w:t>11.1</w:t>
      </w:r>
      <w:r w:rsidRPr="00281428">
        <w:tab/>
        <w:t>D</w:t>
      </w:r>
      <w:r w:rsidRPr="00281428">
        <w:tab/>
        <w:t>Packaging and Labeling Subcommittee</w:t>
      </w:r>
      <w:bookmarkEnd w:id="1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4BCB2FFF"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51E7FC69" w14:textId="3B3A1342" w:rsidR="00050220" w:rsidRPr="005840E6" w:rsidRDefault="00F73DDF" w:rsidP="00F73DDF">
            <w:pPr>
              <w:keepNext/>
              <w:keepLines/>
              <w:spacing w:after="120"/>
              <w:jc w:val="center"/>
              <w:rPr>
                <w:rFonts w:eastAsia="Times New Roman"/>
                <w:b/>
                <w:bCs/>
                <w:szCs w:val="24"/>
              </w:rPr>
            </w:pPr>
            <w:r>
              <w:rPr>
                <w:b/>
                <w:bCs/>
              </w:rPr>
              <w:t>OTH-11.1</w:t>
            </w:r>
          </w:p>
        </w:tc>
      </w:tr>
      <w:tr w:rsidR="00050220" w:rsidRPr="00435B92" w14:paraId="6B3E8161" w14:textId="77777777" w:rsidTr="004F5A7C">
        <w:tc>
          <w:tcPr>
            <w:tcW w:w="9350" w:type="dxa"/>
            <w:tcBorders>
              <w:top w:val="single" w:sz="24" w:space="0" w:color="auto"/>
              <w:left w:val="single" w:sz="4" w:space="0" w:color="auto"/>
              <w:bottom w:val="single" w:sz="4" w:space="0" w:color="auto"/>
              <w:right w:val="single" w:sz="4" w:space="0" w:color="auto"/>
            </w:tcBorders>
          </w:tcPr>
          <w:p w14:paraId="4CFD1A09" w14:textId="77777777" w:rsidR="00050220" w:rsidRPr="002C6D2F" w:rsidRDefault="00050220" w:rsidP="00F73DDF">
            <w:pPr>
              <w:keepNext/>
              <w:keepLines/>
              <w:spacing w:after="0"/>
              <w:rPr>
                <w:rFonts w:eastAsia="Times New Roman"/>
                <w:b/>
                <w:szCs w:val="24"/>
              </w:rPr>
            </w:pPr>
            <w:r w:rsidRPr="002C6D2F">
              <w:rPr>
                <w:rFonts w:eastAsia="Times New Roman"/>
                <w:b/>
                <w:szCs w:val="24"/>
              </w:rPr>
              <w:t>Regional recommendation to NCWM on item status:</w:t>
            </w:r>
          </w:p>
          <w:p w14:paraId="24DCA14A" w14:textId="77777777" w:rsidR="00050220" w:rsidRPr="002C6D2F" w:rsidRDefault="00050220" w:rsidP="00F73DDF">
            <w:pPr>
              <w:keepNext/>
              <w:keepLines/>
              <w:spacing w:after="0"/>
              <w:rPr>
                <w:rFonts w:eastAsia="Times New Roman"/>
                <w:szCs w:val="24"/>
              </w:rPr>
            </w:pPr>
          </w:p>
          <w:p w14:paraId="3F245B71" w14:textId="77777777" w:rsidR="00050220" w:rsidRPr="002C6D2F" w:rsidRDefault="00050220" w:rsidP="00F73DDF">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0D4C36F" w14:textId="77777777" w:rsidR="00050220" w:rsidRPr="002C6D2F" w:rsidRDefault="00050220" w:rsidP="00F73DDF">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D5A5ACF" w14:textId="77777777" w:rsidR="00050220" w:rsidRPr="002C6D2F" w:rsidRDefault="00050220" w:rsidP="00F73DDF">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E5A76CF" w14:textId="77777777" w:rsidR="00050220" w:rsidRPr="002C6D2F" w:rsidRDefault="00050220" w:rsidP="00F73DDF">
            <w:pPr>
              <w:keepNext/>
              <w:keepLines/>
              <w:spacing w:after="0"/>
              <w:ind w:left="720"/>
              <w:rPr>
                <w:rFonts w:eastAsia="Times New Roman"/>
                <w:szCs w:val="24"/>
              </w:rPr>
            </w:pPr>
            <w:r w:rsidRPr="002C6D2F">
              <w:rPr>
                <w:rFonts w:eastAsia="Times New Roman"/>
                <w:i/>
                <w:szCs w:val="24"/>
              </w:rPr>
              <w:t>(To be developed by an NCWM Task Group or Subcommittee)</w:t>
            </w:r>
          </w:p>
          <w:p w14:paraId="6F8CEB91" w14:textId="77777777" w:rsidR="00050220" w:rsidRPr="002C6D2F" w:rsidRDefault="00050220" w:rsidP="00F73DDF">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C3609FF" w14:textId="77777777" w:rsidR="00050220" w:rsidRPr="002C6D2F" w:rsidRDefault="00050220" w:rsidP="00F73DDF">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102A39E8" w14:textId="77777777" w:rsidR="00050220" w:rsidRPr="002C6D2F" w:rsidRDefault="00050220" w:rsidP="00F73DDF">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EFC2A96" w14:textId="77777777" w:rsidR="00050220" w:rsidRPr="006A6B31" w:rsidRDefault="00050220" w:rsidP="00F73DDF">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6AFA83E6" w14:textId="77777777" w:rsidR="00050220" w:rsidRDefault="00050220" w:rsidP="00F73DDF">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7A2EC5E" w14:textId="77777777" w:rsidR="00050220" w:rsidRPr="00435B92" w:rsidRDefault="00050220" w:rsidP="00F73DDF">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0529583" w14:textId="77777777" w:rsidR="00050220" w:rsidRPr="00435B92" w:rsidRDefault="00050220" w:rsidP="00F73DDF">
            <w:pPr>
              <w:keepNext/>
              <w:keepLines/>
              <w:spacing w:after="0"/>
              <w:ind w:left="360"/>
              <w:rPr>
                <w:rFonts w:eastAsia="Times New Roman"/>
                <w:szCs w:val="24"/>
              </w:rPr>
            </w:pPr>
          </w:p>
        </w:tc>
      </w:tr>
      <w:tr w:rsidR="00050220" w:rsidRPr="00435B92" w14:paraId="1E4142CA"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57F64851"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678D8E98" w14:textId="77777777" w:rsidTr="004F5A7C">
        <w:tc>
          <w:tcPr>
            <w:tcW w:w="9350" w:type="dxa"/>
            <w:tcBorders>
              <w:top w:val="single" w:sz="4" w:space="0" w:color="auto"/>
              <w:left w:val="single" w:sz="4" w:space="0" w:color="auto"/>
              <w:bottom w:val="single" w:sz="4" w:space="0" w:color="auto"/>
              <w:right w:val="single" w:sz="4" w:space="0" w:color="auto"/>
            </w:tcBorders>
          </w:tcPr>
          <w:p w14:paraId="48AC006C" w14:textId="77777777" w:rsidR="00050220" w:rsidRDefault="00050220" w:rsidP="004F5A7C">
            <w:pPr>
              <w:spacing w:after="0"/>
              <w:rPr>
                <w:rFonts w:eastAsia="Times New Roman"/>
                <w:szCs w:val="24"/>
              </w:rPr>
            </w:pPr>
          </w:p>
          <w:p w14:paraId="0998FC30" w14:textId="77777777" w:rsidR="00050220" w:rsidRDefault="00050220" w:rsidP="004F5A7C">
            <w:pPr>
              <w:spacing w:after="0"/>
              <w:rPr>
                <w:rFonts w:eastAsia="Times New Roman"/>
                <w:szCs w:val="24"/>
              </w:rPr>
            </w:pPr>
          </w:p>
          <w:p w14:paraId="4D0F85D1" w14:textId="77777777" w:rsidR="00050220" w:rsidRPr="00435B92" w:rsidRDefault="00050220" w:rsidP="004F5A7C">
            <w:pPr>
              <w:spacing w:after="0"/>
              <w:rPr>
                <w:rFonts w:eastAsia="Times New Roman"/>
                <w:szCs w:val="24"/>
              </w:rPr>
            </w:pPr>
          </w:p>
        </w:tc>
      </w:tr>
    </w:tbl>
    <w:p w14:paraId="44032C36" w14:textId="7D7E8408" w:rsidR="00C11E1F" w:rsidRDefault="009673AB" w:rsidP="00870A9B">
      <w:pPr>
        <w:pStyle w:val="Heading1"/>
      </w:pPr>
      <w:bookmarkStart w:id="162" w:name="_Toc164343902"/>
      <w:bookmarkEnd w:id="160"/>
      <w:bookmarkEnd w:id="161"/>
      <w:r>
        <w:t xml:space="preserve">item block 1 (b1) </w:t>
      </w:r>
      <w:r w:rsidR="002C16CC">
        <w:t xml:space="preserve">    </w:t>
      </w:r>
      <w:r w:rsidR="00C306C5">
        <w:t>V</w:t>
      </w:r>
      <w:r>
        <w:tab/>
      </w:r>
      <w:r w:rsidR="00C306C5">
        <w:t xml:space="preserve"> </w:t>
      </w:r>
      <w:r w:rsidR="00C11E1F">
        <w:t>renewable diesel</w:t>
      </w:r>
      <w:r w:rsidR="000A1280">
        <w:t xml:space="preserve"> and diesel</w:t>
      </w:r>
      <w:bookmarkEnd w:id="162"/>
    </w:p>
    <w:p w14:paraId="487A6AA5" w14:textId="257A2591" w:rsidR="005D07F4" w:rsidRDefault="000A1280" w:rsidP="00FF19B2">
      <w:pPr>
        <w:pStyle w:val="ItemHeading"/>
        <w:tabs>
          <w:tab w:val="left" w:pos="1710"/>
        </w:tabs>
      </w:pPr>
      <w:bookmarkStart w:id="163" w:name="_Toc164343903"/>
      <w:r>
        <w:t xml:space="preserve">B1: </w:t>
      </w:r>
      <w:r w:rsidR="005B7A05">
        <w:t>MOS</w:t>
      </w:r>
      <w:r>
        <w:t>-23.1</w:t>
      </w:r>
      <w:r w:rsidRPr="003C355F">
        <w:t xml:space="preserve"> </w:t>
      </w:r>
      <w:r w:rsidRPr="003C355F">
        <w:tab/>
      </w:r>
      <w:r w:rsidR="00DD045E">
        <w:t>V</w:t>
      </w:r>
      <w:r w:rsidRPr="003C355F">
        <w:tab/>
      </w:r>
      <w:r w:rsidR="003B3EF0">
        <w:t xml:space="preserve">Sections </w:t>
      </w:r>
      <w:r>
        <w:t>2.3</w:t>
      </w:r>
      <w:r w:rsidR="00ED7826">
        <w:t>1</w:t>
      </w:r>
      <w:r>
        <w:t xml:space="preserve">. </w:t>
      </w:r>
      <w:r w:rsidRPr="005F654F">
        <w:rPr>
          <w:strike/>
        </w:rPr>
        <w:t xml:space="preserve">Biodiesel and </w:t>
      </w:r>
      <w:r w:rsidR="00AD715C" w:rsidRPr="005F654F">
        <w:rPr>
          <w:strike/>
        </w:rPr>
        <w:t>B</w:t>
      </w:r>
      <w:r w:rsidRPr="005F654F">
        <w:rPr>
          <w:strike/>
        </w:rPr>
        <w:t xml:space="preserve">iodiesel </w:t>
      </w:r>
      <w:r w:rsidR="00367C57">
        <w:rPr>
          <w:strike/>
        </w:rPr>
        <w:t xml:space="preserve">Blends </w:t>
      </w:r>
      <w:r>
        <w:t>and 2.40. Diesel Fuel.</w:t>
      </w:r>
      <w:bookmarkEnd w:id="1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6341F60D"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C08A8D6" w14:textId="1FF36377" w:rsidR="00050220" w:rsidRPr="005840E6" w:rsidRDefault="00E361FC" w:rsidP="004F5A7C">
            <w:pPr>
              <w:spacing w:after="120"/>
              <w:jc w:val="center"/>
              <w:rPr>
                <w:rFonts w:eastAsia="Times New Roman"/>
                <w:b/>
                <w:bCs/>
                <w:szCs w:val="24"/>
              </w:rPr>
            </w:pPr>
            <w:r>
              <w:rPr>
                <w:b/>
                <w:bCs/>
              </w:rPr>
              <w:t>B1: MOS-23.1</w:t>
            </w:r>
          </w:p>
        </w:tc>
      </w:tr>
      <w:tr w:rsidR="00050220" w:rsidRPr="00435B92" w14:paraId="7D36671C" w14:textId="77777777" w:rsidTr="004F5A7C">
        <w:tc>
          <w:tcPr>
            <w:tcW w:w="9350" w:type="dxa"/>
            <w:tcBorders>
              <w:top w:val="single" w:sz="24" w:space="0" w:color="auto"/>
              <w:left w:val="single" w:sz="4" w:space="0" w:color="auto"/>
              <w:bottom w:val="single" w:sz="4" w:space="0" w:color="auto"/>
              <w:right w:val="single" w:sz="4" w:space="0" w:color="auto"/>
            </w:tcBorders>
          </w:tcPr>
          <w:p w14:paraId="74894888"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51B07441" w14:textId="77777777" w:rsidR="00050220" w:rsidRPr="002C6D2F" w:rsidRDefault="00050220" w:rsidP="004F5A7C">
            <w:pPr>
              <w:spacing w:after="0"/>
              <w:rPr>
                <w:rFonts w:eastAsia="Times New Roman"/>
                <w:szCs w:val="24"/>
              </w:rPr>
            </w:pPr>
          </w:p>
          <w:p w14:paraId="7968BC59"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20EA143"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64D55CA"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FE1070B"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16D7F09D"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53672AD"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44DA472A"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4E8FAE4"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78EDAE21"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13E15C2"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5D5915C" w14:textId="77777777" w:rsidR="00050220" w:rsidRPr="00435B92" w:rsidRDefault="00050220" w:rsidP="004F5A7C">
            <w:pPr>
              <w:spacing w:after="0"/>
              <w:ind w:left="360"/>
              <w:rPr>
                <w:rFonts w:eastAsia="Times New Roman"/>
                <w:szCs w:val="24"/>
              </w:rPr>
            </w:pPr>
          </w:p>
        </w:tc>
      </w:tr>
      <w:tr w:rsidR="00050220" w:rsidRPr="00435B92" w14:paraId="519C3135"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2B1EA492"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4882F536" w14:textId="77777777" w:rsidTr="004F5A7C">
        <w:tc>
          <w:tcPr>
            <w:tcW w:w="9350" w:type="dxa"/>
            <w:tcBorders>
              <w:top w:val="single" w:sz="4" w:space="0" w:color="auto"/>
              <w:left w:val="single" w:sz="4" w:space="0" w:color="auto"/>
              <w:bottom w:val="single" w:sz="4" w:space="0" w:color="auto"/>
              <w:right w:val="single" w:sz="4" w:space="0" w:color="auto"/>
            </w:tcBorders>
          </w:tcPr>
          <w:p w14:paraId="7018929F" w14:textId="77777777" w:rsidR="00050220" w:rsidRDefault="00050220" w:rsidP="004F5A7C">
            <w:pPr>
              <w:spacing w:after="0"/>
              <w:rPr>
                <w:rFonts w:eastAsia="Times New Roman"/>
                <w:szCs w:val="24"/>
              </w:rPr>
            </w:pPr>
          </w:p>
          <w:p w14:paraId="79BDCBD4" w14:textId="77777777" w:rsidR="00050220" w:rsidRDefault="00050220" w:rsidP="004F5A7C">
            <w:pPr>
              <w:spacing w:after="0"/>
              <w:rPr>
                <w:rFonts w:eastAsia="Times New Roman"/>
                <w:szCs w:val="24"/>
              </w:rPr>
            </w:pPr>
          </w:p>
          <w:p w14:paraId="01417DC7" w14:textId="77777777" w:rsidR="00050220" w:rsidRPr="00435B92" w:rsidRDefault="00050220" w:rsidP="004F5A7C">
            <w:pPr>
              <w:spacing w:after="0"/>
              <w:rPr>
                <w:rFonts w:eastAsia="Times New Roman"/>
                <w:szCs w:val="24"/>
              </w:rPr>
            </w:pPr>
          </w:p>
        </w:tc>
      </w:tr>
    </w:tbl>
    <w:p w14:paraId="15264415" w14:textId="7F8888E8" w:rsidR="00422507" w:rsidRDefault="00DD1BFD" w:rsidP="00E361FC">
      <w:pPr>
        <w:pStyle w:val="ItemHeading"/>
        <w:tabs>
          <w:tab w:val="left" w:pos="1710"/>
        </w:tabs>
      </w:pPr>
      <w:bookmarkStart w:id="164" w:name="_Toc164343904"/>
      <w:r>
        <w:lastRenderedPageBreak/>
        <w:t xml:space="preserve">B1: </w:t>
      </w:r>
      <w:r w:rsidR="00AE59A9">
        <w:t>FLR-23.1</w:t>
      </w:r>
      <w:r w:rsidR="00422507">
        <w:tab/>
      </w:r>
      <w:r w:rsidR="00DD045E">
        <w:t>V</w:t>
      </w:r>
      <w:r w:rsidR="00422507">
        <w:tab/>
      </w:r>
      <w:r w:rsidR="001C0BF8" w:rsidRPr="0081221F">
        <w:t>Sections 1.9. Biodiesel Blend., 1.15. Diesel Fuel</w:t>
      </w:r>
      <w:r w:rsidR="001C0BF8" w:rsidRPr="00683781">
        <w:t>.,</w:t>
      </w:r>
      <w:r w:rsidR="001C0BF8" w:rsidRPr="005F654F">
        <w:t xml:space="preserve"> 1.</w:t>
      </w:r>
      <w:r w:rsidR="00683781" w:rsidRPr="005F654F">
        <w:t>27</w:t>
      </w:r>
      <w:r w:rsidR="001C0BF8" w:rsidRPr="005F654F">
        <w:t xml:space="preserve">. Fuel Oil., </w:t>
      </w:r>
      <w:r w:rsidR="001C0BF8" w:rsidRPr="00683781">
        <w:t>2</w:t>
      </w:r>
      <w:r w:rsidR="001C0BF8" w:rsidRPr="0081221F">
        <w:t>.2. Diesel Fuel., 3.3. Diesel Fuel., and 3.15. Biodiesel and Biodiesel Blends.</w:t>
      </w:r>
      <w:bookmarkEnd w:id="1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02DA14F7"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C7AECC5" w14:textId="2ACC4671" w:rsidR="00050220" w:rsidRPr="005840E6" w:rsidRDefault="00E361FC" w:rsidP="00E361FC">
            <w:pPr>
              <w:keepNext/>
              <w:keepLines/>
              <w:spacing w:after="120"/>
              <w:jc w:val="center"/>
              <w:rPr>
                <w:rFonts w:eastAsia="Times New Roman"/>
                <w:b/>
                <w:bCs/>
                <w:szCs w:val="24"/>
              </w:rPr>
            </w:pPr>
            <w:r>
              <w:rPr>
                <w:b/>
                <w:bCs/>
              </w:rPr>
              <w:t>B1: FLR-23.1</w:t>
            </w:r>
          </w:p>
        </w:tc>
      </w:tr>
      <w:tr w:rsidR="00050220" w:rsidRPr="00435B92" w14:paraId="3DC8FD8F" w14:textId="77777777" w:rsidTr="004F5A7C">
        <w:tc>
          <w:tcPr>
            <w:tcW w:w="9350" w:type="dxa"/>
            <w:tcBorders>
              <w:top w:val="single" w:sz="24" w:space="0" w:color="auto"/>
              <w:left w:val="single" w:sz="4" w:space="0" w:color="auto"/>
              <w:bottom w:val="single" w:sz="4" w:space="0" w:color="auto"/>
              <w:right w:val="single" w:sz="4" w:space="0" w:color="auto"/>
            </w:tcBorders>
          </w:tcPr>
          <w:p w14:paraId="03630194" w14:textId="77777777" w:rsidR="00050220" w:rsidRPr="002C6D2F" w:rsidRDefault="00050220" w:rsidP="00E361FC">
            <w:pPr>
              <w:keepNext/>
              <w:keepLines/>
              <w:spacing w:after="0"/>
              <w:rPr>
                <w:rFonts w:eastAsia="Times New Roman"/>
                <w:b/>
                <w:szCs w:val="24"/>
              </w:rPr>
            </w:pPr>
            <w:r w:rsidRPr="002C6D2F">
              <w:rPr>
                <w:rFonts w:eastAsia="Times New Roman"/>
                <w:b/>
                <w:szCs w:val="24"/>
              </w:rPr>
              <w:t>Regional recommendation to NCWM on item status:</w:t>
            </w:r>
          </w:p>
          <w:p w14:paraId="084046F0" w14:textId="77777777" w:rsidR="00050220" w:rsidRPr="002C6D2F" w:rsidRDefault="00050220" w:rsidP="00E361FC">
            <w:pPr>
              <w:keepNext/>
              <w:keepLines/>
              <w:spacing w:after="0"/>
              <w:rPr>
                <w:rFonts w:eastAsia="Times New Roman"/>
                <w:szCs w:val="24"/>
              </w:rPr>
            </w:pPr>
          </w:p>
          <w:p w14:paraId="24EE2A30" w14:textId="77777777" w:rsidR="00050220" w:rsidRPr="002C6D2F" w:rsidRDefault="00050220" w:rsidP="00E361FC">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FD5492F" w14:textId="77777777" w:rsidR="00050220" w:rsidRPr="002C6D2F" w:rsidRDefault="00050220" w:rsidP="00E361FC">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465698B" w14:textId="77777777" w:rsidR="00050220" w:rsidRPr="002C6D2F" w:rsidRDefault="00050220" w:rsidP="00E361FC">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18EA854" w14:textId="77777777" w:rsidR="00050220" w:rsidRPr="002C6D2F" w:rsidRDefault="00050220" w:rsidP="00E361FC">
            <w:pPr>
              <w:keepNext/>
              <w:keepLines/>
              <w:spacing w:after="0"/>
              <w:ind w:left="720"/>
              <w:rPr>
                <w:rFonts w:eastAsia="Times New Roman"/>
                <w:szCs w:val="24"/>
              </w:rPr>
            </w:pPr>
            <w:r w:rsidRPr="002C6D2F">
              <w:rPr>
                <w:rFonts w:eastAsia="Times New Roman"/>
                <w:i/>
                <w:szCs w:val="24"/>
              </w:rPr>
              <w:t>(To be developed by an NCWM Task Group or Subcommittee)</w:t>
            </w:r>
          </w:p>
          <w:p w14:paraId="28DC6626" w14:textId="77777777" w:rsidR="00050220" w:rsidRPr="002C6D2F" w:rsidRDefault="00050220" w:rsidP="00E361FC">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A478C29" w14:textId="77777777" w:rsidR="00050220" w:rsidRPr="002C6D2F" w:rsidRDefault="00050220" w:rsidP="00E361FC">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15D8B7E5" w14:textId="77777777" w:rsidR="00050220" w:rsidRPr="002C6D2F" w:rsidRDefault="00050220" w:rsidP="00E361FC">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6138C1B" w14:textId="77777777" w:rsidR="00050220" w:rsidRPr="006A6B31" w:rsidRDefault="00050220" w:rsidP="00E361FC">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26F2BF54" w14:textId="77777777" w:rsidR="00050220" w:rsidRDefault="00050220" w:rsidP="00E361FC">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9A2B2FC" w14:textId="77777777" w:rsidR="00050220" w:rsidRPr="00435B92" w:rsidRDefault="00050220" w:rsidP="00E361FC">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1B9539A" w14:textId="77777777" w:rsidR="00050220" w:rsidRPr="00435B92" w:rsidRDefault="00050220" w:rsidP="00E361FC">
            <w:pPr>
              <w:keepNext/>
              <w:keepLines/>
              <w:spacing w:after="0"/>
              <w:ind w:left="360"/>
              <w:rPr>
                <w:rFonts w:eastAsia="Times New Roman"/>
                <w:szCs w:val="24"/>
              </w:rPr>
            </w:pPr>
          </w:p>
        </w:tc>
      </w:tr>
      <w:tr w:rsidR="00050220" w:rsidRPr="00435B92" w14:paraId="32C12097"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62B41CC8"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7587F646" w14:textId="77777777" w:rsidTr="004F5A7C">
        <w:tc>
          <w:tcPr>
            <w:tcW w:w="9350" w:type="dxa"/>
            <w:tcBorders>
              <w:top w:val="single" w:sz="4" w:space="0" w:color="auto"/>
              <w:left w:val="single" w:sz="4" w:space="0" w:color="auto"/>
              <w:bottom w:val="single" w:sz="4" w:space="0" w:color="auto"/>
              <w:right w:val="single" w:sz="4" w:space="0" w:color="auto"/>
            </w:tcBorders>
          </w:tcPr>
          <w:p w14:paraId="360C04F7" w14:textId="77777777" w:rsidR="00050220" w:rsidRDefault="00050220" w:rsidP="004F5A7C">
            <w:pPr>
              <w:spacing w:after="0"/>
              <w:rPr>
                <w:rFonts w:eastAsia="Times New Roman"/>
                <w:szCs w:val="24"/>
              </w:rPr>
            </w:pPr>
          </w:p>
          <w:p w14:paraId="062755D8" w14:textId="77777777" w:rsidR="00050220" w:rsidRDefault="00050220" w:rsidP="004F5A7C">
            <w:pPr>
              <w:spacing w:after="0"/>
              <w:rPr>
                <w:rFonts w:eastAsia="Times New Roman"/>
                <w:szCs w:val="24"/>
              </w:rPr>
            </w:pPr>
          </w:p>
          <w:p w14:paraId="2E14F857" w14:textId="77777777" w:rsidR="00050220" w:rsidRPr="00435B92" w:rsidRDefault="00050220" w:rsidP="004F5A7C">
            <w:pPr>
              <w:spacing w:after="0"/>
              <w:rPr>
                <w:rFonts w:eastAsia="Times New Roman"/>
                <w:szCs w:val="24"/>
              </w:rPr>
            </w:pPr>
          </w:p>
        </w:tc>
      </w:tr>
    </w:tbl>
    <w:p w14:paraId="4C1C5E5C" w14:textId="43C5B75B" w:rsidR="0005249C" w:rsidRDefault="0005249C" w:rsidP="0005249C">
      <w:pPr>
        <w:pStyle w:val="Heading1"/>
      </w:pPr>
      <w:bookmarkStart w:id="165" w:name="_Toc164343905"/>
      <w:r>
        <w:t xml:space="preserve">item block 2 (b2) </w:t>
      </w:r>
      <w:r>
        <w:tab/>
        <w:t>Reference ASTM Standards D8080 and D8487</w:t>
      </w:r>
      <w:bookmarkEnd w:id="165"/>
    </w:p>
    <w:p w14:paraId="7905B643" w14:textId="1C3BEF0D" w:rsidR="0005249C" w:rsidRDefault="0005249C" w:rsidP="0005249C">
      <w:pPr>
        <w:pStyle w:val="ItemHeading"/>
        <w:rPr>
          <w:u w:val="single"/>
        </w:rPr>
      </w:pPr>
      <w:bookmarkStart w:id="166" w:name="_Toc164343906"/>
      <w:r>
        <w:t xml:space="preserve">B2: </w:t>
      </w:r>
      <w:r w:rsidR="00BA14DA">
        <w:t>FLR</w:t>
      </w:r>
      <w:r>
        <w:t>-24.</w:t>
      </w:r>
      <w:r w:rsidR="00BA14DA">
        <w:t>2</w:t>
      </w:r>
      <w:r w:rsidRPr="003C355F">
        <w:t xml:space="preserve"> </w:t>
      </w:r>
      <w:r w:rsidRPr="003C355F">
        <w:tab/>
      </w:r>
      <w:r w:rsidR="00EE455C">
        <w:t>V</w:t>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r w:rsidR="005E65F4">
        <w:rPr>
          <w:u w:val="single"/>
        </w:rPr>
        <w:t>2.XX. Compressed Natural Gas (CNG) Blended with Hydrogen</w:t>
      </w:r>
      <w:bookmarkEnd w:id="1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70891FF7"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21024E78" w14:textId="56F7A578" w:rsidR="00050220" w:rsidRPr="005840E6" w:rsidRDefault="008F4ECD" w:rsidP="004F5A7C">
            <w:pPr>
              <w:spacing w:after="120"/>
              <w:jc w:val="center"/>
              <w:rPr>
                <w:rFonts w:eastAsia="Times New Roman"/>
                <w:b/>
                <w:bCs/>
                <w:szCs w:val="24"/>
              </w:rPr>
            </w:pPr>
            <w:r>
              <w:rPr>
                <w:b/>
                <w:bCs/>
              </w:rPr>
              <w:t>B2: FLR-24.2</w:t>
            </w:r>
          </w:p>
        </w:tc>
      </w:tr>
      <w:tr w:rsidR="00050220" w:rsidRPr="00435B92" w14:paraId="506B5D73" w14:textId="77777777" w:rsidTr="004F5A7C">
        <w:tc>
          <w:tcPr>
            <w:tcW w:w="9350" w:type="dxa"/>
            <w:tcBorders>
              <w:top w:val="single" w:sz="24" w:space="0" w:color="auto"/>
              <w:left w:val="single" w:sz="4" w:space="0" w:color="auto"/>
              <w:bottom w:val="single" w:sz="4" w:space="0" w:color="auto"/>
              <w:right w:val="single" w:sz="4" w:space="0" w:color="auto"/>
            </w:tcBorders>
          </w:tcPr>
          <w:p w14:paraId="579C46C8" w14:textId="77777777" w:rsidR="00050220" w:rsidRPr="002C6D2F" w:rsidRDefault="00050220" w:rsidP="004F5A7C">
            <w:pPr>
              <w:spacing w:after="0"/>
              <w:rPr>
                <w:rFonts w:eastAsia="Times New Roman"/>
                <w:b/>
                <w:szCs w:val="24"/>
              </w:rPr>
            </w:pPr>
            <w:r w:rsidRPr="002C6D2F">
              <w:rPr>
                <w:rFonts w:eastAsia="Times New Roman"/>
                <w:b/>
                <w:szCs w:val="24"/>
              </w:rPr>
              <w:t>Regional recommendation to NCWM on item status:</w:t>
            </w:r>
          </w:p>
          <w:p w14:paraId="215450D5" w14:textId="77777777" w:rsidR="00050220" w:rsidRPr="002C6D2F" w:rsidRDefault="00050220" w:rsidP="004F5A7C">
            <w:pPr>
              <w:spacing w:after="0"/>
              <w:rPr>
                <w:rFonts w:eastAsia="Times New Roman"/>
                <w:szCs w:val="24"/>
              </w:rPr>
            </w:pPr>
          </w:p>
          <w:p w14:paraId="3AADBD9E"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6501FC1"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ADF0249"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86775D3" w14:textId="77777777" w:rsidR="00050220" w:rsidRPr="002C6D2F" w:rsidRDefault="00050220" w:rsidP="004F5A7C">
            <w:pPr>
              <w:spacing w:after="0"/>
              <w:ind w:left="720"/>
              <w:rPr>
                <w:rFonts w:eastAsia="Times New Roman"/>
                <w:szCs w:val="24"/>
              </w:rPr>
            </w:pPr>
            <w:r w:rsidRPr="002C6D2F">
              <w:rPr>
                <w:rFonts w:eastAsia="Times New Roman"/>
                <w:i/>
                <w:szCs w:val="24"/>
              </w:rPr>
              <w:t>(To be developed by an NCWM Task Group or Subcommittee)</w:t>
            </w:r>
          </w:p>
          <w:p w14:paraId="541FE82F" w14:textId="77777777" w:rsidR="00050220" w:rsidRPr="002C6D2F" w:rsidRDefault="00050220"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71B2651" w14:textId="77777777" w:rsidR="00050220" w:rsidRPr="002C6D2F" w:rsidRDefault="00050220" w:rsidP="004F5A7C">
            <w:pPr>
              <w:spacing w:after="0"/>
              <w:ind w:left="720"/>
              <w:rPr>
                <w:rFonts w:eastAsia="Times New Roman"/>
                <w:szCs w:val="24"/>
              </w:rPr>
            </w:pPr>
            <w:r w:rsidRPr="002C6D2F">
              <w:rPr>
                <w:rFonts w:eastAsia="Times New Roman"/>
                <w:i/>
                <w:szCs w:val="24"/>
              </w:rPr>
              <w:t xml:space="preserve">(To be developed by source of the proposal) </w:t>
            </w:r>
          </w:p>
          <w:p w14:paraId="1799EA10" w14:textId="77777777" w:rsidR="00050220" w:rsidRPr="002C6D2F" w:rsidRDefault="00050220"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6B52C3A" w14:textId="77777777" w:rsidR="00050220" w:rsidRPr="006A6B31" w:rsidRDefault="00050220"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6F6E5A53" w14:textId="77777777" w:rsidR="00050220" w:rsidRDefault="00050220"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78C1743" w14:textId="77777777" w:rsidR="00050220" w:rsidRPr="00435B92" w:rsidRDefault="00050220"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46561F2" w14:textId="77777777" w:rsidR="00050220" w:rsidRPr="00435B92" w:rsidRDefault="00050220" w:rsidP="004F5A7C">
            <w:pPr>
              <w:spacing w:after="0"/>
              <w:ind w:left="360"/>
              <w:rPr>
                <w:rFonts w:eastAsia="Times New Roman"/>
                <w:szCs w:val="24"/>
              </w:rPr>
            </w:pPr>
          </w:p>
        </w:tc>
      </w:tr>
      <w:tr w:rsidR="00050220" w:rsidRPr="00435B92" w14:paraId="39052F79"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41ECEB21" w14:textId="77777777" w:rsidR="00050220" w:rsidRPr="00435B92" w:rsidRDefault="00050220"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013BBAA8" w14:textId="77777777" w:rsidTr="004F5A7C">
        <w:tc>
          <w:tcPr>
            <w:tcW w:w="9350" w:type="dxa"/>
            <w:tcBorders>
              <w:top w:val="single" w:sz="4" w:space="0" w:color="auto"/>
              <w:left w:val="single" w:sz="4" w:space="0" w:color="auto"/>
              <w:bottom w:val="single" w:sz="4" w:space="0" w:color="auto"/>
              <w:right w:val="single" w:sz="4" w:space="0" w:color="auto"/>
            </w:tcBorders>
          </w:tcPr>
          <w:p w14:paraId="16FB10AC" w14:textId="77777777" w:rsidR="00050220" w:rsidRDefault="00050220" w:rsidP="004F5A7C">
            <w:pPr>
              <w:spacing w:after="0"/>
              <w:rPr>
                <w:rFonts w:eastAsia="Times New Roman"/>
                <w:szCs w:val="24"/>
              </w:rPr>
            </w:pPr>
          </w:p>
          <w:p w14:paraId="38BB568D" w14:textId="77777777" w:rsidR="00050220" w:rsidRDefault="00050220" w:rsidP="004F5A7C">
            <w:pPr>
              <w:spacing w:after="0"/>
              <w:rPr>
                <w:rFonts w:eastAsia="Times New Roman"/>
                <w:szCs w:val="24"/>
              </w:rPr>
            </w:pPr>
          </w:p>
          <w:p w14:paraId="05F41E51" w14:textId="77777777" w:rsidR="00050220" w:rsidRPr="00435B92" w:rsidRDefault="00050220" w:rsidP="004F5A7C">
            <w:pPr>
              <w:spacing w:after="0"/>
              <w:rPr>
                <w:rFonts w:eastAsia="Times New Roman"/>
                <w:szCs w:val="24"/>
              </w:rPr>
            </w:pPr>
          </w:p>
        </w:tc>
      </w:tr>
    </w:tbl>
    <w:p w14:paraId="7AD49897" w14:textId="2DFEB810" w:rsidR="005E65F4" w:rsidRDefault="005E65F4" w:rsidP="007B326E">
      <w:pPr>
        <w:pStyle w:val="ItemHeading"/>
        <w:rPr>
          <w:rFonts w:eastAsiaTheme="minorHAnsi"/>
          <w:kern w:val="2"/>
          <w:u w:val="single"/>
          <w14:ligatures w14:val="standardContextual"/>
        </w:rPr>
      </w:pPr>
      <w:bookmarkStart w:id="167" w:name="_Toc164343907"/>
      <w:r w:rsidRPr="00BA2D06">
        <w:lastRenderedPageBreak/>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00EE455C">
        <w:rPr>
          <w:rStyle w:val="ItemHeadingChar"/>
          <w:b/>
          <w:bCs/>
        </w:rPr>
        <w:t>V</w:t>
      </w:r>
      <w:r w:rsidRPr="002F4E07">
        <w:rPr>
          <w:rStyle w:val="ItemHeadingChar"/>
          <w:b/>
          <w:bCs/>
        </w:rPr>
        <w:tab/>
      </w:r>
      <w:r w:rsidR="002F4E07" w:rsidRPr="00E33C57">
        <w:rPr>
          <w:rFonts w:eastAsiaTheme="minorHAnsi"/>
          <w:u w:val="single"/>
        </w:rPr>
        <w:t>3.11.2.1.</w:t>
      </w:r>
      <w:r w:rsidR="002F4E07">
        <w:rPr>
          <w:rFonts w:eastAsiaTheme="minorHAnsi"/>
          <w:u w:val="single"/>
        </w:rPr>
        <w:t>X</w:t>
      </w:r>
      <w:r w:rsidR="002F4E07" w:rsidRPr="00E33C57">
        <w:rPr>
          <w:rFonts w:eastAsiaTheme="minorHAnsi"/>
          <w:u w:val="single"/>
        </w:rPr>
        <w:t xml:space="preserve">. </w:t>
      </w:r>
      <w:bookmarkStart w:id="168" w:name="_Hlk108525544"/>
      <w:r w:rsidR="002F4E07" w:rsidRPr="00E33C57">
        <w:rPr>
          <w:rFonts w:eastAsiaTheme="minorHAnsi"/>
          <w:u w:val="single"/>
        </w:rPr>
        <w:t>Identification of Grade</w:t>
      </w:r>
      <w:bookmarkEnd w:id="168"/>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50220" w:rsidRPr="00435B92" w14:paraId="7D94FDDD"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0048A2AA" w14:textId="3691AE52" w:rsidR="00050220" w:rsidRPr="005840E6" w:rsidRDefault="007B326E" w:rsidP="007B326E">
            <w:pPr>
              <w:keepNext/>
              <w:keepLines/>
              <w:spacing w:after="120"/>
              <w:jc w:val="center"/>
              <w:rPr>
                <w:rFonts w:eastAsia="Times New Roman"/>
                <w:b/>
                <w:bCs/>
                <w:szCs w:val="24"/>
              </w:rPr>
            </w:pPr>
            <w:r>
              <w:rPr>
                <w:b/>
                <w:bCs/>
              </w:rPr>
              <w:t>B2: FLR-24.1</w:t>
            </w:r>
          </w:p>
        </w:tc>
      </w:tr>
      <w:tr w:rsidR="00050220" w:rsidRPr="00435B92" w14:paraId="3FC8E166" w14:textId="77777777" w:rsidTr="004F5A7C">
        <w:tc>
          <w:tcPr>
            <w:tcW w:w="9350" w:type="dxa"/>
            <w:tcBorders>
              <w:top w:val="single" w:sz="24" w:space="0" w:color="auto"/>
              <w:left w:val="single" w:sz="4" w:space="0" w:color="auto"/>
              <w:bottom w:val="single" w:sz="4" w:space="0" w:color="auto"/>
              <w:right w:val="single" w:sz="4" w:space="0" w:color="auto"/>
            </w:tcBorders>
          </w:tcPr>
          <w:p w14:paraId="57DC0AA3" w14:textId="77777777" w:rsidR="00050220" w:rsidRPr="002C6D2F" w:rsidRDefault="00050220" w:rsidP="007B326E">
            <w:pPr>
              <w:keepNext/>
              <w:keepLines/>
              <w:spacing w:after="0"/>
              <w:rPr>
                <w:rFonts w:eastAsia="Times New Roman"/>
                <w:b/>
                <w:szCs w:val="24"/>
              </w:rPr>
            </w:pPr>
            <w:r w:rsidRPr="002C6D2F">
              <w:rPr>
                <w:rFonts w:eastAsia="Times New Roman"/>
                <w:b/>
                <w:szCs w:val="24"/>
              </w:rPr>
              <w:t>Regional recommendation to NCWM on item status:</w:t>
            </w:r>
          </w:p>
          <w:p w14:paraId="2F90E11D" w14:textId="77777777" w:rsidR="00050220" w:rsidRPr="002C6D2F" w:rsidRDefault="00050220" w:rsidP="007B326E">
            <w:pPr>
              <w:keepNext/>
              <w:keepLines/>
              <w:spacing w:after="0"/>
              <w:rPr>
                <w:rFonts w:eastAsia="Times New Roman"/>
                <w:szCs w:val="24"/>
              </w:rPr>
            </w:pPr>
          </w:p>
          <w:p w14:paraId="6418DD77" w14:textId="77777777" w:rsidR="00050220" w:rsidRPr="002C6D2F" w:rsidRDefault="00050220" w:rsidP="007B326E">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8F50675" w14:textId="77777777" w:rsidR="00050220" w:rsidRPr="002C6D2F" w:rsidRDefault="00050220" w:rsidP="007B326E">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B058361" w14:textId="77777777" w:rsidR="00050220" w:rsidRPr="002C6D2F" w:rsidRDefault="00050220" w:rsidP="007B326E">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D8E0803" w14:textId="77777777" w:rsidR="00050220" w:rsidRPr="002C6D2F" w:rsidRDefault="00050220" w:rsidP="007B326E">
            <w:pPr>
              <w:keepNext/>
              <w:keepLines/>
              <w:spacing w:after="0"/>
              <w:ind w:left="720"/>
              <w:rPr>
                <w:rFonts w:eastAsia="Times New Roman"/>
                <w:szCs w:val="24"/>
              </w:rPr>
            </w:pPr>
            <w:r w:rsidRPr="002C6D2F">
              <w:rPr>
                <w:rFonts w:eastAsia="Times New Roman"/>
                <w:i/>
                <w:szCs w:val="24"/>
              </w:rPr>
              <w:t>(To be developed by an NCWM Task Group or Subcommittee)</w:t>
            </w:r>
          </w:p>
          <w:p w14:paraId="4CD64AE2" w14:textId="77777777" w:rsidR="00050220" w:rsidRPr="002C6D2F" w:rsidRDefault="00050220" w:rsidP="007B326E">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4039A3D" w14:textId="77777777" w:rsidR="00050220" w:rsidRPr="002C6D2F" w:rsidRDefault="00050220" w:rsidP="007B326E">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294103B5" w14:textId="77777777" w:rsidR="00050220" w:rsidRPr="002C6D2F" w:rsidRDefault="00050220" w:rsidP="007B326E">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E37FFA9" w14:textId="77777777" w:rsidR="00050220" w:rsidRPr="006A6B31" w:rsidRDefault="00050220" w:rsidP="007B326E">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0557C61F" w14:textId="77777777" w:rsidR="00050220" w:rsidRDefault="00050220" w:rsidP="007B326E">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35850EE" w14:textId="77777777" w:rsidR="00050220" w:rsidRPr="00435B92" w:rsidRDefault="00050220" w:rsidP="007B326E">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E2580BE" w14:textId="77777777" w:rsidR="00050220" w:rsidRPr="00435B92" w:rsidRDefault="00050220" w:rsidP="007B326E">
            <w:pPr>
              <w:keepNext/>
              <w:keepLines/>
              <w:spacing w:after="0"/>
              <w:ind w:left="360"/>
              <w:rPr>
                <w:rFonts w:eastAsia="Times New Roman"/>
                <w:szCs w:val="24"/>
              </w:rPr>
            </w:pPr>
          </w:p>
        </w:tc>
      </w:tr>
      <w:tr w:rsidR="00050220" w:rsidRPr="00435B92" w14:paraId="636E842E"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187BE0DF" w14:textId="77777777" w:rsidR="00050220" w:rsidRPr="00435B92" w:rsidRDefault="00050220" w:rsidP="007B326E">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50220" w:rsidRPr="00435B92" w14:paraId="004DCDCC" w14:textId="77777777" w:rsidTr="004F5A7C">
        <w:tc>
          <w:tcPr>
            <w:tcW w:w="9350" w:type="dxa"/>
            <w:tcBorders>
              <w:top w:val="single" w:sz="4" w:space="0" w:color="auto"/>
              <w:left w:val="single" w:sz="4" w:space="0" w:color="auto"/>
              <w:bottom w:val="single" w:sz="4" w:space="0" w:color="auto"/>
              <w:right w:val="single" w:sz="4" w:space="0" w:color="auto"/>
            </w:tcBorders>
          </w:tcPr>
          <w:p w14:paraId="21D1C941" w14:textId="77777777" w:rsidR="00050220" w:rsidRDefault="00050220" w:rsidP="007B326E">
            <w:pPr>
              <w:keepNext/>
              <w:keepLines/>
              <w:spacing w:after="0"/>
              <w:rPr>
                <w:rFonts w:eastAsia="Times New Roman"/>
                <w:szCs w:val="24"/>
              </w:rPr>
            </w:pPr>
          </w:p>
          <w:p w14:paraId="082295B6" w14:textId="77777777" w:rsidR="00050220" w:rsidRDefault="00050220" w:rsidP="007B326E">
            <w:pPr>
              <w:keepNext/>
              <w:keepLines/>
              <w:spacing w:after="0"/>
              <w:rPr>
                <w:rFonts w:eastAsia="Times New Roman"/>
                <w:szCs w:val="24"/>
              </w:rPr>
            </w:pPr>
          </w:p>
          <w:p w14:paraId="31D62B74" w14:textId="77777777" w:rsidR="00050220" w:rsidRPr="00435B92" w:rsidRDefault="00050220" w:rsidP="007B326E">
            <w:pPr>
              <w:keepNext/>
              <w:keepLines/>
              <w:spacing w:after="0"/>
              <w:rPr>
                <w:rFonts w:eastAsia="Times New Roman"/>
                <w:szCs w:val="24"/>
              </w:rPr>
            </w:pPr>
          </w:p>
        </w:tc>
      </w:tr>
    </w:tbl>
    <w:p w14:paraId="0FED59D3" w14:textId="77777777" w:rsidR="00B314E7" w:rsidRDefault="00B314E7" w:rsidP="00B314E7">
      <w:pPr>
        <w:pStyle w:val="TOC2"/>
        <w:ind w:left="0" w:firstLine="0"/>
      </w:pPr>
    </w:p>
    <w:p w14:paraId="17973B4E" w14:textId="2344465A" w:rsidR="00174137" w:rsidRPr="001C2489" w:rsidRDefault="00174137" w:rsidP="001C2489">
      <w:pPr>
        <w:pStyle w:val="Heading1"/>
      </w:pPr>
      <w:bookmarkStart w:id="169" w:name="_Toc164343908"/>
      <w:bookmarkStart w:id="170" w:name="_Toc155946117"/>
      <w:r>
        <w:t>item block 3 (b</w:t>
      </w:r>
      <w:r w:rsidR="00527C68">
        <w:t>3</w:t>
      </w:r>
      <w:r>
        <w:t xml:space="preserve">) </w:t>
      </w:r>
      <w:r>
        <w:tab/>
      </w:r>
      <w:r w:rsidR="00527C68">
        <w:t>Ice cream</w:t>
      </w:r>
      <w:bookmarkEnd w:id="169"/>
      <w:r w:rsidR="00527C68">
        <w:t xml:space="preserve"> </w:t>
      </w:r>
      <w:bookmarkEnd w:id="170"/>
    </w:p>
    <w:p w14:paraId="1909508A" w14:textId="1BE8EB97" w:rsidR="002754BF" w:rsidRPr="00383040" w:rsidRDefault="00473439" w:rsidP="00383040">
      <w:pPr>
        <w:pStyle w:val="ItemHeading"/>
        <w:rPr>
          <w:u w:val="single"/>
        </w:rPr>
      </w:pPr>
      <w:bookmarkStart w:id="171" w:name="_Toc164343909"/>
      <w:bookmarkStart w:id="172" w:name="_Toc155946118"/>
      <w:r>
        <w:t xml:space="preserve">B3: </w:t>
      </w:r>
      <w:r w:rsidR="00D37901">
        <w:t>NET</w:t>
      </w:r>
      <w:r>
        <w:t>-24.1</w:t>
      </w:r>
      <w:r w:rsidRPr="003C355F">
        <w:t xml:space="preserve"> </w:t>
      </w:r>
      <w:r w:rsidRPr="003C355F">
        <w:tab/>
      </w:r>
      <w:r>
        <w:t>V</w:t>
      </w:r>
      <w:r w:rsidRPr="003C355F">
        <w:tab/>
      </w:r>
      <w:r w:rsidR="00D37901">
        <w:t>Ice Cream Novelties</w:t>
      </w:r>
      <w:bookmarkEnd w:id="171"/>
      <w:r w:rsidR="00D37901">
        <w:t xml:space="preserve"> </w:t>
      </w:r>
      <w:bookmarkEnd w:id="1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B1601" w:rsidRPr="00435B92" w14:paraId="4F90B5CD" w14:textId="77777777" w:rsidTr="004F5A7C">
        <w:tc>
          <w:tcPr>
            <w:tcW w:w="9350" w:type="dxa"/>
            <w:tcBorders>
              <w:top w:val="single" w:sz="4" w:space="0" w:color="auto"/>
              <w:left w:val="single" w:sz="4" w:space="0" w:color="auto"/>
              <w:bottom w:val="single" w:sz="4" w:space="0" w:color="auto"/>
              <w:right w:val="single" w:sz="4" w:space="0" w:color="auto"/>
            </w:tcBorders>
            <w:vAlign w:val="center"/>
            <w:hideMark/>
          </w:tcPr>
          <w:p w14:paraId="65B0ED69" w14:textId="76693257" w:rsidR="00BB1601" w:rsidRPr="005840E6" w:rsidRDefault="0038778A" w:rsidP="004F5A7C">
            <w:pPr>
              <w:spacing w:after="120"/>
              <w:jc w:val="center"/>
              <w:rPr>
                <w:rFonts w:eastAsia="Times New Roman"/>
                <w:b/>
                <w:bCs/>
                <w:szCs w:val="24"/>
              </w:rPr>
            </w:pPr>
            <w:r>
              <w:rPr>
                <w:b/>
                <w:bCs/>
              </w:rPr>
              <w:t>B3: NET-24.1</w:t>
            </w:r>
          </w:p>
        </w:tc>
      </w:tr>
      <w:tr w:rsidR="00BB1601" w:rsidRPr="00435B92" w14:paraId="204B680B" w14:textId="77777777" w:rsidTr="004F5A7C">
        <w:tc>
          <w:tcPr>
            <w:tcW w:w="9350" w:type="dxa"/>
            <w:tcBorders>
              <w:top w:val="single" w:sz="24" w:space="0" w:color="auto"/>
              <w:left w:val="single" w:sz="4" w:space="0" w:color="auto"/>
              <w:bottom w:val="single" w:sz="4" w:space="0" w:color="auto"/>
              <w:right w:val="single" w:sz="4" w:space="0" w:color="auto"/>
            </w:tcBorders>
          </w:tcPr>
          <w:p w14:paraId="7D9B5F72" w14:textId="77777777" w:rsidR="00BB1601" w:rsidRPr="002C6D2F" w:rsidRDefault="00BB1601" w:rsidP="004F5A7C">
            <w:pPr>
              <w:spacing w:after="0"/>
              <w:rPr>
                <w:rFonts w:eastAsia="Times New Roman"/>
                <w:b/>
                <w:szCs w:val="24"/>
              </w:rPr>
            </w:pPr>
            <w:r w:rsidRPr="002C6D2F">
              <w:rPr>
                <w:rFonts w:eastAsia="Times New Roman"/>
                <w:b/>
                <w:szCs w:val="24"/>
              </w:rPr>
              <w:t>Regional recommendation to NCWM on item status:</w:t>
            </w:r>
          </w:p>
          <w:p w14:paraId="4CA9A0C8" w14:textId="77777777" w:rsidR="00BB1601" w:rsidRPr="002C6D2F" w:rsidRDefault="00BB1601" w:rsidP="004F5A7C">
            <w:pPr>
              <w:spacing w:after="0"/>
              <w:rPr>
                <w:rFonts w:eastAsia="Times New Roman"/>
                <w:szCs w:val="24"/>
              </w:rPr>
            </w:pPr>
          </w:p>
          <w:p w14:paraId="228A08FA" w14:textId="77777777" w:rsidR="00BB1601" w:rsidRPr="002C6D2F" w:rsidRDefault="00BB1601" w:rsidP="004F5A7C">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4871D03" w14:textId="77777777" w:rsidR="00BB1601" w:rsidRPr="002C6D2F" w:rsidRDefault="00BB1601" w:rsidP="004F5A7C">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E70CCC9" w14:textId="77777777" w:rsidR="00BB1601" w:rsidRPr="002C6D2F" w:rsidRDefault="00BB1601" w:rsidP="004F5A7C">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86D2CE8" w14:textId="77777777" w:rsidR="00BB1601" w:rsidRPr="002C6D2F" w:rsidRDefault="00BB1601" w:rsidP="004F5A7C">
            <w:pPr>
              <w:spacing w:after="0"/>
              <w:ind w:left="720"/>
              <w:rPr>
                <w:rFonts w:eastAsia="Times New Roman"/>
                <w:szCs w:val="24"/>
              </w:rPr>
            </w:pPr>
            <w:r w:rsidRPr="002C6D2F">
              <w:rPr>
                <w:rFonts w:eastAsia="Times New Roman"/>
                <w:i/>
                <w:szCs w:val="24"/>
              </w:rPr>
              <w:t>(To be developed by an NCWM Task Group or Subcommittee)</w:t>
            </w:r>
          </w:p>
          <w:p w14:paraId="0F60C415" w14:textId="77777777" w:rsidR="00BB1601" w:rsidRPr="002C6D2F" w:rsidRDefault="00BB1601" w:rsidP="004F5A7C">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E4F2097" w14:textId="77777777" w:rsidR="00BB1601" w:rsidRPr="002C6D2F" w:rsidRDefault="00BB1601" w:rsidP="004F5A7C">
            <w:pPr>
              <w:spacing w:after="0"/>
              <w:ind w:left="720"/>
              <w:rPr>
                <w:rFonts w:eastAsia="Times New Roman"/>
                <w:szCs w:val="24"/>
              </w:rPr>
            </w:pPr>
            <w:r w:rsidRPr="002C6D2F">
              <w:rPr>
                <w:rFonts w:eastAsia="Times New Roman"/>
                <w:i/>
                <w:szCs w:val="24"/>
              </w:rPr>
              <w:t xml:space="preserve">(To be developed by source of the proposal) </w:t>
            </w:r>
          </w:p>
          <w:p w14:paraId="0CA1F4DC" w14:textId="77777777" w:rsidR="00BB1601" w:rsidRPr="002C6D2F" w:rsidRDefault="00BB1601" w:rsidP="004F5A7C">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C3B51A5" w14:textId="77777777" w:rsidR="00BB1601" w:rsidRPr="006A6B31" w:rsidRDefault="00BB1601" w:rsidP="004F5A7C">
            <w:pPr>
              <w:spacing w:after="0"/>
              <w:ind w:left="990" w:hanging="270"/>
              <w:rPr>
                <w:rFonts w:eastAsia="Times New Roman"/>
                <w:i/>
                <w:szCs w:val="24"/>
              </w:rPr>
            </w:pPr>
            <w:r w:rsidRPr="006A6B31">
              <w:rPr>
                <w:rFonts w:eastAsia="Times New Roman"/>
                <w:i/>
                <w:szCs w:val="24"/>
              </w:rPr>
              <w:t>(In the case of new proposals, do not forward this item to NCWM)</w:t>
            </w:r>
          </w:p>
          <w:p w14:paraId="4AB809D9" w14:textId="77777777" w:rsidR="00BB1601" w:rsidRDefault="00BB1601" w:rsidP="004F5A7C">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15E9AAF" w14:textId="77777777" w:rsidR="00BB1601" w:rsidRPr="00435B92" w:rsidRDefault="00BB1601" w:rsidP="004F5A7C">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560DEAC" w14:textId="77777777" w:rsidR="00BB1601" w:rsidRPr="00435B92" w:rsidRDefault="00BB1601" w:rsidP="004F5A7C">
            <w:pPr>
              <w:spacing w:after="0"/>
              <w:ind w:left="360"/>
              <w:rPr>
                <w:rFonts w:eastAsia="Times New Roman"/>
                <w:szCs w:val="24"/>
              </w:rPr>
            </w:pPr>
          </w:p>
        </w:tc>
      </w:tr>
      <w:tr w:rsidR="00BB1601" w:rsidRPr="00435B92" w14:paraId="32900DB6" w14:textId="77777777" w:rsidTr="004F5A7C">
        <w:tc>
          <w:tcPr>
            <w:tcW w:w="9350" w:type="dxa"/>
            <w:tcBorders>
              <w:top w:val="single" w:sz="4" w:space="0" w:color="auto"/>
              <w:left w:val="single" w:sz="4" w:space="0" w:color="auto"/>
              <w:bottom w:val="single" w:sz="4" w:space="0" w:color="auto"/>
              <w:right w:val="single" w:sz="4" w:space="0" w:color="auto"/>
            </w:tcBorders>
            <w:hideMark/>
          </w:tcPr>
          <w:p w14:paraId="07E335B5" w14:textId="77777777" w:rsidR="00BB1601" w:rsidRPr="00435B92" w:rsidRDefault="00BB1601" w:rsidP="004F5A7C">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BB1601" w:rsidRPr="00435B92" w14:paraId="4C4F5EC3" w14:textId="77777777" w:rsidTr="004F5A7C">
        <w:tc>
          <w:tcPr>
            <w:tcW w:w="9350" w:type="dxa"/>
            <w:tcBorders>
              <w:top w:val="single" w:sz="4" w:space="0" w:color="auto"/>
              <w:left w:val="single" w:sz="4" w:space="0" w:color="auto"/>
              <w:bottom w:val="single" w:sz="4" w:space="0" w:color="auto"/>
              <w:right w:val="single" w:sz="4" w:space="0" w:color="auto"/>
            </w:tcBorders>
          </w:tcPr>
          <w:p w14:paraId="5B6AD85B" w14:textId="77777777" w:rsidR="00BB1601" w:rsidRDefault="00BB1601" w:rsidP="004F5A7C">
            <w:pPr>
              <w:spacing w:after="0"/>
              <w:rPr>
                <w:rFonts w:eastAsia="Times New Roman"/>
                <w:szCs w:val="24"/>
              </w:rPr>
            </w:pPr>
          </w:p>
          <w:p w14:paraId="2CFB01B6" w14:textId="77777777" w:rsidR="00BB1601" w:rsidRDefault="00BB1601" w:rsidP="004F5A7C">
            <w:pPr>
              <w:spacing w:after="0"/>
              <w:rPr>
                <w:rFonts w:eastAsia="Times New Roman"/>
                <w:szCs w:val="24"/>
              </w:rPr>
            </w:pPr>
          </w:p>
          <w:p w14:paraId="347D771D" w14:textId="77777777" w:rsidR="00BB1601" w:rsidRPr="00435B92" w:rsidRDefault="00BB1601" w:rsidP="004F5A7C">
            <w:pPr>
              <w:spacing w:after="0"/>
              <w:rPr>
                <w:rFonts w:eastAsia="Times New Roman"/>
                <w:szCs w:val="24"/>
              </w:rPr>
            </w:pPr>
          </w:p>
        </w:tc>
      </w:tr>
    </w:tbl>
    <w:p w14:paraId="035F03B3" w14:textId="77777777" w:rsidR="002754BF" w:rsidRDefault="002754BF" w:rsidP="0074577C">
      <w:pPr>
        <w:spacing w:after="0"/>
        <w:jc w:val="left"/>
      </w:pPr>
    </w:p>
    <w:p w14:paraId="36AC930D" w14:textId="291190E0" w:rsidR="00537E02" w:rsidRDefault="00773504" w:rsidP="0038778A">
      <w:pPr>
        <w:pStyle w:val="ItemHeading"/>
      </w:pPr>
      <w:bookmarkStart w:id="173" w:name="_Toc164343910"/>
      <w:r>
        <w:lastRenderedPageBreak/>
        <w:t>B3: MOS-24.5</w:t>
      </w:r>
      <w:r w:rsidRPr="003C355F">
        <w:t xml:space="preserve"> </w:t>
      </w:r>
      <w:r w:rsidRPr="003C355F">
        <w:tab/>
      </w:r>
      <w:r w:rsidR="00AE4D99">
        <w:t>I</w:t>
      </w:r>
      <w:r w:rsidRPr="003C355F">
        <w:tab/>
      </w:r>
      <w:r w:rsidRPr="00103CAB">
        <w:t>Section 1.7.1. Factory Packaged Ice Cream and Similar Frozen Products</w:t>
      </w:r>
      <w:bookmarkEnd w:id="17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9A4DFB" w:rsidRPr="00435B92" w14:paraId="329E9345" w14:textId="77777777" w:rsidTr="009A4DFB">
        <w:tc>
          <w:tcPr>
            <w:tcW w:w="9355" w:type="dxa"/>
            <w:tcBorders>
              <w:top w:val="single" w:sz="4" w:space="0" w:color="auto"/>
              <w:left w:val="single" w:sz="4" w:space="0" w:color="auto"/>
              <w:bottom w:val="single" w:sz="4" w:space="0" w:color="auto"/>
              <w:right w:val="single" w:sz="4" w:space="0" w:color="auto"/>
            </w:tcBorders>
            <w:vAlign w:val="center"/>
            <w:hideMark/>
          </w:tcPr>
          <w:p w14:paraId="471603DA" w14:textId="03596F2D" w:rsidR="009A4DFB" w:rsidRPr="005840E6" w:rsidRDefault="0038778A" w:rsidP="0038778A">
            <w:pPr>
              <w:keepNext/>
              <w:keepLines/>
              <w:spacing w:after="120"/>
              <w:jc w:val="center"/>
              <w:rPr>
                <w:rFonts w:eastAsia="Times New Roman"/>
                <w:b/>
                <w:bCs/>
                <w:szCs w:val="24"/>
              </w:rPr>
            </w:pPr>
            <w:r>
              <w:rPr>
                <w:b/>
                <w:bCs/>
              </w:rPr>
              <w:t>B3: MOS-24.5</w:t>
            </w:r>
          </w:p>
        </w:tc>
      </w:tr>
      <w:tr w:rsidR="009A4DFB" w:rsidRPr="00435B92" w14:paraId="4095A26E" w14:textId="77777777" w:rsidTr="009A4DFB">
        <w:tc>
          <w:tcPr>
            <w:tcW w:w="9355" w:type="dxa"/>
            <w:tcBorders>
              <w:top w:val="single" w:sz="24" w:space="0" w:color="auto"/>
              <w:left w:val="single" w:sz="4" w:space="0" w:color="auto"/>
              <w:bottom w:val="single" w:sz="4" w:space="0" w:color="auto"/>
              <w:right w:val="single" w:sz="4" w:space="0" w:color="auto"/>
            </w:tcBorders>
          </w:tcPr>
          <w:p w14:paraId="08848614" w14:textId="77777777" w:rsidR="009A4DFB" w:rsidRPr="002C6D2F" w:rsidRDefault="009A4DFB" w:rsidP="0038778A">
            <w:pPr>
              <w:keepNext/>
              <w:keepLines/>
              <w:spacing w:after="0"/>
              <w:rPr>
                <w:rFonts w:eastAsia="Times New Roman"/>
                <w:b/>
                <w:szCs w:val="24"/>
              </w:rPr>
            </w:pPr>
            <w:r w:rsidRPr="002C6D2F">
              <w:rPr>
                <w:rFonts w:eastAsia="Times New Roman"/>
                <w:b/>
                <w:szCs w:val="24"/>
              </w:rPr>
              <w:t>Regional recommendation to NCWM on item status:</w:t>
            </w:r>
          </w:p>
          <w:p w14:paraId="5F184FBB" w14:textId="77777777" w:rsidR="009A4DFB" w:rsidRPr="002C6D2F" w:rsidRDefault="009A4DFB" w:rsidP="0038778A">
            <w:pPr>
              <w:keepNext/>
              <w:keepLines/>
              <w:spacing w:after="0"/>
              <w:rPr>
                <w:rFonts w:eastAsia="Times New Roman"/>
                <w:szCs w:val="24"/>
              </w:rPr>
            </w:pPr>
          </w:p>
          <w:p w14:paraId="42B7A80D" w14:textId="77777777" w:rsidR="009A4DFB" w:rsidRPr="002C6D2F" w:rsidRDefault="009A4DFB" w:rsidP="0038778A">
            <w:pPr>
              <w:keepNext/>
              <w:keepLines/>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AB6E2E0" w14:textId="77777777" w:rsidR="009A4DFB" w:rsidRPr="002C6D2F" w:rsidRDefault="009A4DFB" w:rsidP="0038778A">
            <w:pPr>
              <w:keepNext/>
              <w:keepLines/>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52A7148" w14:textId="77777777" w:rsidR="009A4DFB" w:rsidRPr="002C6D2F" w:rsidRDefault="009A4DFB" w:rsidP="0038778A">
            <w:pPr>
              <w:keepNext/>
              <w:keepLines/>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848C30D" w14:textId="77777777" w:rsidR="009A4DFB" w:rsidRPr="002C6D2F" w:rsidRDefault="009A4DFB" w:rsidP="0038778A">
            <w:pPr>
              <w:keepNext/>
              <w:keepLines/>
              <w:spacing w:after="0"/>
              <w:ind w:left="720"/>
              <w:rPr>
                <w:rFonts w:eastAsia="Times New Roman"/>
                <w:szCs w:val="24"/>
              </w:rPr>
            </w:pPr>
            <w:r w:rsidRPr="002C6D2F">
              <w:rPr>
                <w:rFonts w:eastAsia="Times New Roman"/>
                <w:i/>
                <w:szCs w:val="24"/>
              </w:rPr>
              <w:t>(To be developed by an NCWM Task Group or Subcommittee)</w:t>
            </w:r>
          </w:p>
          <w:p w14:paraId="1A6FB925" w14:textId="77777777" w:rsidR="009A4DFB" w:rsidRPr="002C6D2F" w:rsidRDefault="009A4DFB" w:rsidP="0038778A">
            <w:pPr>
              <w:keepNext/>
              <w:keepLines/>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B1E77D0" w14:textId="77777777" w:rsidR="009A4DFB" w:rsidRPr="002C6D2F" w:rsidRDefault="009A4DFB" w:rsidP="0038778A">
            <w:pPr>
              <w:keepNext/>
              <w:keepLines/>
              <w:spacing w:after="0"/>
              <w:ind w:left="720"/>
              <w:rPr>
                <w:rFonts w:eastAsia="Times New Roman"/>
                <w:szCs w:val="24"/>
              </w:rPr>
            </w:pPr>
            <w:r w:rsidRPr="002C6D2F">
              <w:rPr>
                <w:rFonts w:eastAsia="Times New Roman"/>
                <w:i/>
                <w:szCs w:val="24"/>
              </w:rPr>
              <w:t xml:space="preserve">(To be developed by source of the proposal) </w:t>
            </w:r>
          </w:p>
          <w:p w14:paraId="6AE74951" w14:textId="77777777" w:rsidR="009A4DFB" w:rsidRPr="002C6D2F" w:rsidRDefault="009A4DFB" w:rsidP="0038778A">
            <w:pPr>
              <w:keepNext/>
              <w:keepLines/>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5F491B3" w14:textId="77777777" w:rsidR="009A4DFB" w:rsidRPr="006A6B31" w:rsidRDefault="009A4DFB" w:rsidP="0038778A">
            <w:pPr>
              <w:keepNext/>
              <w:keepLines/>
              <w:spacing w:after="0"/>
              <w:ind w:left="990" w:hanging="270"/>
              <w:rPr>
                <w:rFonts w:eastAsia="Times New Roman"/>
                <w:i/>
                <w:szCs w:val="24"/>
              </w:rPr>
            </w:pPr>
            <w:r w:rsidRPr="006A6B31">
              <w:rPr>
                <w:rFonts w:eastAsia="Times New Roman"/>
                <w:i/>
                <w:szCs w:val="24"/>
              </w:rPr>
              <w:t>(In the case of new proposals, do not forward this item to NCWM)</w:t>
            </w:r>
          </w:p>
          <w:p w14:paraId="528661CF" w14:textId="77777777" w:rsidR="009A4DFB" w:rsidRDefault="009A4DFB" w:rsidP="0038778A">
            <w:pPr>
              <w:keepNext/>
              <w:keepLines/>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8631D9E" w14:textId="77777777" w:rsidR="009A4DFB" w:rsidRPr="00435B92" w:rsidRDefault="009A4DFB" w:rsidP="0038778A">
            <w:pPr>
              <w:keepNext/>
              <w:keepLines/>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D73DA96" w14:textId="77777777" w:rsidR="009A4DFB" w:rsidRPr="00435B92" w:rsidRDefault="009A4DFB" w:rsidP="0038778A">
            <w:pPr>
              <w:keepNext/>
              <w:keepLines/>
              <w:spacing w:after="0"/>
              <w:ind w:left="360"/>
              <w:rPr>
                <w:rFonts w:eastAsia="Times New Roman"/>
                <w:szCs w:val="24"/>
              </w:rPr>
            </w:pPr>
          </w:p>
        </w:tc>
      </w:tr>
      <w:tr w:rsidR="009A4DFB" w:rsidRPr="00435B92" w14:paraId="5AF7E39C" w14:textId="77777777" w:rsidTr="009A4DFB">
        <w:tc>
          <w:tcPr>
            <w:tcW w:w="9355" w:type="dxa"/>
            <w:tcBorders>
              <w:top w:val="single" w:sz="4" w:space="0" w:color="auto"/>
              <w:left w:val="single" w:sz="4" w:space="0" w:color="auto"/>
              <w:bottom w:val="single" w:sz="4" w:space="0" w:color="auto"/>
              <w:right w:val="single" w:sz="4" w:space="0" w:color="auto"/>
            </w:tcBorders>
            <w:hideMark/>
          </w:tcPr>
          <w:p w14:paraId="47852C0E" w14:textId="77777777" w:rsidR="009A4DFB" w:rsidRPr="00435B92" w:rsidRDefault="009A4DFB" w:rsidP="0038778A">
            <w:pPr>
              <w:keepNext/>
              <w:keepLines/>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9A4DFB" w:rsidRPr="00435B92" w14:paraId="49267035" w14:textId="77777777" w:rsidTr="009A4DFB">
        <w:tc>
          <w:tcPr>
            <w:tcW w:w="9355" w:type="dxa"/>
            <w:tcBorders>
              <w:top w:val="single" w:sz="4" w:space="0" w:color="auto"/>
              <w:left w:val="single" w:sz="4" w:space="0" w:color="auto"/>
              <w:bottom w:val="single" w:sz="4" w:space="0" w:color="auto"/>
              <w:right w:val="single" w:sz="4" w:space="0" w:color="auto"/>
            </w:tcBorders>
          </w:tcPr>
          <w:p w14:paraId="72E3BF4B" w14:textId="77777777" w:rsidR="009A4DFB" w:rsidRDefault="009A4DFB" w:rsidP="0038778A">
            <w:pPr>
              <w:keepNext/>
              <w:keepLines/>
              <w:spacing w:after="0"/>
              <w:rPr>
                <w:rFonts w:eastAsia="Times New Roman"/>
                <w:szCs w:val="24"/>
              </w:rPr>
            </w:pPr>
          </w:p>
          <w:p w14:paraId="262EA878" w14:textId="77777777" w:rsidR="009A4DFB" w:rsidRDefault="009A4DFB" w:rsidP="0038778A">
            <w:pPr>
              <w:keepNext/>
              <w:keepLines/>
              <w:spacing w:after="0"/>
              <w:rPr>
                <w:rFonts w:eastAsia="Times New Roman"/>
                <w:szCs w:val="24"/>
              </w:rPr>
            </w:pPr>
          </w:p>
          <w:p w14:paraId="6701BFC2" w14:textId="77777777" w:rsidR="009A4DFB" w:rsidRPr="00435B92" w:rsidRDefault="009A4DFB" w:rsidP="0038778A">
            <w:pPr>
              <w:keepNext/>
              <w:keepLines/>
              <w:spacing w:after="0"/>
              <w:rPr>
                <w:rFonts w:eastAsia="Times New Roman"/>
                <w:szCs w:val="24"/>
              </w:rPr>
            </w:pPr>
          </w:p>
        </w:tc>
      </w:tr>
    </w:tbl>
    <w:p w14:paraId="7830AB47" w14:textId="77777777" w:rsidR="009A4DFB" w:rsidRDefault="009A4DFB">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9A4DFB">
        <w:tc>
          <w:tcPr>
            <w:tcW w:w="4795" w:type="dxa"/>
            <w:tcBorders>
              <w:top w:val="nil"/>
              <w:left w:val="nil"/>
              <w:bottom w:val="single" w:sz="8" w:space="0" w:color="auto"/>
              <w:right w:val="nil"/>
            </w:tcBorders>
          </w:tcPr>
          <w:p w14:paraId="38777370" w14:textId="40E3A4A8" w:rsidR="00C039A0" w:rsidRPr="00281428" w:rsidRDefault="00C039A0" w:rsidP="000803DF">
            <w:pPr>
              <w:pStyle w:val="TableText"/>
              <w:keepNext/>
            </w:pPr>
          </w:p>
        </w:tc>
      </w:tr>
    </w:tbl>
    <w:bookmarkEnd w:id="13"/>
    <w:bookmarkEnd w:id="14"/>
    <w:bookmarkEnd w:id="15"/>
    <w:bookmarkEnd w:id="16"/>
    <w:bookmarkEnd w:id="17"/>
    <w:bookmarkEnd w:id="18"/>
    <w:bookmarkEnd w:id="19"/>
    <w:bookmarkEnd w:id="20"/>
    <w:bookmarkEnd w:id="156"/>
    <w:p w14:paraId="610C0BCF" w14:textId="0F879B24" w:rsidR="00F415AA" w:rsidRPr="00281428" w:rsidRDefault="00F415AA" w:rsidP="00F415AA">
      <w:pPr>
        <w:pStyle w:val="CommitteeMemberNames"/>
        <w:spacing w:before="120"/>
        <w:rPr>
          <w:strike/>
        </w:rPr>
      </w:pPr>
      <w:r w:rsidRPr="00281428">
        <w:t>M</w:t>
      </w:r>
      <w:bookmarkStart w:id="174" w:name="_Hlk62757050"/>
      <w:r>
        <w:t>r</w:t>
      </w:r>
      <w:r w:rsidR="00C67622">
        <w:t>s</w:t>
      </w:r>
      <w:r>
        <w:t xml:space="preserve">. Sandy Wyss, </w:t>
      </w:r>
      <w:r w:rsidR="00C67622">
        <w:t>Missouri</w:t>
      </w:r>
      <w:r w:rsidRPr="00281428">
        <w:t xml:space="preserve"> |</w:t>
      </w:r>
      <w:bookmarkEnd w:id="174"/>
      <w:r w:rsidRPr="00281428">
        <w:t xml:space="preserve"> Committee Chair </w:t>
      </w:r>
      <w:r>
        <w:tab/>
      </w:r>
    </w:p>
    <w:p w14:paraId="262DE6E2" w14:textId="77777777" w:rsidR="00F415AA" w:rsidRDefault="00F415AA" w:rsidP="00F415AA">
      <w:pPr>
        <w:pStyle w:val="CommitteeMemberNames"/>
      </w:pPr>
      <w:r w:rsidRPr="00281428">
        <w:t xml:space="preserve">Mr. </w:t>
      </w:r>
      <w:r>
        <w:t>Wyatt Spieker, Iowa | Member</w:t>
      </w:r>
    </w:p>
    <w:p w14:paraId="49FF280B" w14:textId="77777777" w:rsidR="00F415AA" w:rsidRDefault="00F415AA" w:rsidP="00F415AA">
      <w:pPr>
        <w:pStyle w:val="CommitteeMemberNames"/>
      </w:pPr>
      <w:r>
        <w:t>Mr. Tim White, Michigan | Member</w:t>
      </w:r>
    </w:p>
    <w:p w14:paraId="5CB013D2" w14:textId="77777777" w:rsidR="00F415AA" w:rsidRDefault="00F415AA" w:rsidP="00F415AA">
      <w:pPr>
        <w:pStyle w:val="CommitteeMemberNames"/>
      </w:pPr>
      <w:r>
        <w:t xml:space="preserve">Mrs. Brenda Geist, Kansas | Member </w:t>
      </w:r>
    </w:p>
    <w:p w14:paraId="69F559B8" w14:textId="77777777" w:rsidR="00F415AA" w:rsidRDefault="00F415AA" w:rsidP="00F415AA">
      <w:pPr>
        <w:pStyle w:val="CommitteeMemberNames"/>
      </w:pPr>
      <w:r>
        <w:t xml:space="preserve">Scott Fenwick, Clean Fuels Alliance America | Associate Member </w:t>
      </w:r>
    </w:p>
    <w:p w14:paraId="047FE068" w14:textId="77777777" w:rsidR="00F415AA" w:rsidRPr="00281428" w:rsidRDefault="00F415AA" w:rsidP="00F415AA">
      <w:pPr>
        <w:pStyle w:val="CommitteeMemberNames"/>
      </w:pPr>
      <w:r>
        <w:t xml:space="preserve">Mike Harrington, Iowa | NCWM Representative </w:t>
      </w:r>
    </w:p>
    <w:p w14:paraId="38D0B339" w14:textId="77777777" w:rsidR="00F415AA" w:rsidRDefault="00F415AA" w:rsidP="00F415AA">
      <w:pPr>
        <w:suppressLineNumbers/>
        <w:spacing w:before="120" w:after="0"/>
        <w:jc w:val="left"/>
        <w:rPr>
          <w:b/>
          <w:bCs/>
        </w:rPr>
      </w:pPr>
      <w:r>
        <w:rPr>
          <w:b/>
          <w:bCs/>
        </w:rPr>
        <w:t xml:space="preserve">CWMA </w:t>
      </w:r>
      <w:r w:rsidRPr="00281428">
        <w:rPr>
          <w:b/>
          <w:bCs/>
        </w:rPr>
        <w:t>Laws and Regulations Co</w:t>
      </w:r>
      <w:r w:rsidRPr="00602408">
        <w:rPr>
          <w:b/>
          <w:bCs/>
        </w:rPr>
        <w:t>mmittee</w:t>
      </w:r>
    </w:p>
    <w:p w14:paraId="0C532DCB" w14:textId="4C868E40" w:rsidR="00B7785C" w:rsidRDefault="00B7785C" w:rsidP="00F415AA">
      <w:pPr>
        <w:pStyle w:val="CommitteeMemberNames"/>
        <w:spacing w:before="120"/>
        <w:rPr>
          <w:b/>
          <w:bCs/>
        </w:rPr>
      </w:pPr>
    </w:p>
    <w:sectPr w:rsidR="00B7785C" w:rsidSect="00FD51E6">
      <w:headerReference w:type="even" r:id="rId12"/>
      <w:headerReference w:type="default" r:id="rId13"/>
      <w:footerReference w:type="even" r:id="rId14"/>
      <w:footerReference w:type="default" r:id="rId15"/>
      <w:pgSz w:w="12240" w:h="15840"/>
      <w:pgMar w:top="1440" w:right="1440" w:bottom="1440" w:left="1440" w:header="720" w:footer="360" w:gutter="0"/>
      <w:lnNumType w:countBy="1"/>
      <w:pgNumType w:start="9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61F9A" w14:textId="77777777" w:rsidR="00D01C69" w:rsidRDefault="00D01C69" w:rsidP="0082263A">
      <w:r>
        <w:separator/>
      </w:r>
    </w:p>
    <w:p w14:paraId="5DC7167C" w14:textId="77777777" w:rsidR="00D01C69" w:rsidRDefault="00D01C69"/>
  </w:endnote>
  <w:endnote w:type="continuationSeparator" w:id="0">
    <w:p w14:paraId="26AA1012" w14:textId="77777777" w:rsidR="00D01C69" w:rsidRDefault="00D01C69" w:rsidP="0082263A">
      <w:r>
        <w:continuationSeparator/>
      </w:r>
    </w:p>
    <w:p w14:paraId="6537405A" w14:textId="77777777" w:rsidR="00D01C69" w:rsidRDefault="00D01C69"/>
  </w:endnote>
  <w:endnote w:type="continuationNotice" w:id="1">
    <w:p w14:paraId="63FFFEED" w14:textId="77777777" w:rsidR="00D01C69" w:rsidRDefault="00D01C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5D1F21" w14:textId="77777777" w:rsidR="00D01C69" w:rsidRDefault="00D01C69" w:rsidP="0082263A">
      <w:r>
        <w:separator/>
      </w:r>
    </w:p>
    <w:p w14:paraId="177FEEC3" w14:textId="77777777" w:rsidR="00D01C69" w:rsidRDefault="00D01C69"/>
  </w:footnote>
  <w:footnote w:type="continuationSeparator" w:id="0">
    <w:p w14:paraId="2AC5AC20" w14:textId="77777777" w:rsidR="00D01C69" w:rsidRDefault="00D01C69" w:rsidP="0082263A">
      <w:r>
        <w:continuationSeparator/>
      </w:r>
    </w:p>
    <w:p w14:paraId="7C690EF4" w14:textId="77777777" w:rsidR="00D01C69" w:rsidRDefault="00D01C69"/>
  </w:footnote>
  <w:footnote w:type="continuationNotice" w:id="1">
    <w:p w14:paraId="06ED8364" w14:textId="77777777" w:rsidR="00D01C69" w:rsidRDefault="00D01C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532AE" w14:textId="11384C1F" w:rsidR="003B12F2" w:rsidRDefault="00EB1DAA">
    <w:pPr>
      <w:pStyle w:val="Header"/>
    </w:pPr>
    <w:r>
      <w:rPr>
        <w:szCs w:val="20"/>
      </w:rPr>
      <w:t xml:space="preserve">CWMA </w:t>
    </w:r>
    <w:r w:rsidR="003B12F2" w:rsidRPr="003B12F2">
      <w:rPr>
        <w:szCs w:val="20"/>
      </w:rPr>
      <w:t xml:space="preserve">L&amp;R 2024 </w:t>
    </w:r>
    <w:r>
      <w:rPr>
        <w:szCs w:val="20"/>
      </w:rPr>
      <w:t>Annual</w:t>
    </w:r>
    <w:r w:rsidR="003B12F2" w:rsidRPr="003B12F2">
      <w:rPr>
        <w:szCs w:val="20"/>
      </w:rPr>
      <w:t xml:space="preserve"> Meeting Report</w:t>
    </w:r>
    <w:r>
      <w:rPr>
        <w:szCs w:val="20"/>
      </w:rPr>
      <w:t xml:space="preserve"> Templat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D80A2" w14:textId="457EEAE4" w:rsidR="00B63703" w:rsidRPr="003B12F2" w:rsidRDefault="00EB1DAA" w:rsidP="008F01A9">
    <w:pPr>
      <w:pStyle w:val="Header"/>
      <w:tabs>
        <w:tab w:val="clear" w:pos="4680"/>
      </w:tabs>
      <w:spacing w:after="0"/>
      <w:jc w:val="right"/>
      <w:rPr>
        <w:szCs w:val="20"/>
      </w:rPr>
    </w:pPr>
    <w:r>
      <w:rPr>
        <w:szCs w:val="20"/>
      </w:rPr>
      <w:t xml:space="preserve">CWMA </w:t>
    </w:r>
    <w:r w:rsidR="00B63703" w:rsidRPr="003B12F2">
      <w:rPr>
        <w:szCs w:val="20"/>
      </w:rPr>
      <w:t>L&amp;R 202</w:t>
    </w:r>
    <w:r w:rsidR="00E530EC" w:rsidRPr="003B12F2">
      <w:rPr>
        <w:szCs w:val="20"/>
      </w:rPr>
      <w:t>4</w:t>
    </w:r>
    <w:r w:rsidR="00B63703" w:rsidRPr="003B12F2">
      <w:rPr>
        <w:szCs w:val="20"/>
      </w:rPr>
      <w:t xml:space="preserve"> </w:t>
    </w:r>
    <w:r>
      <w:rPr>
        <w:szCs w:val="20"/>
      </w:rPr>
      <w:t>Annual</w:t>
    </w:r>
    <w:r w:rsidR="00B63703" w:rsidRPr="003B12F2">
      <w:rPr>
        <w:szCs w:val="20"/>
      </w:rPr>
      <w:t xml:space="preserve"> Meeting </w:t>
    </w:r>
    <w:r w:rsidR="00AF6F98" w:rsidRPr="003B12F2">
      <w:rPr>
        <w:szCs w:val="20"/>
      </w:rPr>
      <w:t>Report</w:t>
    </w:r>
    <w:r>
      <w:rPr>
        <w:szCs w:val="20"/>
      </w:rPr>
      <w:t xml:space="preserve"> Template </w:t>
    </w: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DD3DBE"/>
    <w:multiLevelType w:val="hybridMultilevel"/>
    <w:tmpl w:val="AF42F8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1" w15:restartNumberingAfterBreak="0">
    <w:nsid w:val="03034BB8"/>
    <w:multiLevelType w:val="hybridMultilevel"/>
    <w:tmpl w:val="15E44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4"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6"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4F746F"/>
    <w:multiLevelType w:val="hybridMultilevel"/>
    <w:tmpl w:val="22F0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9"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2B372E"/>
    <w:multiLevelType w:val="hybridMultilevel"/>
    <w:tmpl w:val="2E7A7432"/>
    <w:lvl w:ilvl="0" w:tplc="FFFFFFFF">
      <w:start w:val="3"/>
      <w:numFmt w:val="lowerLetter"/>
      <w:lvlText w:val="(%1)"/>
      <w:lvlJc w:val="left"/>
      <w:pPr>
        <w:tabs>
          <w:tab w:val="num" w:pos="1440"/>
        </w:tabs>
        <w:ind w:left="1440" w:hanging="360"/>
      </w:pPr>
      <w:rPr>
        <w:rFonts w:cs="Times New Roman"/>
        <w:b w:val="0"/>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FB46A5"/>
    <w:multiLevelType w:val="hybridMultilevel"/>
    <w:tmpl w:val="5C1AC19C"/>
    <w:lvl w:ilvl="0" w:tplc="FFFFFFFF">
      <w:start w:val="1"/>
      <w:numFmt w:val="upp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19256755"/>
    <w:multiLevelType w:val="hybridMultilevel"/>
    <w:tmpl w:val="DFE62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E026712"/>
    <w:multiLevelType w:val="hybridMultilevel"/>
    <w:tmpl w:val="B26A2E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2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8671EB"/>
    <w:multiLevelType w:val="multilevel"/>
    <w:tmpl w:val="EDE406B0"/>
    <w:lvl w:ilvl="0">
      <w:start w:val="1"/>
      <w:numFmt w:val="decimal"/>
      <w:lvlText w:val="%1."/>
      <w:lvlJc w:val="left"/>
      <w:pPr>
        <w:tabs>
          <w:tab w:val="num" w:pos="360"/>
        </w:tabs>
        <w:ind w:left="360" w:hanging="360"/>
      </w:pPr>
    </w:lvl>
    <w:lvl w:ilvl="1">
      <w:start w:val="14"/>
      <w:numFmt w:val="decimal"/>
      <w:isLgl/>
      <w:lvlText w:val="%1.%2."/>
      <w:lvlJc w:val="left"/>
      <w:pPr>
        <w:ind w:left="522" w:hanging="612"/>
      </w:pPr>
    </w:lvl>
    <w:lvl w:ilvl="2">
      <w:start w:val="1"/>
      <w:numFmt w:val="decimal"/>
      <w:isLgl/>
      <w:lvlText w:val="%1.%2.%3."/>
      <w:lvlJc w:val="left"/>
      <w:pPr>
        <w:ind w:left="1170" w:hanging="720"/>
      </w:pPr>
    </w:lvl>
    <w:lvl w:ilvl="3">
      <w:start w:val="1"/>
      <w:numFmt w:val="decimal"/>
      <w:isLgl/>
      <w:lvlText w:val="%1.%2.%3.%4."/>
      <w:lvlJc w:val="left"/>
      <w:pPr>
        <w:ind w:left="1395" w:hanging="720"/>
      </w:pPr>
    </w:lvl>
    <w:lvl w:ilvl="4">
      <w:start w:val="1"/>
      <w:numFmt w:val="decimal"/>
      <w:isLgl/>
      <w:lvlText w:val="%1.%2.%3.%4.%5."/>
      <w:lvlJc w:val="left"/>
      <w:pPr>
        <w:ind w:left="1980" w:hanging="1080"/>
      </w:pPr>
    </w:lvl>
    <w:lvl w:ilvl="5">
      <w:start w:val="1"/>
      <w:numFmt w:val="decimal"/>
      <w:isLgl/>
      <w:lvlText w:val="%1.%2.%3.%4.%5.%6."/>
      <w:lvlJc w:val="left"/>
      <w:pPr>
        <w:ind w:left="2205" w:hanging="1080"/>
      </w:pPr>
    </w:lvl>
    <w:lvl w:ilvl="6">
      <w:start w:val="1"/>
      <w:numFmt w:val="decimal"/>
      <w:isLgl/>
      <w:lvlText w:val="%1.%2.%3.%4.%5.%6.%7."/>
      <w:lvlJc w:val="left"/>
      <w:pPr>
        <w:ind w:left="2790" w:hanging="1440"/>
      </w:pPr>
    </w:lvl>
    <w:lvl w:ilvl="7">
      <w:start w:val="1"/>
      <w:numFmt w:val="decimal"/>
      <w:isLgl/>
      <w:lvlText w:val="%1.%2.%3.%4.%5.%6.%7.%8."/>
      <w:lvlJc w:val="left"/>
      <w:pPr>
        <w:ind w:left="3015" w:hanging="1440"/>
      </w:pPr>
    </w:lvl>
    <w:lvl w:ilvl="8">
      <w:start w:val="1"/>
      <w:numFmt w:val="decimal"/>
      <w:isLgl/>
      <w:lvlText w:val="%1.%2.%3.%4.%5.%6.%7.%8.%9."/>
      <w:lvlJc w:val="left"/>
      <w:pPr>
        <w:ind w:left="3600" w:hanging="1800"/>
      </w:pPr>
    </w:lvl>
  </w:abstractNum>
  <w:abstractNum w:abstractNumId="2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2ED97629"/>
    <w:multiLevelType w:val="hybridMultilevel"/>
    <w:tmpl w:val="69A09E00"/>
    <w:lvl w:ilvl="0" w:tplc="0409000F">
      <w:start w:val="1"/>
      <w:numFmt w:val="decimal"/>
      <w:lvlText w:val="%1."/>
      <w:lvlJc w:val="left"/>
      <w:pPr>
        <w:tabs>
          <w:tab w:val="num" w:pos="720"/>
        </w:tabs>
        <w:ind w:left="720" w:hanging="360"/>
      </w:pPr>
    </w:lvl>
    <w:lvl w:ilvl="1" w:tplc="04090019">
      <w:numFmt w:val="decimal"/>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3"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34"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39D564D1"/>
    <w:multiLevelType w:val="multilevel"/>
    <w:tmpl w:val="D6841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2"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3472F1"/>
    <w:multiLevelType w:val="multilevel"/>
    <w:tmpl w:val="D430CA70"/>
    <w:lvl w:ilvl="0">
      <w:start w:val="3"/>
      <w:numFmt w:val="decimal"/>
      <w:lvlText w:val="%1"/>
      <w:lvlJc w:val="left"/>
      <w:pPr>
        <w:ind w:left="384" w:hanging="384"/>
      </w:pPr>
      <w:rPr>
        <w:rFonts w:hint="default"/>
      </w:rPr>
    </w:lvl>
    <w:lvl w:ilvl="1">
      <w:start w:val="11"/>
      <w:numFmt w:val="decimal"/>
      <w:lvlText w:val="%1.%2"/>
      <w:lvlJc w:val="left"/>
      <w:pPr>
        <w:ind w:left="74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3DF7AE8"/>
    <w:multiLevelType w:val="hybridMultilevel"/>
    <w:tmpl w:val="DB7E2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47"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9"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1"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501324B3"/>
    <w:multiLevelType w:val="hybridMultilevel"/>
    <w:tmpl w:val="626062B2"/>
    <w:lvl w:ilvl="0" w:tplc="CAA806D2">
      <w:start w:val="1"/>
      <w:numFmt w:val="decimal"/>
      <w:lvlText w:val="(%1)"/>
      <w:lvlJc w:val="left"/>
      <w:pPr>
        <w:ind w:left="1440" w:hanging="360"/>
      </w:pPr>
      <w:rPr>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5" w15:restartNumberingAfterBreak="0">
    <w:nsid w:val="55986447"/>
    <w:multiLevelType w:val="hybridMultilevel"/>
    <w:tmpl w:val="FC0CF918"/>
    <w:lvl w:ilvl="0" w:tplc="8F588AD2">
      <w:start w:val="1"/>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7"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58"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59"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0"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1" w15:restartNumberingAfterBreak="0">
    <w:nsid w:val="61E25EF6"/>
    <w:multiLevelType w:val="multilevel"/>
    <w:tmpl w:val="FE0EE978"/>
    <w:lvl w:ilvl="0">
      <w:start w:val="4"/>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62" w15:restartNumberingAfterBreak="0">
    <w:nsid w:val="62594559"/>
    <w:multiLevelType w:val="hybridMultilevel"/>
    <w:tmpl w:val="C7CA34A0"/>
    <w:lvl w:ilvl="0" w:tplc="387C805E">
      <w:start w:val="1"/>
      <w:numFmt w:val="lowerLetter"/>
      <w:lvlText w:val="(%1)"/>
      <w:lvlJc w:val="left"/>
      <w:pPr>
        <w:ind w:left="117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3"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64"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67"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68" w15:restartNumberingAfterBreak="0">
    <w:nsid w:val="75CA099B"/>
    <w:multiLevelType w:val="hybridMultilevel"/>
    <w:tmpl w:val="09846CCA"/>
    <w:lvl w:ilvl="0" w:tplc="FFFFFFFF">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9"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43"/>
  </w:num>
  <w:num w:numId="2" w16cid:durableId="1455713274">
    <w:abstractNumId w:val="39"/>
  </w:num>
  <w:num w:numId="3" w16cid:durableId="1553613286">
    <w:abstractNumId w:val="69"/>
  </w:num>
  <w:num w:numId="4" w16cid:durableId="320038670">
    <w:abstractNumId w:val="29"/>
  </w:num>
  <w:num w:numId="5" w16cid:durableId="1976712958">
    <w:abstractNumId w:val="28"/>
  </w:num>
  <w:num w:numId="6" w16cid:durableId="470951782">
    <w:abstractNumId w:val="58"/>
  </w:num>
  <w:num w:numId="7" w16cid:durableId="109694964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10"/>
  </w:num>
  <w:num w:numId="9" w16cid:durableId="322241458">
    <w:abstractNumId w:val="59"/>
  </w:num>
  <w:num w:numId="10" w16cid:durableId="659381644">
    <w:abstractNumId w:val="8"/>
  </w:num>
  <w:num w:numId="11" w16cid:durableId="1796604494">
    <w:abstractNumId w:val="50"/>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1"/>
  </w:num>
  <w:num w:numId="21" w16cid:durableId="1714040926">
    <w:abstractNumId w:val="42"/>
  </w:num>
  <w:num w:numId="22" w16cid:durableId="1978563621">
    <w:abstractNumId w:val="65"/>
  </w:num>
  <w:num w:numId="23" w16cid:durableId="557322368">
    <w:abstractNumId w:val="32"/>
  </w:num>
  <w:num w:numId="24" w16cid:durableId="1712070654">
    <w:abstractNumId w:val="19"/>
  </w:num>
  <w:num w:numId="25" w16cid:durableId="1318457612">
    <w:abstractNumId w:val="66"/>
  </w:num>
  <w:num w:numId="26" w16cid:durableId="1986616016">
    <w:abstractNumId w:val="24"/>
  </w:num>
  <w:num w:numId="27" w16cid:durableId="1240674324">
    <w:abstractNumId w:val="21"/>
  </w:num>
  <w:num w:numId="28" w16cid:durableId="1460345235">
    <w:abstractNumId w:val="35"/>
  </w:num>
  <w:num w:numId="29" w16cid:durableId="546648985">
    <w:abstractNumId w:val="60"/>
  </w:num>
  <w:num w:numId="30" w16cid:durableId="1654872336">
    <w:abstractNumId w:val="70"/>
  </w:num>
  <w:num w:numId="31" w16cid:durableId="161239115">
    <w:abstractNumId w:val="14"/>
  </w:num>
  <w:num w:numId="32" w16cid:durableId="26084428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6"/>
  </w:num>
  <w:num w:numId="35" w16cid:durableId="1871411499">
    <w:abstractNumId w:val="25"/>
  </w:num>
  <w:num w:numId="36" w16cid:durableId="103157294">
    <w:abstractNumId w:val="40"/>
  </w:num>
  <w:num w:numId="37" w16cid:durableId="889343977">
    <w:abstractNumId w:val="18"/>
  </w:num>
  <w:num w:numId="38" w16cid:durableId="405419509">
    <w:abstractNumId w:val="71"/>
  </w:num>
  <w:num w:numId="39" w16cid:durableId="963192701">
    <w:abstractNumId w:val="13"/>
  </w:num>
  <w:num w:numId="40" w16cid:durableId="1464539415">
    <w:abstractNumId w:val="49"/>
  </w:num>
  <w:num w:numId="41" w16cid:durableId="1805077566">
    <w:abstractNumId w:val="63"/>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57"/>
  </w:num>
  <w:num w:numId="43" w16cid:durableId="1645037810">
    <w:abstractNumId w:val="56"/>
  </w:num>
  <w:num w:numId="44" w16cid:durableId="512916655">
    <w:abstractNumId w:val="48"/>
  </w:num>
  <w:num w:numId="45" w16cid:durableId="607397565">
    <w:abstractNumId w:val="41"/>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47"/>
  </w:num>
  <w:num w:numId="47" w16cid:durableId="1176651514">
    <w:abstractNumId w:val="46"/>
  </w:num>
  <w:num w:numId="48" w16cid:durableId="436367444">
    <w:abstractNumId w:val="33"/>
  </w:num>
  <w:num w:numId="49" w16cid:durableId="74983681">
    <w:abstractNumId w:val="15"/>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37"/>
  </w:num>
  <w:num w:numId="52" w16cid:durableId="1211184085">
    <w:abstractNumId w:val="51"/>
  </w:num>
  <w:num w:numId="53" w16cid:durableId="1994523446">
    <w:abstractNumId w:val="67"/>
  </w:num>
  <w:num w:numId="54" w16cid:durableId="1347710725">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91200793">
    <w:abstractNumId w:val="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22199861">
    <w:abstractNumId w:val="13"/>
    <w:lvlOverride w:ilvl="0">
      <w:startOverride w:val="3"/>
    </w:lvlOverride>
    <w:lvlOverride w:ilvl="1">
      <w:startOverride w:val="1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9631303">
    <w:abstractNumId w:val="30"/>
  </w:num>
  <w:num w:numId="58" w16cid:durableId="1877429063">
    <w:abstractNumId w:val="38"/>
  </w:num>
  <w:num w:numId="59" w16cid:durableId="1869561456">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05181109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79143882">
    <w:abstractNumId w:val="55"/>
  </w:num>
  <w:num w:numId="62" w16cid:durableId="807671258">
    <w:abstractNumId w:val="17"/>
  </w:num>
  <w:num w:numId="63" w16cid:durableId="1208683299">
    <w:abstractNumId w:val="45"/>
  </w:num>
  <w:num w:numId="64" w16cid:durableId="1681463419">
    <w:abstractNumId w:val="22"/>
  </w:num>
  <w:num w:numId="65" w16cid:durableId="1132940968">
    <w:abstractNumId w:val="68"/>
  </w:num>
  <w:num w:numId="66" w16cid:durableId="293100430">
    <w:abstractNumId w:val="23"/>
  </w:num>
  <w:num w:numId="67" w16cid:durableId="29498192">
    <w:abstractNumId w:val="11"/>
  </w:num>
  <w:num w:numId="68" w16cid:durableId="2111926999">
    <w:abstractNumId w:val="9"/>
  </w:num>
  <w:num w:numId="69" w16cid:durableId="1415124282">
    <w:abstractNumId w:val="44"/>
  </w:num>
  <w:num w:numId="70" w16cid:durableId="562831389">
    <w:abstractNumId w:val="27"/>
  </w:num>
  <w:num w:numId="71" w16cid:durableId="534387462">
    <w:abstractNumId w:val="61"/>
  </w:num>
  <w:num w:numId="72" w16cid:durableId="1387098170">
    <w:abstractNumId w:val="12"/>
  </w:num>
  <w:num w:numId="73" w16cid:durableId="744424954">
    <w:abstractNumId w:val="53"/>
  </w:num>
  <w:num w:numId="74" w16cid:durableId="139462923">
    <w:abstractNumId w:val="26"/>
  </w:num>
  <w:num w:numId="75" w16cid:durableId="211501652">
    <w:abstractNumId w:val="6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64FAOQmu6ItAAAA"/>
  </w:docVars>
  <w:rsids>
    <w:rsidRoot w:val="00A12E0D"/>
    <w:rsid w:val="0000008F"/>
    <w:rsid w:val="000006B8"/>
    <w:rsid w:val="00000979"/>
    <w:rsid w:val="00000F3D"/>
    <w:rsid w:val="00000F89"/>
    <w:rsid w:val="000010C1"/>
    <w:rsid w:val="00001340"/>
    <w:rsid w:val="0000193D"/>
    <w:rsid w:val="000023DC"/>
    <w:rsid w:val="00002773"/>
    <w:rsid w:val="00002D2C"/>
    <w:rsid w:val="000036B8"/>
    <w:rsid w:val="00003F53"/>
    <w:rsid w:val="00004298"/>
    <w:rsid w:val="0000443B"/>
    <w:rsid w:val="000044CE"/>
    <w:rsid w:val="00004950"/>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1BC1"/>
    <w:rsid w:val="000122F0"/>
    <w:rsid w:val="000123D3"/>
    <w:rsid w:val="000125E9"/>
    <w:rsid w:val="000126FA"/>
    <w:rsid w:val="0001283A"/>
    <w:rsid w:val="00012A49"/>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6F1"/>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1AE"/>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A39"/>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5DB9"/>
    <w:rsid w:val="000365BA"/>
    <w:rsid w:val="000366C8"/>
    <w:rsid w:val="00036902"/>
    <w:rsid w:val="00036BB4"/>
    <w:rsid w:val="00036C53"/>
    <w:rsid w:val="000370E4"/>
    <w:rsid w:val="00037A39"/>
    <w:rsid w:val="00037B89"/>
    <w:rsid w:val="000401D1"/>
    <w:rsid w:val="00040792"/>
    <w:rsid w:val="00040840"/>
    <w:rsid w:val="00040B1E"/>
    <w:rsid w:val="00041225"/>
    <w:rsid w:val="00041766"/>
    <w:rsid w:val="00041957"/>
    <w:rsid w:val="00041E04"/>
    <w:rsid w:val="000428B4"/>
    <w:rsid w:val="00042AAE"/>
    <w:rsid w:val="00042B5F"/>
    <w:rsid w:val="00043120"/>
    <w:rsid w:val="000431ED"/>
    <w:rsid w:val="00043B43"/>
    <w:rsid w:val="0004540F"/>
    <w:rsid w:val="00045805"/>
    <w:rsid w:val="00045EBF"/>
    <w:rsid w:val="00046A43"/>
    <w:rsid w:val="00046F68"/>
    <w:rsid w:val="00047127"/>
    <w:rsid w:val="00047442"/>
    <w:rsid w:val="000477D4"/>
    <w:rsid w:val="00047DB7"/>
    <w:rsid w:val="00050220"/>
    <w:rsid w:val="0005052B"/>
    <w:rsid w:val="00050CBB"/>
    <w:rsid w:val="00051186"/>
    <w:rsid w:val="00051199"/>
    <w:rsid w:val="0005121F"/>
    <w:rsid w:val="000522C1"/>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0E6"/>
    <w:rsid w:val="00056203"/>
    <w:rsid w:val="00056BDE"/>
    <w:rsid w:val="00057007"/>
    <w:rsid w:val="00057229"/>
    <w:rsid w:val="000573DB"/>
    <w:rsid w:val="00057AB1"/>
    <w:rsid w:val="00060085"/>
    <w:rsid w:val="000600E5"/>
    <w:rsid w:val="0006045C"/>
    <w:rsid w:val="000607B0"/>
    <w:rsid w:val="00060CCE"/>
    <w:rsid w:val="000610B5"/>
    <w:rsid w:val="00061729"/>
    <w:rsid w:val="00061891"/>
    <w:rsid w:val="00062274"/>
    <w:rsid w:val="0006236E"/>
    <w:rsid w:val="00062681"/>
    <w:rsid w:val="00062699"/>
    <w:rsid w:val="00062ABA"/>
    <w:rsid w:val="000636EC"/>
    <w:rsid w:val="00063F7E"/>
    <w:rsid w:val="0006419F"/>
    <w:rsid w:val="00064682"/>
    <w:rsid w:val="00064FC8"/>
    <w:rsid w:val="000652D3"/>
    <w:rsid w:val="0006536C"/>
    <w:rsid w:val="00065683"/>
    <w:rsid w:val="00065A05"/>
    <w:rsid w:val="00065B9F"/>
    <w:rsid w:val="00066986"/>
    <w:rsid w:val="00066AD9"/>
    <w:rsid w:val="00066C69"/>
    <w:rsid w:val="00066D8E"/>
    <w:rsid w:val="000670DD"/>
    <w:rsid w:val="000675D8"/>
    <w:rsid w:val="000676C8"/>
    <w:rsid w:val="00067AF4"/>
    <w:rsid w:val="00067BE2"/>
    <w:rsid w:val="00067E4C"/>
    <w:rsid w:val="00067F21"/>
    <w:rsid w:val="00067F80"/>
    <w:rsid w:val="0007015D"/>
    <w:rsid w:val="000703BB"/>
    <w:rsid w:val="000703DF"/>
    <w:rsid w:val="0007064E"/>
    <w:rsid w:val="00070851"/>
    <w:rsid w:val="00070D52"/>
    <w:rsid w:val="00070EFD"/>
    <w:rsid w:val="00071104"/>
    <w:rsid w:val="00071240"/>
    <w:rsid w:val="0007152D"/>
    <w:rsid w:val="00071572"/>
    <w:rsid w:val="00071B09"/>
    <w:rsid w:val="0007232B"/>
    <w:rsid w:val="000725EB"/>
    <w:rsid w:val="000728BF"/>
    <w:rsid w:val="00072DBA"/>
    <w:rsid w:val="00073641"/>
    <w:rsid w:val="00073E2E"/>
    <w:rsid w:val="000744C7"/>
    <w:rsid w:val="000745A9"/>
    <w:rsid w:val="00075392"/>
    <w:rsid w:val="00075398"/>
    <w:rsid w:val="00076012"/>
    <w:rsid w:val="00076427"/>
    <w:rsid w:val="00076503"/>
    <w:rsid w:val="00076640"/>
    <w:rsid w:val="000768E8"/>
    <w:rsid w:val="00076A1F"/>
    <w:rsid w:val="00076D34"/>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146"/>
    <w:rsid w:val="000831D1"/>
    <w:rsid w:val="0008366F"/>
    <w:rsid w:val="00083B65"/>
    <w:rsid w:val="00083EA0"/>
    <w:rsid w:val="0008410C"/>
    <w:rsid w:val="00084373"/>
    <w:rsid w:val="000845DB"/>
    <w:rsid w:val="00084640"/>
    <w:rsid w:val="000848AC"/>
    <w:rsid w:val="00084CB2"/>
    <w:rsid w:val="00084D42"/>
    <w:rsid w:val="00084E2D"/>
    <w:rsid w:val="00085352"/>
    <w:rsid w:val="0008553F"/>
    <w:rsid w:val="0008567B"/>
    <w:rsid w:val="000857CD"/>
    <w:rsid w:val="00085BDB"/>
    <w:rsid w:val="00085F6D"/>
    <w:rsid w:val="00086CCA"/>
    <w:rsid w:val="00086CE3"/>
    <w:rsid w:val="000872C0"/>
    <w:rsid w:val="000873EF"/>
    <w:rsid w:val="0008792D"/>
    <w:rsid w:val="0009019E"/>
    <w:rsid w:val="000902A6"/>
    <w:rsid w:val="000903D8"/>
    <w:rsid w:val="00090920"/>
    <w:rsid w:val="00091684"/>
    <w:rsid w:val="0009179E"/>
    <w:rsid w:val="0009191C"/>
    <w:rsid w:val="00091A49"/>
    <w:rsid w:val="000921EC"/>
    <w:rsid w:val="00092496"/>
    <w:rsid w:val="000924C2"/>
    <w:rsid w:val="0009251F"/>
    <w:rsid w:val="00092E46"/>
    <w:rsid w:val="0009329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2DF5"/>
    <w:rsid w:val="000A382C"/>
    <w:rsid w:val="000A385A"/>
    <w:rsid w:val="000A3A18"/>
    <w:rsid w:val="000A3B22"/>
    <w:rsid w:val="000A3DCE"/>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141"/>
    <w:rsid w:val="000B16D9"/>
    <w:rsid w:val="000B1B57"/>
    <w:rsid w:val="000B1D83"/>
    <w:rsid w:val="000B201F"/>
    <w:rsid w:val="000B2416"/>
    <w:rsid w:val="000B2692"/>
    <w:rsid w:val="000B2CB1"/>
    <w:rsid w:val="000B2F6B"/>
    <w:rsid w:val="000B3329"/>
    <w:rsid w:val="000B3405"/>
    <w:rsid w:val="000B359B"/>
    <w:rsid w:val="000B3B5C"/>
    <w:rsid w:val="000B3E16"/>
    <w:rsid w:val="000B4116"/>
    <w:rsid w:val="000B4621"/>
    <w:rsid w:val="000B46D3"/>
    <w:rsid w:val="000B4B16"/>
    <w:rsid w:val="000B5096"/>
    <w:rsid w:val="000B5242"/>
    <w:rsid w:val="000B554A"/>
    <w:rsid w:val="000B5718"/>
    <w:rsid w:val="000B5DBF"/>
    <w:rsid w:val="000B5ED1"/>
    <w:rsid w:val="000B6225"/>
    <w:rsid w:val="000B6387"/>
    <w:rsid w:val="000B667D"/>
    <w:rsid w:val="000B66FE"/>
    <w:rsid w:val="000B6B3D"/>
    <w:rsid w:val="000B6CF2"/>
    <w:rsid w:val="000B7564"/>
    <w:rsid w:val="000B761D"/>
    <w:rsid w:val="000B7AC6"/>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6A2"/>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983"/>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3FB"/>
    <w:rsid w:val="000E27D3"/>
    <w:rsid w:val="000E2972"/>
    <w:rsid w:val="000E29DA"/>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35D"/>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3230"/>
    <w:rsid w:val="000F37F8"/>
    <w:rsid w:val="000F3F21"/>
    <w:rsid w:val="000F3F5E"/>
    <w:rsid w:val="000F4189"/>
    <w:rsid w:val="000F432B"/>
    <w:rsid w:val="000F4EB7"/>
    <w:rsid w:val="000F5016"/>
    <w:rsid w:val="000F55B3"/>
    <w:rsid w:val="000F6F57"/>
    <w:rsid w:val="000F740D"/>
    <w:rsid w:val="000F7953"/>
    <w:rsid w:val="000F7AE5"/>
    <w:rsid w:val="00100945"/>
    <w:rsid w:val="00101594"/>
    <w:rsid w:val="001016F7"/>
    <w:rsid w:val="00101893"/>
    <w:rsid w:val="00101CBE"/>
    <w:rsid w:val="00101F45"/>
    <w:rsid w:val="00102074"/>
    <w:rsid w:val="0010223A"/>
    <w:rsid w:val="001024D7"/>
    <w:rsid w:val="0010263A"/>
    <w:rsid w:val="00102AAC"/>
    <w:rsid w:val="00103114"/>
    <w:rsid w:val="0010351A"/>
    <w:rsid w:val="001038EB"/>
    <w:rsid w:val="00103CAB"/>
    <w:rsid w:val="00104305"/>
    <w:rsid w:val="00104AF6"/>
    <w:rsid w:val="0010561A"/>
    <w:rsid w:val="00105655"/>
    <w:rsid w:val="001056B0"/>
    <w:rsid w:val="001059E9"/>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723"/>
    <w:rsid w:val="00110849"/>
    <w:rsid w:val="0011085D"/>
    <w:rsid w:val="00110949"/>
    <w:rsid w:val="00110B20"/>
    <w:rsid w:val="00110E84"/>
    <w:rsid w:val="0011146E"/>
    <w:rsid w:val="00111737"/>
    <w:rsid w:val="00111824"/>
    <w:rsid w:val="00111EAB"/>
    <w:rsid w:val="001127CC"/>
    <w:rsid w:val="00112D81"/>
    <w:rsid w:val="00112E54"/>
    <w:rsid w:val="00113157"/>
    <w:rsid w:val="0011315C"/>
    <w:rsid w:val="00113272"/>
    <w:rsid w:val="0011345D"/>
    <w:rsid w:val="001136BA"/>
    <w:rsid w:val="00113A67"/>
    <w:rsid w:val="00113C73"/>
    <w:rsid w:val="001142A5"/>
    <w:rsid w:val="00114792"/>
    <w:rsid w:val="00114967"/>
    <w:rsid w:val="001154BC"/>
    <w:rsid w:val="001155B7"/>
    <w:rsid w:val="001157A1"/>
    <w:rsid w:val="0011595C"/>
    <w:rsid w:val="00115C9E"/>
    <w:rsid w:val="00116107"/>
    <w:rsid w:val="00116536"/>
    <w:rsid w:val="00116778"/>
    <w:rsid w:val="001169E7"/>
    <w:rsid w:val="00116C91"/>
    <w:rsid w:val="00116D89"/>
    <w:rsid w:val="00116F76"/>
    <w:rsid w:val="00116F96"/>
    <w:rsid w:val="00117011"/>
    <w:rsid w:val="00117871"/>
    <w:rsid w:val="0011799C"/>
    <w:rsid w:val="00117BD7"/>
    <w:rsid w:val="00117C42"/>
    <w:rsid w:val="001201EE"/>
    <w:rsid w:val="0012032B"/>
    <w:rsid w:val="00120477"/>
    <w:rsid w:val="00120547"/>
    <w:rsid w:val="0012085A"/>
    <w:rsid w:val="001208BC"/>
    <w:rsid w:val="00120AB4"/>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681"/>
    <w:rsid w:val="00126726"/>
    <w:rsid w:val="00126D59"/>
    <w:rsid w:val="00127108"/>
    <w:rsid w:val="00127CD1"/>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09A"/>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DA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F3"/>
    <w:rsid w:val="001471AF"/>
    <w:rsid w:val="001474EA"/>
    <w:rsid w:val="00147896"/>
    <w:rsid w:val="00147ECA"/>
    <w:rsid w:val="00150212"/>
    <w:rsid w:val="001508E8"/>
    <w:rsid w:val="00150BA6"/>
    <w:rsid w:val="001512A3"/>
    <w:rsid w:val="001513F5"/>
    <w:rsid w:val="00151474"/>
    <w:rsid w:val="0015193F"/>
    <w:rsid w:val="00151D4E"/>
    <w:rsid w:val="00152216"/>
    <w:rsid w:val="00152452"/>
    <w:rsid w:val="00152496"/>
    <w:rsid w:val="001529DD"/>
    <w:rsid w:val="00152AB5"/>
    <w:rsid w:val="00152AF0"/>
    <w:rsid w:val="00152C01"/>
    <w:rsid w:val="00152EBA"/>
    <w:rsid w:val="0015300D"/>
    <w:rsid w:val="001530D1"/>
    <w:rsid w:val="001532D7"/>
    <w:rsid w:val="001537F4"/>
    <w:rsid w:val="00153A36"/>
    <w:rsid w:val="00153E70"/>
    <w:rsid w:val="001548BE"/>
    <w:rsid w:val="00154A06"/>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337C"/>
    <w:rsid w:val="0016350F"/>
    <w:rsid w:val="00163563"/>
    <w:rsid w:val="00163ED8"/>
    <w:rsid w:val="00164473"/>
    <w:rsid w:val="001646FF"/>
    <w:rsid w:val="001648B0"/>
    <w:rsid w:val="00165152"/>
    <w:rsid w:val="001651EF"/>
    <w:rsid w:val="00165BCA"/>
    <w:rsid w:val="00165CE0"/>
    <w:rsid w:val="001662AF"/>
    <w:rsid w:val="00166396"/>
    <w:rsid w:val="00166B2F"/>
    <w:rsid w:val="001673C6"/>
    <w:rsid w:val="0016749B"/>
    <w:rsid w:val="001675E8"/>
    <w:rsid w:val="0016777D"/>
    <w:rsid w:val="00167820"/>
    <w:rsid w:val="00167A5A"/>
    <w:rsid w:val="00167D56"/>
    <w:rsid w:val="00167F12"/>
    <w:rsid w:val="00167F76"/>
    <w:rsid w:val="00167FF3"/>
    <w:rsid w:val="00170092"/>
    <w:rsid w:val="0017016B"/>
    <w:rsid w:val="001703EE"/>
    <w:rsid w:val="001706B2"/>
    <w:rsid w:val="00170DDA"/>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137"/>
    <w:rsid w:val="0017488E"/>
    <w:rsid w:val="00174B48"/>
    <w:rsid w:val="00174DA6"/>
    <w:rsid w:val="00174E0D"/>
    <w:rsid w:val="00174FB8"/>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84A"/>
    <w:rsid w:val="0018299E"/>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8CA"/>
    <w:rsid w:val="00190FB8"/>
    <w:rsid w:val="0019164C"/>
    <w:rsid w:val="00191BCF"/>
    <w:rsid w:val="0019237A"/>
    <w:rsid w:val="001924C0"/>
    <w:rsid w:val="0019279A"/>
    <w:rsid w:val="00192973"/>
    <w:rsid w:val="00193114"/>
    <w:rsid w:val="00193F2A"/>
    <w:rsid w:val="00194550"/>
    <w:rsid w:val="001947CA"/>
    <w:rsid w:val="0019488F"/>
    <w:rsid w:val="00194B8F"/>
    <w:rsid w:val="00194F66"/>
    <w:rsid w:val="001956A7"/>
    <w:rsid w:val="00195E26"/>
    <w:rsid w:val="00195E9F"/>
    <w:rsid w:val="001960DB"/>
    <w:rsid w:val="00196926"/>
    <w:rsid w:val="00197548"/>
    <w:rsid w:val="00197D3B"/>
    <w:rsid w:val="00197F52"/>
    <w:rsid w:val="001A0039"/>
    <w:rsid w:val="001A027F"/>
    <w:rsid w:val="001A02A6"/>
    <w:rsid w:val="001A0621"/>
    <w:rsid w:val="001A072F"/>
    <w:rsid w:val="001A0E60"/>
    <w:rsid w:val="001A11BC"/>
    <w:rsid w:val="001A124E"/>
    <w:rsid w:val="001A19E5"/>
    <w:rsid w:val="001A1F70"/>
    <w:rsid w:val="001A21D6"/>
    <w:rsid w:val="001A23B5"/>
    <w:rsid w:val="001A2A6E"/>
    <w:rsid w:val="001A3111"/>
    <w:rsid w:val="001A322C"/>
    <w:rsid w:val="001A36A7"/>
    <w:rsid w:val="001A3A91"/>
    <w:rsid w:val="001A3BC6"/>
    <w:rsid w:val="001A4397"/>
    <w:rsid w:val="001A473F"/>
    <w:rsid w:val="001A4B67"/>
    <w:rsid w:val="001A5315"/>
    <w:rsid w:val="001A537A"/>
    <w:rsid w:val="001A53D0"/>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9E2"/>
    <w:rsid w:val="001B4BE0"/>
    <w:rsid w:val="001B4D58"/>
    <w:rsid w:val="001B4EB6"/>
    <w:rsid w:val="001B4F05"/>
    <w:rsid w:val="001B50AE"/>
    <w:rsid w:val="001B5628"/>
    <w:rsid w:val="001B5CB7"/>
    <w:rsid w:val="001B5CCF"/>
    <w:rsid w:val="001B5CE8"/>
    <w:rsid w:val="001B5DBA"/>
    <w:rsid w:val="001B71F0"/>
    <w:rsid w:val="001B7C4A"/>
    <w:rsid w:val="001B7DC5"/>
    <w:rsid w:val="001C0674"/>
    <w:rsid w:val="001C06FF"/>
    <w:rsid w:val="001C0BF8"/>
    <w:rsid w:val="001C0D05"/>
    <w:rsid w:val="001C1004"/>
    <w:rsid w:val="001C1249"/>
    <w:rsid w:val="001C13CD"/>
    <w:rsid w:val="001C1B73"/>
    <w:rsid w:val="001C1E0C"/>
    <w:rsid w:val="001C2180"/>
    <w:rsid w:val="001C2489"/>
    <w:rsid w:val="001C2A19"/>
    <w:rsid w:val="001C2ED1"/>
    <w:rsid w:val="001C2FDA"/>
    <w:rsid w:val="001C3171"/>
    <w:rsid w:val="001C35CA"/>
    <w:rsid w:val="001C3A4A"/>
    <w:rsid w:val="001C3A6B"/>
    <w:rsid w:val="001C3F3F"/>
    <w:rsid w:val="001C428A"/>
    <w:rsid w:val="001C492D"/>
    <w:rsid w:val="001C49F0"/>
    <w:rsid w:val="001C4A86"/>
    <w:rsid w:val="001C51BF"/>
    <w:rsid w:val="001C56CD"/>
    <w:rsid w:val="001C56EE"/>
    <w:rsid w:val="001C5950"/>
    <w:rsid w:val="001C5A81"/>
    <w:rsid w:val="001C5E70"/>
    <w:rsid w:val="001C5EBD"/>
    <w:rsid w:val="001C6320"/>
    <w:rsid w:val="001C676D"/>
    <w:rsid w:val="001C6E96"/>
    <w:rsid w:val="001C72C9"/>
    <w:rsid w:val="001C749A"/>
    <w:rsid w:val="001C7602"/>
    <w:rsid w:val="001C774F"/>
    <w:rsid w:val="001C77E5"/>
    <w:rsid w:val="001C78A4"/>
    <w:rsid w:val="001C7B94"/>
    <w:rsid w:val="001C7F14"/>
    <w:rsid w:val="001C7FB7"/>
    <w:rsid w:val="001D013E"/>
    <w:rsid w:val="001D0979"/>
    <w:rsid w:val="001D0E12"/>
    <w:rsid w:val="001D0EE0"/>
    <w:rsid w:val="001D116F"/>
    <w:rsid w:val="001D19BF"/>
    <w:rsid w:val="001D1F6D"/>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7F"/>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912"/>
    <w:rsid w:val="00200DED"/>
    <w:rsid w:val="00201259"/>
    <w:rsid w:val="00201369"/>
    <w:rsid w:val="0020152B"/>
    <w:rsid w:val="002019B0"/>
    <w:rsid w:val="00201CCB"/>
    <w:rsid w:val="0020200A"/>
    <w:rsid w:val="002020DF"/>
    <w:rsid w:val="002022F1"/>
    <w:rsid w:val="00202369"/>
    <w:rsid w:val="00202501"/>
    <w:rsid w:val="002026A6"/>
    <w:rsid w:val="00202D8D"/>
    <w:rsid w:val="00202EE2"/>
    <w:rsid w:val="0020319D"/>
    <w:rsid w:val="0020357E"/>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590"/>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3F5"/>
    <w:rsid w:val="002216FE"/>
    <w:rsid w:val="002223D7"/>
    <w:rsid w:val="00222587"/>
    <w:rsid w:val="002229CB"/>
    <w:rsid w:val="00222ACD"/>
    <w:rsid w:val="00222B31"/>
    <w:rsid w:val="00222C0C"/>
    <w:rsid w:val="00222C91"/>
    <w:rsid w:val="002233DB"/>
    <w:rsid w:val="002236CE"/>
    <w:rsid w:val="00223C39"/>
    <w:rsid w:val="00224247"/>
    <w:rsid w:val="002242EF"/>
    <w:rsid w:val="002263F1"/>
    <w:rsid w:val="00226472"/>
    <w:rsid w:val="002264FB"/>
    <w:rsid w:val="00226777"/>
    <w:rsid w:val="00226950"/>
    <w:rsid w:val="00226E80"/>
    <w:rsid w:val="0022712E"/>
    <w:rsid w:val="00227309"/>
    <w:rsid w:val="002275D8"/>
    <w:rsid w:val="002279F2"/>
    <w:rsid w:val="00227A56"/>
    <w:rsid w:val="00227E59"/>
    <w:rsid w:val="00230424"/>
    <w:rsid w:val="002304B4"/>
    <w:rsid w:val="002308C0"/>
    <w:rsid w:val="00230A62"/>
    <w:rsid w:val="00230DBA"/>
    <w:rsid w:val="00232135"/>
    <w:rsid w:val="002325C8"/>
    <w:rsid w:val="0023275E"/>
    <w:rsid w:val="00232955"/>
    <w:rsid w:val="00232CF9"/>
    <w:rsid w:val="00232DAB"/>
    <w:rsid w:val="00232FF4"/>
    <w:rsid w:val="00233506"/>
    <w:rsid w:val="002339AF"/>
    <w:rsid w:val="00233C4C"/>
    <w:rsid w:val="00233CEC"/>
    <w:rsid w:val="00233F03"/>
    <w:rsid w:val="00234BE6"/>
    <w:rsid w:val="00234C19"/>
    <w:rsid w:val="0023523A"/>
    <w:rsid w:val="00235E29"/>
    <w:rsid w:val="00236222"/>
    <w:rsid w:val="00236643"/>
    <w:rsid w:val="0023665E"/>
    <w:rsid w:val="00236F97"/>
    <w:rsid w:val="00237245"/>
    <w:rsid w:val="00237397"/>
    <w:rsid w:val="00237534"/>
    <w:rsid w:val="00237659"/>
    <w:rsid w:val="0024008E"/>
    <w:rsid w:val="00240175"/>
    <w:rsid w:val="002401F5"/>
    <w:rsid w:val="002407EB"/>
    <w:rsid w:val="0024081F"/>
    <w:rsid w:val="00240FD3"/>
    <w:rsid w:val="0024121A"/>
    <w:rsid w:val="00241A7C"/>
    <w:rsid w:val="00241D9B"/>
    <w:rsid w:val="00241F03"/>
    <w:rsid w:val="002423F2"/>
    <w:rsid w:val="0024285B"/>
    <w:rsid w:val="00242A75"/>
    <w:rsid w:val="00242C3E"/>
    <w:rsid w:val="00242DF0"/>
    <w:rsid w:val="00243176"/>
    <w:rsid w:val="00243D12"/>
    <w:rsid w:val="00243D2C"/>
    <w:rsid w:val="00243FD5"/>
    <w:rsid w:val="00244160"/>
    <w:rsid w:val="00244626"/>
    <w:rsid w:val="00244669"/>
    <w:rsid w:val="0024490D"/>
    <w:rsid w:val="00245278"/>
    <w:rsid w:val="002456FC"/>
    <w:rsid w:val="0024593F"/>
    <w:rsid w:val="00245D97"/>
    <w:rsid w:val="00245E35"/>
    <w:rsid w:val="002460BA"/>
    <w:rsid w:val="0024627C"/>
    <w:rsid w:val="0024674F"/>
    <w:rsid w:val="00246DCC"/>
    <w:rsid w:val="00247177"/>
    <w:rsid w:val="00247240"/>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064"/>
    <w:rsid w:val="00257166"/>
    <w:rsid w:val="002579C5"/>
    <w:rsid w:val="00257CDB"/>
    <w:rsid w:val="0026048D"/>
    <w:rsid w:val="002605AF"/>
    <w:rsid w:val="00260BC7"/>
    <w:rsid w:val="00261332"/>
    <w:rsid w:val="00261531"/>
    <w:rsid w:val="002617CC"/>
    <w:rsid w:val="002619C8"/>
    <w:rsid w:val="00261B15"/>
    <w:rsid w:val="00261B2A"/>
    <w:rsid w:val="002627A8"/>
    <w:rsid w:val="00262A8B"/>
    <w:rsid w:val="00262BD6"/>
    <w:rsid w:val="002630AC"/>
    <w:rsid w:val="00263EF8"/>
    <w:rsid w:val="00264041"/>
    <w:rsid w:val="002647B9"/>
    <w:rsid w:val="00264886"/>
    <w:rsid w:val="00264B71"/>
    <w:rsid w:val="00264C11"/>
    <w:rsid w:val="00264E55"/>
    <w:rsid w:val="002651B8"/>
    <w:rsid w:val="00265918"/>
    <w:rsid w:val="00265E32"/>
    <w:rsid w:val="0026669E"/>
    <w:rsid w:val="002667F4"/>
    <w:rsid w:val="002671ED"/>
    <w:rsid w:val="002678A1"/>
    <w:rsid w:val="002679F4"/>
    <w:rsid w:val="00267A52"/>
    <w:rsid w:val="00270205"/>
    <w:rsid w:val="002704EB"/>
    <w:rsid w:val="00270533"/>
    <w:rsid w:val="0027097D"/>
    <w:rsid w:val="00270CC7"/>
    <w:rsid w:val="00270F72"/>
    <w:rsid w:val="00271D05"/>
    <w:rsid w:val="002724FB"/>
    <w:rsid w:val="00272990"/>
    <w:rsid w:val="00272AF2"/>
    <w:rsid w:val="00273DB9"/>
    <w:rsid w:val="00274C31"/>
    <w:rsid w:val="00274CF6"/>
    <w:rsid w:val="00274EB9"/>
    <w:rsid w:val="00275012"/>
    <w:rsid w:val="0027526B"/>
    <w:rsid w:val="002754BF"/>
    <w:rsid w:val="00275612"/>
    <w:rsid w:val="002758E3"/>
    <w:rsid w:val="00275EFD"/>
    <w:rsid w:val="0027676F"/>
    <w:rsid w:val="002769F8"/>
    <w:rsid w:val="00276B9B"/>
    <w:rsid w:val="00276CE5"/>
    <w:rsid w:val="00276E23"/>
    <w:rsid w:val="00277763"/>
    <w:rsid w:val="00277B43"/>
    <w:rsid w:val="00277D4A"/>
    <w:rsid w:val="00277F73"/>
    <w:rsid w:val="00280885"/>
    <w:rsid w:val="002809B7"/>
    <w:rsid w:val="00280FFD"/>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1B9"/>
    <w:rsid w:val="00284BA6"/>
    <w:rsid w:val="00284D99"/>
    <w:rsid w:val="002850B2"/>
    <w:rsid w:val="0028517B"/>
    <w:rsid w:val="00285272"/>
    <w:rsid w:val="00285600"/>
    <w:rsid w:val="002857F4"/>
    <w:rsid w:val="00285DF6"/>
    <w:rsid w:val="00286058"/>
    <w:rsid w:val="00286317"/>
    <w:rsid w:val="00286783"/>
    <w:rsid w:val="002868BE"/>
    <w:rsid w:val="00286D22"/>
    <w:rsid w:val="002872A2"/>
    <w:rsid w:val="0028761A"/>
    <w:rsid w:val="0028781E"/>
    <w:rsid w:val="00287833"/>
    <w:rsid w:val="002879AA"/>
    <w:rsid w:val="002879BD"/>
    <w:rsid w:val="00287A3C"/>
    <w:rsid w:val="00287AF5"/>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6D5"/>
    <w:rsid w:val="00293995"/>
    <w:rsid w:val="0029414B"/>
    <w:rsid w:val="0029481A"/>
    <w:rsid w:val="002949B4"/>
    <w:rsid w:val="00294EEC"/>
    <w:rsid w:val="00294F32"/>
    <w:rsid w:val="00295068"/>
    <w:rsid w:val="00295299"/>
    <w:rsid w:val="0029529B"/>
    <w:rsid w:val="00295F70"/>
    <w:rsid w:val="00296325"/>
    <w:rsid w:val="00296733"/>
    <w:rsid w:val="00296D91"/>
    <w:rsid w:val="00296F0A"/>
    <w:rsid w:val="002976C3"/>
    <w:rsid w:val="00297907"/>
    <w:rsid w:val="00297A20"/>
    <w:rsid w:val="00297A25"/>
    <w:rsid w:val="002A0323"/>
    <w:rsid w:val="002A052F"/>
    <w:rsid w:val="002A0A89"/>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3BCC"/>
    <w:rsid w:val="002A4287"/>
    <w:rsid w:val="002A4A96"/>
    <w:rsid w:val="002A4E3F"/>
    <w:rsid w:val="002A518E"/>
    <w:rsid w:val="002A53FD"/>
    <w:rsid w:val="002A558C"/>
    <w:rsid w:val="002A55C6"/>
    <w:rsid w:val="002A5944"/>
    <w:rsid w:val="002A5E3B"/>
    <w:rsid w:val="002A65A2"/>
    <w:rsid w:val="002A6B86"/>
    <w:rsid w:val="002A6D09"/>
    <w:rsid w:val="002A7360"/>
    <w:rsid w:val="002A73DE"/>
    <w:rsid w:val="002A7C39"/>
    <w:rsid w:val="002A7DC6"/>
    <w:rsid w:val="002B0241"/>
    <w:rsid w:val="002B0589"/>
    <w:rsid w:val="002B0B13"/>
    <w:rsid w:val="002B0B9B"/>
    <w:rsid w:val="002B0CB5"/>
    <w:rsid w:val="002B12CC"/>
    <w:rsid w:val="002B136E"/>
    <w:rsid w:val="002B1693"/>
    <w:rsid w:val="002B17D8"/>
    <w:rsid w:val="002B235E"/>
    <w:rsid w:val="002B264E"/>
    <w:rsid w:val="002B2900"/>
    <w:rsid w:val="002B2A28"/>
    <w:rsid w:val="002B2CB3"/>
    <w:rsid w:val="002B2FFA"/>
    <w:rsid w:val="002B3011"/>
    <w:rsid w:val="002B308B"/>
    <w:rsid w:val="002B309C"/>
    <w:rsid w:val="002B3506"/>
    <w:rsid w:val="002B3579"/>
    <w:rsid w:val="002B37B0"/>
    <w:rsid w:val="002B38AC"/>
    <w:rsid w:val="002B3C97"/>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B1"/>
    <w:rsid w:val="002C07CA"/>
    <w:rsid w:val="002C083D"/>
    <w:rsid w:val="002C0B0E"/>
    <w:rsid w:val="002C10D7"/>
    <w:rsid w:val="002C16CC"/>
    <w:rsid w:val="002C1881"/>
    <w:rsid w:val="002C213B"/>
    <w:rsid w:val="002C28AF"/>
    <w:rsid w:val="002C2B72"/>
    <w:rsid w:val="002C2CE9"/>
    <w:rsid w:val="002C30A7"/>
    <w:rsid w:val="002C30C6"/>
    <w:rsid w:val="002C328F"/>
    <w:rsid w:val="002C3722"/>
    <w:rsid w:val="002C376B"/>
    <w:rsid w:val="002C37BB"/>
    <w:rsid w:val="002C391F"/>
    <w:rsid w:val="002C392A"/>
    <w:rsid w:val="002C3B82"/>
    <w:rsid w:val="002C4321"/>
    <w:rsid w:val="002C47E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29CD"/>
    <w:rsid w:val="002D355F"/>
    <w:rsid w:val="002D3CA1"/>
    <w:rsid w:val="002D409F"/>
    <w:rsid w:val="002D45A3"/>
    <w:rsid w:val="002D4EDF"/>
    <w:rsid w:val="002D4F29"/>
    <w:rsid w:val="002D5499"/>
    <w:rsid w:val="002D551A"/>
    <w:rsid w:val="002D600D"/>
    <w:rsid w:val="002D65FD"/>
    <w:rsid w:val="002D6756"/>
    <w:rsid w:val="002D707F"/>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2F7"/>
    <w:rsid w:val="002E2308"/>
    <w:rsid w:val="002E26B7"/>
    <w:rsid w:val="002E26C7"/>
    <w:rsid w:val="002E2BFB"/>
    <w:rsid w:val="002E2EEB"/>
    <w:rsid w:val="002E2FDF"/>
    <w:rsid w:val="002E36D4"/>
    <w:rsid w:val="002E40AA"/>
    <w:rsid w:val="002E4142"/>
    <w:rsid w:val="002E4379"/>
    <w:rsid w:val="002E456B"/>
    <w:rsid w:val="002E5277"/>
    <w:rsid w:val="002E5B68"/>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3A8"/>
    <w:rsid w:val="002F2C9A"/>
    <w:rsid w:val="002F339A"/>
    <w:rsid w:val="002F3741"/>
    <w:rsid w:val="002F42D9"/>
    <w:rsid w:val="002F4663"/>
    <w:rsid w:val="002F46E9"/>
    <w:rsid w:val="002F4C96"/>
    <w:rsid w:val="002F4E07"/>
    <w:rsid w:val="002F4E5D"/>
    <w:rsid w:val="002F58E2"/>
    <w:rsid w:val="002F5A17"/>
    <w:rsid w:val="002F5B53"/>
    <w:rsid w:val="002F6815"/>
    <w:rsid w:val="002F6850"/>
    <w:rsid w:val="002F6B87"/>
    <w:rsid w:val="002F6F1F"/>
    <w:rsid w:val="002F7EFC"/>
    <w:rsid w:val="002F7FAA"/>
    <w:rsid w:val="00300066"/>
    <w:rsid w:val="00300136"/>
    <w:rsid w:val="0030051A"/>
    <w:rsid w:val="00300707"/>
    <w:rsid w:val="003009AD"/>
    <w:rsid w:val="00300D20"/>
    <w:rsid w:val="00301364"/>
    <w:rsid w:val="0030176F"/>
    <w:rsid w:val="00301AAA"/>
    <w:rsid w:val="00301D4B"/>
    <w:rsid w:val="0030227B"/>
    <w:rsid w:val="003027AB"/>
    <w:rsid w:val="00302F40"/>
    <w:rsid w:val="00303194"/>
    <w:rsid w:val="00303BE0"/>
    <w:rsid w:val="00304245"/>
    <w:rsid w:val="003043D8"/>
    <w:rsid w:val="003045E5"/>
    <w:rsid w:val="0030498E"/>
    <w:rsid w:val="003054B1"/>
    <w:rsid w:val="0030606D"/>
    <w:rsid w:val="00306405"/>
    <w:rsid w:val="00306531"/>
    <w:rsid w:val="0030670C"/>
    <w:rsid w:val="00306922"/>
    <w:rsid w:val="00306C02"/>
    <w:rsid w:val="00307003"/>
    <w:rsid w:val="00307C40"/>
    <w:rsid w:val="00307D9B"/>
    <w:rsid w:val="003107EB"/>
    <w:rsid w:val="00310B34"/>
    <w:rsid w:val="00310B94"/>
    <w:rsid w:val="00310D67"/>
    <w:rsid w:val="00311A2A"/>
    <w:rsid w:val="00311D02"/>
    <w:rsid w:val="00311D60"/>
    <w:rsid w:val="0031202C"/>
    <w:rsid w:val="003122A0"/>
    <w:rsid w:val="003124F7"/>
    <w:rsid w:val="00312510"/>
    <w:rsid w:val="0031251B"/>
    <w:rsid w:val="00312796"/>
    <w:rsid w:val="003128A8"/>
    <w:rsid w:val="00312DF5"/>
    <w:rsid w:val="00313056"/>
    <w:rsid w:val="003139CF"/>
    <w:rsid w:val="00314361"/>
    <w:rsid w:val="0031464C"/>
    <w:rsid w:val="00314716"/>
    <w:rsid w:val="00315508"/>
    <w:rsid w:val="00315587"/>
    <w:rsid w:val="00315ADE"/>
    <w:rsid w:val="0031639B"/>
    <w:rsid w:val="003165B8"/>
    <w:rsid w:val="003166FF"/>
    <w:rsid w:val="00316777"/>
    <w:rsid w:val="00316978"/>
    <w:rsid w:val="00316D8C"/>
    <w:rsid w:val="00316FEF"/>
    <w:rsid w:val="00317D5E"/>
    <w:rsid w:val="00317F28"/>
    <w:rsid w:val="0032035D"/>
    <w:rsid w:val="00320630"/>
    <w:rsid w:val="003206BE"/>
    <w:rsid w:val="00320B2B"/>
    <w:rsid w:val="00320EB8"/>
    <w:rsid w:val="00320FFF"/>
    <w:rsid w:val="00321079"/>
    <w:rsid w:val="0032111F"/>
    <w:rsid w:val="00321E34"/>
    <w:rsid w:val="003232A7"/>
    <w:rsid w:val="003232B5"/>
    <w:rsid w:val="003236C8"/>
    <w:rsid w:val="00324120"/>
    <w:rsid w:val="0032431C"/>
    <w:rsid w:val="003243B0"/>
    <w:rsid w:val="00324576"/>
    <w:rsid w:val="003247EB"/>
    <w:rsid w:val="0032497D"/>
    <w:rsid w:val="003249DF"/>
    <w:rsid w:val="0032530E"/>
    <w:rsid w:val="003255C7"/>
    <w:rsid w:val="00325A14"/>
    <w:rsid w:val="00325AD5"/>
    <w:rsid w:val="00325D88"/>
    <w:rsid w:val="003265C9"/>
    <w:rsid w:val="003268D9"/>
    <w:rsid w:val="00326BBD"/>
    <w:rsid w:val="00326E27"/>
    <w:rsid w:val="00326E5E"/>
    <w:rsid w:val="00326FD4"/>
    <w:rsid w:val="00327076"/>
    <w:rsid w:val="00327615"/>
    <w:rsid w:val="00327CE6"/>
    <w:rsid w:val="00330501"/>
    <w:rsid w:val="003306E1"/>
    <w:rsid w:val="00331B49"/>
    <w:rsid w:val="00331C65"/>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A27"/>
    <w:rsid w:val="00335D2E"/>
    <w:rsid w:val="00335D90"/>
    <w:rsid w:val="00336C8D"/>
    <w:rsid w:val="0033741C"/>
    <w:rsid w:val="00337CE2"/>
    <w:rsid w:val="003402C6"/>
    <w:rsid w:val="0034106E"/>
    <w:rsid w:val="003414A8"/>
    <w:rsid w:val="00341980"/>
    <w:rsid w:val="00341F04"/>
    <w:rsid w:val="0034233B"/>
    <w:rsid w:val="00342F34"/>
    <w:rsid w:val="003431D5"/>
    <w:rsid w:val="0034346D"/>
    <w:rsid w:val="00343D16"/>
    <w:rsid w:val="00343DE2"/>
    <w:rsid w:val="003441B8"/>
    <w:rsid w:val="0034466D"/>
    <w:rsid w:val="0034474A"/>
    <w:rsid w:val="0034483B"/>
    <w:rsid w:val="0034587C"/>
    <w:rsid w:val="003462A3"/>
    <w:rsid w:val="0034676D"/>
    <w:rsid w:val="003476B3"/>
    <w:rsid w:val="0034796B"/>
    <w:rsid w:val="00347A0E"/>
    <w:rsid w:val="00347E8A"/>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1F43"/>
    <w:rsid w:val="003621DE"/>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C57"/>
    <w:rsid w:val="00367D23"/>
    <w:rsid w:val="00367EB2"/>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E98"/>
    <w:rsid w:val="00372F2B"/>
    <w:rsid w:val="00372F9A"/>
    <w:rsid w:val="00373260"/>
    <w:rsid w:val="00373888"/>
    <w:rsid w:val="00373CA6"/>
    <w:rsid w:val="00373ED0"/>
    <w:rsid w:val="0037441E"/>
    <w:rsid w:val="00374A5C"/>
    <w:rsid w:val="003752F4"/>
    <w:rsid w:val="003756B9"/>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29D0"/>
    <w:rsid w:val="00383040"/>
    <w:rsid w:val="00383512"/>
    <w:rsid w:val="0038353E"/>
    <w:rsid w:val="003836EA"/>
    <w:rsid w:val="0038377C"/>
    <w:rsid w:val="00383984"/>
    <w:rsid w:val="00383A58"/>
    <w:rsid w:val="00383F47"/>
    <w:rsid w:val="00384622"/>
    <w:rsid w:val="0038474D"/>
    <w:rsid w:val="00384DDD"/>
    <w:rsid w:val="0038520D"/>
    <w:rsid w:val="00385C1D"/>
    <w:rsid w:val="00385EE4"/>
    <w:rsid w:val="0038605C"/>
    <w:rsid w:val="0038624F"/>
    <w:rsid w:val="0038637F"/>
    <w:rsid w:val="00386B08"/>
    <w:rsid w:val="00386B22"/>
    <w:rsid w:val="00386CD6"/>
    <w:rsid w:val="00386ECA"/>
    <w:rsid w:val="0038778A"/>
    <w:rsid w:val="003877DF"/>
    <w:rsid w:val="00387B4B"/>
    <w:rsid w:val="00387F7A"/>
    <w:rsid w:val="003903F3"/>
    <w:rsid w:val="003909C6"/>
    <w:rsid w:val="00390AE4"/>
    <w:rsid w:val="00390F91"/>
    <w:rsid w:val="0039138D"/>
    <w:rsid w:val="003918D6"/>
    <w:rsid w:val="003925A8"/>
    <w:rsid w:val="00392682"/>
    <w:rsid w:val="003927F2"/>
    <w:rsid w:val="00392888"/>
    <w:rsid w:val="003933E0"/>
    <w:rsid w:val="003933E2"/>
    <w:rsid w:val="003933EB"/>
    <w:rsid w:val="00393B61"/>
    <w:rsid w:val="0039400A"/>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07E8"/>
    <w:rsid w:val="003A1110"/>
    <w:rsid w:val="003A15EC"/>
    <w:rsid w:val="003A1B78"/>
    <w:rsid w:val="003A20F5"/>
    <w:rsid w:val="003A2187"/>
    <w:rsid w:val="003A250D"/>
    <w:rsid w:val="003A2F94"/>
    <w:rsid w:val="003A3000"/>
    <w:rsid w:val="003A33B5"/>
    <w:rsid w:val="003A38E3"/>
    <w:rsid w:val="003A3BA9"/>
    <w:rsid w:val="003A3DF1"/>
    <w:rsid w:val="003A41E8"/>
    <w:rsid w:val="003A4D9C"/>
    <w:rsid w:val="003A505D"/>
    <w:rsid w:val="003A542D"/>
    <w:rsid w:val="003A54C1"/>
    <w:rsid w:val="003A5608"/>
    <w:rsid w:val="003A59F9"/>
    <w:rsid w:val="003A5A66"/>
    <w:rsid w:val="003A5CEE"/>
    <w:rsid w:val="003A5D14"/>
    <w:rsid w:val="003A5FCD"/>
    <w:rsid w:val="003A65B3"/>
    <w:rsid w:val="003A694B"/>
    <w:rsid w:val="003A6990"/>
    <w:rsid w:val="003A6AB5"/>
    <w:rsid w:val="003A71EF"/>
    <w:rsid w:val="003A78A1"/>
    <w:rsid w:val="003A79E2"/>
    <w:rsid w:val="003A7B91"/>
    <w:rsid w:val="003B0764"/>
    <w:rsid w:val="003B0942"/>
    <w:rsid w:val="003B100D"/>
    <w:rsid w:val="003B12F2"/>
    <w:rsid w:val="003B137C"/>
    <w:rsid w:val="003B159B"/>
    <w:rsid w:val="003B16AA"/>
    <w:rsid w:val="003B186F"/>
    <w:rsid w:val="003B18E0"/>
    <w:rsid w:val="003B1A9B"/>
    <w:rsid w:val="003B1AB6"/>
    <w:rsid w:val="003B1F27"/>
    <w:rsid w:val="003B26CD"/>
    <w:rsid w:val="003B2935"/>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85F"/>
    <w:rsid w:val="003B5D9A"/>
    <w:rsid w:val="003B5E27"/>
    <w:rsid w:val="003B61BF"/>
    <w:rsid w:val="003B6213"/>
    <w:rsid w:val="003B6497"/>
    <w:rsid w:val="003B6B75"/>
    <w:rsid w:val="003B7CB5"/>
    <w:rsid w:val="003C035B"/>
    <w:rsid w:val="003C03CA"/>
    <w:rsid w:val="003C0A56"/>
    <w:rsid w:val="003C0C80"/>
    <w:rsid w:val="003C18B0"/>
    <w:rsid w:val="003C18C9"/>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3CE"/>
    <w:rsid w:val="003C545E"/>
    <w:rsid w:val="003C55A9"/>
    <w:rsid w:val="003C5689"/>
    <w:rsid w:val="003C5829"/>
    <w:rsid w:val="003C64E0"/>
    <w:rsid w:val="003C6856"/>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9D"/>
    <w:rsid w:val="003D3159"/>
    <w:rsid w:val="003D33AB"/>
    <w:rsid w:val="003D43DD"/>
    <w:rsid w:val="003D4C05"/>
    <w:rsid w:val="003D4E93"/>
    <w:rsid w:val="003D5162"/>
    <w:rsid w:val="003D5375"/>
    <w:rsid w:val="003D5742"/>
    <w:rsid w:val="003D63A7"/>
    <w:rsid w:val="003D73FE"/>
    <w:rsid w:val="003D760C"/>
    <w:rsid w:val="003D7617"/>
    <w:rsid w:val="003D7907"/>
    <w:rsid w:val="003D7D23"/>
    <w:rsid w:val="003D7E27"/>
    <w:rsid w:val="003E0679"/>
    <w:rsid w:val="003E0D8D"/>
    <w:rsid w:val="003E144B"/>
    <w:rsid w:val="003E14A1"/>
    <w:rsid w:val="003E1505"/>
    <w:rsid w:val="003E2339"/>
    <w:rsid w:val="003E2577"/>
    <w:rsid w:val="003E265C"/>
    <w:rsid w:val="003E318B"/>
    <w:rsid w:val="003E3257"/>
    <w:rsid w:val="003E347E"/>
    <w:rsid w:val="003E3877"/>
    <w:rsid w:val="003E3A45"/>
    <w:rsid w:val="003E3C90"/>
    <w:rsid w:val="003E4214"/>
    <w:rsid w:val="003E4224"/>
    <w:rsid w:val="003E42FE"/>
    <w:rsid w:val="003E454F"/>
    <w:rsid w:val="003E46A4"/>
    <w:rsid w:val="003E4A4D"/>
    <w:rsid w:val="003E4EEF"/>
    <w:rsid w:val="003E5028"/>
    <w:rsid w:val="003E5A3F"/>
    <w:rsid w:val="003E5A4A"/>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952"/>
    <w:rsid w:val="003F0A41"/>
    <w:rsid w:val="003F0D35"/>
    <w:rsid w:val="003F0E62"/>
    <w:rsid w:val="003F0E83"/>
    <w:rsid w:val="003F115B"/>
    <w:rsid w:val="003F1316"/>
    <w:rsid w:val="003F14E0"/>
    <w:rsid w:val="003F19CC"/>
    <w:rsid w:val="003F19D8"/>
    <w:rsid w:val="003F1AC6"/>
    <w:rsid w:val="003F1BA4"/>
    <w:rsid w:val="003F1FE0"/>
    <w:rsid w:val="003F2663"/>
    <w:rsid w:val="003F3725"/>
    <w:rsid w:val="003F38D8"/>
    <w:rsid w:val="003F3F9C"/>
    <w:rsid w:val="003F4155"/>
    <w:rsid w:val="003F4C29"/>
    <w:rsid w:val="003F4CF9"/>
    <w:rsid w:val="003F529B"/>
    <w:rsid w:val="003F5AF1"/>
    <w:rsid w:val="003F5C51"/>
    <w:rsid w:val="003F5D50"/>
    <w:rsid w:val="003F5E64"/>
    <w:rsid w:val="003F5F61"/>
    <w:rsid w:val="003F62F9"/>
    <w:rsid w:val="003F6DB4"/>
    <w:rsid w:val="003F7082"/>
    <w:rsid w:val="003F76F6"/>
    <w:rsid w:val="003F78F9"/>
    <w:rsid w:val="003F7EE2"/>
    <w:rsid w:val="003F7F6D"/>
    <w:rsid w:val="00400264"/>
    <w:rsid w:val="004006E3"/>
    <w:rsid w:val="004009E7"/>
    <w:rsid w:val="00400FA2"/>
    <w:rsid w:val="0040113D"/>
    <w:rsid w:val="0040140D"/>
    <w:rsid w:val="004014ED"/>
    <w:rsid w:val="00401BA6"/>
    <w:rsid w:val="00401E8F"/>
    <w:rsid w:val="00401FFE"/>
    <w:rsid w:val="00402006"/>
    <w:rsid w:val="00402AA3"/>
    <w:rsid w:val="00402C0E"/>
    <w:rsid w:val="00402DC5"/>
    <w:rsid w:val="00402EE5"/>
    <w:rsid w:val="004030F6"/>
    <w:rsid w:val="004032B5"/>
    <w:rsid w:val="00403776"/>
    <w:rsid w:val="004039D9"/>
    <w:rsid w:val="00403A38"/>
    <w:rsid w:val="00403C52"/>
    <w:rsid w:val="00403D64"/>
    <w:rsid w:val="0040404F"/>
    <w:rsid w:val="00404180"/>
    <w:rsid w:val="0040426A"/>
    <w:rsid w:val="0040436F"/>
    <w:rsid w:val="004046AF"/>
    <w:rsid w:val="004048E2"/>
    <w:rsid w:val="00404B2F"/>
    <w:rsid w:val="00405897"/>
    <w:rsid w:val="00405C53"/>
    <w:rsid w:val="00406698"/>
    <w:rsid w:val="00406B1F"/>
    <w:rsid w:val="00406B22"/>
    <w:rsid w:val="00406D19"/>
    <w:rsid w:val="00406FC8"/>
    <w:rsid w:val="00407160"/>
    <w:rsid w:val="0040758E"/>
    <w:rsid w:val="004077AF"/>
    <w:rsid w:val="00407B89"/>
    <w:rsid w:val="00407F1E"/>
    <w:rsid w:val="00407F30"/>
    <w:rsid w:val="00410033"/>
    <w:rsid w:val="00410045"/>
    <w:rsid w:val="0041012A"/>
    <w:rsid w:val="00410C19"/>
    <w:rsid w:val="0041103D"/>
    <w:rsid w:val="00411220"/>
    <w:rsid w:val="00411AE7"/>
    <w:rsid w:val="00411B7B"/>
    <w:rsid w:val="00411E66"/>
    <w:rsid w:val="004121A4"/>
    <w:rsid w:val="0041236D"/>
    <w:rsid w:val="004125EE"/>
    <w:rsid w:val="00412B18"/>
    <w:rsid w:val="00412CA9"/>
    <w:rsid w:val="00412CC6"/>
    <w:rsid w:val="00412E63"/>
    <w:rsid w:val="00413CAF"/>
    <w:rsid w:val="004140E9"/>
    <w:rsid w:val="00414267"/>
    <w:rsid w:val="00414637"/>
    <w:rsid w:val="00414BEF"/>
    <w:rsid w:val="00415028"/>
    <w:rsid w:val="00415163"/>
    <w:rsid w:val="00415408"/>
    <w:rsid w:val="0041570A"/>
    <w:rsid w:val="00415A7F"/>
    <w:rsid w:val="00415E9C"/>
    <w:rsid w:val="00416D7B"/>
    <w:rsid w:val="00416E4D"/>
    <w:rsid w:val="004173AF"/>
    <w:rsid w:val="0041746E"/>
    <w:rsid w:val="004174B1"/>
    <w:rsid w:val="00417589"/>
    <w:rsid w:val="00417A66"/>
    <w:rsid w:val="00417AD6"/>
    <w:rsid w:val="00417D71"/>
    <w:rsid w:val="00417FA2"/>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26A"/>
    <w:rsid w:val="004243A7"/>
    <w:rsid w:val="00424648"/>
    <w:rsid w:val="004246EC"/>
    <w:rsid w:val="0042492B"/>
    <w:rsid w:val="004249AD"/>
    <w:rsid w:val="004256BE"/>
    <w:rsid w:val="004260E5"/>
    <w:rsid w:val="0042618B"/>
    <w:rsid w:val="00426BA3"/>
    <w:rsid w:val="004271E0"/>
    <w:rsid w:val="0042759C"/>
    <w:rsid w:val="00427957"/>
    <w:rsid w:val="00430B91"/>
    <w:rsid w:val="00431288"/>
    <w:rsid w:val="00431FB5"/>
    <w:rsid w:val="0043226C"/>
    <w:rsid w:val="0043228E"/>
    <w:rsid w:val="00432434"/>
    <w:rsid w:val="004324DE"/>
    <w:rsid w:val="0043257E"/>
    <w:rsid w:val="0043264D"/>
    <w:rsid w:val="00433094"/>
    <w:rsid w:val="00433273"/>
    <w:rsid w:val="0043345A"/>
    <w:rsid w:val="00433596"/>
    <w:rsid w:val="004336D6"/>
    <w:rsid w:val="00433D83"/>
    <w:rsid w:val="00433FB7"/>
    <w:rsid w:val="0043462C"/>
    <w:rsid w:val="00434AAD"/>
    <w:rsid w:val="00434DC8"/>
    <w:rsid w:val="004351A6"/>
    <w:rsid w:val="00435492"/>
    <w:rsid w:val="004355AB"/>
    <w:rsid w:val="004358D8"/>
    <w:rsid w:val="00435A82"/>
    <w:rsid w:val="00436072"/>
    <w:rsid w:val="0043622E"/>
    <w:rsid w:val="004362BE"/>
    <w:rsid w:val="00436416"/>
    <w:rsid w:val="00436E07"/>
    <w:rsid w:val="00437218"/>
    <w:rsid w:val="0043760D"/>
    <w:rsid w:val="004376E9"/>
    <w:rsid w:val="00437725"/>
    <w:rsid w:val="00437FF4"/>
    <w:rsid w:val="004400BC"/>
    <w:rsid w:val="0044082F"/>
    <w:rsid w:val="00440E3F"/>
    <w:rsid w:val="00440E50"/>
    <w:rsid w:val="00441AB2"/>
    <w:rsid w:val="00442B42"/>
    <w:rsid w:val="00442CBB"/>
    <w:rsid w:val="004437DB"/>
    <w:rsid w:val="00443A38"/>
    <w:rsid w:val="00443F3C"/>
    <w:rsid w:val="00443F58"/>
    <w:rsid w:val="00444276"/>
    <w:rsid w:val="004442EE"/>
    <w:rsid w:val="004444BA"/>
    <w:rsid w:val="004448EE"/>
    <w:rsid w:val="004449EE"/>
    <w:rsid w:val="00444CDB"/>
    <w:rsid w:val="0044528D"/>
    <w:rsid w:val="00445312"/>
    <w:rsid w:val="0044535F"/>
    <w:rsid w:val="0044615A"/>
    <w:rsid w:val="0044619C"/>
    <w:rsid w:val="00446362"/>
    <w:rsid w:val="0044664B"/>
    <w:rsid w:val="00446A64"/>
    <w:rsid w:val="00446B1E"/>
    <w:rsid w:val="00446FF7"/>
    <w:rsid w:val="0044705C"/>
    <w:rsid w:val="004473F8"/>
    <w:rsid w:val="0044744B"/>
    <w:rsid w:val="004474C3"/>
    <w:rsid w:val="00447A81"/>
    <w:rsid w:val="00447B41"/>
    <w:rsid w:val="00447E1E"/>
    <w:rsid w:val="00447FE4"/>
    <w:rsid w:val="00451056"/>
    <w:rsid w:val="00451229"/>
    <w:rsid w:val="004513AA"/>
    <w:rsid w:val="00451B1C"/>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5371"/>
    <w:rsid w:val="004563CD"/>
    <w:rsid w:val="00456445"/>
    <w:rsid w:val="00456BB6"/>
    <w:rsid w:val="00456EA2"/>
    <w:rsid w:val="0045726F"/>
    <w:rsid w:val="0045765F"/>
    <w:rsid w:val="0045771C"/>
    <w:rsid w:val="00457767"/>
    <w:rsid w:val="00457835"/>
    <w:rsid w:val="00457ED2"/>
    <w:rsid w:val="0046023D"/>
    <w:rsid w:val="004602C8"/>
    <w:rsid w:val="00460ADA"/>
    <w:rsid w:val="00460DC3"/>
    <w:rsid w:val="00461341"/>
    <w:rsid w:val="004615E7"/>
    <w:rsid w:val="00461C1A"/>
    <w:rsid w:val="00461CC7"/>
    <w:rsid w:val="0046245E"/>
    <w:rsid w:val="0046248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0FAB"/>
    <w:rsid w:val="0047114F"/>
    <w:rsid w:val="004711BA"/>
    <w:rsid w:val="004714B5"/>
    <w:rsid w:val="004716E5"/>
    <w:rsid w:val="0047198A"/>
    <w:rsid w:val="00471AA8"/>
    <w:rsid w:val="004724AC"/>
    <w:rsid w:val="00472CA8"/>
    <w:rsid w:val="00472CD3"/>
    <w:rsid w:val="00473241"/>
    <w:rsid w:val="00473422"/>
    <w:rsid w:val="00473439"/>
    <w:rsid w:val="004749E0"/>
    <w:rsid w:val="00474AB0"/>
    <w:rsid w:val="00474BB7"/>
    <w:rsid w:val="00475111"/>
    <w:rsid w:val="004751D7"/>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E4A"/>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5884"/>
    <w:rsid w:val="00486607"/>
    <w:rsid w:val="004866E0"/>
    <w:rsid w:val="004866EA"/>
    <w:rsid w:val="00486A3A"/>
    <w:rsid w:val="00486C86"/>
    <w:rsid w:val="00487096"/>
    <w:rsid w:val="00487C4D"/>
    <w:rsid w:val="00487D95"/>
    <w:rsid w:val="0049011B"/>
    <w:rsid w:val="0049028E"/>
    <w:rsid w:val="00490B14"/>
    <w:rsid w:val="00490CDD"/>
    <w:rsid w:val="00490E0A"/>
    <w:rsid w:val="00490EF9"/>
    <w:rsid w:val="0049101A"/>
    <w:rsid w:val="0049126B"/>
    <w:rsid w:val="004915B2"/>
    <w:rsid w:val="004916DC"/>
    <w:rsid w:val="004917C4"/>
    <w:rsid w:val="004917E5"/>
    <w:rsid w:val="0049184C"/>
    <w:rsid w:val="00491854"/>
    <w:rsid w:val="00491BCA"/>
    <w:rsid w:val="0049213C"/>
    <w:rsid w:val="004923DA"/>
    <w:rsid w:val="0049286D"/>
    <w:rsid w:val="004931E9"/>
    <w:rsid w:val="004933BD"/>
    <w:rsid w:val="004943F7"/>
    <w:rsid w:val="004943F8"/>
    <w:rsid w:val="00494735"/>
    <w:rsid w:val="00494E37"/>
    <w:rsid w:val="00494F1B"/>
    <w:rsid w:val="004952D6"/>
    <w:rsid w:val="00495BF7"/>
    <w:rsid w:val="004962E7"/>
    <w:rsid w:val="004974BC"/>
    <w:rsid w:val="004974E8"/>
    <w:rsid w:val="00497A30"/>
    <w:rsid w:val="00497B27"/>
    <w:rsid w:val="004A04E9"/>
    <w:rsid w:val="004A0779"/>
    <w:rsid w:val="004A0AB1"/>
    <w:rsid w:val="004A0B10"/>
    <w:rsid w:val="004A0C3E"/>
    <w:rsid w:val="004A0C5C"/>
    <w:rsid w:val="004A10E3"/>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7A5"/>
    <w:rsid w:val="004A5B38"/>
    <w:rsid w:val="004A5ECD"/>
    <w:rsid w:val="004A6546"/>
    <w:rsid w:val="004A65B9"/>
    <w:rsid w:val="004A6D01"/>
    <w:rsid w:val="004A6F4E"/>
    <w:rsid w:val="004A7319"/>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B60"/>
    <w:rsid w:val="004C1F0B"/>
    <w:rsid w:val="004C200C"/>
    <w:rsid w:val="004C20FC"/>
    <w:rsid w:val="004C2570"/>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942"/>
    <w:rsid w:val="004C7C11"/>
    <w:rsid w:val="004C7FB0"/>
    <w:rsid w:val="004C7FD5"/>
    <w:rsid w:val="004D0321"/>
    <w:rsid w:val="004D0784"/>
    <w:rsid w:val="004D07C2"/>
    <w:rsid w:val="004D1046"/>
    <w:rsid w:val="004D132F"/>
    <w:rsid w:val="004D18F7"/>
    <w:rsid w:val="004D1B04"/>
    <w:rsid w:val="004D1F3A"/>
    <w:rsid w:val="004D20C8"/>
    <w:rsid w:val="004D24DC"/>
    <w:rsid w:val="004D277B"/>
    <w:rsid w:val="004D2978"/>
    <w:rsid w:val="004D383B"/>
    <w:rsid w:val="004D39FC"/>
    <w:rsid w:val="004D3D1D"/>
    <w:rsid w:val="004D3D94"/>
    <w:rsid w:val="004D401E"/>
    <w:rsid w:val="004D41F6"/>
    <w:rsid w:val="004D44D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0BD5"/>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E7718"/>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0C"/>
    <w:rsid w:val="004F4941"/>
    <w:rsid w:val="004F4A85"/>
    <w:rsid w:val="004F5281"/>
    <w:rsid w:val="004F5457"/>
    <w:rsid w:val="004F5553"/>
    <w:rsid w:val="004F5565"/>
    <w:rsid w:val="004F612A"/>
    <w:rsid w:val="004F61E2"/>
    <w:rsid w:val="004F63D5"/>
    <w:rsid w:val="004F649F"/>
    <w:rsid w:val="004F6665"/>
    <w:rsid w:val="004F6798"/>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6E4D"/>
    <w:rsid w:val="00507650"/>
    <w:rsid w:val="00510056"/>
    <w:rsid w:val="00510215"/>
    <w:rsid w:val="005107D5"/>
    <w:rsid w:val="00510B78"/>
    <w:rsid w:val="00510ED0"/>
    <w:rsid w:val="00511EE8"/>
    <w:rsid w:val="00511F7A"/>
    <w:rsid w:val="0051304B"/>
    <w:rsid w:val="00513215"/>
    <w:rsid w:val="0051342A"/>
    <w:rsid w:val="00513951"/>
    <w:rsid w:val="00513CB0"/>
    <w:rsid w:val="00513E59"/>
    <w:rsid w:val="00513FB8"/>
    <w:rsid w:val="00514180"/>
    <w:rsid w:val="0051426D"/>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1EC9"/>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14C"/>
    <w:rsid w:val="00526612"/>
    <w:rsid w:val="00526A08"/>
    <w:rsid w:val="00526AAE"/>
    <w:rsid w:val="00526EF7"/>
    <w:rsid w:val="00527067"/>
    <w:rsid w:val="005274A0"/>
    <w:rsid w:val="00527C68"/>
    <w:rsid w:val="00527D87"/>
    <w:rsid w:val="00527E76"/>
    <w:rsid w:val="0053000E"/>
    <w:rsid w:val="0053016C"/>
    <w:rsid w:val="005304B2"/>
    <w:rsid w:val="00530B61"/>
    <w:rsid w:val="00530C2D"/>
    <w:rsid w:val="00531257"/>
    <w:rsid w:val="005319F2"/>
    <w:rsid w:val="00531A91"/>
    <w:rsid w:val="00531E79"/>
    <w:rsid w:val="00531F18"/>
    <w:rsid w:val="00531FB8"/>
    <w:rsid w:val="0053230E"/>
    <w:rsid w:val="0053251E"/>
    <w:rsid w:val="00532D53"/>
    <w:rsid w:val="00532E79"/>
    <w:rsid w:val="00533E31"/>
    <w:rsid w:val="00534133"/>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1FB"/>
    <w:rsid w:val="00543768"/>
    <w:rsid w:val="0054431B"/>
    <w:rsid w:val="005443D7"/>
    <w:rsid w:val="00544409"/>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06F"/>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753"/>
    <w:rsid w:val="00557BB8"/>
    <w:rsid w:val="00557E48"/>
    <w:rsid w:val="00557E4E"/>
    <w:rsid w:val="0056020F"/>
    <w:rsid w:val="00560761"/>
    <w:rsid w:val="0056096E"/>
    <w:rsid w:val="00560DFB"/>
    <w:rsid w:val="00561194"/>
    <w:rsid w:val="00561AFE"/>
    <w:rsid w:val="00562087"/>
    <w:rsid w:val="00562550"/>
    <w:rsid w:val="005628AB"/>
    <w:rsid w:val="005628C9"/>
    <w:rsid w:val="00562B61"/>
    <w:rsid w:val="00562C36"/>
    <w:rsid w:val="00562D7C"/>
    <w:rsid w:val="00562E8D"/>
    <w:rsid w:val="00563647"/>
    <w:rsid w:val="00563775"/>
    <w:rsid w:val="00564083"/>
    <w:rsid w:val="005647FD"/>
    <w:rsid w:val="005649B8"/>
    <w:rsid w:val="00564C2B"/>
    <w:rsid w:val="00564E07"/>
    <w:rsid w:val="00564F4D"/>
    <w:rsid w:val="0056541C"/>
    <w:rsid w:val="00565464"/>
    <w:rsid w:val="0056554C"/>
    <w:rsid w:val="00565697"/>
    <w:rsid w:val="005656B1"/>
    <w:rsid w:val="00565804"/>
    <w:rsid w:val="00565B04"/>
    <w:rsid w:val="005664E6"/>
    <w:rsid w:val="00566B3D"/>
    <w:rsid w:val="00566D69"/>
    <w:rsid w:val="005672E5"/>
    <w:rsid w:val="00567725"/>
    <w:rsid w:val="00567759"/>
    <w:rsid w:val="00570630"/>
    <w:rsid w:val="00570E04"/>
    <w:rsid w:val="005710C3"/>
    <w:rsid w:val="005711CB"/>
    <w:rsid w:val="005711FB"/>
    <w:rsid w:val="00571339"/>
    <w:rsid w:val="00571350"/>
    <w:rsid w:val="00571DBC"/>
    <w:rsid w:val="00571F02"/>
    <w:rsid w:val="0057227A"/>
    <w:rsid w:val="00573198"/>
    <w:rsid w:val="00573545"/>
    <w:rsid w:val="00573585"/>
    <w:rsid w:val="005736F5"/>
    <w:rsid w:val="00573B5A"/>
    <w:rsid w:val="005746B1"/>
    <w:rsid w:val="005748EA"/>
    <w:rsid w:val="0057494E"/>
    <w:rsid w:val="00574A47"/>
    <w:rsid w:val="00574CB8"/>
    <w:rsid w:val="0057522A"/>
    <w:rsid w:val="00575526"/>
    <w:rsid w:val="00575705"/>
    <w:rsid w:val="0057598F"/>
    <w:rsid w:val="00575E73"/>
    <w:rsid w:val="005764E7"/>
    <w:rsid w:val="0057683E"/>
    <w:rsid w:val="005769BC"/>
    <w:rsid w:val="00576A3B"/>
    <w:rsid w:val="00576DBB"/>
    <w:rsid w:val="00576DD7"/>
    <w:rsid w:val="0057710F"/>
    <w:rsid w:val="0057724C"/>
    <w:rsid w:val="00577B78"/>
    <w:rsid w:val="00577D7D"/>
    <w:rsid w:val="00577DA9"/>
    <w:rsid w:val="00577E7A"/>
    <w:rsid w:val="00577EDF"/>
    <w:rsid w:val="00577F4C"/>
    <w:rsid w:val="00577FA2"/>
    <w:rsid w:val="0058077F"/>
    <w:rsid w:val="005807E2"/>
    <w:rsid w:val="00580F76"/>
    <w:rsid w:val="005813A8"/>
    <w:rsid w:val="005815DF"/>
    <w:rsid w:val="005817A1"/>
    <w:rsid w:val="00581AA9"/>
    <w:rsid w:val="00581C5A"/>
    <w:rsid w:val="0058203A"/>
    <w:rsid w:val="00582801"/>
    <w:rsid w:val="00582B64"/>
    <w:rsid w:val="00582E92"/>
    <w:rsid w:val="00583114"/>
    <w:rsid w:val="00583462"/>
    <w:rsid w:val="00583ABE"/>
    <w:rsid w:val="00583B11"/>
    <w:rsid w:val="00583BD4"/>
    <w:rsid w:val="00583DA6"/>
    <w:rsid w:val="00584219"/>
    <w:rsid w:val="00584260"/>
    <w:rsid w:val="0058493D"/>
    <w:rsid w:val="00584C79"/>
    <w:rsid w:val="00584D53"/>
    <w:rsid w:val="00584D96"/>
    <w:rsid w:val="00585076"/>
    <w:rsid w:val="005850C6"/>
    <w:rsid w:val="005852E5"/>
    <w:rsid w:val="00585425"/>
    <w:rsid w:val="005855F8"/>
    <w:rsid w:val="00585E2F"/>
    <w:rsid w:val="005861B4"/>
    <w:rsid w:val="0058625C"/>
    <w:rsid w:val="0058631B"/>
    <w:rsid w:val="005863CB"/>
    <w:rsid w:val="005863F8"/>
    <w:rsid w:val="0058687C"/>
    <w:rsid w:val="00586F6C"/>
    <w:rsid w:val="00587015"/>
    <w:rsid w:val="0058707A"/>
    <w:rsid w:val="00587645"/>
    <w:rsid w:val="005876CA"/>
    <w:rsid w:val="00587D95"/>
    <w:rsid w:val="00587FF2"/>
    <w:rsid w:val="0059009F"/>
    <w:rsid w:val="0059027E"/>
    <w:rsid w:val="00590516"/>
    <w:rsid w:val="00590F49"/>
    <w:rsid w:val="00591029"/>
    <w:rsid w:val="0059138F"/>
    <w:rsid w:val="0059150F"/>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43"/>
    <w:rsid w:val="00596AF0"/>
    <w:rsid w:val="00596F91"/>
    <w:rsid w:val="00597134"/>
    <w:rsid w:val="00597443"/>
    <w:rsid w:val="0059759B"/>
    <w:rsid w:val="00597692"/>
    <w:rsid w:val="00597793"/>
    <w:rsid w:val="005979FB"/>
    <w:rsid w:val="00597E98"/>
    <w:rsid w:val="005A0066"/>
    <w:rsid w:val="005A0359"/>
    <w:rsid w:val="005A1485"/>
    <w:rsid w:val="005A14C2"/>
    <w:rsid w:val="005A20B7"/>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432"/>
    <w:rsid w:val="005A75C4"/>
    <w:rsid w:val="005B0905"/>
    <w:rsid w:val="005B0994"/>
    <w:rsid w:val="005B116D"/>
    <w:rsid w:val="005B1B57"/>
    <w:rsid w:val="005B1CB3"/>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B7D11"/>
    <w:rsid w:val="005C00BA"/>
    <w:rsid w:val="005C0136"/>
    <w:rsid w:val="005C1EB1"/>
    <w:rsid w:val="005C24CD"/>
    <w:rsid w:val="005C25D8"/>
    <w:rsid w:val="005C2A67"/>
    <w:rsid w:val="005C2DE7"/>
    <w:rsid w:val="005C2FF1"/>
    <w:rsid w:val="005C377E"/>
    <w:rsid w:val="005C3B38"/>
    <w:rsid w:val="005C3FC5"/>
    <w:rsid w:val="005C431F"/>
    <w:rsid w:val="005C4D03"/>
    <w:rsid w:val="005C53B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7F4"/>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3BF"/>
    <w:rsid w:val="005D740C"/>
    <w:rsid w:val="005D7D96"/>
    <w:rsid w:val="005E0110"/>
    <w:rsid w:val="005E0E74"/>
    <w:rsid w:val="005E15D0"/>
    <w:rsid w:val="005E18BC"/>
    <w:rsid w:val="005E19D3"/>
    <w:rsid w:val="005E1CF5"/>
    <w:rsid w:val="005E1D5C"/>
    <w:rsid w:val="005E1F3F"/>
    <w:rsid w:val="005E20BD"/>
    <w:rsid w:val="005E2109"/>
    <w:rsid w:val="005E21B7"/>
    <w:rsid w:val="005E22CE"/>
    <w:rsid w:val="005E2321"/>
    <w:rsid w:val="005E259E"/>
    <w:rsid w:val="005E25F3"/>
    <w:rsid w:val="005E2907"/>
    <w:rsid w:val="005E2B25"/>
    <w:rsid w:val="005E2E19"/>
    <w:rsid w:val="005E335E"/>
    <w:rsid w:val="005E3620"/>
    <w:rsid w:val="005E3706"/>
    <w:rsid w:val="005E3A6F"/>
    <w:rsid w:val="005E3D73"/>
    <w:rsid w:val="005E3ECD"/>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E7B0A"/>
    <w:rsid w:val="005F00E0"/>
    <w:rsid w:val="005F128A"/>
    <w:rsid w:val="005F1544"/>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54F"/>
    <w:rsid w:val="005F661D"/>
    <w:rsid w:val="005F66F9"/>
    <w:rsid w:val="005F6A19"/>
    <w:rsid w:val="005F6D4B"/>
    <w:rsid w:val="005F6D5E"/>
    <w:rsid w:val="005F6F54"/>
    <w:rsid w:val="005F6F98"/>
    <w:rsid w:val="005F7392"/>
    <w:rsid w:val="005F7EB6"/>
    <w:rsid w:val="005F7EC2"/>
    <w:rsid w:val="0060022B"/>
    <w:rsid w:val="006004EB"/>
    <w:rsid w:val="00600ADA"/>
    <w:rsid w:val="00600AF9"/>
    <w:rsid w:val="00600F15"/>
    <w:rsid w:val="00600F37"/>
    <w:rsid w:val="00600FF6"/>
    <w:rsid w:val="00601165"/>
    <w:rsid w:val="0060129E"/>
    <w:rsid w:val="006016E1"/>
    <w:rsid w:val="00601A36"/>
    <w:rsid w:val="00602094"/>
    <w:rsid w:val="00602408"/>
    <w:rsid w:val="0060245B"/>
    <w:rsid w:val="00602960"/>
    <w:rsid w:val="00602EF0"/>
    <w:rsid w:val="00603086"/>
    <w:rsid w:val="006033DB"/>
    <w:rsid w:val="00603490"/>
    <w:rsid w:val="006035AB"/>
    <w:rsid w:val="00603AE3"/>
    <w:rsid w:val="00603B21"/>
    <w:rsid w:val="00603D27"/>
    <w:rsid w:val="00603E3E"/>
    <w:rsid w:val="006047BD"/>
    <w:rsid w:val="006047EC"/>
    <w:rsid w:val="00604844"/>
    <w:rsid w:val="00604A24"/>
    <w:rsid w:val="00604A9C"/>
    <w:rsid w:val="00604D4C"/>
    <w:rsid w:val="00604E0B"/>
    <w:rsid w:val="00604E88"/>
    <w:rsid w:val="0060544F"/>
    <w:rsid w:val="006054F3"/>
    <w:rsid w:val="00605A91"/>
    <w:rsid w:val="006063E4"/>
    <w:rsid w:val="00606511"/>
    <w:rsid w:val="00606D92"/>
    <w:rsid w:val="00607174"/>
    <w:rsid w:val="00607434"/>
    <w:rsid w:val="0060794D"/>
    <w:rsid w:val="00607B02"/>
    <w:rsid w:val="00607D3B"/>
    <w:rsid w:val="00607E06"/>
    <w:rsid w:val="00607E3D"/>
    <w:rsid w:val="00607E73"/>
    <w:rsid w:val="00610246"/>
    <w:rsid w:val="006103D2"/>
    <w:rsid w:val="00610641"/>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AAB"/>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1EC1"/>
    <w:rsid w:val="0062244C"/>
    <w:rsid w:val="0062275A"/>
    <w:rsid w:val="006228D4"/>
    <w:rsid w:val="00622B9C"/>
    <w:rsid w:val="00622BFA"/>
    <w:rsid w:val="006232AC"/>
    <w:rsid w:val="0062346D"/>
    <w:rsid w:val="00623CAC"/>
    <w:rsid w:val="00623D77"/>
    <w:rsid w:val="0062422A"/>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CAB"/>
    <w:rsid w:val="00631E6A"/>
    <w:rsid w:val="00632B00"/>
    <w:rsid w:val="00632BDC"/>
    <w:rsid w:val="00632D8A"/>
    <w:rsid w:val="00632F1E"/>
    <w:rsid w:val="00632FBF"/>
    <w:rsid w:val="00633335"/>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A2B"/>
    <w:rsid w:val="00637B0B"/>
    <w:rsid w:val="00637CFC"/>
    <w:rsid w:val="00637F73"/>
    <w:rsid w:val="00640373"/>
    <w:rsid w:val="00640452"/>
    <w:rsid w:val="006405A5"/>
    <w:rsid w:val="006407A0"/>
    <w:rsid w:val="00641081"/>
    <w:rsid w:val="00641691"/>
    <w:rsid w:val="006419FA"/>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C8A"/>
    <w:rsid w:val="00650D16"/>
    <w:rsid w:val="00651272"/>
    <w:rsid w:val="00651462"/>
    <w:rsid w:val="00651519"/>
    <w:rsid w:val="00651B34"/>
    <w:rsid w:val="006524F3"/>
    <w:rsid w:val="00652B72"/>
    <w:rsid w:val="00652E50"/>
    <w:rsid w:val="00653D48"/>
    <w:rsid w:val="00653E46"/>
    <w:rsid w:val="0065442F"/>
    <w:rsid w:val="0065481C"/>
    <w:rsid w:val="00654C77"/>
    <w:rsid w:val="00654C8F"/>
    <w:rsid w:val="00654CAA"/>
    <w:rsid w:val="006551C3"/>
    <w:rsid w:val="00655343"/>
    <w:rsid w:val="0065545C"/>
    <w:rsid w:val="0065586A"/>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14E"/>
    <w:rsid w:val="00664572"/>
    <w:rsid w:val="00664A8F"/>
    <w:rsid w:val="00664DCE"/>
    <w:rsid w:val="006651AB"/>
    <w:rsid w:val="0066544B"/>
    <w:rsid w:val="006655E0"/>
    <w:rsid w:val="00665839"/>
    <w:rsid w:val="00665C51"/>
    <w:rsid w:val="00666AF5"/>
    <w:rsid w:val="00666CFD"/>
    <w:rsid w:val="00666DE8"/>
    <w:rsid w:val="00666F56"/>
    <w:rsid w:val="0066704A"/>
    <w:rsid w:val="006670BF"/>
    <w:rsid w:val="0066717E"/>
    <w:rsid w:val="00667B7D"/>
    <w:rsid w:val="00667F06"/>
    <w:rsid w:val="006706D6"/>
    <w:rsid w:val="006708BB"/>
    <w:rsid w:val="00670A3E"/>
    <w:rsid w:val="00670C62"/>
    <w:rsid w:val="00670D5C"/>
    <w:rsid w:val="00670F5C"/>
    <w:rsid w:val="00671505"/>
    <w:rsid w:val="0067178A"/>
    <w:rsid w:val="006719D4"/>
    <w:rsid w:val="00671ADB"/>
    <w:rsid w:val="00671D68"/>
    <w:rsid w:val="00672244"/>
    <w:rsid w:val="006725C1"/>
    <w:rsid w:val="00672DF7"/>
    <w:rsid w:val="00672E21"/>
    <w:rsid w:val="00672F07"/>
    <w:rsid w:val="0067307A"/>
    <w:rsid w:val="00673112"/>
    <w:rsid w:val="006733E7"/>
    <w:rsid w:val="0067356A"/>
    <w:rsid w:val="0067363B"/>
    <w:rsid w:val="006743A9"/>
    <w:rsid w:val="00674446"/>
    <w:rsid w:val="006757B4"/>
    <w:rsid w:val="006759B3"/>
    <w:rsid w:val="00676710"/>
    <w:rsid w:val="00676886"/>
    <w:rsid w:val="006768EC"/>
    <w:rsid w:val="006769FB"/>
    <w:rsid w:val="00676D9A"/>
    <w:rsid w:val="00676DCB"/>
    <w:rsid w:val="0067711D"/>
    <w:rsid w:val="00677513"/>
    <w:rsid w:val="006778A2"/>
    <w:rsid w:val="00677963"/>
    <w:rsid w:val="00680627"/>
    <w:rsid w:val="00680974"/>
    <w:rsid w:val="00680A21"/>
    <w:rsid w:val="00680AFA"/>
    <w:rsid w:val="00680BE0"/>
    <w:rsid w:val="00680E9C"/>
    <w:rsid w:val="00681277"/>
    <w:rsid w:val="00681B0D"/>
    <w:rsid w:val="00681DDA"/>
    <w:rsid w:val="0068201A"/>
    <w:rsid w:val="00682142"/>
    <w:rsid w:val="0068227C"/>
    <w:rsid w:val="006824DC"/>
    <w:rsid w:val="00682C91"/>
    <w:rsid w:val="00682D86"/>
    <w:rsid w:val="00682F1F"/>
    <w:rsid w:val="006834A2"/>
    <w:rsid w:val="00683781"/>
    <w:rsid w:val="0068391A"/>
    <w:rsid w:val="0068394B"/>
    <w:rsid w:val="006839EF"/>
    <w:rsid w:val="00683C0E"/>
    <w:rsid w:val="00683FFD"/>
    <w:rsid w:val="00684420"/>
    <w:rsid w:val="006848C8"/>
    <w:rsid w:val="006848EE"/>
    <w:rsid w:val="00684FD9"/>
    <w:rsid w:val="00685252"/>
    <w:rsid w:val="00685490"/>
    <w:rsid w:val="00685C8F"/>
    <w:rsid w:val="00685D49"/>
    <w:rsid w:val="0068629A"/>
    <w:rsid w:val="006863C8"/>
    <w:rsid w:val="006863C9"/>
    <w:rsid w:val="006868C5"/>
    <w:rsid w:val="00686EBE"/>
    <w:rsid w:val="00686EE8"/>
    <w:rsid w:val="006872B3"/>
    <w:rsid w:val="0068768A"/>
    <w:rsid w:val="00687AAF"/>
    <w:rsid w:val="00687B7F"/>
    <w:rsid w:val="00687C43"/>
    <w:rsid w:val="00687F78"/>
    <w:rsid w:val="0069003D"/>
    <w:rsid w:val="006900D9"/>
    <w:rsid w:val="0069021D"/>
    <w:rsid w:val="00690269"/>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644"/>
    <w:rsid w:val="00694C07"/>
    <w:rsid w:val="00694DEE"/>
    <w:rsid w:val="00694E9D"/>
    <w:rsid w:val="006959EF"/>
    <w:rsid w:val="00695B7A"/>
    <w:rsid w:val="00695F30"/>
    <w:rsid w:val="00696286"/>
    <w:rsid w:val="006966E9"/>
    <w:rsid w:val="0069671B"/>
    <w:rsid w:val="0069682A"/>
    <w:rsid w:val="00696F80"/>
    <w:rsid w:val="00697552"/>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629"/>
    <w:rsid w:val="006A77F4"/>
    <w:rsid w:val="006A7935"/>
    <w:rsid w:val="006A7C99"/>
    <w:rsid w:val="006A7E7C"/>
    <w:rsid w:val="006A7FCC"/>
    <w:rsid w:val="006B00C9"/>
    <w:rsid w:val="006B0404"/>
    <w:rsid w:val="006B0450"/>
    <w:rsid w:val="006B0542"/>
    <w:rsid w:val="006B08DE"/>
    <w:rsid w:val="006B103E"/>
    <w:rsid w:val="006B183C"/>
    <w:rsid w:val="006B184D"/>
    <w:rsid w:val="006B1929"/>
    <w:rsid w:val="006B1FD0"/>
    <w:rsid w:val="006B22C7"/>
    <w:rsid w:val="006B242D"/>
    <w:rsid w:val="006B2F56"/>
    <w:rsid w:val="006B3316"/>
    <w:rsid w:val="006B3471"/>
    <w:rsid w:val="006B36ED"/>
    <w:rsid w:val="006B3AB1"/>
    <w:rsid w:val="006B3B6B"/>
    <w:rsid w:val="006B3CCA"/>
    <w:rsid w:val="006B472F"/>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1BB"/>
    <w:rsid w:val="006C32CA"/>
    <w:rsid w:val="006C3353"/>
    <w:rsid w:val="006C33B3"/>
    <w:rsid w:val="006C3AF3"/>
    <w:rsid w:val="006C4110"/>
    <w:rsid w:val="006C453C"/>
    <w:rsid w:val="006C46B7"/>
    <w:rsid w:val="006C4BE6"/>
    <w:rsid w:val="006C4D44"/>
    <w:rsid w:val="006C4DC3"/>
    <w:rsid w:val="006C4E6E"/>
    <w:rsid w:val="006C5A80"/>
    <w:rsid w:val="006C5BA4"/>
    <w:rsid w:val="006C5BEB"/>
    <w:rsid w:val="006C5C1F"/>
    <w:rsid w:val="006C60D1"/>
    <w:rsid w:val="006C64CA"/>
    <w:rsid w:val="006C65BE"/>
    <w:rsid w:val="006C66D6"/>
    <w:rsid w:val="006C6BBB"/>
    <w:rsid w:val="006C6D5E"/>
    <w:rsid w:val="006C741A"/>
    <w:rsid w:val="006C7B53"/>
    <w:rsid w:val="006C7BC1"/>
    <w:rsid w:val="006C7BFB"/>
    <w:rsid w:val="006C7DA2"/>
    <w:rsid w:val="006D0236"/>
    <w:rsid w:val="006D04FB"/>
    <w:rsid w:val="006D0636"/>
    <w:rsid w:val="006D0BE3"/>
    <w:rsid w:val="006D0D76"/>
    <w:rsid w:val="006D1A86"/>
    <w:rsid w:val="006D1B98"/>
    <w:rsid w:val="006D1C2F"/>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CF8"/>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50F"/>
    <w:rsid w:val="006E0762"/>
    <w:rsid w:val="006E079C"/>
    <w:rsid w:val="006E0871"/>
    <w:rsid w:val="006E0E48"/>
    <w:rsid w:val="006E0F19"/>
    <w:rsid w:val="006E1593"/>
    <w:rsid w:val="006E174B"/>
    <w:rsid w:val="006E1802"/>
    <w:rsid w:val="006E2382"/>
    <w:rsid w:val="006E25AE"/>
    <w:rsid w:val="006E2A96"/>
    <w:rsid w:val="006E2CE9"/>
    <w:rsid w:val="006E2DDD"/>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2B"/>
    <w:rsid w:val="006E783D"/>
    <w:rsid w:val="006E7CF9"/>
    <w:rsid w:val="006F010B"/>
    <w:rsid w:val="006F0D5D"/>
    <w:rsid w:val="006F0E67"/>
    <w:rsid w:val="006F1D68"/>
    <w:rsid w:val="006F1E8B"/>
    <w:rsid w:val="006F1F0B"/>
    <w:rsid w:val="006F20E8"/>
    <w:rsid w:val="006F25FC"/>
    <w:rsid w:val="006F2FEE"/>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27C"/>
    <w:rsid w:val="007019C1"/>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0C5"/>
    <w:rsid w:val="007052A7"/>
    <w:rsid w:val="0070546B"/>
    <w:rsid w:val="00705B4C"/>
    <w:rsid w:val="0070618B"/>
    <w:rsid w:val="00706483"/>
    <w:rsid w:val="00706CB8"/>
    <w:rsid w:val="00706E1C"/>
    <w:rsid w:val="00707542"/>
    <w:rsid w:val="0070777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188"/>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84"/>
    <w:rsid w:val="007202F9"/>
    <w:rsid w:val="007204B5"/>
    <w:rsid w:val="0072078F"/>
    <w:rsid w:val="00720868"/>
    <w:rsid w:val="00720869"/>
    <w:rsid w:val="007208A1"/>
    <w:rsid w:val="00720977"/>
    <w:rsid w:val="007209B8"/>
    <w:rsid w:val="00720C9A"/>
    <w:rsid w:val="00721137"/>
    <w:rsid w:val="007219FB"/>
    <w:rsid w:val="00721A1A"/>
    <w:rsid w:val="00721FB5"/>
    <w:rsid w:val="00722248"/>
    <w:rsid w:val="007223B0"/>
    <w:rsid w:val="007228D5"/>
    <w:rsid w:val="00722E50"/>
    <w:rsid w:val="00723A0E"/>
    <w:rsid w:val="00723E94"/>
    <w:rsid w:val="00723F81"/>
    <w:rsid w:val="00724461"/>
    <w:rsid w:val="00724551"/>
    <w:rsid w:val="00724597"/>
    <w:rsid w:val="00724837"/>
    <w:rsid w:val="0072495A"/>
    <w:rsid w:val="00724F45"/>
    <w:rsid w:val="007250D3"/>
    <w:rsid w:val="00725B90"/>
    <w:rsid w:val="00725E0D"/>
    <w:rsid w:val="0072625A"/>
    <w:rsid w:val="007265A2"/>
    <w:rsid w:val="007266EC"/>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2B3"/>
    <w:rsid w:val="007343B0"/>
    <w:rsid w:val="007347DD"/>
    <w:rsid w:val="0073481A"/>
    <w:rsid w:val="00735510"/>
    <w:rsid w:val="0073568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FFC"/>
    <w:rsid w:val="0074264A"/>
    <w:rsid w:val="0074299B"/>
    <w:rsid w:val="00742F7B"/>
    <w:rsid w:val="0074312B"/>
    <w:rsid w:val="0074392F"/>
    <w:rsid w:val="00743B90"/>
    <w:rsid w:val="00743F39"/>
    <w:rsid w:val="00744563"/>
    <w:rsid w:val="00744FC2"/>
    <w:rsid w:val="0074577C"/>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BC2"/>
    <w:rsid w:val="00751C5B"/>
    <w:rsid w:val="00751F4C"/>
    <w:rsid w:val="0075265C"/>
    <w:rsid w:val="00752C74"/>
    <w:rsid w:val="00752DE9"/>
    <w:rsid w:val="00753695"/>
    <w:rsid w:val="00753782"/>
    <w:rsid w:val="0075421C"/>
    <w:rsid w:val="00754B3F"/>
    <w:rsid w:val="00754CC0"/>
    <w:rsid w:val="00755760"/>
    <w:rsid w:val="00756710"/>
    <w:rsid w:val="0075681B"/>
    <w:rsid w:val="00756943"/>
    <w:rsid w:val="00756B06"/>
    <w:rsid w:val="00756D18"/>
    <w:rsid w:val="00756E53"/>
    <w:rsid w:val="0075707B"/>
    <w:rsid w:val="00757297"/>
    <w:rsid w:val="007572D2"/>
    <w:rsid w:val="007577D1"/>
    <w:rsid w:val="00757BFE"/>
    <w:rsid w:val="00757E6B"/>
    <w:rsid w:val="007603E5"/>
    <w:rsid w:val="00760F51"/>
    <w:rsid w:val="00760F6D"/>
    <w:rsid w:val="007619F1"/>
    <w:rsid w:val="00761FFE"/>
    <w:rsid w:val="00762000"/>
    <w:rsid w:val="007620B7"/>
    <w:rsid w:val="00762712"/>
    <w:rsid w:val="0076275C"/>
    <w:rsid w:val="00763171"/>
    <w:rsid w:val="0076378E"/>
    <w:rsid w:val="007637C8"/>
    <w:rsid w:val="007637D1"/>
    <w:rsid w:val="007637F9"/>
    <w:rsid w:val="00763C27"/>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2429"/>
    <w:rsid w:val="00773504"/>
    <w:rsid w:val="0077394F"/>
    <w:rsid w:val="00773A21"/>
    <w:rsid w:val="00774033"/>
    <w:rsid w:val="007742B5"/>
    <w:rsid w:val="00775209"/>
    <w:rsid w:val="0077538E"/>
    <w:rsid w:val="00775584"/>
    <w:rsid w:val="0077693C"/>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1FD4"/>
    <w:rsid w:val="00782489"/>
    <w:rsid w:val="00782B9F"/>
    <w:rsid w:val="00782C28"/>
    <w:rsid w:val="00783046"/>
    <w:rsid w:val="007830E7"/>
    <w:rsid w:val="007832EF"/>
    <w:rsid w:val="007834DC"/>
    <w:rsid w:val="007834E9"/>
    <w:rsid w:val="00783527"/>
    <w:rsid w:val="00783543"/>
    <w:rsid w:val="0078356A"/>
    <w:rsid w:val="007837B1"/>
    <w:rsid w:val="00783987"/>
    <w:rsid w:val="00783AC2"/>
    <w:rsid w:val="00783FFD"/>
    <w:rsid w:val="00784342"/>
    <w:rsid w:val="0078487B"/>
    <w:rsid w:val="00784921"/>
    <w:rsid w:val="00784DFE"/>
    <w:rsid w:val="00784ED4"/>
    <w:rsid w:val="0078505E"/>
    <w:rsid w:val="00785224"/>
    <w:rsid w:val="0078531E"/>
    <w:rsid w:val="00785361"/>
    <w:rsid w:val="00785513"/>
    <w:rsid w:val="00785603"/>
    <w:rsid w:val="007856CE"/>
    <w:rsid w:val="00785DCC"/>
    <w:rsid w:val="00786073"/>
    <w:rsid w:val="00786440"/>
    <w:rsid w:val="00786D9B"/>
    <w:rsid w:val="00787052"/>
    <w:rsid w:val="00787348"/>
    <w:rsid w:val="00787502"/>
    <w:rsid w:val="0078794D"/>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4F5E"/>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0E52"/>
    <w:rsid w:val="007A1522"/>
    <w:rsid w:val="007A1E2F"/>
    <w:rsid w:val="007A2052"/>
    <w:rsid w:val="007A2169"/>
    <w:rsid w:val="007A234C"/>
    <w:rsid w:val="007A2739"/>
    <w:rsid w:val="007A2A30"/>
    <w:rsid w:val="007A2B79"/>
    <w:rsid w:val="007A2DC7"/>
    <w:rsid w:val="007A2F5F"/>
    <w:rsid w:val="007A30A8"/>
    <w:rsid w:val="007A30AB"/>
    <w:rsid w:val="007A320E"/>
    <w:rsid w:val="007A3525"/>
    <w:rsid w:val="007A375A"/>
    <w:rsid w:val="007A42DC"/>
    <w:rsid w:val="007A4777"/>
    <w:rsid w:val="007A4B99"/>
    <w:rsid w:val="007A5056"/>
    <w:rsid w:val="007A52B4"/>
    <w:rsid w:val="007A542E"/>
    <w:rsid w:val="007A5FE1"/>
    <w:rsid w:val="007A6CD1"/>
    <w:rsid w:val="007A745D"/>
    <w:rsid w:val="007A757B"/>
    <w:rsid w:val="007A7A17"/>
    <w:rsid w:val="007A7DC0"/>
    <w:rsid w:val="007A7E83"/>
    <w:rsid w:val="007B0315"/>
    <w:rsid w:val="007B04AF"/>
    <w:rsid w:val="007B05C6"/>
    <w:rsid w:val="007B073B"/>
    <w:rsid w:val="007B089E"/>
    <w:rsid w:val="007B0BF5"/>
    <w:rsid w:val="007B0CA5"/>
    <w:rsid w:val="007B11F8"/>
    <w:rsid w:val="007B1376"/>
    <w:rsid w:val="007B14EB"/>
    <w:rsid w:val="007B1A9C"/>
    <w:rsid w:val="007B1F5E"/>
    <w:rsid w:val="007B2207"/>
    <w:rsid w:val="007B22BE"/>
    <w:rsid w:val="007B245B"/>
    <w:rsid w:val="007B29DB"/>
    <w:rsid w:val="007B2A2E"/>
    <w:rsid w:val="007B2ABB"/>
    <w:rsid w:val="007B3072"/>
    <w:rsid w:val="007B326E"/>
    <w:rsid w:val="007B3301"/>
    <w:rsid w:val="007B33D1"/>
    <w:rsid w:val="007B342D"/>
    <w:rsid w:val="007B36F7"/>
    <w:rsid w:val="007B3725"/>
    <w:rsid w:val="007B374E"/>
    <w:rsid w:val="007B3BE0"/>
    <w:rsid w:val="007B3F8F"/>
    <w:rsid w:val="007B3FD5"/>
    <w:rsid w:val="007B49A1"/>
    <w:rsid w:val="007B4EE2"/>
    <w:rsid w:val="007B549A"/>
    <w:rsid w:val="007B55A9"/>
    <w:rsid w:val="007B5AA8"/>
    <w:rsid w:val="007B5C73"/>
    <w:rsid w:val="007B5E2A"/>
    <w:rsid w:val="007B6809"/>
    <w:rsid w:val="007B6CCA"/>
    <w:rsid w:val="007B6EF6"/>
    <w:rsid w:val="007B73C2"/>
    <w:rsid w:val="007B7480"/>
    <w:rsid w:val="007B76F6"/>
    <w:rsid w:val="007B7A2A"/>
    <w:rsid w:val="007B7A4D"/>
    <w:rsid w:val="007B7C49"/>
    <w:rsid w:val="007C0033"/>
    <w:rsid w:val="007C0199"/>
    <w:rsid w:val="007C0392"/>
    <w:rsid w:val="007C0EC2"/>
    <w:rsid w:val="007C10B3"/>
    <w:rsid w:val="007C2538"/>
    <w:rsid w:val="007C2687"/>
    <w:rsid w:val="007C2ADD"/>
    <w:rsid w:val="007C2BCC"/>
    <w:rsid w:val="007C30BD"/>
    <w:rsid w:val="007C3E11"/>
    <w:rsid w:val="007C40D9"/>
    <w:rsid w:val="007C47C2"/>
    <w:rsid w:val="007C4C98"/>
    <w:rsid w:val="007C4F59"/>
    <w:rsid w:val="007C50CA"/>
    <w:rsid w:val="007C5170"/>
    <w:rsid w:val="007C5451"/>
    <w:rsid w:val="007C546F"/>
    <w:rsid w:val="007C5FB6"/>
    <w:rsid w:val="007C62B6"/>
    <w:rsid w:val="007C6B50"/>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2C2"/>
    <w:rsid w:val="007D23C9"/>
    <w:rsid w:val="007D28AA"/>
    <w:rsid w:val="007D2CCD"/>
    <w:rsid w:val="007D2D65"/>
    <w:rsid w:val="007D304D"/>
    <w:rsid w:val="007D34C0"/>
    <w:rsid w:val="007D34E3"/>
    <w:rsid w:val="007D3872"/>
    <w:rsid w:val="007D4299"/>
    <w:rsid w:val="007D45F9"/>
    <w:rsid w:val="007D462A"/>
    <w:rsid w:val="007D4650"/>
    <w:rsid w:val="007D49CE"/>
    <w:rsid w:val="007D4B07"/>
    <w:rsid w:val="007D4B80"/>
    <w:rsid w:val="007D4CA7"/>
    <w:rsid w:val="007D4E3F"/>
    <w:rsid w:val="007D5360"/>
    <w:rsid w:val="007D58F1"/>
    <w:rsid w:val="007D5A14"/>
    <w:rsid w:val="007D6937"/>
    <w:rsid w:val="007D74CF"/>
    <w:rsid w:val="007D7FAA"/>
    <w:rsid w:val="007E09CD"/>
    <w:rsid w:val="007E0B63"/>
    <w:rsid w:val="007E1081"/>
    <w:rsid w:val="007E1316"/>
    <w:rsid w:val="007E16DB"/>
    <w:rsid w:val="007E18C2"/>
    <w:rsid w:val="007E18DD"/>
    <w:rsid w:val="007E1A60"/>
    <w:rsid w:val="007E1DB6"/>
    <w:rsid w:val="007E2652"/>
    <w:rsid w:val="007E3B5A"/>
    <w:rsid w:val="007E3CB0"/>
    <w:rsid w:val="007E3DCC"/>
    <w:rsid w:val="007E3F1B"/>
    <w:rsid w:val="007E40ED"/>
    <w:rsid w:val="007E469D"/>
    <w:rsid w:val="007E4ACA"/>
    <w:rsid w:val="007E4D57"/>
    <w:rsid w:val="007E4E7F"/>
    <w:rsid w:val="007E4EDA"/>
    <w:rsid w:val="007E503A"/>
    <w:rsid w:val="007E50EE"/>
    <w:rsid w:val="007E510B"/>
    <w:rsid w:val="007E56E2"/>
    <w:rsid w:val="007E578C"/>
    <w:rsid w:val="007E5B6E"/>
    <w:rsid w:val="007E6140"/>
    <w:rsid w:val="007E6288"/>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274"/>
    <w:rsid w:val="007F6697"/>
    <w:rsid w:val="007F6734"/>
    <w:rsid w:val="007F7608"/>
    <w:rsid w:val="007F76F2"/>
    <w:rsid w:val="0080016D"/>
    <w:rsid w:val="008002AC"/>
    <w:rsid w:val="00800E8E"/>
    <w:rsid w:val="0080119B"/>
    <w:rsid w:val="0080186D"/>
    <w:rsid w:val="00801B93"/>
    <w:rsid w:val="00801D03"/>
    <w:rsid w:val="00802959"/>
    <w:rsid w:val="00802B0F"/>
    <w:rsid w:val="00802D57"/>
    <w:rsid w:val="00802D73"/>
    <w:rsid w:val="00802E78"/>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6A6A"/>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21F"/>
    <w:rsid w:val="00812A38"/>
    <w:rsid w:val="00812BE9"/>
    <w:rsid w:val="008139DE"/>
    <w:rsid w:val="0081419D"/>
    <w:rsid w:val="00814A89"/>
    <w:rsid w:val="00814AF5"/>
    <w:rsid w:val="00814C6B"/>
    <w:rsid w:val="00815126"/>
    <w:rsid w:val="00815167"/>
    <w:rsid w:val="008154D6"/>
    <w:rsid w:val="00815A76"/>
    <w:rsid w:val="00815D0E"/>
    <w:rsid w:val="0081649A"/>
    <w:rsid w:val="00816851"/>
    <w:rsid w:val="00816A62"/>
    <w:rsid w:val="00816C62"/>
    <w:rsid w:val="00816E38"/>
    <w:rsid w:val="00817C91"/>
    <w:rsid w:val="00817DCE"/>
    <w:rsid w:val="00820083"/>
    <w:rsid w:val="008202DB"/>
    <w:rsid w:val="00820764"/>
    <w:rsid w:val="00820808"/>
    <w:rsid w:val="00820F85"/>
    <w:rsid w:val="008214B9"/>
    <w:rsid w:val="008214BC"/>
    <w:rsid w:val="00821768"/>
    <w:rsid w:val="00821898"/>
    <w:rsid w:val="00821DB0"/>
    <w:rsid w:val="00822151"/>
    <w:rsid w:val="0082225E"/>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5E28"/>
    <w:rsid w:val="008266C8"/>
    <w:rsid w:val="00826999"/>
    <w:rsid w:val="008270D2"/>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94F"/>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0DE0"/>
    <w:rsid w:val="00841160"/>
    <w:rsid w:val="008412CE"/>
    <w:rsid w:val="00841634"/>
    <w:rsid w:val="008416C0"/>
    <w:rsid w:val="008418AF"/>
    <w:rsid w:val="00842290"/>
    <w:rsid w:val="0084239F"/>
    <w:rsid w:val="008423EB"/>
    <w:rsid w:val="0084288B"/>
    <w:rsid w:val="008428F7"/>
    <w:rsid w:val="008429CC"/>
    <w:rsid w:val="00842AC1"/>
    <w:rsid w:val="00842E48"/>
    <w:rsid w:val="0084300E"/>
    <w:rsid w:val="00843058"/>
    <w:rsid w:val="00843D5F"/>
    <w:rsid w:val="00843EB2"/>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7FC"/>
    <w:rsid w:val="008569C6"/>
    <w:rsid w:val="00856A2B"/>
    <w:rsid w:val="00856BBF"/>
    <w:rsid w:val="00856D02"/>
    <w:rsid w:val="00856E1C"/>
    <w:rsid w:val="00856E2C"/>
    <w:rsid w:val="0085744E"/>
    <w:rsid w:val="00857900"/>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975"/>
    <w:rsid w:val="00863EF7"/>
    <w:rsid w:val="00864654"/>
    <w:rsid w:val="008649B5"/>
    <w:rsid w:val="00864F4F"/>
    <w:rsid w:val="0086555F"/>
    <w:rsid w:val="008659E0"/>
    <w:rsid w:val="00865B24"/>
    <w:rsid w:val="00866085"/>
    <w:rsid w:val="00866138"/>
    <w:rsid w:val="0086615E"/>
    <w:rsid w:val="00866229"/>
    <w:rsid w:val="0086627C"/>
    <w:rsid w:val="00866694"/>
    <w:rsid w:val="008668D5"/>
    <w:rsid w:val="00866C0B"/>
    <w:rsid w:val="00866DC8"/>
    <w:rsid w:val="00866E0C"/>
    <w:rsid w:val="008672A1"/>
    <w:rsid w:val="00867622"/>
    <w:rsid w:val="008678B7"/>
    <w:rsid w:val="00867A98"/>
    <w:rsid w:val="00867E59"/>
    <w:rsid w:val="00867E88"/>
    <w:rsid w:val="00870A9B"/>
    <w:rsid w:val="00870D09"/>
    <w:rsid w:val="00870E0E"/>
    <w:rsid w:val="008717A6"/>
    <w:rsid w:val="00871B53"/>
    <w:rsid w:val="0087244F"/>
    <w:rsid w:val="0087273C"/>
    <w:rsid w:val="008729E0"/>
    <w:rsid w:val="008733C9"/>
    <w:rsid w:val="0087369B"/>
    <w:rsid w:val="008738D0"/>
    <w:rsid w:val="00873D42"/>
    <w:rsid w:val="00874678"/>
    <w:rsid w:val="008749F9"/>
    <w:rsid w:val="00874A47"/>
    <w:rsid w:val="00875205"/>
    <w:rsid w:val="0087550E"/>
    <w:rsid w:val="0087592D"/>
    <w:rsid w:val="00875C70"/>
    <w:rsid w:val="00875C7E"/>
    <w:rsid w:val="00875DE6"/>
    <w:rsid w:val="00875FD0"/>
    <w:rsid w:val="008766BF"/>
    <w:rsid w:val="0087688B"/>
    <w:rsid w:val="00876E44"/>
    <w:rsid w:val="008774B9"/>
    <w:rsid w:val="00877ACE"/>
    <w:rsid w:val="00880194"/>
    <w:rsid w:val="00880389"/>
    <w:rsid w:val="008805DA"/>
    <w:rsid w:val="00880719"/>
    <w:rsid w:val="00880CBC"/>
    <w:rsid w:val="00881121"/>
    <w:rsid w:val="0088156F"/>
    <w:rsid w:val="00881F8F"/>
    <w:rsid w:val="008823A2"/>
    <w:rsid w:val="00882771"/>
    <w:rsid w:val="00883450"/>
    <w:rsid w:val="0088367E"/>
    <w:rsid w:val="008836FA"/>
    <w:rsid w:val="0088396F"/>
    <w:rsid w:val="008840D9"/>
    <w:rsid w:val="0088473D"/>
    <w:rsid w:val="008849AA"/>
    <w:rsid w:val="00884CB8"/>
    <w:rsid w:val="00885541"/>
    <w:rsid w:val="00885C23"/>
    <w:rsid w:val="00886052"/>
    <w:rsid w:val="00886076"/>
    <w:rsid w:val="00886233"/>
    <w:rsid w:val="00886859"/>
    <w:rsid w:val="00886865"/>
    <w:rsid w:val="00886995"/>
    <w:rsid w:val="008869A2"/>
    <w:rsid w:val="00886A34"/>
    <w:rsid w:val="00886B9B"/>
    <w:rsid w:val="00887542"/>
    <w:rsid w:val="0089001D"/>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02C"/>
    <w:rsid w:val="008955B5"/>
    <w:rsid w:val="00895633"/>
    <w:rsid w:val="00895918"/>
    <w:rsid w:val="00895AE4"/>
    <w:rsid w:val="0089633C"/>
    <w:rsid w:val="008965D1"/>
    <w:rsid w:val="00896E76"/>
    <w:rsid w:val="00896E9A"/>
    <w:rsid w:val="00897171"/>
    <w:rsid w:val="008972D1"/>
    <w:rsid w:val="008977CE"/>
    <w:rsid w:val="00897903"/>
    <w:rsid w:val="008A01E6"/>
    <w:rsid w:val="008A0334"/>
    <w:rsid w:val="008A0F61"/>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A04"/>
    <w:rsid w:val="008A3F9B"/>
    <w:rsid w:val="008A4409"/>
    <w:rsid w:val="008A46D3"/>
    <w:rsid w:val="008A476D"/>
    <w:rsid w:val="008A4E36"/>
    <w:rsid w:val="008A5372"/>
    <w:rsid w:val="008A54B4"/>
    <w:rsid w:val="008A585E"/>
    <w:rsid w:val="008A5868"/>
    <w:rsid w:val="008A5A95"/>
    <w:rsid w:val="008A5AE7"/>
    <w:rsid w:val="008A5CFE"/>
    <w:rsid w:val="008A6179"/>
    <w:rsid w:val="008A6184"/>
    <w:rsid w:val="008A6185"/>
    <w:rsid w:val="008A66F3"/>
    <w:rsid w:val="008A68B8"/>
    <w:rsid w:val="008A6B5D"/>
    <w:rsid w:val="008A79F7"/>
    <w:rsid w:val="008B04D4"/>
    <w:rsid w:val="008B056E"/>
    <w:rsid w:val="008B0AC2"/>
    <w:rsid w:val="008B0C99"/>
    <w:rsid w:val="008B0D70"/>
    <w:rsid w:val="008B0EE9"/>
    <w:rsid w:val="008B108C"/>
    <w:rsid w:val="008B1092"/>
    <w:rsid w:val="008B12D0"/>
    <w:rsid w:val="008B16AA"/>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3AC"/>
    <w:rsid w:val="008D4554"/>
    <w:rsid w:val="008D47E8"/>
    <w:rsid w:val="008D47FF"/>
    <w:rsid w:val="008D4920"/>
    <w:rsid w:val="008D4C07"/>
    <w:rsid w:val="008D5959"/>
    <w:rsid w:val="008D5962"/>
    <w:rsid w:val="008D5AB3"/>
    <w:rsid w:val="008D5E28"/>
    <w:rsid w:val="008D5FAE"/>
    <w:rsid w:val="008D62FB"/>
    <w:rsid w:val="008D7097"/>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699"/>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3F1A"/>
    <w:rsid w:val="008F4461"/>
    <w:rsid w:val="008F45AE"/>
    <w:rsid w:val="008F47E3"/>
    <w:rsid w:val="008F49BD"/>
    <w:rsid w:val="008F4D81"/>
    <w:rsid w:val="008F4ECD"/>
    <w:rsid w:val="008F5281"/>
    <w:rsid w:val="008F52DC"/>
    <w:rsid w:val="008F52E1"/>
    <w:rsid w:val="008F6006"/>
    <w:rsid w:val="008F61AF"/>
    <w:rsid w:val="008F6246"/>
    <w:rsid w:val="008F6444"/>
    <w:rsid w:val="008F690E"/>
    <w:rsid w:val="008F69D3"/>
    <w:rsid w:val="008F6AB2"/>
    <w:rsid w:val="008F7700"/>
    <w:rsid w:val="008F776E"/>
    <w:rsid w:val="008F7BE4"/>
    <w:rsid w:val="00900170"/>
    <w:rsid w:val="0090017A"/>
    <w:rsid w:val="0090054A"/>
    <w:rsid w:val="00900C31"/>
    <w:rsid w:val="00901293"/>
    <w:rsid w:val="00901301"/>
    <w:rsid w:val="0090164D"/>
    <w:rsid w:val="0090166D"/>
    <w:rsid w:val="00901FAE"/>
    <w:rsid w:val="0090288C"/>
    <w:rsid w:val="00902E1D"/>
    <w:rsid w:val="00903193"/>
    <w:rsid w:val="00904481"/>
    <w:rsid w:val="009049C3"/>
    <w:rsid w:val="00904FEC"/>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12"/>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CDC"/>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0F4D"/>
    <w:rsid w:val="00931E2F"/>
    <w:rsid w:val="009325AD"/>
    <w:rsid w:val="009327BB"/>
    <w:rsid w:val="00932AC4"/>
    <w:rsid w:val="00932C73"/>
    <w:rsid w:val="009331BC"/>
    <w:rsid w:val="00933816"/>
    <w:rsid w:val="00933B4E"/>
    <w:rsid w:val="00933B80"/>
    <w:rsid w:val="00933E92"/>
    <w:rsid w:val="00934024"/>
    <w:rsid w:val="00934053"/>
    <w:rsid w:val="00934142"/>
    <w:rsid w:val="00934510"/>
    <w:rsid w:val="00934723"/>
    <w:rsid w:val="009347DA"/>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70B"/>
    <w:rsid w:val="0094479C"/>
    <w:rsid w:val="00944E29"/>
    <w:rsid w:val="00944E96"/>
    <w:rsid w:val="00945123"/>
    <w:rsid w:val="0094526D"/>
    <w:rsid w:val="0094568F"/>
    <w:rsid w:val="009459A7"/>
    <w:rsid w:val="009460B3"/>
    <w:rsid w:val="009462CF"/>
    <w:rsid w:val="009465E6"/>
    <w:rsid w:val="0094669E"/>
    <w:rsid w:val="00946BFE"/>
    <w:rsid w:val="00947138"/>
    <w:rsid w:val="00947682"/>
    <w:rsid w:val="0095072F"/>
    <w:rsid w:val="00950CFE"/>
    <w:rsid w:val="00950DEB"/>
    <w:rsid w:val="009512DB"/>
    <w:rsid w:val="009514F1"/>
    <w:rsid w:val="00951827"/>
    <w:rsid w:val="009518B6"/>
    <w:rsid w:val="00952424"/>
    <w:rsid w:val="00952558"/>
    <w:rsid w:val="009528EB"/>
    <w:rsid w:val="0095294A"/>
    <w:rsid w:val="00952DEC"/>
    <w:rsid w:val="0095324B"/>
    <w:rsid w:val="0095370C"/>
    <w:rsid w:val="00953857"/>
    <w:rsid w:val="00953A4D"/>
    <w:rsid w:val="00953E30"/>
    <w:rsid w:val="00954271"/>
    <w:rsid w:val="0095433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4F4F"/>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8FC"/>
    <w:rsid w:val="00972947"/>
    <w:rsid w:val="00972BCB"/>
    <w:rsid w:val="00972C50"/>
    <w:rsid w:val="00972E44"/>
    <w:rsid w:val="009735A0"/>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08F4"/>
    <w:rsid w:val="0098174B"/>
    <w:rsid w:val="00981C32"/>
    <w:rsid w:val="00981CAE"/>
    <w:rsid w:val="00981D2E"/>
    <w:rsid w:val="00981D55"/>
    <w:rsid w:val="00981EE9"/>
    <w:rsid w:val="00982647"/>
    <w:rsid w:val="0098271D"/>
    <w:rsid w:val="00982B79"/>
    <w:rsid w:val="00982E26"/>
    <w:rsid w:val="0098325A"/>
    <w:rsid w:val="00983CFB"/>
    <w:rsid w:val="00983EE6"/>
    <w:rsid w:val="0098456D"/>
    <w:rsid w:val="00984C46"/>
    <w:rsid w:val="00984E95"/>
    <w:rsid w:val="009857E9"/>
    <w:rsid w:val="00985C0D"/>
    <w:rsid w:val="00985D29"/>
    <w:rsid w:val="00985DED"/>
    <w:rsid w:val="00985FB3"/>
    <w:rsid w:val="009864B7"/>
    <w:rsid w:val="00986650"/>
    <w:rsid w:val="009868EB"/>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3DE4"/>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48"/>
    <w:rsid w:val="009974A2"/>
    <w:rsid w:val="00997794"/>
    <w:rsid w:val="00997987"/>
    <w:rsid w:val="00997B6A"/>
    <w:rsid w:val="009A003D"/>
    <w:rsid w:val="009A004B"/>
    <w:rsid w:val="009A075D"/>
    <w:rsid w:val="009A1201"/>
    <w:rsid w:val="009A1345"/>
    <w:rsid w:val="009A1865"/>
    <w:rsid w:val="009A1A15"/>
    <w:rsid w:val="009A1A20"/>
    <w:rsid w:val="009A1B0A"/>
    <w:rsid w:val="009A1FBF"/>
    <w:rsid w:val="009A204C"/>
    <w:rsid w:val="009A230E"/>
    <w:rsid w:val="009A2A48"/>
    <w:rsid w:val="009A2B86"/>
    <w:rsid w:val="009A2BDD"/>
    <w:rsid w:val="009A2C1E"/>
    <w:rsid w:val="009A31D8"/>
    <w:rsid w:val="009A31F3"/>
    <w:rsid w:val="009A3816"/>
    <w:rsid w:val="009A3BA3"/>
    <w:rsid w:val="009A3F8B"/>
    <w:rsid w:val="009A4198"/>
    <w:rsid w:val="009A42D2"/>
    <w:rsid w:val="009A4385"/>
    <w:rsid w:val="009A441B"/>
    <w:rsid w:val="009A4C18"/>
    <w:rsid w:val="009A4DFB"/>
    <w:rsid w:val="009A5714"/>
    <w:rsid w:val="009A5D96"/>
    <w:rsid w:val="009A5E74"/>
    <w:rsid w:val="009A5EF2"/>
    <w:rsid w:val="009A6137"/>
    <w:rsid w:val="009A6182"/>
    <w:rsid w:val="009A61F2"/>
    <w:rsid w:val="009A635F"/>
    <w:rsid w:val="009A658E"/>
    <w:rsid w:val="009A68BB"/>
    <w:rsid w:val="009A6D60"/>
    <w:rsid w:val="009A757B"/>
    <w:rsid w:val="009A76BF"/>
    <w:rsid w:val="009A7955"/>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9F2"/>
    <w:rsid w:val="009C0FBC"/>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94C"/>
    <w:rsid w:val="009D2BFC"/>
    <w:rsid w:val="009D3136"/>
    <w:rsid w:val="009D33D0"/>
    <w:rsid w:val="009D35C0"/>
    <w:rsid w:val="009D3CED"/>
    <w:rsid w:val="009D3EA6"/>
    <w:rsid w:val="009D42AB"/>
    <w:rsid w:val="009D477B"/>
    <w:rsid w:val="009D4AD9"/>
    <w:rsid w:val="009D5317"/>
    <w:rsid w:val="009D53F5"/>
    <w:rsid w:val="009D57C0"/>
    <w:rsid w:val="009D59D1"/>
    <w:rsid w:val="009D5AEB"/>
    <w:rsid w:val="009D5FB8"/>
    <w:rsid w:val="009D6122"/>
    <w:rsid w:val="009D6224"/>
    <w:rsid w:val="009D688B"/>
    <w:rsid w:val="009D6BBA"/>
    <w:rsid w:val="009D701F"/>
    <w:rsid w:val="009D72DC"/>
    <w:rsid w:val="009D790F"/>
    <w:rsid w:val="009D7BD1"/>
    <w:rsid w:val="009D7FC8"/>
    <w:rsid w:val="009E081E"/>
    <w:rsid w:val="009E092A"/>
    <w:rsid w:val="009E0DB5"/>
    <w:rsid w:val="009E10D2"/>
    <w:rsid w:val="009E1C1D"/>
    <w:rsid w:val="009E1C4B"/>
    <w:rsid w:val="009E204F"/>
    <w:rsid w:val="009E2273"/>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1C7"/>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8B"/>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10"/>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504"/>
    <w:rsid w:val="00A16BA0"/>
    <w:rsid w:val="00A17007"/>
    <w:rsid w:val="00A17395"/>
    <w:rsid w:val="00A17A90"/>
    <w:rsid w:val="00A206E5"/>
    <w:rsid w:val="00A2085E"/>
    <w:rsid w:val="00A20D3A"/>
    <w:rsid w:val="00A20DF8"/>
    <w:rsid w:val="00A21076"/>
    <w:rsid w:val="00A21E3C"/>
    <w:rsid w:val="00A22460"/>
    <w:rsid w:val="00A22658"/>
    <w:rsid w:val="00A23245"/>
    <w:rsid w:val="00A2330E"/>
    <w:rsid w:val="00A23607"/>
    <w:rsid w:val="00A23814"/>
    <w:rsid w:val="00A2384A"/>
    <w:rsid w:val="00A23B82"/>
    <w:rsid w:val="00A23BDC"/>
    <w:rsid w:val="00A2407D"/>
    <w:rsid w:val="00A240E2"/>
    <w:rsid w:val="00A24882"/>
    <w:rsid w:val="00A248BA"/>
    <w:rsid w:val="00A249B8"/>
    <w:rsid w:val="00A24B0E"/>
    <w:rsid w:val="00A24B17"/>
    <w:rsid w:val="00A24B2D"/>
    <w:rsid w:val="00A25009"/>
    <w:rsid w:val="00A2525C"/>
    <w:rsid w:val="00A25324"/>
    <w:rsid w:val="00A254BA"/>
    <w:rsid w:val="00A25671"/>
    <w:rsid w:val="00A25AB3"/>
    <w:rsid w:val="00A2606B"/>
    <w:rsid w:val="00A261C2"/>
    <w:rsid w:val="00A264E0"/>
    <w:rsid w:val="00A26542"/>
    <w:rsid w:val="00A267C1"/>
    <w:rsid w:val="00A271B4"/>
    <w:rsid w:val="00A2737D"/>
    <w:rsid w:val="00A27459"/>
    <w:rsid w:val="00A276B5"/>
    <w:rsid w:val="00A277B5"/>
    <w:rsid w:val="00A27B32"/>
    <w:rsid w:val="00A30172"/>
    <w:rsid w:val="00A30651"/>
    <w:rsid w:val="00A3072B"/>
    <w:rsid w:val="00A30752"/>
    <w:rsid w:val="00A307EF"/>
    <w:rsid w:val="00A30B0A"/>
    <w:rsid w:val="00A3129F"/>
    <w:rsid w:val="00A312DA"/>
    <w:rsid w:val="00A31FD1"/>
    <w:rsid w:val="00A3214C"/>
    <w:rsid w:val="00A327E8"/>
    <w:rsid w:val="00A329AF"/>
    <w:rsid w:val="00A329E2"/>
    <w:rsid w:val="00A32A3F"/>
    <w:rsid w:val="00A32C4F"/>
    <w:rsid w:val="00A32DB3"/>
    <w:rsid w:val="00A3386C"/>
    <w:rsid w:val="00A34F9F"/>
    <w:rsid w:val="00A35121"/>
    <w:rsid w:val="00A3512F"/>
    <w:rsid w:val="00A356BD"/>
    <w:rsid w:val="00A357E0"/>
    <w:rsid w:val="00A35CB4"/>
    <w:rsid w:val="00A3700C"/>
    <w:rsid w:val="00A375BD"/>
    <w:rsid w:val="00A37F85"/>
    <w:rsid w:val="00A401D0"/>
    <w:rsid w:val="00A405FB"/>
    <w:rsid w:val="00A40C5B"/>
    <w:rsid w:val="00A40D18"/>
    <w:rsid w:val="00A40FA1"/>
    <w:rsid w:val="00A41081"/>
    <w:rsid w:val="00A411A4"/>
    <w:rsid w:val="00A413FE"/>
    <w:rsid w:val="00A415DD"/>
    <w:rsid w:val="00A4171F"/>
    <w:rsid w:val="00A41AA1"/>
    <w:rsid w:val="00A41F98"/>
    <w:rsid w:val="00A42237"/>
    <w:rsid w:val="00A42725"/>
    <w:rsid w:val="00A4286B"/>
    <w:rsid w:val="00A42C96"/>
    <w:rsid w:val="00A42D96"/>
    <w:rsid w:val="00A42DAE"/>
    <w:rsid w:val="00A4376B"/>
    <w:rsid w:val="00A437B9"/>
    <w:rsid w:val="00A4395D"/>
    <w:rsid w:val="00A43D39"/>
    <w:rsid w:val="00A43E37"/>
    <w:rsid w:val="00A443E8"/>
    <w:rsid w:val="00A44641"/>
    <w:rsid w:val="00A44E9C"/>
    <w:rsid w:val="00A45133"/>
    <w:rsid w:val="00A455FF"/>
    <w:rsid w:val="00A456C4"/>
    <w:rsid w:val="00A45C3A"/>
    <w:rsid w:val="00A45D85"/>
    <w:rsid w:val="00A45E55"/>
    <w:rsid w:val="00A464B3"/>
    <w:rsid w:val="00A468F4"/>
    <w:rsid w:val="00A46953"/>
    <w:rsid w:val="00A46A5A"/>
    <w:rsid w:val="00A46C3D"/>
    <w:rsid w:val="00A4744F"/>
    <w:rsid w:val="00A47595"/>
    <w:rsid w:val="00A47B48"/>
    <w:rsid w:val="00A50217"/>
    <w:rsid w:val="00A5036C"/>
    <w:rsid w:val="00A50B73"/>
    <w:rsid w:val="00A50F9A"/>
    <w:rsid w:val="00A51190"/>
    <w:rsid w:val="00A51737"/>
    <w:rsid w:val="00A519A6"/>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0B4"/>
    <w:rsid w:val="00A57683"/>
    <w:rsid w:val="00A57689"/>
    <w:rsid w:val="00A57C11"/>
    <w:rsid w:val="00A57CE2"/>
    <w:rsid w:val="00A57E15"/>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DF3"/>
    <w:rsid w:val="00A65F64"/>
    <w:rsid w:val="00A665BC"/>
    <w:rsid w:val="00A66A3B"/>
    <w:rsid w:val="00A66AAE"/>
    <w:rsid w:val="00A670E7"/>
    <w:rsid w:val="00A6721D"/>
    <w:rsid w:val="00A67510"/>
    <w:rsid w:val="00A67741"/>
    <w:rsid w:val="00A67C76"/>
    <w:rsid w:val="00A67C77"/>
    <w:rsid w:val="00A67E54"/>
    <w:rsid w:val="00A702A2"/>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37"/>
    <w:rsid w:val="00A87BED"/>
    <w:rsid w:val="00A87CB6"/>
    <w:rsid w:val="00A90073"/>
    <w:rsid w:val="00A904C0"/>
    <w:rsid w:val="00A907B6"/>
    <w:rsid w:val="00A90D17"/>
    <w:rsid w:val="00A91FF3"/>
    <w:rsid w:val="00A925D5"/>
    <w:rsid w:val="00A92CA1"/>
    <w:rsid w:val="00A93585"/>
    <w:rsid w:val="00A939AF"/>
    <w:rsid w:val="00A93A19"/>
    <w:rsid w:val="00A93DC7"/>
    <w:rsid w:val="00A9499F"/>
    <w:rsid w:val="00A94A82"/>
    <w:rsid w:val="00A94B07"/>
    <w:rsid w:val="00A94C85"/>
    <w:rsid w:val="00A94DE6"/>
    <w:rsid w:val="00A95897"/>
    <w:rsid w:val="00A95D6D"/>
    <w:rsid w:val="00A96162"/>
    <w:rsid w:val="00A96634"/>
    <w:rsid w:val="00A966F8"/>
    <w:rsid w:val="00A96761"/>
    <w:rsid w:val="00A96EC6"/>
    <w:rsid w:val="00A97176"/>
    <w:rsid w:val="00A9756F"/>
    <w:rsid w:val="00A97762"/>
    <w:rsid w:val="00A977C9"/>
    <w:rsid w:val="00A9799A"/>
    <w:rsid w:val="00A97FF9"/>
    <w:rsid w:val="00AA08EB"/>
    <w:rsid w:val="00AA0A93"/>
    <w:rsid w:val="00AA0C12"/>
    <w:rsid w:val="00AA0D48"/>
    <w:rsid w:val="00AA113B"/>
    <w:rsid w:val="00AA2104"/>
    <w:rsid w:val="00AA223E"/>
    <w:rsid w:val="00AA254F"/>
    <w:rsid w:val="00AA27E7"/>
    <w:rsid w:val="00AA2E5D"/>
    <w:rsid w:val="00AA3F73"/>
    <w:rsid w:val="00AA46DA"/>
    <w:rsid w:val="00AA4AB5"/>
    <w:rsid w:val="00AA4E00"/>
    <w:rsid w:val="00AA5441"/>
    <w:rsid w:val="00AA5B54"/>
    <w:rsid w:val="00AA5CDD"/>
    <w:rsid w:val="00AA6C15"/>
    <w:rsid w:val="00AA6D95"/>
    <w:rsid w:val="00AA70B8"/>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089"/>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E5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591"/>
    <w:rsid w:val="00AD2936"/>
    <w:rsid w:val="00AD2CBE"/>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6F93"/>
    <w:rsid w:val="00AD715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4D99"/>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DE0"/>
    <w:rsid w:val="00AF6F1E"/>
    <w:rsid w:val="00AF6F98"/>
    <w:rsid w:val="00AF6FDC"/>
    <w:rsid w:val="00AF7282"/>
    <w:rsid w:val="00AF7DE0"/>
    <w:rsid w:val="00AF7FE8"/>
    <w:rsid w:val="00B000E7"/>
    <w:rsid w:val="00B00144"/>
    <w:rsid w:val="00B0033D"/>
    <w:rsid w:val="00B00574"/>
    <w:rsid w:val="00B00B7E"/>
    <w:rsid w:val="00B00C2D"/>
    <w:rsid w:val="00B01001"/>
    <w:rsid w:val="00B0149C"/>
    <w:rsid w:val="00B015E6"/>
    <w:rsid w:val="00B0171C"/>
    <w:rsid w:val="00B01B5E"/>
    <w:rsid w:val="00B02719"/>
    <w:rsid w:val="00B02843"/>
    <w:rsid w:val="00B02A0E"/>
    <w:rsid w:val="00B02B1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32E"/>
    <w:rsid w:val="00B0653D"/>
    <w:rsid w:val="00B06783"/>
    <w:rsid w:val="00B067D5"/>
    <w:rsid w:val="00B06C39"/>
    <w:rsid w:val="00B075D2"/>
    <w:rsid w:val="00B1021D"/>
    <w:rsid w:val="00B10608"/>
    <w:rsid w:val="00B10620"/>
    <w:rsid w:val="00B10940"/>
    <w:rsid w:val="00B10AC0"/>
    <w:rsid w:val="00B10F75"/>
    <w:rsid w:val="00B10FBC"/>
    <w:rsid w:val="00B110D7"/>
    <w:rsid w:val="00B111BA"/>
    <w:rsid w:val="00B11555"/>
    <w:rsid w:val="00B11695"/>
    <w:rsid w:val="00B1186D"/>
    <w:rsid w:val="00B1192E"/>
    <w:rsid w:val="00B12413"/>
    <w:rsid w:val="00B125B2"/>
    <w:rsid w:val="00B12A39"/>
    <w:rsid w:val="00B13D84"/>
    <w:rsid w:val="00B141F2"/>
    <w:rsid w:val="00B15B68"/>
    <w:rsid w:val="00B15C4E"/>
    <w:rsid w:val="00B15D94"/>
    <w:rsid w:val="00B15F4F"/>
    <w:rsid w:val="00B166BC"/>
    <w:rsid w:val="00B16C08"/>
    <w:rsid w:val="00B16F51"/>
    <w:rsid w:val="00B170E0"/>
    <w:rsid w:val="00B170EA"/>
    <w:rsid w:val="00B17410"/>
    <w:rsid w:val="00B203AF"/>
    <w:rsid w:val="00B21421"/>
    <w:rsid w:val="00B21A51"/>
    <w:rsid w:val="00B21B36"/>
    <w:rsid w:val="00B21D45"/>
    <w:rsid w:val="00B21E4E"/>
    <w:rsid w:val="00B2262F"/>
    <w:rsid w:val="00B22830"/>
    <w:rsid w:val="00B22B6B"/>
    <w:rsid w:val="00B2357C"/>
    <w:rsid w:val="00B23CF7"/>
    <w:rsid w:val="00B2423E"/>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4E7"/>
    <w:rsid w:val="00B31908"/>
    <w:rsid w:val="00B31A40"/>
    <w:rsid w:val="00B32890"/>
    <w:rsid w:val="00B32C0C"/>
    <w:rsid w:val="00B33042"/>
    <w:rsid w:val="00B330FA"/>
    <w:rsid w:val="00B33107"/>
    <w:rsid w:val="00B3392A"/>
    <w:rsid w:val="00B33A2E"/>
    <w:rsid w:val="00B33D97"/>
    <w:rsid w:val="00B34217"/>
    <w:rsid w:val="00B34652"/>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0F19"/>
    <w:rsid w:val="00B41126"/>
    <w:rsid w:val="00B4115C"/>
    <w:rsid w:val="00B414EC"/>
    <w:rsid w:val="00B416CE"/>
    <w:rsid w:val="00B4235F"/>
    <w:rsid w:val="00B42381"/>
    <w:rsid w:val="00B423A5"/>
    <w:rsid w:val="00B423A9"/>
    <w:rsid w:val="00B42C71"/>
    <w:rsid w:val="00B4312E"/>
    <w:rsid w:val="00B43A3A"/>
    <w:rsid w:val="00B43AD3"/>
    <w:rsid w:val="00B4497E"/>
    <w:rsid w:val="00B44ADB"/>
    <w:rsid w:val="00B44B8D"/>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34C"/>
    <w:rsid w:val="00B50586"/>
    <w:rsid w:val="00B505C8"/>
    <w:rsid w:val="00B506EE"/>
    <w:rsid w:val="00B509BE"/>
    <w:rsid w:val="00B50CBD"/>
    <w:rsid w:val="00B50CBF"/>
    <w:rsid w:val="00B50DF5"/>
    <w:rsid w:val="00B50F2C"/>
    <w:rsid w:val="00B51D2A"/>
    <w:rsid w:val="00B51FFC"/>
    <w:rsid w:val="00B52021"/>
    <w:rsid w:val="00B52100"/>
    <w:rsid w:val="00B52195"/>
    <w:rsid w:val="00B529F8"/>
    <w:rsid w:val="00B52C7C"/>
    <w:rsid w:val="00B52CC0"/>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66A"/>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2DB"/>
    <w:rsid w:val="00B63312"/>
    <w:rsid w:val="00B63703"/>
    <w:rsid w:val="00B63724"/>
    <w:rsid w:val="00B63742"/>
    <w:rsid w:val="00B63919"/>
    <w:rsid w:val="00B644EC"/>
    <w:rsid w:val="00B645AE"/>
    <w:rsid w:val="00B6467D"/>
    <w:rsid w:val="00B64A57"/>
    <w:rsid w:val="00B64EF1"/>
    <w:rsid w:val="00B64FAF"/>
    <w:rsid w:val="00B65FC8"/>
    <w:rsid w:val="00B6613F"/>
    <w:rsid w:val="00B66885"/>
    <w:rsid w:val="00B66B4F"/>
    <w:rsid w:val="00B6721D"/>
    <w:rsid w:val="00B672C9"/>
    <w:rsid w:val="00B67B13"/>
    <w:rsid w:val="00B67D15"/>
    <w:rsid w:val="00B67FED"/>
    <w:rsid w:val="00B702EB"/>
    <w:rsid w:val="00B70CFD"/>
    <w:rsid w:val="00B70E23"/>
    <w:rsid w:val="00B71467"/>
    <w:rsid w:val="00B71BB1"/>
    <w:rsid w:val="00B71CD5"/>
    <w:rsid w:val="00B71D9B"/>
    <w:rsid w:val="00B71FA6"/>
    <w:rsid w:val="00B72079"/>
    <w:rsid w:val="00B72B6E"/>
    <w:rsid w:val="00B73240"/>
    <w:rsid w:val="00B73328"/>
    <w:rsid w:val="00B7392C"/>
    <w:rsid w:val="00B73DB9"/>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D5F"/>
    <w:rsid w:val="00B76FD2"/>
    <w:rsid w:val="00B774CD"/>
    <w:rsid w:val="00B7785C"/>
    <w:rsid w:val="00B77E20"/>
    <w:rsid w:val="00B800E8"/>
    <w:rsid w:val="00B80231"/>
    <w:rsid w:val="00B802B0"/>
    <w:rsid w:val="00B80D95"/>
    <w:rsid w:val="00B8109B"/>
    <w:rsid w:val="00B81236"/>
    <w:rsid w:val="00B814CF"/>
    <w:rsid w:val="00B81CC7"/>
    <w:rsid w:val="00B81E12"/>
    <w:rsid w:val="00B820EB"/>
    <w:rsid w:val="00B82571"/>
    <w:rsid w:val="00B82A60"/>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631"/>
    <w:rsid w:val="00B92A48"/>
    <w:rsid w:val="00B92B6A"/>
    <w:rsid w:val="00B93373"/>
    <w:rsid w:val="00B93852"/>
    <w:rsid w:val="00B93FF5"/>
    <w:rsid w:val="00B9405C"/>
    <w:rsid w:val="00B94129"/>
    <w:rsid w:val="00B942E2"/>
    <w:rsid w:val="00B9448E"/>
    <w:rsid w:val="00B94740"/>
    <w:rsid w:val="00B94A0E"/>
    <w:rsid w:val="00B94ABC"/>
    <w:rsid w:val="00B94E81"/>
    <w:rsid w:val="00B95398"/>
    <w:rsid w:val="00B95449"/>
    <w:rsid w:val="00B9611E"/>
    <w:rsid w:val="00B968D5"/>
    <w:rsid w:val="00B96C37"/>
    <w:rsid w:val="00B97411"/>
    <w:rsid w:val="00B97A47"/>
    <w:rsid w:val="00BA05B9"/>
    <w:rsid w:val="00BA1224"/>
    <w:rsid w:val="00BA1365"/>
    <w:rsid w:val="00BA145F"/>
    <w:rsid w:val="00BA14DA"/>
    <w:rsid w:val="00BA16D0"/>
    <w:rsid w:val="00BA1730"/>
    <w:rsid w:val="00BA1CDF"/>
    <w:rsid w:val="00BA292B"/>
    <w:rsid w:val="00BA2C49"/>
    <w:rsid w:val="00BA2D06"/>
    <w:rsid w:val="00BA2DD3"/>
    <w:rsid w:val="00BA2F3A"/>
    <w:rsid w:val="00BA3050"/>
    <w:rsid w:val="00BA33B0"/>
    <w:rsid w:val="00BA36C5"/>
    <w:rsid w:val="00BA3EBC"/>
    <w:rsid w:val="00BA4234"/>
    <w:rsid w:val="00BA4A33"/>
    <w:rsid w:val="00BA4D96"/>
    <w:rsid w:val="00BA5803"/>
    <w:rsid w:val="00BA58E0"/>
    <w:rsid w:val="00BA66A9"/>
    <w:rsid w:val="00BA69D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601"/>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922"/>
    <w:rsid w:val="00BB6E3C"/>
    <w:rsid w:val="00BB7058"/>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12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7"/>
    <w:rsid w:val="00BD405E"/>
    <w:rsid w:val="00BD4126"/>
    <w:rsid w:val="00BD428C"/>
    <w:rsid w:val="00BD4CAC"/>
    <w:rsid w:val="00BD500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305"/>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C86"/>
    <w:rsid w:val="00BE4FE1"/>
    <w:rsid w:val="00BE5965"/>
    <w:rsid w:val="00BE5ADB"/>
    <w:rsid w:val="00BE5E8F"/>
    <w:rsid w:val="00BE6312"/>
    <w:rsid w:val="00BE636F"/>
    <w:rsid w:val="00BE63B6"/>
    <w:rsid w:val="00BE6494"/>
    <w:rsid w:val="00BE68AD"/>
    <w:rsid w:val="00BE6A64"/>
    <w:rsid w:val="00BE71A9"/>
    <w:rsid w:val="00BE7AC8"/>
    <w:rsid w:val="00BE7CE3"/>
    <w:rsid w:val="00BE7FC2"/>
    <w:rsid w:val="00BF0276"/>
    <w:rsid w:val="00BF0321"/>
    <w:rsid w:val="00BF0749"/>
    <w:rsid w:val="00BF1043"/>
    <w:rsid w:val="00BF10F1"/>
    <w:rsid w:val="00BF159B"/>
    <w:rsid w:val="00BF163C"/>
    <w:rsid w:val="00BF1C64"/>
    <w:rsid w:val="00BF1F19"/>
    <w:rsid w:val="00BF221A"/>
    <w:rsid w:val="00BF25A1"/>
    <w:rsid w:val="00BF2786"/>
    <w:rsid w:val="00BF2AE0"/>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42"/>
    <w:rsid w:val="00C01D92"/>
    <w:rsid w:val="00C0207F"/>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4E3C"/>
    <w:rsid w:val="00C0534E"/>
    <w:rsid w:val="00C054B3"/>
    <w:rsid w:val="00C0568F"/>
    <w:rsid w:val="00C05C75"/>
    <w:rsid w:val="00C063D4"/>
    <w:rsid w:val="00C067D4"/>
    <w:rsid w:val="00C06AB7"/>
    <w:rsid w:val="00C06B31"/>
    <w:rsid w:val="00C106BE"/>
    <w:rsid w:val="00C10758"/>
    <w:rsid w:val="00C10DAF"/>
    <w:rsid w:val="00C10F37"/>
    <w:rsid w:val="00C11E1F"/>
    <w:rsid w:val="00C11EF2"/>
    <w:rsid w:val="00C11F8F"/>
    <w:rsid w:val="00C1204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374"/>
    <w:rsid w:val="00C16693"/>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4F58"/>
    <w:rsid w:val="00C25166"/>
    <w:rsid w:val="00C25240"/>
    <w:rsid w:val="00C253B7"/>
    <w:rsid w:val="00C2546C"/>
    <w:rsid w:val="00C25B2B"/>
    <w:rsid w:val="00C25C12"/>
    <w:rsid w:val="00C262D1"/>
    <w:rsid w:val="00C267FA"/>
    <w:rsid w:val="00C26E95"/>
    <w:rsid w:val="00C26F09"/>
    <w:rsid w:val="00C26F83"/>
    <w:rsid w:val="00C27215"/>
    <w:rsid w:val="00C272EA"/>
    <w:rsid w:val="00C27835"/>
    <w:rsid w:val="00C2794F"/>
    <w:rsid w:val="00C27F9B"/>
    <w:rsid w:val="00C27FDF"/>
    <w:rsid w:val="00C30092"/>
    <w:rsid w:val="00C3024C"/>
    <w:rsid w:val="00C306C5"/>
    <w:rsid w:val="00C30908"/>
    <w:rsid w:val="00C30964"/>
    <w:rsid w:val="00C30A9D"/>
    <w:rsid w:val="00C30EC8"/>
    <w:rsid w:val="00C3110E"/>
    <w:rsid w:val="00C31828"/>
    <w:rsid w:val="00C318CE"/>
    <w:rsid w:val="00C31D59"/>
    <w:rsid w:val="00C31EDF"/>
    <w:rsid w:val="00C31F50"/>
    <w:rsid w:val="00C32338"/>
    <w:rsid w:val="00C327E2"/>
    <w:rsid w:val="00C32A0C"/>
    <w:rsid w:val="00C32BE4"/>
    <w:rsid w:val="00C32CB4"/>
    <w:rsid w:val="00C3327D"/>
    <w:rsid w:val="00C33824"/>
    <w:rsid w:val="00C33BF5"/>
    <w:rsid w:val="00C341E1"/>
    <w:rsid w:val="00C3427A"/>
    <w:rsid w:val="00C346F9"/>
    <w:rsid w:val="00C34B39"/>
    <w:rsid w:val="00C351A4"/>
    <w:rsid w:val="00C356D6"/>
    <w:rsid w:val="00C359A1"/>
    <w:rsid w:val="00C36253"/>
    <w:rsid w:val="00C36591"/>
    <w:rsid w:val="00C36EA0"/>
    <w:rsid w:val="00C36ECB"/>
    <w:rsid w:val="00C36F07"/>
    <w:rsid w:val="00C36FBB"/>
    <w:rsid w:val="00C3745E"/>
    <w:rsid w:val="00C3768D"/>
    <w:rsid w:val="00C376A4"/>
    <w:rsid w:val="00C37948"/>
    <w:rsid w:val="00C37A11"/>
    <w:rsid w:val="00C37AA5"/>
    <w:rsid w:val="00C400C4"/>
    <w:rsid w:val="00C40A63"/>
    <w:rsid w:val="00C40A82"/>
    <w:rsid w:val="00C40CB7"/>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2F24"/>
    <w:rsid w:val="00C4321B"/>
    <w:rsid w:val="00C432F1"/>
    <w:rsid w:val="00C4370C"/>
    <w:rsid w:val="00C43AE0"/>
    <w:rsid w:val="00C43C4B"/>
    <w:rsid w:val="00C44168"/>
    <w:rsid w:val="00C449B1"/>
    <w:rsid w:val="00C44D4E"/>
    <w:rsid w:val="00C4596E"/>
    <w:rsid w:val="00C46707"/>
    <w:rsid w:val="00C46C22"/>
    <w:rsid w:val="00C470F3"/>
    <w:rsid w:val="00C472C4"/>
    <w:rsid w:val="00C47A31"/>
    <w:rsid w:val="00C47A8F"/>
    <w:rsid w:val="00C50071"/>
    <w:rsid w:val="00C50138"/>
    <w:rsid w:val="00C50734"/>
    <w:rsid w:val="00C50C5B"/>
    <w:rsid w:val="00C512BD"/>
    <w:rsid w:val="00C51ADB"/>
    <w:rsid w:val="00C51E78"/>
    <w:rsid w:val="00C52303"/>
    <w:rsid w:val="00C523D8"/>
    <w:rsid w:val="00C5269C"/>
    <w:rsid w:val="00C52E15"/>
    <w:rsid w:val="00C53173"/>
    <w:rsid w:val="00C532BD"/>
    <w:rsid w:val="00C53AD7"/>
    <w:rsid w:val="00C53ADE"/>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2A"/>
    <w:rsid w:val="00C61D50"/>
    <w:rsid w:val="00C62260"/>
    <w:rsid w:val="00C63651"/>
    <w:rsid w:val="00C63A4A"/>
    <w:rsid w:val="00C64172"/>
    <w:rsid w:val="00C64508"/>
    <w:rsid w:val="00C64965"/>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622"/>
    <w:rsid w:val="00C6799F"/>
    <w:rsid w:val="00C67B52"/>
    <w:rsid w:val="00C67F13"/>
    <w:rsid w:val="00C7007A"/>
    <w:rsid w:val="00C7081A"/>
    <w:rsid w:val="00C70B54"/>
    <w:rsid w:val="00C713E5"/>
    <w:rsid w:val="00C7154E"/>
    <w:rsid w:val="00C7185B"/>
    <w:rsid w:val="00C72014"/>
    <w:rsid w:val="00C72192"/>
    <w:rsid w:val="00C72404"/>
    <w:rsid w:val="00C729E2"/>
    <w:rsid w:val="00C72E2D"/>
    <w:rsid w:val="00C72E74"/>
    <w:rsid w:val="00C73371"/>
    <w:rsid w:val="00C73504"/>
    <w:rsid w:val="00C73A28"/>
    <w:rsid w:val="00C73B51"/>
    <w:rsid w:val="00C73E14"/>
    <w:rsid w:val="00C73F66"/>
    <w:rsid w:val="00C740C3"/>
    <w:rsid w:val="00C74429"/>
    <w:rsid w:val="00C74677"/>
    <w:rsid w:val="00C74797"/>
    <w:rsid w:val="00C74EE7"/>
    <w:rsid w:val="00C75233"/>
    <w:rsid w:val="00C752AC"/>
    <w:rsid w:val="00C75905"/>
    <w:rsid w:val="00C75D7A"/>
    <w:rsid w:val="00C76039"/>
    <w:rsid w:val="00C76263"/>
    <w:rsid w:val="00C76344"/>
    <w:rsid w:val="00C768E7"/>
    <w:rsid w:val="00C76925"/>
    <w:rsid w:val="00C769FB"/>
    <w:rsid w:val="00C76F51"/>
    <w:rsid w:val="00C77181"/>
    <w:rsid w:val="00C77EAC"/>
    <w:rsid w:val="00C803B6"/>
    <w:rsid w:val="00C80984"/>
    <w:rsid w:val="00C80B1C"/>
    <w:rsid w:val="00C8122F"/>
    <w:rsid w:val="00C8185A"/>
    <w:rsid w:val="00C81E45"/>
    <w:rsid w:val="00C82A59"/>
    <w:rsid w:val="00C83504"/>
    <w:rsid w:val="00C83B59"/>
    <w:rsid w:val="00C83BDC"/>
    <w:rsid w:val="00C84269"/>
    <w:rsid w:val="00C842BA"/>
    <w:rsid w:val="00C854BA"/>
    <w:rsid w:val="00C8572C"/>
    <w:rsid w:val="00C85770"/>
    <w:rsid w:val="00C86289"/>
    <w:rsid w:val="00C86D9B"/>
    <w:rsid w:val="00C87292"/>
    <w:rsid w:val="00C8735A"/>
    <w:rsid w:val="00C87476"/>
    <w:rsid w:val="00C875F9"/>
    <w:rsid w:val="00C87FAC"/>
    <w:rsid w:val="00C90709"/>
    <w:rsid w:val="00C9074F"/>
    <w:rsid w:val="00C90B23"/>
    <w:rsid w:val="00C9104E"/>
    <w:rsid w:val="00C9126B"/>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5A08"/>
    <w:rsid w:val="00C96772"/>
    <w:rsid w:val="00C9681B"/>
    <w:rsid w:val="00C96853"/>
    <w:rsid w:val="00C96A77"/>
    <w:rsid w:val="00C96BA0"/>
    <w:rsid w:val="00C974C0"/>
    <w:rsid w:val="00C9774F"/>
    <w:rsid w:val="00C97867"/>
    <w:rsid w:val="00C978B0"/>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DA3"/>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57B"/>
    <w:rsid w:val="00CA6871"/>
    <w:rsid w:val="00CA6C42"/>
    <w:rsid w:val="00CA6E37"/>
    <w:rsid w:val="00CA701A"/>
    <w:rsid w:val="00CA7115"/>
    <w:rsid w:val="00CA733B"/>
    <w:rsid w:val="00CA76DF"/>
    <w:rsid w:val="00CA7A54"/>
    <w:rsid w:val="00CA7E46"/>
    <w:rsid w:val="00CA7E73"/>
    <w:rsid w:val="00CA7F7A"/>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3FBA"/>
    <w:rsid w:val="00CC43BB"/>
    <w:rsid w:val="00CC4A03"/>
    <w:rsid w:val="00CC5054"/>
    <w:rsid w:val="00CC50A2"/>
    <w:rsid w:val="00CC5313"/>
    <w:rsid w:val="00CC58AD"/>
    <w:rsid w:val="00CC5978"/>
    <w:rsid w:val="00CC598E"/>
    <w:rsid w:val="00CC5C74"/>
    <w:rsid w:val="00CC5F32"/>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DE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34B"/>
    <w:rsid w:val="00CE2925"/>
    <w:rsid w:val="00CE2E8F"/>
    <w:rsid w:val="00CE3008"/>
    <w:rsid w:val="00CE32BB"/>
    <w:rsid w:val="00CE369D"/>
    <w:rsid w:val="00CE375E"/>
    <w:rsid w:val="00CE3FFF"/>
    <w:rsid w:val="00CE4587"/>
    <w:rsid w:val="00CE4671"/>
    <w:rsid w:val="00CE4AFB"/>
    <w:rsid w:val="00CE5080"/>
    <w:rsid w:val="00CE562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E1E"/>
    <w:rsid w:val="00CF3F44"/>
    <w:rsid w:val="00CF4015"/>
    <w:rsid w:val="00CF4023"/>
    <w:rsid w:val="00CF4099"/>
    <w:rsid w:val="00CF41ED"/>
    <w:rsid w:val="00CF437E"/>
    <w:rsid w:val="00CF44D0"/>
    <w:rsid w:val="00CF470A"/>
    <w:rsid w:val="00CF4883"/>
    <w:rsid w:val="00CF4CA5"/>
    <w:rsid w:val="00CF5141"/>
    <w:rsid w:val="00CF5365"/>
    <w:rsid w:val="00CF57B9"/>
    <w:rsid w:val="00CF5832"/>
    <w:rsid w:val="00CF5930"/>
    <w:rsid w:val="00CF599A"/>
    <w:rsid w:val="00CF5D89"/>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C69"/>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624"/>
    <w:rsid w:val="00D048EC"/>
    <w:rsid w:val="00D04A41"/>
    <w:rsid w:val="00D04B71"/>
    <w:rsid w:val="00D04DC5"/>
    <w:rsid w:val="00D0549E"/>
    <w:rsid w:val="00D058B8"/>
    <w:rsid w:val="00D05DA5"/>
    <w:rsid w:val="00D05EAD"/>
    <w:rsid w:val="00D06236"/>
    <w:rsid w:val="00D0636A"/>
    <w:rsid w:val="00D0639A"/>
    <w:rsid w:val="00D068B3"/>
    <w:rsid w:val="00D07026"/>
    <w:rsid w:val="00D071EF"/>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5D94"/>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2563"/>
    <w:rsid w:val="00D225F9"/>
    <w:rsid w:val="00D22674"/>
    <w:rsid w:val="00D22C37"/>
    <w:rsid w:val="00D23011"/>
    <w:rsid w:val="00D234F6"/>
    <w:rsid w:val="00D23AA9"/>
    <w:rsid w:val="00D24612"/>
    <w:rsid w:val="00D246E8"/>
    <w:rsid w:val="00D2486F"/>
    <w:rsid w:val="00D24885"/>
    <w:rsid w:val="00D24DBF"/>
    <w:rsid w:val="00D251CC"/>
    <w:rsid w:val="00D2573E"/>
    <w:rsid w:val="00D25CAE"/>
    <w:rsid w:val="00D26017"/>
    <w:rsid w:val="00D261F2"/>
    <w:rsid w:val="00D26560"/>
    <w:rsid w:val="00D2737B"/>
    <w:rsid w:val="00D277ED"/>
    <w:rsid w:val="00D278CD"/>
    <w:rsid w:val="00D27C3A"/>
    <w:rsid w:val="00D27ED8"/>
    <w:rsid w:val="00D3010B"/>
    <w:rsid w:val="00D301BE"/>
    <w:rsid w:val="00D30400"/>
    <w:rsid w:val="00D312D6"/>
    <w:rsid w:val="00D313D3"/>
    <w:rsid w:val="00D315E0"/>
    <w:rsid w:val="00D31D1D"/>
    <w:rsid w:val="00D32190"/>
    <w:rsid w:val="00D32435"/>
    <w:rsid w:val="00D329C9"/>
    <w:rsid w:val="00D32D7A"/>
    <w:rsid w:val="00D33126"/>
    <w:rsid w:val="00D33478"/>
    <w:rsid w:val="00D335B6"/>
    <w:rsid w:val="00D336B9"/>
    <w:rsid w:val="00D336F0"/>
    <w:rsid w:val="00D33A81"/>
    <w:rsid w:val="00D33C6C"/>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01"/>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47AFB"/>
    <w:rsid w:val="00D50464"/>
    <w:rsid w:val="00D504DD"/>
    <w:rsid w:val="00D506B2"/>
    <w:rsid w:val="00D50962"/>
    <w:rsid w:val="00D509E9"/>
    <w:rsid w:val="00D50B96"/>
    <w:rsid w:val="00D50ECA"/>
    <w:rsid w:val="00D510AF"/>
    <w:rsid w:val="00D5132E"/>
    <w:rsid w:val="00D51367"/>
    <w:rsid w:val="00D51B2B"/>
    <w:rsid w:val="00D51B5D"/>
    <w:rsid w:val="00D520A8"/>
    <w:rsid w:val="00D5229B"/>
    <w:rsid w:val="00D52665"/>
    <w:rsid w:val="00D52BA3"/>
    <w:rsid w:val="00D52EC4"/>
    <w:rsid w:val="00D5337C"/>
    <w:rsid w:val="00D53526"/>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30C"/>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BB"/>
    <w:rsid w:val="00D704CE"/>
    <w:rsid w:val="00D70564"/>
    <w:rsid w:val="00D70693"/>
    <w:rsid w:val="00D706F6"/>
    <w:rsid w:val="00D70A9D"/>
    <w:rsid w:val="00D70F09"/>
    <w:rsid w:val="00D70FD7"/>
    <w:rsid w:val="00D7105A"/>
    <w:rsid w:val="00D71D46"/>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21C"/>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588"/>
    <w:rsid w:val="00D826BB"/>
    <w:rsid w:val="00D8276D"/>
    <w:rsid w:val="00D8309C"/>
    <w:rsid w:val="00D8333C"/>
    <w:rsid w:val="00D84420"/>
    <w:rsid w:val="00D84581"/>
    <w:rsid w:val="00D84CB5"/>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AFF"/>
    <w:rsid w:val="00D93BC5"/>
    <w:rsid w:val="00D93E11"/>
    <w:rsid w:val="00D93EE6"/>
    <w:rsid w:val="00D94217"/>
    <w:rsid w:val="00D94944"/>
    <w:rsid w:val="00D949DF"/>
    <w:rsid w:val="00D94DBB"/>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AE5"/>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04B"/>
    <w:rsid w:val="00DA519F"/>
    <w:rsid w:val="00DA52D9"/>
    <w:rsid w:val="00DA5A1A"/>
    <w:rsid w:val="00DA6389"/>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4242"/>
    <w:rsid w:val="00DB6188"/>
    <w:rsid w:val="00DB6719"/>
    <w:rsid w:val="00DB6841"/>
    <w:rsid w:val="00DB6AB1"/>
    <w:rsid w:val="00DB6F04"/>
    <w:rsid w:val="00DB75EB"/>
    <w:rsid w:val="00DB7B75"/>
    <w:rsid w:val="00DB7C7D"/>
    <w:rsid w:val="00DC00C9"/>
    <w:rsid w:val="00DC0A8E"/>
    <w:rsid w:val="00DC0AE2"/>
    <w:rsid w:val="00DC0D46"/>
    <w:rsid w:val="00DC0FEE"/>
    <w:rsid w:val="00DC10E5"/>
    <w:rsid w:val="00DC1293"/>
    <w:rsid w:val="00DC14E2"/>
    <w:rsid w:val="00DC155B"/>
    <w:rsid w:val="00DC177A"/>
    <w:rsid w:val="00DC1B3C"/>
    <w:rsid w:val="00DC1CAB"/>
    <w:rsid w:val="00DC203B"/>
    <w:rsid w:val="00DC2212"/>
    <w:rsid w:val="00DC22A9"/>
    <w:rsid w:val="00DC2511"/>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BD2"/>
    <w:rsid w:val="00DC5F88"/>
    <w:rsid w:val="00DC605E"/>
    <w:rsid w:val="00DC613B"/>
    <w:rsid w:val="00DC66A2"/>
    <w:rsid w:val="00DC6770"/>
    <w:rsid w:val="00DC6C2F"/>
    <w:rsid w:val="00DC7885"/>
    <w:rsid w:val="00DC7DAA"/>
    <w:rsid w:val="00DD0146"/>
    <w:rsid w:val="00DD045E"/>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9FD"/>
    <w:rsid w:val="00DD5F6B"/>
    <w:rsid w:val="00DD6117"/>
    <w:rsid w:val="00DD6B3E"/>
    <w:rsid w:val="00DD6DAE"/>
    <w:rsid w:val="00DD6DDA"/>
    <w:rsid w:val="00DD713A"/>
    <w:rsid w:val="00DD7D6F"/>
    <w:rsid w:val="00DD7DFA"/>
    <w:rsid w:val="00DE0B32"/>
    <w:rsid w:val="00DE1652"/>
    <w:rsid w:val="00DE198D"/>
    <w:rsid w:val="00DE2209"/>
    <w:rsid w:val="00DE2802"/>
    <w:rsid w:val="00DE2FE0"/>
    <w:rsid w:val="00DE3078"/>
    <w:rsid w:val="00DE360D"/>
    <w:rsid w:val="00DE3729"/>
    <w:rsid w:val="00DE38E5"/>
    <w:rsid w:val="00DE395A"/>
    <w:rsid w:val="00DE3A04"/>
    <w:rsid w:val="00DE459F"/>
    <w:rsid w:val="00DE4AF4"/>
    <w:rsid w:val="00DE4B43"/>
    <w:rsid w:val="00DE4B68"/>
    <w:rsid w:val="00DE4DD8"/>
    <w:rsid w:val="00DE57B7"/>
    <w:rsid w:val="00DE5A4B"/>
    <w:rsid w:val="00DE688A"/>
    <w:rsid w:val="00DE68D8"/>
    <w:rsid w:val="00DE6BEC"/>
    <w:rsid w:val="00DE7B7E"/>
    <w:rsid w:val="00DE7DD9"/>
    <w:rsid w:val="00DF033F"/>
    <w:rsid w:val="00DF0396"/>
    <w:rsid w:val="00DF07B3"/>
    <w:rsid w:val="00DF08F3"/>
    <w:rsid w:val="00DF0BE8"/>
    <w:rsid w:val="00DF0D66"/>
    <w:rsid w:val="00DF0E19"/>
    <w:rsid w:val="00DF0E4B"/>
    <w:rsid w:val="00DF1147"/>
    <w:rsid w:val="00DF1292"/>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0F"/>
    <w:rsid w:val="00DF3A51"/>
    <w:rsid w:val="00DF4267"/>
    <w:rsid w:val="00DF4599"/>
    <w:rsid w:val="00DF4635"/>
    <w:rsid w:val="00DF4F6D"/>
    <w:rsid w:val="00DF5190"/>
    <w:rsid w:val="00DF5427"/>
    <w:rsid w:val="00DF568F"/>
    <w:rsid w:val="00DF5E3A"/>
    <w:rsid w:val="00DF5E65"/>
    <w:rsid w:val="00DF6192"/>
    <w:rsid w:val="00DF65F3"/>
    <w:rsid w:val="00DF6654"/>
    <w:rsid w:val="00DF6940"/>
    <w:rsid w:val="00DF69CA"/>
    <w:rsid w:val="00DF6E8F"/>
    <w:rsid w:val="00DF70D9"/>
    <w:rsid w:val="00DF70DF"/>
    <w:rsid w:val="00DF728A"/>
    <w:rsid w:val="00DF75CD"/>
    <w:rsid w:val="00DF78D0"/>
    <w:rsid w:val="00DF7D2A"/>
    <w:rsid w:val="00DF7F16"/>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07B"/>
    <w:rsid w:val="00E0427D"/>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44D"/>
    <w:rsid w:val="00E14720"/>
    <w:rsid w:val="00E14989"/>
    <w:rsid w:val="00E14A52"/>
    <w:rsid w:val="00E16050"/>
    <w:rsid w:val="00E16396"/>
    <w:rsid w:val="00E1641F"/>
    <w:rsid w:val="00E1655B"/>
    <w:rsid w:val="00E17411"/>
    <w:rsid w:val="00E17520"/>
    <w:rsid w:val="00E17635"/>
    <w:rsid w:val="00E17938"/>
    <w:rsid w:val="00E17CBB"/>
    <w:rsid w:val="00E17D2D"/>
    <w:rsid w:val="00E2070A"/>
    <w:rsid w:val="00E20BE8"/>
    <w:rsid w:val="00E20DCB"/>
    <w:rsid w:val="00E20FAA"/>
    <w:rsid w:val="00E216DF"/>
    <w:rsid w:val="00E21D51"/>
    <w:rsid w:val="00E22DB1"/>
    <w:rsid w:val="00E22DCD"/>
    <w:rsid w:val="00E23327"/>
    <w:rsid w:val="00E2332C"/>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26FA"/>
    <w:rsid w:val="00E33621"/>
    <w:rsid w:val="00E33920"/>
    <w:rsid w:val="00E33BA3"/>
    <w:rsid w:val="00E33D67"/>
    <w:rsid w:val="00E3420A"/>
    <w:rsid w:val="00E343AF"/>
    <w:rsid w:val="00E343B2"/>
    <w:rsid w:val="00E34410"/>
    <w:rsid w:val="00E349BB"/>
    <w:rsid w:val="00E34AD6"/>
    <w:rsid w:val="00E34C28"/>
    <w:rsid w:val="00E35079"/>
    <w:rsid w:val="00E352E2"/>
    <w:rsid w:val="00E357C5"/>
    <w:rsid w:val="00E35CF3"/>
    <w:rsid w:val="00E361FC"/>
    <w:rsid w:val="00E3630F"/>
    <w:rsid w:val="00E36AA1"/>
    <w:rsid w:val="00E36CAC"/>
    <w:rsid w:val="00E36FA6"/>
    <w:rsid w:val="00E370DC"/>
    <w:rsid w:val="00E3718F"/>
    <w:rsid w:val="00E37259"/>
    <w:rsid w:val="00E37408"/>
    <w:rsid w:val="00E37827"/>
    <w:rsid w:val="00E40F72"/>
    <w:rsid w:val="00E41347"/>
    <w:rsid w:val="00E413D8"/>
    <w:rsid w:val="00E41670"/>
    <w:rsid w:val="00E41AFF"/>
    <w:rsid w:val="00E41B77"/>
    <w:rsid w:val="00E42395"/>
    <w:rsid w:val="00E426FE"/>
    <w:rsid w:val="00E42A5F"/>
    <w:rsid w:val="00E42E6E"/>
    <w:rsid w:val="00E43134"/>
    <w:rsid w:val="00E43388"/>
    <w:rsid w:val="00E4348A"/>
    <w:rsid w:val="00E438E2"/>
    <w:rsid w:val="00E4465B"/>
    <w:rsid w:val="00E44731"/>
    <w:rsid w:val="00E44A72"/>
    <w:rsid w:val="00E44CF2"/>
    <w:rsid w:val="00E450E3"/>
    <w:rsid w:val="00E4552E"/>
    <w:rsid w:val="00E45683"/>
    <w:rsid w:val="00E45726"/>
    <w:rsid w:val="00E457A4"/>
    <w:rsid w:val="00E45AC5"/>
    <w:rsid w:val="00E45E4D"/>
    <w:rsid w:val="00E4612B"/>
    <w:rsid w:val="00E46256"/>
    <w:rsid w:val="00E463E2"/>
    <w:rsid w:val="00E467C6"/>
    <w:rsid w:val="00E46F15"/>
    <w:rsid w:val="00E472EB"/>
    <w:rsid w:val="00E4772E"/>
    <w:rsid w:val="00E479B8"/>
    <w:rsid w:val="00E47E78"/>
    <w:rsid w:val="00E50C0B"/>
    <w:rsid w:val="00E50CD5"/>
    <w:rsid w:val="00E50DB1"/>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193"/>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3F4D"/>
    <w:rsid w:val="00E6417C"/>
    <w:rsid w:val="00E65B8F"/>
    <w:rsid w:val="00E65C85"/>
    <w:rsid w:val="00E663B6"/>
    <w:rsid w:val="00E66692"/>
    <w:rsid w:val="00E66B2E"/>
    <w:rsid w:val="00E66D6E"/>
    <w:rsid w:val="00E6754F"/>
    <w:rsid w:val="00E6755E"/>
    <w:rsid w:val="00E6783D"/>
    <w:rsid w:val="00E67B34"/>
    <w:rsid w:val="00E67D56"/>
    <w:rsid w:val="00E67EF6"/>
    <w:rsid w:val="00E702AD"/>
    <w:rsid w:val="00E70D8F"/>
    <w:rsid w:val="00E70F19"/>
    <w:rsid w:val="00E70F32"/>
    <w:rsid w:val="00E7110B"/>
    <w:rsid w:val="00E712E2"/>
    <w:rsid w:val="00E71463"/>
    <w:rsid w:val="00E7196D"/>
    <w:rsid w:val="00E71B4E"/>
    <w:rsid w:val="00E71DB7"/>
    <w:rsid w:val="00E7206C"/>
    <w:rsid w:val="00E726E0"/>
    <w:rsid w:val="00E7295C"/>
    <w:rsid w:val="00E72D7D"/>
    <w:rsid w:val="00E73045"/>
    <w:rsid w:val="00E737D2"/>
    <w:rsid w:val="00E742BD"/>
    <w:rsid w:val="00E7469D"/>
    <w:rsid w:val="00E74832"/>
    <w:rsid w:val="00E7483D"/>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7A8"/>
    <w:rsid w:val="00E8091A"/>
    <w:rsid w:val="00E80C13"/>
    <w:rsid w:val="00E8119D"/>
    <w:rsid w:val="00E8135D"/>
    <w:rsid w:val="00E8139B"/>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19B4"/>
    <w:rsid w:val="00E92816"/>
    <w:rsid w:val="00E9281C"/>
    <w:rsid w:val="00E9373C"/>
    <w:rsid w:val="00E93762"/>
    <w:rsid w:val="00E93BA1"/>
    <w:rsid w:val="00E93C0C"/>
    <w:rsid w:val="00E93E38"/>
    <w:rsid w:val="00E94981"/>
    <w:rsid w:val="00E949F0"/>
    <w:rsid w:val="00E94C3E"/>
    <w:rsid w:val="00E954F0"/>
    <w:rsid w:val="00E959CB"/>
    <w:rsid w:val="00E95CD6"/>
    <w:rsid w:val="00E965C0"/>
    <w:rsid w:val="00E96630"/>
    <w:rsid w:val="00E96D90"/>
    <w:rsid w:val="00E96EFF"/>
    <w:rsid w:val="00EA0529"/>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1DAA"/>
    <w:rsid w:val="00EB263A"/>
    <w:rsid w:val="00EB28B3"/>
    <w:rsid w:val="00EB2FB2"/>
    <w:rsid w:val="00EB3048"/>
    <w:rsid w:val="00EB321C"/>
    <w:rsid w:val="00EB3243"/>
    <w:rsid w:val="00EB32B1"/>
    <w:rsid w:val="00EB3347"/>
    <w:rsid w:val="00EB3444"/>
    <w:rsid w:val="00EB3864"/>
    <w:rsid w:val="00EB3892"/>
    <w:rsid w:val="00EB3BF2"/>
    <w:rsid w:val="00EB40B1"/>
    <w:rsid w:val="00EB4156"/>
    <w:rsid w:val="00EB4676"/>
    <w:rsid w:val="00EB4928"/>
    <w:rsid w:val="00EB4937"/>
    <w:rsid w:val="00EB5208"/>
    <w:rsid w:val="00EB54A1"/>
    <w:rsid w:val="00EB57CE"/>
    <w:rsid w:val="00EB5862"/>
    <w:rsid w:val="00EB5B79"/>
    <w:rsid w:val="00EB6B84"/>
    <w:rsid w:val="00EB6CB8"/>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62C"/>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7F5"/>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ADD"/>
    <w:rsid w:val="00EE0C60"/>
    <w:rsid w:val="00EE11E3"/>
    <w:rsid w:val="00EE128B"/>
    <w:rsid w:val="00EE12A6"/>
    <w:rsid w:val="00EE1A2F"/>
    <w:rsid w:val="00EE1E9C"/>
    <w:rsid w:val="00EE1F1A"/>
    <w:rsid w:val="00EE20CF"/>
    <w:rsid w:val="00EE225E"/>
    <w:rsid w:val="00EE2395"/>
    <w:rsid w:val="00EE254E"/>
    <w:rsid w:val="00EE265D"/>
    <w:rsid w:val="00EE28C3"/>
    <w:rsid w:val="00EE2903"/>
    <w:rsid w:val="00EE2C7E"/>
    <w:rsid w:val="00EE2F0F"/>
    <w:rsid w:val="00EE3740"/>
    <w:rsid w:val="00EE3EE0"/>
    <w:rsid w:val="00EE3EE5"/>
    <w:rsid w:val="00EE4418"/>
    <w:rsid w:val="00EE4522"/>
    <w:rsid w:val="00EE455C"/>
    <w:rsid w:val="00EE4593"/>
    <w:rsid w:val="00EE4679"/>
    <w:rsid w:val="00EE4762"/>
    <w:rsid w:val="00EE4822"/>
    <w:rsid w:val="00EE48B4"/>
    <w:rsid w:val="00EE4911"/>
    <w:rsid w:val="00EE4AEC"/>
    <w:rsid w:val="00EE4F95"/>
    <w:rsid w:val="00EE50F7"/>
    <w:rsid w:val="00EE56B1"/>
    <w:rsid w:val="00EE6406"/>
    <w:rsid w:val="00EE75BE"/>
    <w:rsid w:val="00EE79FD"/>
    <w:rsid w:val="00EE7FDA"/>
    <w:rsid w:val="00EF01D2"/>
    <w:rsid w:val="00EF0D63"/>
    <w:rsid w:val="00EF0D88"/>
    <w:rsid w:val="00EF0F0D"/>
    <w:rsid w:val="00EF105A"/>
    <w:rsid w:val="00EF12C4"/>
    <w:rsid w:val="00EF19C5"/>
    <w:rsid w:val="00EF1A72"/>
    <w:rsid w:val="00EF1A88"/>
    <w:rsid w:val="00EF1ACC"/>
    <w:rsid w:val="00EF202A"/>
    <w:rsid w:val="00EF20DB"/>
    <w:rsid w:val="00EF26BE"/>
    <w:rsid w:val="00EF29DB"/>
    <w:rsid w:val="00EF33EA"/>
    <w:rsid w:val="00EF3627"/>
    <w:rsid w:val="00EF398E"/>
    <w:rsid w:val="00EF3FC6"/>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A3C"/>
    <w:rsid w:val="00F02C93"/>
    <w:rsid w:val="00F02F68"/>
    <w:rsid w:val="00F0301D"/>
    <w:rsid w:val="00F0306A"/>
    <w:rsid w:val="00F03446"/>
    <w:rsid w:val="00F03A9B"/>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2758"/>
    <w:rsid w:val="00F1336D"/>
    <w:rsid w:val="00F13534"/>
    <w:rsid w:val="00F1384F"/>
    <w:rsid w:val="00F139DD"/>
    <w:rsid w:val="00F13BA7"/>
    <w:rsid w:val="00F14117"/>
    <w:rsid w:val="00F14460"/>
    <w:rsid w:val="00F1446A"/>
    <w:rsid w:val="00F14513"/>
    <w:rsid w:val="00F14633"/>
    <w:rsid w:val="00F14D7F"/>
    <w:rsid w:val="00F14EC8"/>
    <w:rsid w:val="00F15405"/>
    <w:rsid w:val="00F15621"/>
    <w:rsid w:val="00F156F5"/>
    <w:rsid w:val="00F1599F"/>
    <w:rsid w:val="00F15E6A"/>
    <w:rsid w:val="00F15F29"/>
    <w:rsid w:val="00F1600B"/>
    <w:rsid w:val="00F160BE"/>
    <w:rsid w:val="00F16361"/>
    <w:rsid w:val="00F16579"/>
    <w:rsid w:val="00F166FE"/>
    <w:rsid w:val="00F16729"/>
    <w:rsid w:val="00F167FE"/>
    <w:rsid w:val="00F168E4"/>
    <w:rsid w:val="00F16BC3"/>
    <w:rsid w:val="00F16D18"/>
    <w:rsid w:val="00F16F5C"/>
    <w:rsid w:val="00F1715C"/>
    <w:rsid w:val="00F1721A"/>
    <w:rsid w:val="00F1754F"/>
    <w:rsid w:val="00F17FEA"/>
    <w:rsid w:val="00F2031F"/>
    <w:rsid w:val="00F20450"/>
    <w:rsid w:val="00F208DB"/>
    <w:rsid w:val="00F209BF"/>
    <w:rsid w:val="00F20AB5"/>
    <w:rsid w:val="00F20E6B"/>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4ACB"/>
    <w:rsid w:val="00F25369"/>
    <w:rsid w:val="00F2547C"/>
    <w:rsid w:val="00F25C1D"/>
    <w:rsid w:val="00F260D2"/>
    <w:rsid w:val="00F266A7"/>
    <w:rsid w:val="00F26880"/>
    <w:rsid w:val="00F268DA"/>
    <w:rsid w:val="00F26E19"/>
    <w:rsid w:val="00F26E1B"/>
    <w:rsid w:val="00F26E62"/>
    <w:rsid w:val="00F275F9"/>
    <w:rsid w:val="00F2778D"/>
    <w:rsid w:val="00F27899"/>
    <w:rsid w:val="00F2799B"/>
    <w:rsid w:val="00F27CD6"/>
    <w:rsid w:val="00F30137"/>
    <w:rsid w:val="00F31010"/>
    <w:rsid w:val="00F32065"/>
    <w:rsid w:val="00F32577"/>
    <w:rsid w:val="00F325DA"/>
    <w:rsid w:val="00F331FC"/>
    <w:rsid w:val="00F336BB"/>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4B4"/>
    <w:rsid w:val="00F37694"/>
    <w:rsid w:val="00F37807"/>
    <w:rsid w:val="00F37986"/>
    <w:rsid w:val="00F37AAA"/>
    <w:rsid w:val="00F37F4C"/>
    <w:rsid w:val="00F409D3"/>
    <w:rsid w:val="00F40AC3"/>
    <w:rsid w:val="00F40B89"/>
    <w:rsid w:val="00F40D4B"/>
    <w:rsid w:val="00F40F95"/>
    <w:rsid w:val="00F415AA"/>
    <w:rsid w:val="00F417AC"/>
    <w:rsid w:val="00F42009"/>
    <w:rsid w:val="00F42539"/>
    <w:rsid w:val="00F42564"/>
    <w:rsid w:val="00F42A8E"/>
    <w:rsid w:val="00F42DD0"/>
    <w:rsid w:val="00F42DF6"/>
    <w:rsid w:val="00F43878"/>
    <w:rsid w:val="00F43AC2"/>
    <w:rsid w:val="00F43BBF"/>
    <w:rsid w:val="00F43C2D"/>
    <w:rsid w:val="00F43FB5"/>
    <w:rsid w:val="00F44083"/>
    <w:rsid w:val="00F44107"/>
    <w:rsid w:val="00F4411C"/>
    <w:rsid w:val="00F44416"/>
    <w:rsid w:val="00F45024"/>
    <w:rsid w:val="00F4502D"/>
    <w:rsid w:val="00F4503F"/>
    <w:rsid w:val="00F45259"/>
    <w:rsid w:val="00F45279"/>
    <w:rsid w:val="00F455AA"/>
    <w:rsid w:val="00F45777"/>
    <w:rsid w:val="00F45BC6"/>
    <w:rsid w:val="00F463D4"/>
    <w:rsid w:val="00F4658E"/>
    <w:rsid w:val="00F46BD2"/>
    <w:rsid w:val="00F47566"/>
    <w:rsid w:val="00F47A2B"/>
    <w:rsid w:val="00F47B5F"/>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2A"/>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2D97"/>
    <w:rsid w:val="00F63327"/>
    <w:rsid w:val="00F63556"/>
    <w:rsid w:val="00F6415B"/>
    <w:rsid w:val="00F64CBB"/>
    <w:rsid w:val="00F64D83"/>
    <w:rsid w:val="00F652D3"/>
    <w:rsid w:val="00F65612"/>
    <w:rsid w:val="00F65EB0"/>
    <w:rsid w:val="00F65FDC"/>
    <w:rsid w:val="00F66083"/>
    <w:rsid w:val="00F66937"/>
    <w:rsid w:val="00F6693A"/>
    <w:rsid w:val="00F66BD6"/>
    <w:rsid w:val="00F66DE9"/>
    <w:rsid w:val="00F670A6"/>
    <w:rsid w:val="00F67327"/>
    <w:rsid w:val="00F6761E"/>
    <w:rsid w:val="00F67738"/>
    <w:rsid w:val="00F6798D"/>
    <w:rsid w:val="00F67B79"/>
    <w:rsid w:val="00F67BE7"/>
    <w:rsid w:val="00F704AD"/>
    <w:rsid w:val="00F70934"/>
    <w:rsid w:val="00F70A82"/>
    <w:rsid w:val="00F70E16"/>
    <w:rsid w:val="00F70EE1"/>
    <w:rsid w:val="00F71089"/>
    <w:rsid w:val="00F711B0"/>
    <w:rsid w:val="00F7203D"/>
    <w:rsid w:val="00F72474"/>
    <w:rsid w:val="00F727F8"/>
    <w:rsid w:val="00F72C90"/>
    <w:rsid w:val="00F73277"/>
    <w:rsid w:val="00F7331F"/>
    <w:rsid w:val="00F733FC"/>
    <w:rsid w:val="00F739D0"/>
    <w:rsid w:val="00F73DDF"/>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A81"/>
    <w:rsid w:val="00F86C3C"/>
    <w:rsid w:val="00F86C5D"/>
    <w:rsid w:val="00F86D53"/>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BA"/>
    <w:rsid w:val="00F90BCB"/>
    <w:rsid w:val="00F91558"/>
    <w:rsid w:val="00F91598"/>
    <w:rsid w:val="00F9167C"/>
    <w:rsid w:val="00F9183F"/>
    <w:rsid w:val="00F921B0"/>
    <w:rsid w:val="00F92345"/>
    <w:rsid w:val="00F926C8"/>
    <w:rsid w:val="00F92E78"/>
    <w:rsid w:val="00F93073"/>
    <w:rsid w:val="00F9329A"/>
    <w:rsid w:val="00F9346A"/>
    <w:rsid w:val="00F93A33"/>
    <w:rsid w:val="00F93B37"/>
    <w:rsid w:val="00F94284"/>
    <w:rsid w:val="00F94681"/>
    <w:rsid w:val="00F950DC"/>
    <w:rsid w:val="00F95636"/>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286"/>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083F"/>
    <w:rsid w:val="00FB1305"/>
    <w:rsid w:val="00FB22EB"/>
    <w:rsid w:val="00FB2A7C"/>
    <w:rsid w:val="00FB2AED"/>
    <w:rsid w:val="00FB2C67"/>
    <w:rsid w:val="00FB2D9B"/>
    <w:rsid w:val="00FB3463"/>
    <w:rsid w:val="00FB3795"/>
    <w:rsid w:val="00FB3A91"/>
    <w:rsid w:val="00FB3A99"/>
    <w:rsid w:val="00FB4790"/>
    <w:rsid w:val="00FB4EF2"/>
    <w:rsid w:val="00FB561C"/>
    <w:rsid w:val="00FB562C"/>
    <w:rsid w:val="00FB5E46"/>
    <w:rsid w:val="00FB6CCB"/>
    <w:rsid w:val="00FB6D4C"/>
    <w:rsid w:val="00FB6DA9"/>
    <w:rsid w:val="00FB705F"/>
    <w:rsid w:val="00FB7374"/>
    <w:rsid w:val="00FB7646"/>
    <w:rsid w:val="00FB76A8"/>
    <w:rsid w:val="00FB7D01"/>
    <w:rsid w:val="00FB7F3A"/>
    <w:rsid w:val="00FC023D"/>
    <w:rsid w:val="00FC0447"/>
    <w:rsid w:val="00FC0D95"/>
    <w:rsid w:val="00FC17B8"/>
    <w:rsid w:val="00FC23EF"/>
    <w:rsid w:val="00FC2AEB"/>
    <w:rsid w:val="00FC2DDA"/>
    <w:rsid w:val="00FC324A"/>
    <w:rsid w:val="00FC35DA"/>
    <w:rsid w:val="00FC385A"/>
    <w:rsid w:val="00FC3B44"/>
    <w:rsid w:val="00FC4102"/>
    <w:rsid w:val="00FC41F1"/>
    <w:rsid w:val="00FC4268"/>
    <w:rsid w:val="00FC4518"/>
    <w:rsid w:val="00FC490D"/>
    <w:rsid w:val="00FC49B1"/>
    <w:rsid w:val="00FC5281"/>
    <w:rsid w:val="00FC537E"/>
    <w:rsid w:val="00FC549C"/>
    <w:rsid w:val="00FC5A5D"/>
    <w:rsid w:val="00FC5CD2"/>
    <w:rsid w:val="00FC5FEE"/>
    <w:rsid w:val="00FC6119"/>
    <w:rsid w:val="00FC65AE"/>
    <w:rsid w:val="00FC7345"/>
    <w:rsid w:val="00FC7D97"/>
    <w:rsid w:val="00FC7EA9"/>
    <w:rsid w:val="00FD00ED"/>
    <w:rsid w:val="00FD04A0"/>
    <w:rsid w:val="00FD0732"/>
    <w:rsid w:val="00FD0EAA"/>
    <w:rsid w:val="00FD1B52"/>
    <w:rsid w:val="00FD1CAD"/>
    <w:rsid w:val="00FD2407"/>
    <w:rsid w:val="00FD2436"/>
    <w:rsid w:val="00FD2A59"/>
    <w:rsid w:val="00FD2AEA"/>
    <w:rsid w:val="00FD3780"/>
    <w:rsid w:val="00FD3863"/>
    <w:rsid w:val="00FD38BE"/>
    <w:rsid w:val="00FD3B5C"/>
    <w:rsid w:val="00FD3E8C"/>
    <w:rsid w:val="00FD41ED"/>
    <w:rsid w:val="00FD42CD"/>
    <w:rsid w:val="00FD4740"/>
    <w:rsid w:val="00FD4763"/>
    <w:rsid w:val="00FD48E4"/>
    <w:rsid w:val="00FD4A29"/>
    <w:rsid w:val="00FD4C38"/>
    <w:rsid w:val="00FD4EAD"/>
    <w:rsid w:val="00FD4EE0"/>
    <w:rsid w:val="00FD51E6"/>
    <w:rsid w:val="00FD5640"/>
    <w:rsid w:val="00FD5924"/>
    <w:rsid w:val="00FD5C8A"/>
    <w:rsid w:val="00FD5CA6"/>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4EE1"/>
    <w:rsid w:val="00FE58FB"/>
    <w:rsid w:val="00FE5C69"/>
    <w:rsid w:val="00FE5FDB"/>
    <w:rsid w:val="00FE6DA1"/>
    <w:rsid w:val="00FE7F01"/>
    <w:rsid w:val="00FF0057"/>
    <w:rsid w:val="00FF037D"/>
    <w:rsid w:val="00FF04DF"/>
    <w:rsid w:val="00FF04EA"/>
    <w:rsid w:val="00FF051C"/>
    <w:rsid w:val="00FF06E6"/>
    <w:rsid w:val="00FF0724"/>
    <w:rsid w:val="00FF09C7"/>
    <w:rsid w:val="00FF0A9F"/>
    <w:rsid w:val="00FF0C2E"/>
    <w:rsid w:val="00FF0FE7"/>
    <w:rsid w:val="00FF11AA"/>
    <w:rsid w:val="00FF14D4"/>
    <w:rsid w:val="00FF15B7"/>
    <w:rsid w:val="00FF179F"/>
    <w:rsid w:val="00FF186E"/>
    <w:rsid w:val="00FF18D3"/>
    <w:rsid w:val="00FF19B2"/>
    <w:rsid w:val="00FF1A00"/>
    <w:rsid w:val="00FF1BDF"/>
    <w:rsid w:val="00FF1E09"/>
    <w:rsid w:val="00FF1F10"/>
    <w:rsid w:val="00FF20DA"/>
    <w:rsid w:val="00FF2141"/>
    <w:rsid w:val="00FF2437"/>
    <w:rsid w:val="00FF2B03"/>
    <w:rsid w:val="00FF3488"/>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9DF31074-F9D6-4C00-9103-96C0496B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613AAB"/>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14610306">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29490723">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2481954">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182822933">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1061541">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2.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4.xml><?xml version="1.0" encoding="utf-8"?>
<ds:datastoreItem xmlns:ds="http://schemas.openxmlformats.org/officeDocument/2006/customXml" ds:itemID="{D05F1100-2502-407E-8F1B-F054BEE23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DE2D752-7DF2-4469-9673-CE6E620DC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3982</Words>
  <Characters>2270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6633</CharactersWithSpaces>
  <SharedDoc>false</SharedDoc>
  <HLinks>
    <vt:vector size="228" baseType="variant">
      <vt:variant>
        <vt:i4>6553723</vt:i4>
      </vt:variant>
      <vt:variant>
        <vt:i4>191</vt:i4>
      </vt:variant>
      <vt:variant>
        <vt:i4>0</vt:i4>
      </vt:variant>
      <vt:variant>
        <vt:i4>5</vt:i4>
      </vt:variant>
      <vt:variant>
        <vt:lpwstr>https://www.ncwm.com/publication-15</vt:lpwstr>
      </vt:variant>
      <vt:variant>
        <vt:lpwstr/>
      </vt:variant>
      <vt:variant>
        <vt:i4>524406</vt:i4>
      </vt:variant>
      <vt:variant>
        <vt:i4>188</vt:i4>
      </vt:variant>
      <vt:variant>
        <vt:i4>0</vt:i4>
      </vt:variant>
      <vt:variant>
        <vt:i4>5</vt:i4>
      </vt:variant>
      <vt:variant>
        <vt:lpwstr>mailto:Vanessa.Benchea@fdacs.gov</vt:lpwstr>
      </vt:variant>
      <vt:variant>
        <vt:lpwstr/>
      </vt:variant>
      <vt:variant>
        <vt:i4>4980768</vt:i4>
      </vt:variant>
      <vt:variant>
        <vt:i4>185</vt:i4>
      </vt:variant>
      <vt:variant>
        <vt:i4>0</vt:i4>
      </vt:variant>
      <vt:variant>
        <vt:i4>5</vt:i4>
      </vt:variant>
      <vt:variant>
        <vt:lpwstr>mailto:guay.cb@gmail.com</vt:lpwstr>
      </vt:variant>
      <vt:variant>
        <vt:lpwstr/>
      </vt:variant>
      <vt:variant>
        <vt:i4>524406</vt:i4>
      </vt:variant>
      <vt:variant>
        <vt:i4>182</vt:i4>
      </vt:variant>
      <vt:variant>
        <vt:i4>0</vt:i4>
      </vt:variant>
      <vt:variant>
        <vt:i4>5</vt:i4>
      </vt:variant>
      <vt:variant>
        <vt:lpwstr>mailto:Vanessa.Benchea@fdacs.gov</vt:lpwstr>
      </vt:variant>
      <vt:variant>
        <vt:lpwstr/>
      </vt:variant>
      <vt:variant>
        <vt:i4>6029341</vt:i4>
      </vt:variant>
      <vt:variant>
        <vt:i4>179</vt:i4>
      </vt:variant>
      <vt:variant>
        <vt:i4>0</vt:i4>
      </vt:variant>
      <vt:variant>
        <vt:i4>5</vt:i4>
      </vt:variant>
      <vt:variant>
        <vt:lpwstr>https://www.pfeuffer.com/product/contador</vt:lpwstr>
      </vt:variant>
      <vt:variant>
        <vt:lpwstr/>
      </vt:variant>
      <vt:variant>
        <vt:i4>4718622</vt:i4>
      </vt:variant>
      <vt:variant>
        <vt:i4>176</vt:i4>
      </vt:variant>
      <vt:variant>
        <vt:i4>0</vt:i4>
      </vt:variant>
      <vt:variant>
        <vt:i4>5</vt:i4>
      </vt:variant>
      <vt:variant>
        <vt:lpwstr>http://www.seedcounters.com/index.php/counting/summary?id=148</vt:lpwstr>
      </vt:variant>
      <vt:variant>
        <vt:lpwstr/>
      </vt:variant>
      <vt:variant>
        <vt:i4>2424850</vt:i4>
      </vt:variant>
      <vt:variant>
        <vt:i4>173</vt:i4>
      </vt:variant>
      <vt:variant>
        <vt:i4>0</vt:i4>
      </vt:variant>
      <vt:variant>
        <vt:i4>5</vt:i4>
      </vt:variant>
      <vt:variant>
        <vt:lpwstr>https://cdn.shopify.com/s/files/1/0070/8041/1191/files/801_Manual.pdf?v=1614276180</vt:lpwstr>
      </vt:variant>
      <vt:variant>
        <vt:lpwstr/>
      </vt:variant>
      <vt:variant>
        <vt:i4>6684722</vt:i4>
      </vt:variant>
      <vt:variant>
        <vt:i4>170</vt:i4>
      </vt:variant>
      <vt:variant>
        <vt:i4>0</vt:i4>
      </vt:variant>
      <vt:variant>
        <vt:i4>5</vt:i4>
      </vt:variant>
      <vt:variant>
        <vt:lpwstr>https://data-technologies.com/wp-content/uploads/2017/09/Seed-Counter-S-25.pdf</vt:lpwstr>
      </vt:variant>
      <vt:variant>
        <vt:lpwstr/>
      </vt:variant>
      <vt:variant>
        <vt:i4>262208</vt:i4>
      </vt:variant>
      <vt:variant>
        <vt:i4>167</vt:i4>
      </vt:variant>
      <vt:variant>
        <vt:i4>0</vt:i4>
      </vt:variant>
      <vt:variant>
        <vt:i4>5</vt:i4>
      </vt:variant>
      <vt:variant>
        <vt:lpwstr>https://www.agri-instrument.com/wp-content/uploads/2018/05/SLY-E-High-Accuracy-Automatic-Seed-Counter.pdf</vt:lpwstr>
      </vt:variant>
      <vt:variant>
        <vt:lpwstr/>
      </vt:variant>
      <vt:variant>
        <vt:i4>4784211</vt:i4>
      </vt:variant>
      <vt:variant>
        <vt:i4>164</vt:i4>
      </vt:variant>
      <vt:variant>
        <vt:i4>0</vt:i4>
      </vt:variant>
      <vt:variant>
        <vt:i4>5</vt:i4>
      </vt:variant>
      <vt:variant>
        <vt:lpwstr>https://www.wintersteiger.com/us/Plant-Breeding-and-Research/Products/Product-range/Laboratory-preparation/66-Seed-Count-S-25plus</vt:lpwstr>
      </vt:variant>
      <vt:variant>
        <vt:lpwstr/>
      </vt:variant>
      <vt:variant>
        <vt:i4>6357052</vt:i4>
      </vt:variant>
      <vt:variant>
        <vt:i4>161</vt:i4>
      </vt:variant>
      <vt:variant>
        <vt:i4>0</vt:i4>
      </vt:variant>
      <vt:variant>
        <vt:i4>5</vt:i4>
      </vt:variant>
      <vt:variant>
        <vt:lpwstr>https://www.govinfo.gov/app/details/CFR-2009-title40-vol23/CFR-2009-title40-vol23-sec156-10</vt:lpwstr>
      </vt:variant>
      <vt:variant>
        <vt:lpwstr/>
      </vt:variant>
      <vt:variant>
        <vt:i4>6553723</vt:i4>
      </vt:variant>
      <vt:variant>
        <vt:i4>158</vt:i4>
      </vt:variant>
      <vt:variant>
        <vt:i4>0</vt:i4>
      </vt:variant>
      <vt:variant>
        <vt:i4>5</vt:i4>
      </vt:variant>
      <vt:variant>
        <vt:lpwstr>https://www.ncwm.com/publication-15</vt:lpwstr>
      </vt:variant>
      <vt:variant>
        <vt:lpwstr/>
      </vt:variant>
      <vt:variant>
        <vt:i4>7143549</vt:i4>
      </vt:variant>
      <vt:variant>
        <vt:i4>155</vt:i4>
      </vt:variant>
      <vt:variant>
        <vt:i4>0</vt:i4>
      </vt:variant>
      <vt:variant>
        <vt:i4>5</vt:i4>
      </vt:variant>
      <vt:variant>
        <vt:lpwstr>https://www.dfcr.org/universal-cannabis-symbol</vt:lpwstr>
      </vt:variant>
      <vt:variant>
        <vt:lpwstr/>
      </vt:variant>
      <vt:variant>
        <vt:i4>1507384</vt:i4>
      </vt:variant>
      <vt:variant>
        <vt:i4>146</vt:i4>
      </vt:variant>
      <vt:variant>
        <vt:i4>0</vt:i4>
      </vt:variant>
      <vt:variant>
        <vt:i4>5</vt:i4>
      </vt:variant>
      <vt:variant>
        <vt:lpwstr/>
      </vt:variant>
      <vt:variant>
        <vt:lpwstr>_Toc144284525</vt:lpwstr>
      </vt:variant>
      <vt:variant>
        <vt:i4>1507384</vt:i4>
      </vt:variant>
      <vt:variant>
        <vt:i4>140</vt:i4>
      </vt:variant>
      <vt:variant>
        <vt:i4>0</vt:i4>
      </vt:variant>
      <vt:variant>
        <vt:i4>5</vt:i4>
      </vt:variant>
      <vt:variant>
        <vt:lpwstr/>
      </vt:variant>
      <vt:variant>
        <vt:lpwstr>_Toc144284524</vt:lpwstr>
      </vt:variant>
      <vt:variant>
        <vt:i4>1507384</vt:i4>
      </vt:variant>
      <vt:variant>
        <vt:i4>134</vt:i4>
      </vt:variant>
      <vt:variant>
        <vt:i4>0</vt:i4>
      </vt:variant>
      <vt:variant>
        <vt:i4>5</vt:i4>
      </vt:variant>
      <vt:variant>
        <vt:lpwstr/>
      </vt:variant>
      <vt:variant>
        <vt:lpwstr>_Toc144284523</vt:lpwstr>
      </vt:variant>
      <vt:variant>
        <vt:i4>1507384</vt:i4>
      </vt:variant>
      <vt:variant>
        <vt:i4>128</vt:i4>
      </vt:variant>
      <vt:variant>
        <vt:i4>0</vt:i4>
      </vt:variant>
      <vt:variant>
        <vt:i4>5</vt:i4>
      </vt:variant>
      <vt:variant>
        <vt:lpwstr/>
      </vt:variant>
      <vt:variant>
        <vt:lpwstr>_Toc144284522</vt:lpwstr>
      </vt:variant>
      <vt:variant>
        <vt:i4>1507384</vt:i4>
      </vt:variant>
      <vt:variant>
        <vt:i4>122</vt:i4>
      </vt:variant>
      <vt:variant>
        <vt:i4>0</vt:i4>
      </vt:variant>
      <vt:variant>
        <vt:i4>5</vt:i4>
      </vt:variant>
      <vt:variant>
        <vt:lpwstr/>
      </vt:variant>
      <vt:variant>
        <vt:lpwstr>_Toc144284521</vt:lpwstr>
      </vt:variant>
      <vt:variant>
        <vt:i4>1507384</vt:i4>
      </vt:variant>
      <vt:variant>
        <vt:i4>116</vt:i4>
      </vt:variant>
      <vt:variant>
        <vt:i4>0</vt:i4>
      </vt:variant>
      <vt:variant>
        <vt:i4>5</vt:i4>
      </vt:variant>
      <vt:variant>
        <vt:lpwstr/>
      </vt:variant>
      <vt:variant>
        <vt:lpwstr>_Toc144284520</vt:lpwstr>
      </vt:variant>
      <vt:variant>
        <vt:i4>1310776</vt:i4>
      </vt:variant>
      <vt:variant>
        <vt:i4>110</vt:i4>
      </vt:variant>
      <vt:variant>
        <vt:i4>0</vt:i4>
      </vt:variant>
      <vt:variant>
        <vt:i4>5</vt:i4>
      </vt:variant>
      <vt:variant>
        <vt:lpwstr/>
      </vt:variant>
      <vt:variant>
        <vt:lpwstr>_Toc144284519</vt:lpwstr>
      </vt:variant>
      <vt:variant>
        <vt:i4>1310776</vt:i4>
      </vt:variant>
      <vt:variant>
        <vt:i4>104</vt:i4>
      </vt:variant>
      <vt:variant>
        <vt:i4>0</vt:i4>
      </vt:variant>
      <vt:variant>
        <vt:i4>5</vt:i4>
      </vt:variant>
      <vt:variant>
        <vt:lpwstr/>
      </vt:variant>
      <vt:variant>
        <vt:lpwstr>_Toc144284518</vt:lpwstr>
      </vt:variant>
      <vt:variant>
        <vt:i4>1310776</vt:i4>
      </vt:variant>
      <vt:variant>
        <vt:i4>98</vt:i4>
      </vt:variant>
      <vt:variant>
        <vt:i4>0</vt:i4>
      </vt:variant>
      <vt:variant>
        <vt:i4>5</vt:i4>
      </vt:variant>
      <vt:variant>
        <vt:lpwstr/>
      </vt:variant>
      <vt:variant>
        <vt:lpwstr>_Toc144284517</vt:lpwstr>
      </vt:variant>
      <vt:variant>
        <vt:i4>1310776</vt:i4>
      </vt:variant>
      <vt:variant>
        <vt:i4>92</vt:i4>
      </vt:variant>
      <vt:variant>
        <vt:i4>0</vt:i4>
      </vt:variant>
      <vt:variant>
        <vt:i4>5</vt:i4>
      </vt:variant>
      <vt:variant>
        <vt:lpwstr/>
      </vt:variant>
      <vt:variant>
        <vt:lpwstr>_Toc144284516</vt:lpwstr>
      </vt:variant>
      <vt:variant>
        <vt:i4>1310776</vt:i4>
      </vt:variant>
      <vt:variant>
        <vt:i4>86</vt:i4>
      </vt:variant>
      <vt:variant>
        <vt:i4>0</vt:i4>
      </vt:variant>
      <vt:variant>
        <vt:i4>5</vt:i4>
      </vt:variant>
      <vt:variant>
        <vt:lpwstr/>
      </vt:variant>
      <vt:variant>
        <vt:lpwstr>_Toc144284515</vt:lpwstr>
      </vt:variant>
      <vt:variant>
        <vt:i4>1310776</vt:i4>
      </vt:variant>
      <vt:variant>
        <vt:i4>80</vt:i4>
      </vt:variant>
      <vt:variant>
        <vt:i4>0</vt:i4>
      </vt:variant>
      <vt:variant>
        <vt:i4>5</vt:i4>
      </vt:variant>
      <vt:variant>
        <vt:lpwstr/>
      </vt:variant>
      <vt:variant>
        <vt:lpwstr>_Toc144284514</vt:lpwstr>
      </vt:variant>
      <vt:variant>
        <vt:i4>1310776</vt:i4>
      </vt:variant>
      <vt:variant>
        <vt:i4>74</vt:i4>
      </vt:variant>
      <vt:variant>
        <vt:i4>0</vt:i4>
      </vt:variant>
      <vt:variant>
        <vt:i4>5</vt:i4>
      </vt:variant>
      <vt:variant>
        <vt:lpwstr/>
      </vt:variant>
      <vt:variant>
        <vt:lpwstr>_Toc144284513</vt:lpwstr>
      </vt:variant>
      <vt:variant>
        <vt:i4>1310776</vt:i4>
      </vt:variant>
      <vt:variant>
        <vt:i4>68</vt:i4>
      </vt:variant>
      <vt:variant>
        <vt:i4>0</vt:i4>
      </vt:variant>
      <vt:variant>
        <vt:i4>5</vt:i4>
      </vt:variant>
      <vt:variant>
        <vt:lpwstr/>
      </vt:variant>
      <vt:variant>
        <vt:lpwstr>_Toc144284512</vt:lpwstr>
      </vt:variant>
      <vt:variant>
        <vt:i4>1310776</vt:i4>
      </vt:variant>
      <vt:variant>
        <vt:i4>62</vt:i4>
      </vt:variant>
      <vt:variant>
        <vt:i4>0</vt:i4>
      </vt:variant>
      <vt:variant>
        <vt:i4>5</vt:i4>
      </vt:variant>
      <vt:variant>
        <vt:lpwstr/>
      </vt:variant>
      <vt:variant>
        <vt:lpwstr>_Toc144284511</vt:lpwstr>
      </vt:variant>
      <vt:variant>
        <vt:i4>1310776</vt:i4>
      </vt:variant>
      <vt:variant>
        <vt:i4>56</vt:i4>
      </vt:variant>
      <vt:variant>
        <vt:i4>0</vt:i4>
      </vt:variant>
      <vt:variant>
        <vt:i4>5</vt:i4>
      </vt:variant>
      <vt:variant>
        <vt:lpwstr/>
      </vt:variant>
      <vt:variant>
        <vt:lpwstr>_Toc144284510</vt:lpwstr>
      </vt:variant>
      <vt:variant>
        <vt:i4>1376312</vt:i4>
      </vt:variant>
      <vt:variant>
        <vt:i4>50</vt:i4>
      </vt:variant>
      <vt:variant>
        <vt:i4>0</vt:i4>
      </vt:variant>
      <vt:variant>
        <vt:i4>5</vt:i4>
      </vt:variant>
      <vt:variant>
        <vt:lpwstr/>
      </vt:variant>
      <vt:variant>
        <vt:lpwstr>_Toc144284509</vt:lpwstr>
      </vt:variant>
      <vt:variant>
        <vt:i4>1376312</vt:i4>
      </vt:variant>
      <vt:variant>
        <vt:i4>44</vt:i4>
      </vt:variant>
      <vt:variant>
        <vt:i4>0</vt:i4>
      </vt:variant>
      <vt:variant>
        <vt:i4>5</vt:i4>
      </vt:variant>
      <vt:variant>
        <vt:lpwstr/>
      </vt:variant>
      <vt:variant>
        <vt:lpwstr>_Toc144284508</vt:lpwstr>
      </vt:variant>
      <vt:variant>
        <vt:i4>1376312</vt:i4>
      </vt:variant>
      <vt:variant>
        <vt:i4>38</vt:i4>
      </vt:variant>
      <vt:variant>
        <vt:i4>0</vt:i4>
      </vt:variant>
      <vt:variant>
        <vt:i4>5</vt:i4>
      </vt:variant>
      <vt:variant>
        <vt:lpwstr/>
      </vt:variant>
      <vt:variant>
        <vt:lpwstr>_Toc144284507</vt:lpwstr>
      </vt:variant>
      <vt:variant>
        <vt:i4>1376312</vt:i4>
      </vt:variant>
      <vt:variant>
        <vt:i4>32</vt:i4>
      </vt:variant>
      <vt:variant>
        <vt:i4>0</vt:i4>
      </vt:variant>
      <vt:variant>
        <vt:i4>5</vt:i4>
      </vt:variant>
      <vt:variant>
        <vt:lpwstr/>
      </vt:variant>
      <vt:variant>
        <vt:lpwstr>_Toc144284506</vt:lpwstr>
      </vt:variant>
      <vt:variant>
        <vt:i4>1376312</vt:i4>
      </vt:variant>
      <vt:variant>
        <vt:i4>26</vt:i4>
      </vt:variant>
      <vt:variant>
        <vt:i4>0</vt:i4>
      </vt:variant>
      <vt:variant>
        <vt:i4>5</vt:i4>
      </vt:variant>
      <vt:variant>
        <vt:lpwstr/>
      </vt:variant>
      <vt:variant>
        <vt:lpwstr>_Toc144284505</vt:lpwstr>
      </vt:variant>
      <vt:variant>
        <vt:i4>1376312</vt:i4>
      </vt:variant>
      <vt:variant>
        <vt:i4>20</vt:i4>
      </vt:variant>
      <vt:variant>
        <vt:i4>0</vt:i4>
      </vt:variant>
      <vt:variant>
        <vt:i4>5</vt:i4>
      </vt:variant>
      <vt:variant>
        <vt:lpwstr/>
      </vt:variant>
      <vt:variant>
        <vt:lpwstr>_Toc144284504</vt:lpwstr>
      </vt:variant>
      <vt:variant>
        <vt:i4>1376312</vt:i4>
      </vt:variant>
      <vt:variant>
        <vt:i4>14</vt:i4>
      </vt:variant>
      <vt:variant>
        <vt:i4>0</vt:i4>
      </vt:variant>
      <vt:variant>
        <vt:i4>5</vt:i4>
      </vt:variant>
      <vt:variant>
        <vt:lpwstr/>
      </vt:variant>
      <vt:variant>
        <vt:lpwstr>_Toc144284503</vt:lpwstr>
      </vt:variant>
      <vt:variant>
        <vt:i4>1376312</vt:i4>
      </vt:variant>
      <vt:variant>
        <vt:i4>8</vt:i4>
      </vt:variant>
      <vt:variant>
        <vt:i4>0</vt:i4>
      </vt:variant>
      <vt:variant>
        <vt:i4>5</vt:i4>
      </vt:variant>
      <vt:variant>
        <vt:lpwstr/>
      </vt:variant>
      <vt:variant>
        <vt:lpwstr>_Toc144284502</vt:lpwstr>
      </vt:variant>
      <vt:variant>
        <vt:i4>1376312</vt:i4>
      </vt:variant>
      <vt:variant>
        <vt:i4>2</vt:i4>
      </vt:variant>
      <vt:variant>
        <vt:i4>0</vt:i4>
      </vt:variant>
      <vt:variant>
        <vt:i4>5</vt:i4>
      </vt:variant>
      <vt:variant>
        <vt:lpwstr/>
      </vt:variant>
      <vt:variant>
        <vt:lpwstr>_Toc1442845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22</cp:revision>
  <cp:lastPrinted>2023-05-05T21:14:00Z</cp:lastPrinted>
  <dcterms:created xsi:type="dcterms:W3CDTF">2024-04-17T21:34:00Z</dcterms:created>
  <dcterms:modified xsi:type="dcterms:W3CDTF">2024-05-15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